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237D1515"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2n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73BBEA06" w:rsidR="00985180" w:rsidRPr="00B9629F"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n-US"/>
        </w:rPr>
      </w:pPr>
      <w:r w:rsidRPr="00B9629F">
        <w:rPr>
          <w:rFonts w:asciiTheme="minorHAnsi" w:hAnsiTheme="minorHAnsi" w:cstheme="minorHAnsi"/>
          <w:bCs/>
          <w:lang w:val="en-US"/>
        </w:rPr>
        <w:t xml:space="preserve">Gland, Switzerland, </w:t>
      </w:r>
      <w:r w:rsidR="00020747">
        <w:rPr>
          <w:rFonts w:asciiTheme="minorHAnsi" w:hAnsiTheme="minorHAnsi" w:cstheme="minorHAnsi"/>
          <w:bCs/>
          <w:lang w:val="en-US"/>
        </w:rPr>
        <w:t>4</w:t>
      </w:r>
      <w:r w:rsidRPr="00B9629F">
        <w:rPr>
          <w:rFonts w:asciiTheme="minorHAnsi" w:hAnsiTheme="minorHAnsi" w:cstheme="minorHAnsi"/>
          <w:bCs/>
          <w:lang w:val="en-US"/>
        </w:rPr>
        <w:t>-</w:t>
      </w:r>
      <w:r w:rsidR="00020747">
        <w:rPr>
          <w:rFonts w:asciiTheme="minorHAnsi" w:hAnsiTheme="minorHAnsi" w:cstheme="minorHAnsi"/>
          <w:bCs/>
          <w:lang w:val="en-US"/>
        </w:rPr>
        <w:t>8 September</w:t>
      </w:r>
      <w:r w:rsidRPr="00B9629F">
        <w:rPr>
          <w:rFonts w:asciiTheme="minorHAnsi" w:hAnsiTheme="minorHAnsi" w:cstheme="minorHAnsi"/>
          <w:bCs/>
          <w:lang w:val="en-US"/>
        </w:rPr>
        <w:t xml:space="preserve"> 202</w:t>
      </w:r>
      <w:r w:rsidR="00020747">
        <w:rPr>
          <w:rFonts w:asciiTheme="minorHAnsi" w:hAnsiTheme="minorHAnsi" w:cstheme="minorHAnsi"/>
          <w:bCs/>
          <w:lang w:val="en-US"/>
        </w:rPr>
        <w:t>3</w:t>
      </w:r>
    </w:p>
    <w:p w14:paraId="4242EAAF" w14:textId="77777777" w:rsidR="00876355" w:rsidRPr="000A2EBE" w:rsidRDefault="00876355" w:rsidP="000A2EBE">
      <w:pPr>
        <w:jc w:val="right"/>
        <w:rPr>
          <w:rFonts w:asciiTheme="minorHAnsi" w:hAnsiTheme="minorHAnsi" w:cstheme="minorHAnsi"/>
          <w:b/>
          <w:sz w:val="28"/>
          <w:szCs w:val="28"/>
          <w:lang w:val="de-CH"/>
        </w:rPr>
      </w:pPr>
    </w:p>
    <w:p w14:paraId="1C32035C" w14:textId="1A9E460E" w:rsidR="007316D3" w:rsidRPr="00770658" w:rsidRDefault="00E43175" w:rsidP="00770658">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2</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p>
    <w:p w14:paraId="45B79459" w14:textId="77777777" w:rsidR="00770658" w:rsidRPr="00770658" w:rsidRDefault="00770658" w:rsidP="000A2EBE">
      <w:pPr>
        <w:jc w:val="center"/>
        <w:rPr>
          <w:rFonts w:asciiTheme="minorHAnsi" w:hAnsiTheme="minorHAnsi" w:cstheme="minorHAnsi"/>
          <w:b/>
          <w:sz w:val="28"/>
          <w:szCs w:val="28"/>
        </w:rPr>
      </w:pPr>
    </w:p>
    <w:p w14:paraId="2EC2EF74" w14:textId="77777777" w:rsidR="00DF2386" w:rsidRPr="00770658"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4FB998A0">
                <wp:extent cx="5895975" cy="3295650"/>
                <wp:effectExtent l="0" t="0" r="2857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3295650"/>
                        </a:xfrm>
                        <a:prstGeom prst="rect">
                          <a:avLst/>
                        </a:prstGeom>
                        <a:solidFill>
                          <a:srgbClr val="FFFFFF"/>
                        </a:solidFill>
                        <a:ln w="9525">
                          <a:solidFill>
                            <a:srgbClr val="000000"/>
                          </a:solidFill>
                          <a:miter lim="800000"/>
                          <a:headEnd/>
                          <a:tailEnd/>
                        </a:ln>
                      </wps:spPr>
                      <wps:txbx>
                        <w:txbxContent>
                          <w:p w14:paraId="58B2D231" w14:textId="77777777" w:rsidR="00E748E6" w:rsidRDefault="00E748E6" w:rsidP="000C2489">
                            <w:pPr>
                              <w:rPr>
                                <w:b/>
                                <w:bCs/>
                              </w:rPr>
                            </w:pPr>
                            <w:r>
                              <w:rPr>
                                <w:b/>
                                <w:bCs/>
                              </w:rPr>
                              <w:t xml:space="preserve">Actions requested: </w:t>
                            </w:r>
                          </w:p>
                          <w:p w14:paraId="5F367665" w14:textId="77777777" w:rsidR="00E748E6" w:rsidRDefault="00E748E6" w:rsidP="000C2489">
                            <w:pPr>
                              <w:pStyle w:val="ColorfulList-Accent11"/>
                              <w:ind w:left="0"/>
                            </w:pPr>
                          </w:p>
                          <w:p w14:paraId="4768DD4D" w14:textId="77777777" w:rsidR="00E748E6" w:rsidRDefault="00E748E6" w:rsidP="00275F13">
                            <w:pPr>
                              <w:pStyle w:val="ColorfulList-Accent11"/>
                              <w:ind w:left="0" w:firstLine="0"/>
                              <w:rPr>
                                <w:rFonts w:cs="Calibri"/>
                              </w:rPr>
                            </w:pPr>
                            <w:r>
                              <w:t xml:space="preserve">The Standing Committee is </w:t>
                            </w:r>
                            <w:r>
                              <w:rPr>
                                <w:rFonts w:cs="Calibri"/>
                              </w:rPr>
                              <w:t>invited to:</w:t>
                            </w:r>
                          </w:p>
                          <w:p w14:paraId="1CFEC04C" w14:textId="77777777" w:rsidR="00E748E6" w:rsidRDefault="00E748E6" w:rsidP="000C2489">
                            <w:pPr>
                              <w:pStyle w:val="ColorfulList-Accent11"/>
                              <w:ind w:left="0"/>
                              <w:rPr>
                                <w:rFonts w:cs="Calibri"/>
                              </w:rPr>
                            </w:pPr>
                          </w:p>
                          <w:p w14:paraId="7423D79B" w14:textId="2160234F" w:rsidR="00E748E6" w:rsidRDefault="00E748E6"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E748E6" w:rsidRDefault="00E748E6" w:rsidP="00876355">
                            <w:pPr>
                              <w:pStyle w:val="ColorfulList-Accent11"/>
                              <w:ind w:left="425"/>
                              <w:rPr>
                                <w:rFonts w:cs="Calibri"/>
                              </w:rPr>
                            </w:pPr>
                          </w:p>
                          <w:p w14:paraId="4E3317EA" w14:textId="08D78043" w:rsidR="00E748E6" w:rsidRPr="0082479D" w:rsidRDefault="00E748E6"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E748E6" w:rsidRPr="0082479D" w:rsidRDefault="00E748E6"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E748E6" w:rsidRPr="00F82284" w:rsidRDefault="00E748E6" w:rsidP="001860D7">
                            <w:pPr>
                              <w:pStyle w:val="ColorfulList-Accent11"/>
                              <w:ind w:left="0" w:firstLine="0"/>
                              <w:rPr>
                                <w:highlight w:val="yellow"/>
                              </w:rPr>
                            </w:pPr>
                          </w:p>
                          <w:p w14:paraId="162360E3" w14:textId="0F8A585C" w:rsidR="00E748E6" w:rsidRDefault="00E748E6"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E748E6" w:rsidRDefault="00E748E6" w:rsidP="0082479D">
                            <w:pPr>
                              <w:pStyle w:val="ColorfulList-Accent11"/>
                              <w:ind w:left="425"/>
                              <w:rPr>
                                <w:rFonts w:cs="Calibri"/>
                              </w:rPr>
                            </w:pPr>
                          </w:p>
                          <w:p w14:paraId="0885F7F4" w14:textId="36490F03" w:rsidR="00E748E6" w:rsidRDefault="00E748E6"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">
                <v:textbox>
                  <w:txbxContent>
                    <w:p w14:paraId="58B2D231" w14:textId="77777777" w:rsidR="00E748E6" w:rsidRDefault="00E748E6" w:rsidP="000C2489">
                      <w:pPr>
                        <w:rPr>
                          <w:b/>
                          <w:bCs/>
                        </w:rPr>
                      </w:pPr>
                      <w:r>
                        <w:rPr>
                          <w:b/>
                          <w:bCs/>
                        </w:rPr>
                        <w:t xml:space="preserve">Actions requested: </w:t>
                      </w:r>
                    </w:p>
                    <w:p w14:paraId="5F367665" w14:textId="77777777" w:rsidR="00E748E6" w:rsidRDefault="00E748E6" w:rsidP="000C2489">
                      <w:pPr>
                        <w:pStyle w:val="ColorfulList-Accent11"/>
                        <w:ind w:left="0"/>
                      </w:pPr>
                    </w:p>
                    <w:p w14:paraId="4768DD4D" w14:textId="77777777" w:rsidR="00E748E6" w:rsidRDefault="00E748E6" w:rsidP="00275F13">
                      <w:pPr>
                        <w:pStyle w:val="ColorfulList-Accent11"/>
                        <w:ind w:left="0" w:firstLine="0"/>
                        <w:rPr>
                          <w:rFonts w:cs="Calibri"/>
                        </w:rPr>
                      </w:pPr>
                      <w:r>
                        <w:t xml:space="preserve">The Standing Committee is </w:t>
                      </w:r>
                      <w:r>
                        <w:rPr>
                          <w:rFonts w:cs="Calibri"/>
                        </w:rPr>
                        <w:t>invited to:</w:t>
                      </w:r>
                    </w:p>
                    <w:p w14:paraId="1CFEC04C" w14:textId="77777777" w:rsidR="00E748E6" w:rsidRDefault="00E748E6" w:rsidP="000C2489">
                      <w:pPr>
                        <w:pStyle w:val="ColorfulList-Accent11"/>
                        <w:ind w:left="0"/>
                        <w:rPr>
                          <w:rFonts w:cs="Calibri"/>
                        </w:rPr>
                      </w:pPr>
                    </w:p>
                    <w:p w14:paraId="7423D79B" w14:textId="2160234F" w:rsidR="00E748E6" w:rsidRDefault="00E748E6"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E748E6" w:rsidRDefault="00E748E6" w:rsidP="00876355">
                      <w:pPr>
                        <w:pStyle w:val="ColorfulList-Accent11"/>
                        <w:ind w:left="425"/>
                        <w:rPr>
                          <w:rFonts w:cs="Calibri"/>
                        </w:rPr>
                      </w:pPr>
                    </w:p>
                    <w:p w14:paraId="4E3317EA" w14:textId="08D78043" w:rsidR="00E748E6" w:rsidRPr="0082479D" w:rsidRDefault="00E748E6"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E748E6" w:rsidRPr="0082479D" w:rsidRDefault="00E748E6"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E748E6" w:rsidRPr="00F82284" w:rsidRDefault="00E748E6" w:rsidP="001860D7">
                      <w:pPr>
                        <w:pStyle w:val="ColorfulList-Accent11"/>
                        <w:ind w:left="0" w:firstLine="0"/>
                        <w:rPr>
                          <w:highlight w:val="yellow"/>
                        </w:rPr>
                      </w:pPr>
                    </w:p>
                    <w:p w14:paraId="162360E3" w14:textId="0F8A585C" w:rsidR="00E748E6" w:rsidRDefault="00E748E6"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E748E6" w:rsidRDefault="00E748E6" w:rsidP="0082479D">
                      <w:pPr>
                        <w:pStyle w:val="ColorfulList-Accent11"/>
                        <w:ind w:left="425"/>
                        <w:rPr>
                          <w:rFonts w:cs="Calibri"/>
                        </w:rPr>
                      </w:pPr>
                    </w:p>
                    <w:p w14:paraId="0885F7F4" w14:textId="36490F03" w:rsidR="00E748E6" w:rsidRDefault="00E748E6"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593B3D9D"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recalled that RRIs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1F0331E3" w:rsidR="00743934" w:rsidRPr="00284818" w:rsidRDefault="00284818" w:rsidP="00284818">
      <w:pPr>
        <w:rPr>
          <w:rFonts w:asciiTheme="minorHAnsi" w:hAnsiTheme="minorHAnsi" w:cstheme="minorBidi"/>
        </w:rPr>
      </w:pPr>
      <w:r>
        <w:t>2.</w:t>
      </w:r>
      <w:r>
        <w:tab/>
      </w:r>
      <w:r w:rsidR="00743934">
        <w:t>Through Resolution XIV.7 Part B, COP14 endorsed the following 20 RRIs</w:t>
      </w:r>
      <w:r w:rsidR="3B86AF3C">
        <w:t>,</w:t>
      </w:r>
      <w:r w:rsidR="00934224">
        <w:t xml:space="preserve"> </w:t>
      </w:r>
      <w:r w:rsidR="00743934">
        <w:t>as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71FCCD7C" w:rsidR="00743934" w:rsidRDefault="00743934" w:rsidP="006B5B9C">
      <w:pPr>
        <w:keepNext/>
        <w:ind w:firstLine="0"/>
      </w:pPr>
      <w:r>
        <w:lastRenderedPageBreak/>
        <w:t xml:space="preserve">Six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1E516F94" w14:textId="20B3C574" w:rsidR="00743934" w:rsidRPr="00284818" w:rsidRDefault="00743934" w:rsidP="00284818">
      <w:pPr>
        <w:ind w:left="851"/>
      </w:pPr>
      <w:r>
        <w:t>•</w:t>
      </w:r>
      <w:r w:rsidR="00284818">
        <w:tab/>
      </w:r>
      <w:r>
        <w:t>The Southern African Ramsar Regional Initiative</w:t>
      </w:r>
      <w:r w:rsidR="00F42BEA">
        <w:t xml:space="preserve"> (SARRI)</w:t>
      </w:r>
    </w:p>
    <w:p w14:paraId="7DA9E85B" w14:textId="2A6DD3B8" w:rsidR="005809F0" w:rsidRDefault="005809F0" w:rsidP="005809F0">
      <w:pPr>
        <w:keepNext/>
        <w:rPr>
          <w:rFonts w:asciiTheme="minorHAnsi" w:hAnsiTheme="minorHAnsi" w:cstheme="minorHAnsi"/>
          <w:b/>
        </w:rPr>
      </w:pPr>
    </w:p>
    <w:p w14:paraId="525FFE41" w14:textId="6DA76B20"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0 Ramsar Regional Initiatives in 2022</w:t>
      </w:r>
    </w:p>
    <w:p w14:paraId="5C165C36" w14:textId="77777777" w:rsidR="00A72E36" w:rsidRPr="005809F0" w:rsidRDefault="00A72E36" w:rsidP="00AE685E">
      <w:pPr>
        <w:pStyle w:val="BodyText"/>
        <w:rPr>
          <w:rFonts w:asciiTheme="minorHAnsi" w:hAnsiTheme="minorHAnsi" w:cstheme="minorHAnsi"/>
          <w:lang w:val="en-GB"/>
        </w:rPr>
      </w:pPr>
    </w:p>
    <w:p w14:paraId="2DE95809" w14:textId="54AAA34D"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Resolution XIV.7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778880FC" w14:textId="51F2DF0C" w:rsidR="00EF365F" w:rsidRDefault="00284818" w:rsidP="00284818">
      <w:pPr>
        <w:rPr>
          <w:rFonts w:asciiTheme="minorHAnsi" w:hAnsiTheme="minorHAnsi" w:cstheme="minorBidi"/>
          <w:color w:val="FF0000"/>
          <w:highlight w:val="yellow"/>
        </w:rPr>
      </w:pPr>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2 and planned work for 2023, including a financial overview, to the Secretariat </w:t>
      </w:r>
      <w:r w:rsidR="272BDEC3" w:rsidRPr="00284818">
        <w:rPr>
          <w:rFonts w:asciiTheme="minorHAnsi" w:hAnsiTheme="minorHAnsi" w:cstheme="minorBidi"/>
          <w:color w:val="000000" w:themeColor="text1"/>
        </w:rPr>
        <w:t>by 20 January 2023</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 xml:space="preserve">: </w:t>
      </w:r>
      <w:hyperlink r:id="rId11" w:history="1">
        <w:r w:rsidR="00887FA3" w:rsidRPr="00F53CBE">
          <w:rPr>
            <w:rStyle w:val="Hyperlink"/>
          </w:rPr>
          <w:t>https://www.ramsar.org/search?sort_bef_combine=search_api_relevance_DESC&amp;f[]=bodies_and_events%3A2723&amp;f[]=document_type%3A2908&amp;f[]=search_date%3A2023&amp;f[0]=type%3Adocument&amp;f[1]=field_tag_body_event%3A593&amp;f[2]=field_sort_date%3A2023</w:t>
        </w:r>
      </w:hyperlink>
      <w:r w:rsidR="00EF365F">
        <w:rPr>
          <w:rFonts w:asciiTheme="minorHAnsi" w:hAnsiTheme="minorHAnsi" w:cstheme="minorBidi"/>
        </w:rPr>
        <w:t>.</w:t>
      </w:r>
      <w:r w:rsidR="00EF365F" w:rsidRPr="00EF365F">
        <w:rPr>
          <w:rFonts w:asciiTheme="minorHAnsi" w:hAnsiTheme="minorHAnsi" w:cstheme="minorBidi"/>
        </w:rPr>
        <w:t xml:space="preserve"> </w:t>
      </w:r>
      <w:r w:rsidR="00EF365F" w:rsidRPr="00EF365F" w:rsidDel="00EF365F">
        <w:rPr>
          <w:rFonts w:asciiTheme="minorHAnsi" w:hAnsiTheme="minorHAnsi" w:cstheme="minorBidi"/>
          <w:color w:val="FF0000"/>
          <w:highlight w:val="yellow"/>
        </w:rPr>
        <w:t xml:space="preserve"> </w:t>
      </w:r>
    </w:p>
    <w:p w14:paraId="01C764D5" w14:textId="77777777" w:rsidR="00FA5AED" w:rsidRPr="00660874" w:rsidRDefault="00FA5AED" w:rsidP="00284818"/>
    <w:p w14:paraId="043E015F" w14:textId="328A3ECB" w:rsidR="00164841" w:rsidRPr="00284818" w:rsidRDefault="00284818" w:rsidP="00284818">
      <w:pPr>
        <w:rPr>
          <w:rFonts w:asciiTheme="minorHAnsi" w:hAnsiTheme="minorHAnsi" w:cstheme="minorHAns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7AFAA77" w14:textId="6F203E68" w:rsidR="00164841" w:rsidRPr="00164841" w:rsidRDefault="00164841" w:rsidP="00660874">
      <w:pPr>
        <w:pStyle w:val="ListParagraph"/>
        <w:numPr>
          <w:ilvl w:val="0"/>
          <w:numId w:val="3"/>
        </w:numPr>
      </w:pPr>
      <w:r>
        <w:t>Ramsar Regional Initiative for West African Coastal Zone Wetlands (W</w:t>
      </w:r>
      <w:r w:rsidR="00C8607E">
        <w:t>ACo</w:t>
      </w:r>
      <w:r>
        <w:t>Wet);</w:t>
      </w:r>
    </w:p>
    <w:p w14:paraId="7C463345" w14:textId="4DF1927E" w:rsidR="009339F0" w:rsidRDefault="00164841" w:rsidP="00660874">
      <w:pPr>
        <w:pStyle w:val="ListParagraph"/>
        <w:numPr>
          <w:ilvl w:val="0"/>
          <w:numId w:val="3"/>
        </w:numPr>
      </w:pPr>
      <w:r>
        <w:t>Ramsar Regional Initiative for the Senegal River Basin (SenegalWet)</w:t>
      </w:r>
      <w:r w:rsidR="009339F0">
        <w:t>;</w:t>
      </w:r>
    </w:p>
    <w:p w14:paraId="11F72178" w14:textId="5C8E96D4" w:rsidR="009339F0" w:rsidRDefault="009339F0" w:rsidP="00660874">
      <w:pPr>
        <w:pStyle w:val="ListParagraph"/>
        <w:numPr>
          <w:ilvl w:val="0"/>
          <w:numId w:val="3"/>
        </w:numPr>
      </w:pPr>
      <w:r>
        <w:t>Ramsar Regional Initiative on Black and Azov Seas Coastal Wetlands (BlackSeaWet).</w:t>
      </w:r>
    </w:p>
    <w:p w14:paraId="653D3CB2" w14:textId="140F6BC3" w:rsidR="009339F0" w:rsidRDefault="009339F0" w:rsidP="009339F0"/>
    <w:p w14:paraId="2EA5C34D" w14:textId="34E8560F" w:rsidR="009339F0" w:rsidRDefault="007A6AF7" w:rsidP="007A6AF7">
      <w:r>
        <w:t>6.</w:t>
      </w:r>
      <w:r>
        <w:tab/>
      </w:r>
      <w:r w:rsidR="000E6053">
        <w:t>Fail</w:t>
      </w:r>
      <w:r w:rsidR="1E686581">
        <w:t xml:space="preserve">ure by </w:t>
      </w:r>
      <w:r w:rsidR="00934224">
        <w:t>RRIs</w:t>
      </w:r>
      <w:r w:rsidR="000E6053">
        <w:t xml:space="preserve"> to sub</w:t>
      </w:r>
      <w:r w:rsidR="009339F0">
        <w:t xml:space="preserve">mit </w:t>
      </w:r>
      <w:r w:rsidR="00643408">
        <w:t xml:space="preserve">annual </w:t>
      </w:r>
      <w:r w:rsidR="009339F0">
        <w:t xml:space="preserve">report </w:t>
      </w:r>
      <w:r w:rsidR="675E2473">
        <w:t>has been increasing in recent</w:t>
      </w:r>
      <w:r w:rsidR="009339F0">
        <w:t xml:space="preserve"> years.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8E22C2">
        <w:t>one</w:t>
      </w:r>
      <w:r w:rsidR="00AD4059">
        <w:t xml:space="preserve"> of </w:t>
      </w:r>
      <w:r w:rsidR="00643408">
        <w:t>the last five years.</w:t>
      </w:r>
    </w:p>
    <w:p w14:paraId="63428DB5" w14:textId="6B0620EF" w:rsidR="00643408" w:rsidRDefault="00AD4059" w:rsidP="00AD4059">
      <w:pPr>
        <w:tabs>
          <w:tab w:val="left" w:pos="1520"/>
        </w:tabs>
      </w:pPr>
      <w:r>
        <w:tab/>
      </w:r>
      <w:r>
        <w:tab/>
      </w:r>
    </w:p>
    <w:p w14:paraId="6932ABD9" w14:textId="77777777" w:rsidR="006F0FFA" w:rsidRDefault="006F0FFA">
      <w:pPr>
        <w:rPr>
          <w:i/>
        </w:rPr>
      </w:pPr>
      <w:r>
        <w:rPr>
          <w:i/>
        </w:rPr>
        <w:br w:type="page"/>
      </w:r>
    </w:p>
    <w:p w14:paraId="652A5F91" w14:textId="28874A1B" w:rsidR="00AD4059" w:rsidRPr="00AD4059" w:rsidRDefault="00AD4059" w:rsidP="0004154A">
      <w:pPr>
        <w:ind w:firstLine="1"/>
        <w:rPr>
          <w:i/>
        </w:rPr>
      </w:pPr>
      <w:r w:rsidRPr="00AD4059">
        <w:rPr>
          <w:i/>
        </w:rPr>
        <w:lastRenderedPageBreak/>
        <w:t>Table 1: RRIs that have not submitted a report,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643408" w14:paraId="146BBDD6" w14:textId="77777777" w:rsidTr="78AB9B86">
        <w:trPr>
          <w:trHeight w:val="269"/>
        </w:trPr>
        <w:tc>
          <w:tcPr>
            <w:tcW w:w="2547" w:type="dxa"/>
          </w:tcPr>
          <w:p w14:paraId="2E9EF86F" w14:textId="0182595F" w:rsidR="00643408" w:rsidRPr="00643408" w:rsidRDefault="000E6053" w:rsidP="000E6053">
            <w:pPr>
              <w:ind w:left="0" w:firstLine="0"/>
              <w:jc w:val="center"/>
            </w:pPr>
            <w:r>
              <w:t>RRI</w:t>
            </w:r>
          </w:p>
        </w:tc>
        <w:tc>
          <w:tcPr>
            <w:tcW w:w="1208" w:type="dxa"/>
          </w:tcPr>
          <w:p w14:paraId="23AD92AB" w14:textId="02A5C5F7" w:rsidR="00643408" w:rsidRPr="00643408" w:rsidRDefault="00643408" w:rsidP="00643408">
            <w:pPr>
              <w:ind w:left="0" w:firstLine="0"/>
              <w:jc w:val="center"/>
            </w:pPr>
            <w:r w:rsidRPr="00643408">
              <w:t>2018-2019</w:t>
            </w:r>
          </w:p>
        </w:tc>
        <w:tc>
          <w:tcPr>
            <w:tcW w:w="1209" w:type="dxa"/>
          </w:tcPr>
          <w:p w14:paraId="54E06384" w14:textId="3DC97104" w:rsidR="00643408" w:rsidRPr="00643408" w:rsidRDefault="00643408" w:rsidP="00643408">
            <w:pPr>
              <w:ind w:left="0" w:firstLine="0"/>
              <w:jc w:val="center"/>
            </w:pPr>
            <w:r w:rsidRPr="00643408">
              <w:t>2019-2020</w:t>
            </w:r>
          </w:p>
        </w:tc>
        <w:tc>
          <w:tcPr>
            <w:tcW w:w="1209" w:type="dxa"/>
          </w:tcPr>
          <w:p w14:paraId="3F569E0A" w14:textId="296C6F93" w:rsidR="00643408" w:rsidRPr="00643408" w:rsidRDefault="00643408" w:rsidP="00643408">
            <w:pPr>
              <w:ind w:left="0" w:firstLine="0"/>
              <w:jc w:val="center"/>
            </w:pPr>
            <w:r w:rsidRPr="00643408">
              <w:t>2020-2021</w:t>
            </w:r>
          </w:p>
        </w:tc>
        <w:tc>
          <w:tcPr>
            <w:tcW w:w="1209" w:type="dxa"/>
          </w:tcPr>
          <w:p w14:paraId="78F9AC5D" w14:textId="7843FF1E" w:rsidR="00643408" w:rsidRPr="00643408" w:rsidRDefault="00643408" w:rsidP="00643408">
            <w:pPr>
              <w:ind w:left="0" w:firstLine="0"/>
              <w:jc w:val="center"/>
            </w:pPr>
            <w:r w:rsidRPr="00643408">
              <w:t>2021-2022</w:t>
            </w:r>
          </w:p>
        </w:tc>
        <w:tc>
          <w:tcPr>
            <w:tcW w:w="1209" w:type="dxa"/>
          </w:tcPr>
          <w:p w14:paraId="1D56579C" w14:textId="53C8D7FC" w:rsidR="00643408" w:rsidRPr="00643408" w:rsidRDefault="00643408" w:rsidP="00643408">
            <w:pPr>
              <w:ind w:left="0" w:firstLine="0"/>
              <w:jc w:val="center"/>
            </w:pPr>
            <w:r w:rsidRPr="00643408">
              <w:t>2022-2023</w:t>
            </w:r>
          </w:p>
        </w:tc>
      </w:tr>
      <w:tr w:rsidR="00643408" w:rsidRPr="00643408" w14:paraId="62D2AA86" w14:textId="77777777" w:rsidTr="78AB9B86">
        <w:trPr>
          <w:trHeight w:val="269"/>
        </w:trPr>
        <w:tc>
          <w:tcPr>
            <w:tcW w:w="2547" w:type="dxa"/>
          </w:tcPr>
          <w:p w14:paraId="045E7D22" w14:textId="5BA89D84" w:rsidR="00643408" w:rsidRPr="00643408" w:rsidRDefault="00643408" w:rsidP="000E6053">
            <w:pPr>
              <w:ind w:left="0" w:firstLine="0"/>
            </w:pPr>
            <w:r>
              <w:t>W</w:t>
            </w:r>
            <w:r w:rsidR="79C296A9">
              <w:t>A</w:t>
            </w:r>
            <w:r>
              <w:t>CoWet</w:t>
            </w:r>
          </w:p>
        </w:tc>
        <w:tc>
          <w:tcPr>
            <w:tcW w:w="1208" w:type="dxa"/>
          </w:tcPr>
          <w:p w14:paraId="37F33248" w14:textId="77777777" w:rsidR="00643408" w:rsidRPr="00643408" w:rsidRDefault="00643408" w:rsidP="00643408">
            <w:pPr>
              <w:ind w:left="0" w:firstLine="0"/>
              <w:jc w:val="center"/>
            </w:pPr>
          </w:p>
        </w:tc>
        <w:tc>
          <w:tcPr>
            <w:tcW w:w="1209" w:type="dxa"/>
          </w:tcPr>
          <w:p w14:paraId="07DCBF17" w14:textId="77777777" w:rsidR="00643408" w:rsidRPr="00643408" w:rsidRDefault="00643408" w:rsidP="00643408">
            <w:pPr>
              <w:ind w:left="0" w:firstLine="0"/>
              <w:jc w:val="center"/>
            </w:pPr>
          </w:p>
        </w:tc>
        <w:tc>
          <w:tcPr>
            <w:tcW w:w="1209" w:type="dxa"/>
          </w:tcPr>
          <w:p w14:paraId="3A9B7B0C" w14:textId="77777777" w:rsidR="00643408" w:rsidRPr="00643408" w:rsidRDefault="00643408" w:rsidP="00643408">
            <w:pPr>
              <w:ind w:left="0" w:firstLine="0"/>
              <w:jc w:val="center"/>
            </w:pPr>
          </w:p>
        </w:tc>
        <w:tc>
          <w:tcPr>
            <w:tcW w:w="1209" w:type="dxa"/>
          </w:tcPr>
          <w:p w14:paraId="79CC3CD8" w14:textId="575E113F" w:rsidR="00643408" w:rsidRPr="00643408" w:rsidRDefault="00643408" w:rsidP="00643408">
            <w:pPr>
              <w:ind w:left="0" w:firstLine="0"/>
              <w:jc w:val="center"/>
            </w:pPr>
            <w:r w:rsidRPr="00643408">
              <w:t>X</w:t>
            </w:r>
          </w:p>
        </w:tc>
        <w:tc>
          <w:tcPr>
            <w:tcW w:w="1209" w:type="dxa"/>
          </w:tcPr>
          <w:p w14:paraId="2B47213B" w14:textId="549AD4DC" w:rsidR="00643408" w:rsidRPr="00643408" w:rsidRDefault="00643408" w:rsidP="00643408">
            <w:pPr>
              <w:ind w:left="0" w:firstLine="0"/>
              <w:jc w:val="center"/>
            </w:pPr>
            <w:r w:rsidRPr="00643408">
              <w:t>X</w:t>
            </w:r>
          </w:p>
        </w:tc>
      </w:tr>
      <w:tr w:rsidR="00643408" w:rsidRPr="00643408" w14:paraId="28F04CFF" w14:textId="77777777" w:rsidTr="78AB9B86">
        <w:trPr>
          <w:trHeight w:val="269"/>
        </w:trPr>
        <w:tc>
          <w:tcPr>
            <w:tcW w:w="2547" w:type="dxa"/>
          </w:tcPr>
          <w:p w14:paraId="46E4CB91" w14:textId="4B53DFC9" w:rsidR="00643408" w:rsidRPr="00643408" w:rsidRDefault="00643408" w:rsidP="000E6053">
            <w:pPr>
              <w:ind w:left="0" w:firstLine="0"/>
            </w:pPr>
            <w:r w:rsidRPr="00643408">
              <w:t>Senegal</w:t>
            </w:r>
            <w:r w:rsidR="000E6053">
              <w:t>Wet</w:t>
            </w:r>
          </w:p>
        </w:tc>
        <w:tc>
          <w:tcPr>
            <w:tcW w:w="1208" w:type="dxa"/>
          </w:tcPr>
          <w:p w14:paraId="5262614D" w14:textId="77777777" w:rsidR="00643408" w:rsidRPr="00643408" w:rsidRDefault="00643408" w:rsidP="00643408">
            <w:pPr>
              <w:ind w:left="0" w:firstLine="0"/>
              <w:jc w:val="center"/>
            </w:pPr>
          </w:p>
        </w:tc>
        <w:tc>
          <w:tcPr>
            <w:tcW w:w="1209" w:type="dxa"/>
          </w:tcPr>
          <w:p w14:paraId="233BA8D5" w14:textId="77777777" w:rsidR="00643408" w:rsidRPr="00643408" w:rsidRDefault="00643408" w:rsidP="00643408">
            <w:pPr>
              <w:ind w:left="0" w:firstLine="0"/>
              <w:jc w:val="center"/>
            </w:pPr>
          </w:p>
        </w:tc>
        <w:tc>
          <w:tcPr>
            <w:tcW w:w="1209" w:type="dxa"/>
          </w:tcPr>
          <w:p w14:paraId="42C8AF66" w14:textId="77777777" w:rsidR="00643408" w:rsidRPr="00643408" w:rsidRDefault="00643408" w:rsidP="00643408">
            <w:pPr>
              <w:ind w:left="0" w:firstLine="0"/>
              <w:jc w:val="center"/>
            </w:pPr>
          </w:p>
        </w:tc>
        <w:tc>
          <w:tcPr>
            <w:tcW w:w="1209" w:type="dxa"/>
          </w:tcPr>
          <w:p w14:paraId="27FDA27D" w14:textId="4EC88F67" w:rsidR="00643408" w:rsidRPr="00643408" w:rsidRDefault="00643408" w:rsidP="00643408">
            <w:pPr>
              <w:ind w:left="0" w:firstLine="0"/>
              <w:jc w:val="center"/>
            </w:pPr>
            <w:r w:rsidRPr="00643408">
              <w:t>X</w:t>
            </w:r>
          </w:p>
        </w:tc>
        <w:tc>
          <w:tcPr>
            <w:tcW w:w="1209" w:type="dxa"/>
          </w:tcPr>
          <w:p w14:paraId="484F655C" w14:textId="7F32435F" w:rsidR="00643408" w:rsidRPr="00643408" w:rsidRDefault="00643408" w:rsidP="00643408">
            <w:pPr>
              <w:ind w:left="0" w:firstLine="0"/>
              <w:jc w:val="center"/>
            </w:pPr>
            <w:r w:rsidRPr="00643408">
              <w:t>X</w:t>
            </w:r>
          </w:p>
        </w:tc>
      </w:tr>
      <w:tr w:rsidR="00643408" w:rsidRPr="00643408" w14:paraId="4B373E5C" w14:textId="77777777" w:rsidTr="78AB9B86">
        <w:trPr>
          <w:trHeight w:val="269"/>
        </w:trPr>
        <w:tc>
          <w:tcPr>
            <w:tcW w:w="2547" w:type="dxa"/>
          </w:tcPr>
          <w:p w14:paraId="25C68C8F" w14:textId="10FC810F" w:rsidR="00643408" w:rsidRPr="00643408" w:rsidRDefault="00643408" w:rsidP="000E6053">
            <w:pPr>
              <w:ind w:left="0" w:firstLine="0"/>
            </w:pPr>
            <w:r w:rsidRPr="00643408">
              <w:t>CREHO</w:t>
            </w:r>
          </w:p>
        </w:tc>
        <w:tc>
          <w:tcPr>
            <w:tcW w:w="1208" w:type="dxa"/>
          </w:tcPr>
          <w:p w14:paraId="4D0B0D16" w14:textId="77777777" w:rsidR="00643408" w:rsidRPr="00643408" w:rsidRDefault="00643408" w:rsidP="00643408">
            <w:pPr>
              <w:ind w:left="0" w:firstLine="0"/>
              <w:jc w:val="center"/>
            </w:pPr>
          </w:p>
        </w:tc>
        <w:tc>
          <w:tcPr>
            <w:tcW w:w="1209" w:type="dxa"/>
          </w:tcPr>
          <w:p w14:paraId="3C01D53E" w14:textId="0CF69C07" w:rsidR="00643408" w:rsidRPr="00643408" w:rsidRDefault="00643408" w:rsidP="00643408">
            <w:pPr>
              <w:ind w:left="0" w:firstLine="0"/>
              <w:jc w:val="center"/>
            </w:pPr>
            <w:r w:rsidRPr="00643408">
              <w:t>X</w:t>
            </w:r>
          </w:p>
        </w:tc>
        <w:tc>
          <w:tcPr>
            <w:tcW w:w="1209" w:type="dxa"/>
          </w:tcPr>
          <w:p w14:paraId="2D5E739B" w14:textId="6BCC6486" w:rsidR="00643408" w:rsidRPr="00643408" w:rsidRDefault="00643408" w:rsidP="00643408">
            <w:pPr>
              <w:ind w:left="0" w:firstLine="0"/>
              <w:jc w:val="center"/>
            </w:pPr>
          </w:p>
        </w:tc>
        <w:tc>
          <w:tcPr>
            <w:tcW w:w="1209" w:type="dxa"/>
          </w:tcPr>
          <w:p w14:paraId="1B85D11C" w14:textId="7621E261" w:rsidR="00643408" w:rsidRPr="00643408" w:rsidRDefault="00643408" w:rsidP="00643408">
            <w:pPr>
              <w:ind w:left="0" w:firstLine="0"/>
              <w:jc w:val="center"/>
            </w:pPr>
            <w:r w:rsidRPr="00643408">
              <w:t>X</w:t>
            </w:r>
          </w:p>
        </w:tc>
        <w:tc>
          <w:tcPr>
            <w:tcW w:w="1209" w:type="dxa"/>
          </w:tcPr>
          <w:p w14:paraId="77B3E3CE" w14:textId="77777777" w:rsidR="00643408" w:rsidRPr="00643408" w:rsidRDefault="00643408" w:rsidP="00643408">
            <w:pPr>
              <w:ind w:left="0" w:firstLine="0"/>
              <w:jc w:val="center"/>
            </w:pPr>
          </w:p>
        </w:tc>
      </w:tr>
      <w:tr w:rsidR="00643408" w:rsidRPr="00643408" w14:paraId="0BC29EAF" w14:textId="77777777" w:rsidTr="78AB9B86">
        <w:trPr>
          <w:trHeight w:val="269"/>
        </w:trPr>
        <w:tc>
          <w:tcPr>
            <w:tcW w:w="2547" w:type="dxa"/>
          </w:tcPr>
          <w:p w14:paraId="21603840" w14:textId="37416C25" w:rsidR="00643408" w:rsidRPr="00643408" w:rsidRDefault="00643408" w:rsidP="000E6053">
            <w:pPr>
              <w:ind w:left="0" w:firstLine="0"/>
            </w:pPr>
            <w:r w:rsidRPr="00643408">
              <w:t>High Andean Wetlands</w:t>
            </w:r>
          </w:p>
        </w:tc>
        <w:tc>
          <w:tcPr>
            <w:tcW w:w="1208" w:type="dxa"/>
          </w:tcPr>
          <w:p w14:paraId="035AA727" w14:textId="77777777" w:rsidR="00643408" w:rsidRPr="00643408" w:rsidRDefault="00643408" w:rsidP="00643408">
            <w:pPr>
              <w:ind w:left="0" w:firstLine="0"/>
              <w:jc w:val="center"/>
            </w:pPr>
          </w:p>
        </w:tc>
        <w:tc>
          <w:tcPr>
            <w:tcW w:w="1209" w:type="dxa"/>
          </w:tcPr>
          <w:p w14:paraId="47CB239D" w14:textId="77777777" w:rsidR="00643408" w:rsidRPr="00643408" w:rsidRDefault="00643408" w:rsidP="00643408">
            <w:pPr>
              <w:ind w:left="0" w:firstLine="0"/>
              <w:jc w:val="center"/>
            </w:pPr>
          </w:p>
        </w:tc>
        <w:tc>
          <w:tcPr>
            <w:tcW w:w="1209" w:type="dxa"/>
          </w:tcPr>
          <w:p w14:paraId="57220A76" w14:textId="1B395A6C" w:rsidR="00643408" w:rsidRPr="00643408" w:rsidRDefault="00643408" w:rsidP="00643408">
            <w:pPr>
              <w:ind w:left="0" w:firstLine="0"/>
              <w:jc w:val="center"/>
            </w:pPr>
            <w:r w:rsidRPr="00643408">
              <w:t>X</w:t>
            </w:r>
          </w:p>
        </w:tc>
        <w:tc>
          <w:tcPr>
            <w:tcW w:w="1209" w:type="dxa"/>
          </w:tcPr>
          <w:p w14:paraId="4FF83532" w14:textId="024EB0E3" w:rsidR="00643408" w:rsidRPr="00643408" w:rsidRDefault="00643408" w:rsidP="00643408">
            <w:pPr>
              <w:ind w:left="0" w:firstLine="0"/>
              <w:jc w:val="center"/>
            </w:pPr>
            <w:r w:rsidRPr="00643408">
              <w:t>X</w:t>
            </w:r>
          </w:p>
        </w:tc>
        <w:tc>
          <w:tcPr>
            <w:tcW w:w="1209" w:type="dxa"/>
          </w:tcPr>
          <w:p w14:paraId="001DA153" w14:textId="77777777" w:rsidR="00643408" w:rsidRPr="00643408" w:rsidRDefault="00643408" w:rsidP="00643408">
            <w:pPr>
              <w:ind w:left="0" w:firstLine="0"/>
              <w:jc w:val="center"/>
            </w:pPr>
          </w:p>
        </w:tc>
      </w:tr>
      <w:tr w:rsidR="00643408" w:rsidRPr="00643408" w14:paraId="5B8A9CE8" w14:textId="77777777" w:rsidTr="00FA5AED">
        <w:trPr>
          <w:trHeight w:val="70"/>
        </w:trPr>
        <w:tc>
          <w:tcPr>
            <w:tcW w:w="2547" w:type="dxa"/>
          </w:tcPr>
          <w:p w14:paraId="444E5586" w14:textId="3525211B" w:rsidR="00643408" w:rsidRPr="00643408" w:rsidRDefault="00643408" w:rsidP="000E6053">
            <w:pPr>
              <w:ind w:left="0" w:firstLine="0"/>
            </w:pPr>
            <w:r w:rsidRPr="00643408">
              <w:t>BlackSeaWet</w:t>
            </w:r>
          </w:p>
        </w:tc>
        <w:tc>
          <w:tcPr>
            <w:tcW w:w="1208" w:type="dxa"/>
          </w:tcPr>
          <w:p w14:paraId="0C33D582" w14:textId="77777777" w:rsidR="00643408" w:rsidRPr="00643408" w:rsidRDefault="00643408" w:rsidP="00643408">
            <w:pPr>
              <w:ind w:left="0" w:firstLine="0"/>
              <w:jc w:val="center"/>
            </w:pPr>
          </w:p>
        </w:tc>
        <w:tc>
          <w:tcPr>
            <w:tcW w:w="1209" w:type="dxa"/>
          </w:tcPr>
          <w:p w14:paraId="3B928CA1" w14:textId="77777777" w:rsidR="00643408" w:rsidRPr="00643408" w:rsidRDefault="00643408" w:rsidP="00643408">
            <w:pPr>
              <w:ind w:left="0" w:firstLine="0"/>
              <w:jc w:val="center"/>
            </w:pPr>
          </w:p>
        </w:tc>
        <w:tc>
          <w:tcPr>
            <w:tcW w:w="1209" w:type="dxa"/>
          </w:tcPr>
          <w:p w14:paraId="0029E35E" w14:textId="77777777" w:rsidR="00643408" w:rsidRPr="00643408" w:rsidRDefault="00643408" w:rsidP="00643408">
            <w:pPr>
              <w:ind w:left="0" w:firstLine="0"/>
              <w:jc w:val="center"/>
            </w:pPr>
          </w:p>
        </w:tc>
        <w:tc>
          <w:tcPr>
            <w:tcW w:w="1209" w:type="dxa"/>
          </w:tcPr>
          <w:p w14:paraId="62044FAF" w14:textId="77777777" w:rsidR="00643408" w:rsidRPr="00643408" w:rsidRDefault="00643408" w:rsidP="00643408">
            <w:pPr>
              <w:ind w:left="0" w:firstLine="0"/>
              <w:jc w:val="center"/>
            </w:pPr>
          </w:p>
        </w:tc>
        <w:tc>
          <w:tcPr>
            <w:tcW w:w="1209" w:type="dxa"/>
          </w:tcPr>
          <w:p w14:paraId="5A71D1CD" w14:textId="1FE4AB2A" w:rsidR="00643408" w:rsidRPr="00643408" w:rsidRDefault="00643408" w:rsidP="00643408">
            <w:pPr>
              <w:ind w:left="0" w:firstLine="0"/>
              <w:jc w:val="center"/>
            </w:pPr>
            <w:r w:rsidRPr="00643408">
              <w:t>X</w:t>
            </w: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115DC242" w:rsidR="009339F0" w:rsidRDefault="007A6AF7" w:rsidP="007A6AF7">
      <w:r>
        <w:t>7.</w:t>
      </w:r>
      <w:r>
        <w:tab/>
      </w:r>
      <w:r w:rsidR="40CA6A18">
        <w:t>W</w:t>
      </w:r>
      <w:r w:rsidR="0A0C3C0D">
        <w:t>A</w:t>
      </w:r>
      <w:r w:rsidR="40CA6A18">
        <w:t xml:space="preserve">CoWet and SenegalWet </w:t>
      </w:r>
      <w:r w:rsidR="00C4637F">
        <w:t>did</w:t>
      </w:r>
      <w:r w:rsidR="40CA6A18">
        <w:t xml:space="preserve"> </w:t>
      </w:r>
      <w:r w:rsidR="00C4637F">
        <w:t xml:space="preserve">not </w:t>
      </w:r>
      <w:r w:rsidR="40CA6A18">
        <w:t xml:space="preserve">submit </w:t>
      </w:r>
      <w:r w:rsidR="3C218074">
        <w:t xml:space="preserve">their annual report for 2021-2022, </w:t>
      </w:r>
      <w:r w:rsidR="00C22B0D">
        <w:t xml:space="preserve">after </w:t>
      </w:r>
      <w:r w:rsidR="3C218074">
        <w:t>they</w:t>
      </w:r>
      <w:r w:rsidR="00C4637F">
        <w:t xml:space="preserve"> had</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 (SenegalWet) and African voluntary contribution fund in 2020 (WACoWet)</w:t>
      </w:r>
      <w:r w:rsidR="3C218074">
        <w:t xml:space="preserve">. For this reason, the Secretariat </w:t>
      </w:r>
      <w:r w:rsidR="00AD4059">
        <w:t xml:space="preserve">did </w:t>
      </w:r>
      <w:r w:rsidR="3C218074">
        <w:t>not disburse the</w:t>
      </w:r>
      <w:r w:rsidR="00383400">
        <w:t xml:space="preserve"> second and</w:t>
      </w:r>
      <w:r w:rsidR="3C218074">
        <w:t xml:space="preserve"> final</w:t>
      </w:r>
      <w:r w:rsidR="00934224">
        <w:t xml:space="preserve"> </w:t>
      </w:r>
      <w:r w:rsidR="3C218074">
        <w:t>instalments to these RRIs</w:t>
      </w:r>
      <w:r w:rsidR="3849AEE3">
        <w:t xml:space="preserve"> in 2022.</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0B49C28D"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7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1BBC388E"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Few RRIs conduct</w:t>
      </w:r>
      <w:r w:rsidR="6CE9AA19" w:rsidRPr="7290F65C">
        <w:rPr>
          <w:rFonts w:asciiTheme="minorHAnsi" w:hAnsiTheme="minorHAnsi" w:cstheme="minorBidi"/>
        </w:rPr>
        <w:t>ed</w:t>
      </w:r>
      <w:r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12022DDE" w14:textId="619A94AA"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Two RRIs </w:t>
      </w:r>
      <w:r w:rsidR="6CE9AA19" w:rsidRPr="7290F65C">
        <w:rPr>
          <w:rFonts w:asciiTheme="minorHAnsi" w:hAnsiTheme="minorHAnsi" w:cstheme="minorBidi"/>
        </w:rPr>
        <w:t xml:space="preserve">have been </w:t>
      </w:r>
      <w:r w:rsidRPr="7290F65C">
        <w:rPr>
          <w:rFonts w:asciiTheme="minorHAnsi" w:hAnsiTheme="minorHAnsi" w:cstheme="minorBidi"/>
        </w:rPr>
        <w:t>provid</w:t>
      </w:r>
      <w:r w:rsidR="6CE9AA19" w:rsidRPr="7290F65C">
        <w:rPr>
          <w:rFonts w:asciiTheme="minorHAnsi" w:hAnsiTheme="minorHAnsi" w:cstheme="minorBidi"/>
        </w:rPr>
        <w:t>ing</w:t>
      </w:r>
      <w:r w:rsidRPr="7290F65C">
        <w:rPr>
          <w:rFonts w:asciiTheme="minorHAnsi" w:hAnsiTheme="minorHAnsi" w:cstheme="minorBidi"/>
        </w:rPr>
        <w:t xml:space="preserve"> regular training</w:t>
      </w:r>
      <w:r w:rsidR="00AD4059">
        <w:rPr>
          <w:rFonts w:asciiTheme="minorHAnsi" w:hAnsiTheme="minorHAnsi" w:cstheme="minorBidi"/>
        </w:rPr>
        <w:t xml:space="preserve"> course</w:t>
      </w:r>
      <w:r w:rsidRPr="7290F65C">
        <w:rPr>
          <w:rFonts w:asciiTheme="minorHAnsi" w:hAnsiTheme="minorHAnsi" w:cstheme="minorBidi"/>
        </w:rPr>
        <w:t xml:space="preserve">s for wetland managers in their region. </w:t>
      </w:r>
    </w:p>
    <w:p w14:paraId="24B2D67E" w14:textId="77777777" w:rsidR="00562A42" w:rsidRPr="00562A42" w:rsidRDefault="00562A42" w:rsidP="00562A42">
      <w:pPr>
        <w:pStyle w:val="ListParagraph"/>
        <w:rPr>
          <w:rFonts w:asciiTheme="minorHAnsi" w:hAnsiTheme="minorHAnsi" w:cstheme="minorHAnsi"/>
        </w:rPr>
      </w:pPr>
    </w:p>
    <w:p w14:paraId="3962F737" w14:textId="25AC381A" w:rsidR="00562A42" w:rsidRPr="007A6AF7" w:rsidRDefault="007A6AF7" w:rsidP="007A6AF7">
      <w:pPr>
        <w:rPr>
          <w:rFonts w:asciiTheme="minorHAnsi" w:hAnsiTheme="minorHAnsi" w:cstheme="minorBidi"/>
        </w:rPr>
      </w:pPr>
      <w:r>
        <w:rPr>
          <w:rFonts w:asciiTheme="minorHAnsi" w:hAnsiTheme="minorHAnsi" w:cstheme="minorBidi"/>
        </w:rPr>
        <w:t>11.</w:t>
      </w:r>
      <w:r>
        <w:rPr>
          <w:rFonts w:asciiTheme="minorHAnsi" w:hAnsiTheme="minorHAnsi" w:cstheme="minorBidi"/>
        </w:rPr>
        <w:tab/>
      </w:r>
      <w:r w:rsidR="63F133F6" w:rsidRPr="007A6AF7">
        <w:rPr>
          <w:rFonts w:asciiTheme="minorHAnsi" w:hAnsiTheme="minorHAnsi" w:cstheme="minorBidi"/>
        </w:rPr>
        <w:t>T</w:t>
      </w:r>
      <w:r w:rsidR="00AD4059">
        <w:rPr>
          <w:rFonts w:asciiTheme="minorHAnsi" w:hAnsiTheme="minorHAnsi" w:cstheme="minorBidi"/>
        </w:rPr>
        <w:t>he t</w:t>
      </w:r>
      <w:r w:rsidR="63F133F6" w:rsidRPr="007A6AF7">
        <w:rPr>
          <w:rFonts w:asciiTheme="minorHAnsi" w:hAnsiTheme="minorHAnsi" w:cstheme="minorBidi"/>
        </w:rPr>
        <w:t>otal a</w:t>
      </w:r>
      <w:r w:rsidR="75AF9F71" w:rsidRPr="007A6AF7">
        <w:rPr>
          <w:rFonts w:asciiTheme="minorHAnsi" w:hAnsiTheme="minorHAnsi" w:cstheme="minorBidi"/>
        </w:rPr>
        <w:t>nnual expenditure of RRIs</w:t>
      </w:r>
      <w:r w:rsidR="63F133F6" w:rsidRPr="007A6AF7">
        <w:rPr>
          <w:rFonts w:asciiTheme="minorHAnsi" w:hAnsiTheme="minorHAnsi" w:cstheme="minorBidi"/>
        </w:rPr>
        <w:t xml:space="preserve"> </w:t>
      </w:r>
      <w:r w:rsidR="75AF9F71" w:rsidRPr="007A6AF7">
        <w:rPr>
          <w:rFonts w:asciiTheme="minorHAnsi" w:hAnsiTheme="minorHAnsi" w:cstheme="minorBidi"/>
        </w:rPr>
        <w:t xml:space="preserve">in 2022 </w:t>
      </w:r>
      <w:r w:rsidR="201F1E4C" w:rsidRPr="007A6AF7">
        <w:rPr>
          <w:rFonts w:asciiTheme="minorHAnsi" w:hAnsiTheme="minorHAnsi" w:cstheme="minorBidi"/>
        </w:rPr>
        <w:t>is</w:t>
      </w:r>
      <w:r w:rsidR="75AF9F71" w:rsidRPr="007A6AF7">
        <w:rPr>
          <w:rFonts w:asciiTheme="minorHAnsi" w:hAnsiTheme="minorHAnsi" w:cstheme="minorBidi"/>
        </w:rPr>
        <w:t xml:space="preserve"> estimated at </w:t>
      </w:r>
      <w:r w:rsidR="00AD4059" w:rsidRPr="007A6AF7">
        <w:rPr>
          <w:rFonts w:asciiTheme="minorHAnsi" w:hAnsiTheme="minorHAnsi" w:cstheme="minorBidi"/>
        </w:rPr>
        <w:t xml:space="preserve">CHF </w:t>
      </w:r>
      <w:r w:rsidR="75AF9F71" w:rsidRPr="007A6AF7">
        <w:rPr>
          <w:rFonts w:asciiTheme="minorHAnsi" w:hAnsiTheme="minorHAnsi" w:cstheme="minorBidi"/>
        </w:rPr>
        <w:t xml:space="preserve">2.7 million. This is a slight decrease from </w:t>
      </w:r>
      <w:r w:rsidR="00AD4059" w:rsidRPr="007A6AF7">
        <w:rPr>
          <w:rFonts w:asciiTheme="minorHAnsi" w:hAnsiTheme="minorHAnsi" w:cstheme="minorBidi"/>
        </w:rPr>
        <w:t xml:space="preserve">CHF </w:t>
      </w:r>
      <w:r w:rsidR="75AF9F71" w:rsidRPr="007A6AF7">
        <w:rPr>
          <w:rFonts w:asciiTheme="minorHAnsi" w:hAnsiTheme="minorHAnsi" w:cstheme="minorBidi"/>
        </w:rPr>
        <w:t>2.9 million in 2021.</w:t>
      </w:r>
      <w:r w:rsidR="00B47AE6" w:rsidRPr="1B8F9513">
        <w:rPr>
          <w:rStyle w:val="FootnoteReference"/>
          <w:rFonts w:asciiTheme="minorHAnsi" w:hAnsiTheme="minorHAnsi" w:cstheme="minorBidi"/>
        </w:rPr>
        <w:footnoteReference w:id="2"/>
      </w:r>
      <w:r w:rsidR="00934224">
        <w:rPr>
          <w:rFonts w:asciiTheme="minorHAnsi" w:hAnsiTheme="minorHAnsi" w:cstheme="minorBidi"/>
        </w:rPr>
        <w:t xml:space="preserve"> </w:t>
      </w:r>
      <w:r w:rsidR="75AF9F71" w:rsidRPr="007A6AF7">
        <w:rPr>
          <w:rFonts w:asciiTheme="minorHAnsi" w:hAnsiTheme="minorHAnsi" w:cstheme="minorBidi"/>
        </w:rPr>
        <w:t xml:space="preserve">Six RRIs have </w:t>
      </w:r>
      <w:r w:rsidR="4E43A806" w:rsidRPr="007A6AF7">
        <w:rPr>
          <w:rFonts w:asciiTheme="minorHAnsi" w:hAnsiTheme="minorHAnsi" w:cstheme="minorBidi"/>
        </w:rPr>
        <w:t xml:space="preserve">reported </w:t>
      </w:r>
      <w:r w:rsidR="59E5E38E" w:rsidRPr="007A6AF7">
        <w:rPr>
          <w:rFonts w:asciiTheme="minorHAnsi" w:hAnsiTheme="minorHAnsi" w:cstheme="minorBidi"/>
        </w:rPr>
        <w:t xml:space="preserve">an </w:t>
      </w:r>
      <w:r w:rsidR="75AF9F71" w:rsidRPr="007A6AF7">
        <w:rPr>
          <w:rFonts w:asciiTheme="minorHAnsi" w:hAnsiTheme="minorHAnsi" w:cstheme="minorBidi"/>
        </w:rPr>
        <w:t>annual</w:t>
      </w:r>
      <w:r w:rsidR="4E43A806" w:rsidRPr="007A6AF7">
        <w:rPr>
          <w:rFonts w:asciiTheme="minorHAnsi" w:hAnsiTheme="minorHAnsi" w:cstheme="minorBidi"/>
        </w:rPr>
        <w:t xml:space="preserve"> </w:t>
      </w:r>
      <w:r w:rsidR="75AF9F71" w:rsidRPr="007A6AF7">
        <w:rPr>
          <w:rFonts w:asciiTheme="minorHAnsi" w:hAnsiTheme="minorHAnsi" w:cstheme="minorBidi"/>
        </w:rPr>
        <w:t xml:space="preserve">expenditure of over 100,000 CHF, while five RRIs have reported </w:t>
      </w:r>
      <w:r w:rsidR="2CB4ABAF" w:rsidRPr="007A6AF7">
        <w:rPr>
          <w:rFonts w:asciiTheme="minorHAnsi" w:hAnsiTheme="minorHAnsi" w:cstheme="minorBidi"/>
        </w:rPr>
        <w:t xml:space="preserve">an </w:t>
      </w:r>
      <w:r w:rsidR="75AF9F71" w:rsidRPr="007A6AF7">
        <w:rPr>
          <w:rFonts w:asciiTheme="minorHAnsi" w:hAnsiTheme="minorHAnsi" w:cstheme="minorBidi"/>
        </w:rPr>
        <w:t>annual expenditure of less than 2,000 CHF (</w:t>
      </w:r>
      <w:r w:rsidR="4E43A806" w:rsidRPr="007A6AF7">
        <w:rPr>
          <w:rFonts w:asciiTheme="minorHAnsi" w:hAnsiTheme="minorHAnsi" w:cstheme="minorBidi"/>
        </w:rPr>
        <w:t>this does not include</w:t>
      </w:r>
      <w:r w:rsidR="75AF9F71" w:rsidRPr="007A6AF7">
        <w:rPr>
          <w:rFonts w:asciiTheme="minorHAnsi" w:hAnsiTheme="minorHAnsi" w:cstheme="minorBidi"/>
        </w:rPr>
        <w:t xml:space="preserve"> </w:t>
      </w:r>
      <w:r w:rsidR="00134E17">
        <w:rPr>
          <w:rFonts w:asciiTheme="minorHAnsi" w:hAnsiTheme="minorHAnsi" w:cstheme="minorBidi"/>
        </w:rPr>
        <w:t xml:space="preserve">the </w:t>
      </w:r>
      <w:r w:rsidR="75AF9F71" w:rsidRPr="007A6AF7">
        <w:rPr>
          <w:rFonts w:asciiTheme="minorHAnsi" w:hAnsiTheme="minorHAnsi" w:cstheme="minorBidi"/>
        </w:rPr>
        <w:t>three RRIs that have not submitted annual reports</w:t>
      </w:r>
      <w:r w:rsidR="5667D5F9" w:rsidRPr="007A6AF7">
        <w:rPr>
          <w:rFonts w:asciiTheme="minorHAnsi" w:hAnsiTheme="minorHAnsi" w:cstheme="minorBidi"/>
        </w:rPr>
        <w:t xml:space="preserve"> this year</w:t>
      </w:r>
      <w:r w:rsidR="75AF9F71" w:rsidRPr="007A6AF7">
        <w:rPr>
          <w:rFonts w:asciiTheme="minorHAnsi" w:hAnsiTheme="minorHAnsi" w:cstheme="minorBidi"/>
        </w:rPr>
        <w:t>).</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267EF5DD"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 xml:space="preserve">reports were limited financial resources, </w:t>
      </w:r>
      <w:r w:rsidR="2EEB972F" w:rsidRPr="007A6AF7">
        <w:rPr>
          <w:rFonts w:asciiTheme="minorHAnsi" w:hAnsiTheme="minorHAnsi" w:cstheme="minorBidi"/>
        </w:rPr>
        <w:t>delay in implementing activities due to COVID-19 restrictions</w:t>
      </w:r>
      <w:r w:rsidR="00134E17">
        <w:rPr>
          <w:rFonts w:asciiTheme="minorHAnsi" w:hAnsiTheme="minorHAnsi" w:cstheme="minorBidi"/>
        </w:rPr>
        <w:t>,</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I</w:t>
      </w:r>
      <w:r w:rsidR="4E43A806" w:rsidRPr="007A6AF7">
        <w:rPr>
          <w:rFonts w:asciiTheme="minorHAnsi" w:hAnsiTheme="minorHAnsi" w:cstheme="minorBidi"/>
        </w:rPr>
        <w:t>n</w:t>
      </w:r>
      <w:r w:rsidR="2EEB972F" w:rsidRPr="007A6AF7">
        <w:rPr>
          <w:rFonts w:asciiTheme="minorHAnsi" w:hAnsiTheme="minorHAnsi" w:cstheme="minorBidi"/>
        </w:rPr>
        <w:t xml:space="preserve"> 2022, however, RRIs </w:t>
      </w:r>
      <w:r w:rsidR="00134E17">
        <w:rPr>
          <w:rFonts w:asciiTheme="minorHAnsi" w:hAnsiTheme="minorHAnsi" w:cstheme="minorBidi"/>
        </w:rPr>
        <w:t>were</w:t>
      </w:r>
      <w:r w:rsidR="00134E17" w:rsidRPr="007A6AF7">
        <w:rPr>
          <w:rFonts w:asciiTheme="minorHAnsi" w:hAnsiTheme="minorHAnsi" w:cstheme="minorBidi"/>
        </w:rPr>
        <w:t xml:space="preserve"> </w:t>
      </w:r>
      <w:r w:rsidR="4E43A806" w:rsidRPr="007A6AF7">
        <w:rPr>
          <w:rFonts w:asciiTheme="minorHAnsi" w:hAnsiTheme="minorHAnsi" w:cstheme="minorBidi"/>
        </w:rPr>
        <w:t>beginning to hold</w:t>
      </w:r>
      <w:r w:rsidR="2EEB972F" w:rsidRPr="007A6AF7">
        <w:rPr>
          <w:rFonts w:asciiTheme="minorHAnsi" w:hAnsiTheme="minorHAnsi" w:cstheme="minorBidi"/>
        </w:rPr>
        <w:t xml:space="preserve"> more face-to-face meetings which led to </w:t>
      </w:r>
      <w:r w:rsidR="260309A5" w:rsidRPr="007A6AF7">
        <w:rPr>
          <w:rFonts w:asciiTheme="minorHAnsi" w:hAnsiTheme="minorHAnsi" w:cstheme="minorBidi"/>
        </w:rPr>
        <w:t xml:space="preserve">a </w:t>
      </w:r>
      <w:r w:rsidR="2EEB972F" w:rsidRPr="007A6AF7">
        <w:rPr>
          <w:rFonts w:asciiTheme="minorHAnsi" w:hAnsiTheme="minorHAnsi" w:cstheme="minorBidi"/>
        </w:rPr>
        <w:t>higher expenditure rate from 76% in 2021 to 79% in 2022.</w:t>
      </w:r>
      <w:r w:rsidR="00B47AE6" w:rsidRPr="69941B57">
        <w:rPr>
          <w:rStyle w:val="FootnoteReference"/>
          <w:rFonts w:asciiTheme="minorHAnsi" w:hAnsiTheme="minorHAnsi" w:cstheme="minorBidi"/>
        </w:rPr>
        <w:footnoteReference w:id="3"/>
      </w:r>
      <w:r w:rsidR="00934224">
        <w:rPr>
          <w:rFonts w:asciiTheme="minorHAnsi" w:hAnsiTheme="minorHAnsi" w:cstheme="minorBidi"/>
          <w:vertAlign w:val="superscript"/>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1C243EA4"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Secretariat has been encouraging more dialogues among RRIs to promote learning from each other. As one of the first activit</w:t>
      </w:r>
      <w:r w:rsidR="3DD912B6" w:rsidRPr="007A6AF7">
        <w:rPr>
          <w:rFonts w:asciiTheme="minorHAnsi" w:hAnsiTheme="minorHAnsi" w:cstheme="minorBidi"/>
        </w:rPr>
        <w:t>ies</w:t>
      </w:r>
      <w:r w:rsidR="721DE1C1" w:rsidRPr="007A6AF7">
        <w:rPr>
          <w:rFonts w:asciiTheme="minorHAnsi" w:hAnsiTheme="minorHAnsi" w:cstheme="minorBidi"/>
        </w:rPr>
        <w:t xml:space="preserve"> during COP14</w:t>
      </w:r>
      <w:r w:rsidR="4E43A806" w:rsidRPr="007A6AF7">
        <w:rPr>
          <w:rFonts w:asciiTheme="minorHAnsi" w:hAnsiTheme="minorHAnsi" w:cstheme="minorBidi"/>
        </w:rPr>
        <w:t>, the Secretary</w:t>
      </w:r>
      <w:r w:rsidR="00134E17">
        <w:rPr>
          <w:rFonts w:asciiTheme="minorHAnsi" w:hAnsiTheme="minorHAnsi" w:cstheme="minorBidi"/>
        </w:rPr>
        <w:t xml:space="preserve"> </w:t>
      </w:r>
      <w:r w:rsidR="4E43A806" w:rsidRPr="007A6AF7">
        <w:rPr>
          <w:rFonts w:asciiTheme="minorHAnsi" w:hAnsiTheme="minorHAnsi" w:cstheme="minorBidi"/>
        </w:rPr>
        <w:t xml:space="preserve">General met coordinators of RRIs. </w:t>
      </w:r>
      <w:r w:rsidR="00134E17">
        <w:rPr>
          <w:rFonts w:asciiTheme="minorHAnsi" w:hAnsiTheme="minorHAnsi" w:cstheme="minorBidi"/>
        </w:rPr>
        <w:t>The</w:t>
      </w:r>
      <w:r w:rsidR="11C09098" w:rsidRPr="007A6AF7">
        <w:rPr>
          <w:rFonts w:asciiTheme="minorHAnsi" w:hAnsiTheme="minorHAnsi" w:cstheme="minorBidi"/>
        </w:rPr>
        <w:t xml:space="preserve"> </w:t>
      </w:r>
      <w:r w:rsidR="721DE1C1" w:rsidRPr="007A6AF7">
        <w:rPr>
          <w:rFonts w:asciiTheme="minorHAnsi" w:hAnsiTheme="minorHAnsi" w:cstheme="minorBidi"/>
        </w:rPr>
        <w:t xml:space="preserve">Secretariat </w:t>
      </w:r>
      <w:r w:rsidR="00134E17">
        <w:rPr>
          <w:rFonts w:asciiTheme="minorHAnsi" w:hAnsiTheme="minorHAnsi" w:cstheme="minorBidi"/>
        </w:rPr>
        <w:t xml:space="preserve">also </w:t>
      </w:r>
      <w:r w:rsidR="721DE1C1" w:rsidRPr="007A6AF7">
        <w:rPr>
          <w:rFonts w:asciiTheme="minorHAnsi" w:hAnsiTheme="minorHAnsi" w:cstheme="minorBidi"/>
        </w:rPr>
        <w:t>organi</w:t>
      </w:r>
      <w:r w:rsidR="00134E17">
        <w:rPr>
          <w:rFonts w:asciiTheme="minorHAnsi" w:hAnsiTheme="minorHAnsi" w:cstheme="minorBidi"/>
        </w:rPr>
        <w:t>z</w:t>
      </w:r>
      <w:r w:rsidR="721DE1C1" w:rsidRPr="007A6AF7">
        <w:rPr>
          <w:rFonts w:asciiTheme="minorHAnsi" w:hAnsiTheme="minorHAnsi" w:cstheme="minorBidi"/>
        </w:rPr>
        <w:t xml:space="preserve">ed a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 xml:space="preserve">meeting of RRIs on 24 January </w:t>
      </w:r>
      <w:r w:rsidR="721DE1C1" w:rsidRPr="007A6AF7">
        <w:rPr>
          <w:rFonts w:asciiTheme="minorHAnsi" w:hAnsiTheme="minorHAnsi" w:cstheme="minorBidi"/>
        </w:rPr>
        <w:lastRenderedPageBreak/>
        <w:t xml:space="preserve">2023. This was the first time </w:t>
      </w:r>
      <w:r w:rsidR="00134E17">
        <w:rPr>
          <w:rFonts w:asciiTheme="minorHAnsi" w:hAnsiTheme="minorHAnsi" w:cstheme="minorBidi"/>
        </w:rPr>
        <w:t>that</w:t>
      </w:r>
      <w:r w:rsidR="00134E17" w:rsidRPr="007A6AF7">
        <w:rPr>
          <w:rFonts w:asciiTheme="minorHAnsi" w:hAnsiTheme="minorHAnsi" w:cstheme="minorBidi"/>
        </w:rPr>
        <w:t xml:space="preserve"> </w:t>
      </w:r>
      <w:r w:rsidR="721DE1C1" w:rsidRPr="007A6AF7">
        <w:rPr>
          <w:rFonts w:asciiTheme="minorHAnsi" w:hAnsiTheme="minorHAnsi" w:cstheme="minorBidi"/>
        </w:rPr>
        <w:t xml:space="preserve">RRIs had the opportunity to share their annual plans with other RRIs and identify possible areas of cooperation. </w:t>
      </w:r>
    </w:p>
    <w:p w14:paraId="12DAB5B3" w14:textId="77777777" w:rsidR="00517E71" w:rsidRPr="00517E71" w:rsidRDefault="00517E71" w:rsidP="007A6AF7">
      <w:pPr>
        <w:pStyle w:val="ListParagraph"/>
        <w:ind w:left="425"/>
        <w:rPr>
          <w:rFonts w:asciiTheme="minorHAnsi" w:hAnsiTheme="minorHAnsi" w:cstheme="minorHAnsi"/>
        </w:rPr>
      </w:pPr>
    </w:p>
    <w:p w14:paraId="65694721" w14:textId="614AE4A1" w:rsidR="00517E71" w:rsidRPr="007A6AF7" w:rsidRDefault="007A6AF7" w:rsidP="007A6AF7">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3E8BD563" w:rsidRPr="007A6AF7">
        <w:rPr>
          <w:rFonts w:asciiTheme="minorHAnsi" w:hAnsiTheme="minorHAnsi" w:cstheme="minorBidi"/>
        </w:rPr>
        <w:t xml:space="preserve">Some </w:t>
      </w:r>
      <w:r w:rsidR="721DE1C1" w:rsidRPr="007A6AF7">
        <w:rPr>
          <w:rFonts w:asciiTheme="minorHAnsi" w:hAnsiTheme="minorHAnsi" w:cstheme="minorBidi"/>
        </w:rPr>
        <w:t xml:space="preserve">RRIs </w:t>
      </w:r>
      <w:r w:rsidR="3E8BD563" w:rsidRPr="007A6AF7">
        <w:rPr>
          <w:rFonts w:asciiTheme="minorHAnsi" w:hAnsiTheme="minorHAnsi" w:cstheme="minorBidi"/>
        </w:rPr>
        <w:t>have already taken step</w:t>
      </w:r>
      <w:r w:rsidR="36B3FB11" w:rsidRPr="007A6AF7">
        <w:rPr>
          <w:rFonts w:asciiTheme="minorHAnsi" w:hAnsiTheme="minorHAnsi" w:cstheme="minorBidi"/>
        </w:rPr>
        <w:t>s</w:t>
      </w:r>
      <w:r w:rsidR="3E8BD563" w:rsidRPr="007A6AF7">
        <w:rPr>
          <w:rFonts w:asciiTheme="minorHAnsi" w:hAnsiTheme="minorHAnsi" w:cstheme="minorBidi"/>
        </w:rPr>
        <w:t xml:space="preserve"> toward</w:t>
      </w:r>
      <w:r w:rsidR="2E07D24E" w:rsidRPr="007A6AF7">
        <w:rPr>
          <w:rFonts w:asciiTheme="minorHAnsi" w:hAnsiTheme="minorHAnsi" w:cstheme="minorBidi"/>
        </w:rPr>
        <w:t xml:space="preserve"> </w:t>
      </w:r>
      <w:r w:rsidR="0C071E48" w:rsidRPr="007A6AF7">
        <w:rPr>
          <w:rFonts w:asciiTheme="minorHAnsi" w:hAnsiTheme="minorHAnsi" w:cstheme="minorBidi"/>
        </w:rPr>
        <w:t xml:space="preserve">regional </w:t>
      </w:r>
      <w:r w:rsidR="721DE1C1" w:rsidRPr="007A6AF7">
        <w:rPr>
          <w:rFonts w:asciiTheme="minorHAnsi" w:hAnsiTheme="minorHAnsi" w:cstheme="minorBidi"/>
        </w:rPr>
        <w:t xml:space="preserve">cooperation. Europe is working toward the establishment of </w:t>
      </w:r>
      <w:r w:rsidR="00134E17">
        <w:rPr>
          <w:rFonts w:asciiTheme="minorHAnsi" w:hAnsiTheme="minorHAnsi" w:cstheme="minorBidi"/>
        </w:rPr>
        <w:t>a c</w:t>
      </w:r>
      <w:r w:rsidR="00134E17" w:rsidRPr="007A6AF7">
        <w:rPr>
          <w:rFonts w:asciiTheme="minorHAnsi" w:hAnsiTheme="minorHAnsi" w:cstheme="minorBidi"/>
        </w:rPr>
        <w:t xml:space="preserve">oalition </w:t>
      </w:r>
      <w:r w:rsidR="721DE1C1" w:rsidRPr="007A6AF7">
        <w:rPr>
          <w:rFonts w:asciiTheme="minorHAnsi" w:hAnsiTheme="minorHAnsi" w:cstheme="minorBidi"/>
        </w:rPr>
        <w:t>of European Ramsar Regional Initiatives. In Asia, RRIs are becoming members of other RRIs, while one RRI has provided financial support to another RRI.</w:t>
      </w:r>
    </w:p>
    <w:p w14:paraId="3A421169" w14:textId="557EF31D" w:rsidR="00451A90" w:rsidRPr="007A6AF7" w:rsidRDefault="00451A90" w:rsidP="007A6AF7">
      <w:pPr>
        <w:ind w:left="0" w:firstLine="0"/>
        <w:rPr>
          <w:rFonts w:asciiTheme="minorHAnsi" w:hAnsiTheme="minorHAnsi" w:cstheme="minorHAnsi"/>
        </w:rPr>
      </w:pPr>
    </w:p>
    <w:p w14:paraId="434CCE1B" w14:textId="200D68D4"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7E3F26" w:rsidRPr="00C85A3E">
        <w:rPr>
          <w:rFonts w:asciiTheme="minorHAnsi" w:hAnsiTheme="minorHAnsi" w:cstheme="minorHAnsi"/>
          <w:b/>
        </w:rPr>
        <w:t>3</w:t>
      </w:r>
    </w:p>
    <w:p w14:paraId="748BCADB" w14:textId="77777777" w:rsidR="00E9551D" w:rsidRPr="007A6AF7" w:rsidRDefault="00E9551D" w:rsidP="007A6AF7">
      <w:pPr>
        <w:keepNext/>
        <w:rPr>
          <w:rFonts w:asciiTheme="minorHAnsi" w:hAnsiTheme="minorHAnsi" w:cstheme="minorBidi"/>
        </w:rPr>
      </w:pPr>
    </w:p>
    <w:p w14:paraId="02F7C91F" w14:textId="6D9FC31F" w:rsidR="00F42BEA" w:rsidRPr="007A6AF7" w:rsidRDefault="007A6AF7" w:rsidP="007A6AF7">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4A0495B8" w14:textId="046763D7" w:rsidR="00F42BEA" w:rsidRPr="007A6AF7" w:rsidRDefault="007A6AF7" w:rsidP="007A6AF7">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73E47281" w:rsidRPr="007A6AF7">
        <w:rPr>
          <w:rFonts w:asciiTheme="minorHAnsi" w:hAnsiTheme="minorHAnsi" w:cstheme="minorBidi"/>
        </w:rPr>
        <w:t>For 2022, there were no requests for core budget support</w:t>
      </w:r>
      <w:r w:rsidR="004112F9">
        <w:rPr>
          <w:rFonts w:asciiTheme="minorHAnsi" w:hAnsiTheme="minorHAnsi" w:cstheme="minorBidi"/>
        </w:rPr>
        <w:t>,</w:t>
      </w:r>
      <w:r w:rsidR="73E47281" w:rsidRPr="007A6AF7">
        <w:rPr>
          <w:rFonts w:asciiTheme="minorHAnsi" w:hAnsiTheme="minorHAnsi" w:cstheme="minorBidi"/>
        </w:rPr>
        <w:t xml:space="preserve"> as</w:t>
      </w:r>
      <w:r w:rsidR="00587D35" w:rsidRPr="007A6AF7">
        <w:rPr>
          <w:rFonts w:asciiTheme="minorHAnsi" w:hAnsiTheme="minorHAnsi" w:cstheme="minorBidi"/>
        </w:rPr>
        <w:t xml:space="preserve"> all RRIs that were eligible to receive financial support </w:t>
      </w:r>
      <w:r w:rsidR="004112F9" w:rsidRPr="007A6AF7">
        <w:rPr>
          <w:rFonts w:asciiTheme="minorHAnsi" w:hAnsiTheme="minorHAnsi" w:cstheme="minorBidi"/>
        </w:rPr>
        <w:t>ha</w:t>
      </w:r>
      <w:r w:rsidR="004112F9">
        <w:rPr>
          <w:rFonts w:asciiTheme="minorHAnsi" w:hAnsiTheme="minorHAnsi" w:cstheme="minorBidi"/>
        </w:rPr>
        <w:t>d</w:t>
      </w:r>
      <w:r w:rsidR="004112F9" w:rsidRPr="007A6AF7">
        <w:rPr>
          <w:rFonts w:asciiTheme="minorHAnsi" w:hAnsiTheme="minorHAnsi" w:cstheme="minorBidi"/>
        </w:rPr>
        <w:t xml:space="preserve"> </w:t>
      </w:r>
      <w:r w:rsidR="00587D35" w:rsidRPr="007A6AF7">
        <w:rPr>
          <w:rFonts w:asciiTheme="minorHAnsi" w:hAnsiTheme="minorHAnsi" w:cstheme="minorBidi"/>
        </w:rPr>
        <w:t xml:space="preserve">already received the </w:t>
      </w:r>
      <w:r w:rsidR="41E0F896" w:rsidRPr="007A6AF7">
        <w:rPr>
          <w:rFonts w:asciiTheme="minorHAnsi" w:hAnsiTheme="minorHAnsi" w:cstheme="minorBidi"/>
        </w:rPr>
        <w:t>allowable</w:t>
      </w:r>
      <w:r w:rsidR="00587D35" w:rsidRPr="007A6AF7">
        <w:rPr>
          <w:rFonts w:asciiTheme="minorHAnsi" w:hAnsiTheme="minorHAnsi" w:cstheme="minorBidi"/>
        </w:rPr>
        <w:t xml:space="preserve"> support from the core budget. </w:t>
      </w:r>
      <w:r w:rsidR="73E47281" w:rsidRPr="007A6AF7">
        <w:rPr>
          <w:rFonts w:asciiTheme="minorHAnsi" w:hAnsiTheme="minorHAnsi" w:cstheme="minorBidi"/>
        </w:rPr>
        <w:t xml:space="preserve">Through Decision SC59/2022-09, the Standing Committee approved the proposal for a new </w:t>
      </w:r>
      <w:r w:rsidR="004112F9">
        <w:rPr>
          <w:rFonts w:asciiTheme="minorHAnsi" w:hAnsiTheme="minorHAnsi" w:cstheme="minorBidi"/>
        </w:rPr>
        <w:t>RRI</w:t>
      </w:r>
      <w:r w:rsidR="73E47281" w:rsidRPr="007A6AF7">
        <w:rPr>
          <w:rFonts w:asciiTheme="minorHAnsi" w:hAnsiTheme="minorHAnsi" w:cstheme="minorBidi"/>
        </w:rPr>
        <w:t xml:space="preserve"> in the Southern African Development Community Region, and the Southern African Ramsar Regional Initiative (SARRI) was endorsed as operating within the</w:t>
      </w:r>
      <w:r w:rsidR="78B23417" w:rsidRPr="007A6AF7">
        <w:rPr>
          <w:rFonts w:asciiTheme="minorHAnsi" w:hAnsiTheme="minorHAnsi" w:cstheme="minorBidi"/>
        </w:rPr>
        <w:t xml:space="preserve"> framework of the </w:t>
      </w:r>
      <w:r w:rsidR="3C8C2506" w:rsidRPr="007A6AF7">
        <w:rPr>
          <w:rFonts w:asciiTheme="minorHAnsi" w:hAnsiTheme="minorHAnsi" w:cstheme="minorBidi"/>
        </w:rPr>
        <w:t>Convention and</w:t>
      </w:r>
      <w:r w:rsidR="78B23417" w:rsidRPr="007A6AF7">
        <w:rPr>
          <w:rFonts w:asciiTheme="minorHAnsi" w:hAnsiTheme="minorHAnsi" w:cstheme="minorBidi"/>
        </w:rPr>
        <w:t xml:space="preserve"> was further endorsed during COP14</w:t>
      </w:r>
      <w:r w:rsidR="73E47281" w:rsidRPr="007A6AF7">
        <w:rPr>
          <w:rFonts w:asciiTheme="minorHAnsi" w:hAnsiTheme="minorHAnsi" w:cstheme="minorBidi"/>
        </w:rPr>
        <w:t xml:space="preserve"> through Resolution XIV.7 Part B. </w:t>
      </w:r>
    </w:p>
    <w:p w14:paraId="039E1966" w14:textId="77777777" w:rsidR="00F42BEA" w:rsidRPr="00C85A3E" w:rsidRDefault="00F42BEA" w:rsidP="007A6AF7">
      <w:pPr>
        <w:pStyle w:val="ListParagraph"/>
        <w:ind w:left="425"/>
        <w:rPr>
          <w:rFonts w:asciiTheme="minorHAnsi" w:hAnsiTheme="minorHAnsi" w:cstheme="minorBidi"/>
        </w:rPr>
      </w:pPr>
    </w:p>
    <w:p w14:paraId="56FA8594" w14:textId="64D38164" w:rsidR="00F42BEA" w:rsidRPr="007A6AF7" w:rsidRDefault="007A6AF7" w:rsidP="007A6AF7">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00F42BEA" w:rsidRPr="007A6AF7">
        <w:rPr>
          <w:rFonts w:asciiTheme="minorHAnsi" w:hAnsiTheme="minorHAnsi" w:cstheme="minorBidi"/>
        </w:rPr>
        <w:t xml:space="preserve">Through the annual report, SARRI has requested 30,000 CHF </w:t>
      </w:r>
      <w:r w:rsidR="7E0921EA" w:rsidRPr="007A6AF7">
        <w:rPr>
          <w:rFonts w:asciiTheme="minorHAnsi" w:hAnsiTheme="minorHAnsi" w:cstheme="minorBidi"/>
        </w:rPr>
        <w:t>from the</w:t>
      </w:r>
      <w:r w:rsidR="00934224">
        <w:rPr>
          <w:rFonts w:asciiTheme="minorHAnsi" w:hAnsiTheme="minorHAnsi" w:cstheme="minorBidi"/>
        </w:rPr>
        <w:t xml:space="preserve"> </w:t>
      </w:r>
      <w:r w:rsidR="00F42BEA" w:rsidRPr="007A6AF7">
        <w:rPr>
          <w:rFonts w:asciiTheme="minorHAnsi" w:hAnsiTheme="minorHAnsi" w:cstheme="minorBidi"/>
        </w:rPr>
        <w:t xml:space="preserve">Convention core budget </w:t>
      </w:r>
      <w:r w:rsidR="42726D49" w:rsidRPr="007A6AF7">
        <w:rPr>
          <w:rFonts w:asciiTheme="minorHAnsi" w:hAnsiTheme="minorHAnsi" w:cstheme="minorBidi"/>
        </w:rPr>
        <w:t xml:space="preserve">to </w:t>
      </w:r>
      <w:r w:rsidR="00F42BEA" w:rsidRPr="007A6AF7">
        <w:rPr>
          <w:rFonts w:asciiTheme="minorHAnsi" w:hAnsiTheme="minorHAnsi" w:cstheme="minorBidi"/>
        </w:rPr>
        <w:t>support its activities in 2023.</w:t>
      </w:r>
      <w:r w:rsidR="00934224">
        <w:rPr>
          <w:rFonts w:asciiTheme="minorHAnsi" w:hAnsiTheme="minorHAnsi" w:cstheme="minorBidi"/>
        </w:rPr>
        <w:t xml:space="preserve"> </w:t>
      </w:r>
    </w:p>
    <w:p w14:paraId="0FBDD261" w14:textId="77777777" w:rsidR="00F42BEA" w:rsidRDefault="00F42BEA" w:rsidP="00F42BEA">
      <w:pPr>
        <w:ind w:left="0" w:firstLine="0"/>
      </w:pPr>
    </w:p>
    <w:p w14:paraId="7D4FF9D3" w14:textId="77777777" w:rsidR="00626884" w:rsidRPr="00E64BE5" w:rsidRDefault="0044559F" w:rsidP="000A2EBE">
      <w:pPr>
        <w:ind w:left="0" w:firstLine="0"/>
        <w:rPr>
          <w:rFonts w:asciiTheme="minorHAnsi" w:hAnsiTheme="minorHAnsi" w:cstheme="minorHAnsi"/>
          <w:b/>
        </w:rPr>
      </w:pPr>
      <w:r w:rsidRPr="00E64BE5">
        <w:rPr>
          <w:rFonts w:asciiTheme="minorHAnsi" w:hAnsiTheme="minorHAnsi" w:cstheme="minorHAnsi"/>
          <w:b/>
        </w:rPr>
        <w:t>P</w:t>
      </w:r>
      <w:r w:rsidR="00BB108F" w:rsidRPr="00E64BE5">
        <w:rPr>
          <w:rFonts w:asciiTheme="minorHAnsi" w:hAnsiTheme="minorHAnsi" w:cstheme="minorHAnsi"/>
          <w:b/>
        </w:rPr>
        <w:t>roposal</w:t>
      </w:r>
      <w:r w:rsidR="005F0080" w:rsidRPr="00E64BE5">
        <w:rPr>
          <w:rFonts w:asciiTheme="minorHAnsi" w:hAnsiTheme="minorHAnsi" w:cstheme="minorHAnsi"/>
          <w:b/>
        </w:rPr>
        <w:t>s</w:t>
      </w:r>
      <w:r w:rsidR="00BB108F" w:rsidRPr="00E64BE5">
        <w:rPr>
          <w:rFonts w:asciiTheme="minorHAnsi" w:hAnsiTheme="minorHAnsi" w:cstheme="minorHAnsi"/>
          <w:b/>
        </w:rPr>
        <w:t xml:space="preserve"> </w:t>
      </w:r>
      <w:r w:rsidR="00A12B1D" w:rsidRPr="00E64BE5">
        <w:rPr>
          <w:rFonts w:asciiTheme="minorHAnsi" w:hAnsiTheme="minorHAnsi" w:cstheme="minorHAnsi"/>
          <w:b/>
        </w:rPr>
        <w:t xml:space="preserve">for </w:t>
      </w:r>
      <w:r w:rsidR="00BB108F" w:rsidRPr="00E64BE5">
        <w:rPr>
          <w:rFonts w:asciiTheme="minorHAnsi" w:hAnsiTheme="minorHAnsi" w:cstheme="minorHAnsi"/>
          <w:b/>
        </w:rPr>
        <w:t>new RRIs</w:t>
      </w:r>
    </w:p>
    <w:p w14:paraId="00301775" w14:textId="77777777" w:rsidR="008F79B0" w:rsidRPr="00E64BE5" w:rsidRDefault="008F79B0" w:rsidP="000A2EBE">
      <w:pPr>
        <w:ind w:left="0" w:firstLine="0"/>
        <w:rPr>
          <w:rFonts w:asciiTheme="minorHAnsi" w:hAnsiTheme="minorHAnsi" w:cstheme="minorHAnsi"/>
          <w:b/>
        </w:rPr>
      </w:pPr>
    </w:p>
    <w:p w14:paraId="61E7C407" w14:textId="2BB17C67" w:rsidR="00DB493D" w:rsidRPr="008D10F5" w:rsidRDefault="008D10F5" w:rsidP="008D10F5">
      <w:pPr>
        <w:rPr>
          <w:rFonts w:asciiTheme="minorHAnsi" w:hAnsiTheme="minorHAnsi" w:cstheme="minorBidi"/>
        </w:rPr>
      </w:pPr>
      <w:bookmarkStart w:id="0" w:name="_Hlk64280587"/>
      <w:r>
        <w:rPr>
          <w:rFonts w:asciiTheme="minorHAnsi" w:hAnsiTheme="minorHAnsi" w:cstheme="minorBidi"/>
        </w:rPr>
        <w:t>18.</w:t>
      </w:r>
      <w:r>
        <w:rPr>
          <w:rFonts w:asciiTheme="minorHAnsi" w:hAnsiTheme="minorHAnsi" w:cstheme="minorBidi"/>
        </w:rPr>
        <w:tab/>
      </w:r>
      <w:r w:rsidR="008B3AA1" w:rsidRPr="008D10F5">
        <w:rPr>
          <w:rFonts w:asciiTheme="minorHAnsi" w:hAnsiTheme="minorHAnsi" w:cstheme="minorBidi"/>
        </w:rPr>
        <w:t xml:space="preserve">Through paragraph 1 of </w:t>
      </w:r>
      <w:r w:rsidR="00DB493D" w:rsidRPr="008D10F5">
        <w:rPr>
          <w:rFonts w:asciiTheme="minorHAnsi" w:hAnsiTheme="minorHAnsi" w:cstheme="minorBidi"/>
        </w:rPr>
        <w:t xml:space="preserve">Resolution XIV.19 on </w:t>
      </w:r>
      <w:r w:rsidR="008B3AA1" w:rsidRPr="008D10F5">
        <w:rPr>
          <w:rFonts w:asciiTheme="minorHAnsi" w:hAnsiTheme="minorHAnsi" w:cstheme="minorBidi"/>
          <w:i/>
          <w:iCs/>
        </w:rPr>
        <w:t>Proposal to establish an International Mangrove Centre (a Ramsar Regional Initiative)</w:t>
      </w:r>
      <w:r w:rsidR="008B3AA1" w:rsidRPr="008D10F5">
        <w:rPr>
          <w:rFonts w:asciiTheme="minorHAnsi" w:hAnsiTheme="minorHAnsi" w:cstheme="minorBidi"/>
        </w:rPr>
        <w:t>, Contracting Parties welcomed the proposal by the People</w:t>
      </w:r>
      <w:r w:rsidR="009F0006">
        <w:rPr>
          <w:rFonts w:asciiTheme="minorHAnsi" w:hAnsiTheme="minorHAnsi" w:cstheme="minorBidi"/>
        </w:rPr>
        <w:t>’</w:t>
      </w:r>
      <w:r w:rsidR="008B3AA1" w:rsidRPr="008D10F5">
        <w:rPr>
          <w:rFonts w:asciiTheme="minorHAnsi" w:hAnsiTheme="minorHAnsi" w:cstheme="minorBidi"/>
        </w:rPr>
        <w:t xml:space="preserve">s Republic of China and interested Contracting Parties to establish </w:t>
      </w:r>
      <w:r w:rsidR="004112F9">
        <w:rPr>
          <w:rFonts w:asciiTheme="minorHAnsi" w:hAnsiTheme="minorHAnsi" w:cstheme="minorBidi"/>
        </w:rPr>
        <w:t>an RRI</w:t>
      </w:r>
      <w:r w:rsidR="008B3AA1" w:rsidRPr="008D10F5">
        <w:rPr>
          <w:rFonts w:asciiTheme="minorHAnsi" w:hAnsiTheme="minorHAnsi" w:cstheme="minorBidi"/>
        </w:rPr>
        <w:t xml:space="preserve"> (the “International Mangrove Centre”) and invited submission of the proposed RRI to the 62nd Meeting of the Standing </w:t>
      </w:r>
      <w:r w:rsidR="6B127923" w:rsidRPr="008D10F5">
        <w:rPr>
          <w:rFonts w:asciiTheme="minorHAnsi" w:hAnsiTheme="minorHAnsi" w:cstheme="minorBidi"/>
        </w:rPr>
        <w:t>Commitee</w:t>
      </w:r>
      <w:r w:rsidR="004112F9">
        <w:rPr>
          <w:rFonts w:asciiTheme="minorHAnsi" w:hAnsiTheme="minorHAnsi" w:cstheme="minorBidi"/>
        </w:rPr>
        <w:t xml:space="preserve"> (SC62)</w:t>
      </w:r>
      <w:r w:rsidR="008B3AA1" w:rsidRPr="008D10F5">
        <w:rPr>
          <w:rFonts w:asciiTheme="minorHAnsi" w:hAnsiTheme="minorHAnsi" w:cstheme="minorBidi"/>
        </w:rPr>
        <w:t xml:space="preserve"> for consideration.</w:t>
      </w:r>
    </w:p>
    <w:p w14:paraId="64A4C0C5" w14:textId="56F9BA0E" w:rsidR="008B3AA1" w:rsidRDefault="008B3AA1" w:rsidP="008D10F5">
      <w:pPr>
        <w:rPr>
          <w:rFonts w:asciiTheme="minorHAnsi" w:hAnsiTheme="minorHAnsi" w:cstheme="minorBidi"/>
        </w:rPr>
      </w:pPr>
    </w:p>
    <w:p w14:paraId="62AEBC29" w14:textId="64DC8C79" w:rsidR="00D15990" w:rsidRPr="008D10F5" w:rsidRDefault="008D10F5" w:rsidP="008D10F5">
      <w:pPr>
        <w:rPr>
          <w:rFonts w:asciiTheme="minorHAnsi" w:hAnsiTheme="minorHAnsi" w:cstheme="minorBidi"/>
        </w:rPr>
      </w:pPr>
      <w:r>
        <w:rPr>
          <w:rFonts w:asciiTheme="minorHAnsi" w:hAnsiTheme="minorHAnsi" w:cstheme="minorBidi"/>
        </w:rPr>
        <w:t>19.</w:t>
      </w:r>
      <w:r>
        <w:rPr>
          <w:rFonts w:asciiTheme="minorHAnsi" w:hAnsiTheme="minorHAnsi" w:cstheme="minorBidi"/>
        </w:rPr>
        <w:tab/>
      </w:r>
      <w:r w:rsidR="00567FE9" w:rsidRPr="008D10F5">
        <w:rPr>
          <w:rFonts w:asciiTheme="minorHAnsi" w:hAnsiTheme="minorHAnsi" w:cstheme="minorBidi"/>
        </w:rPr>
        <w:t xml:space="preserve">The Secretariat received </w:t>
      </w:r>
      <w:r w:rsidR="00695DE4" w:rsidRPr="008D10F5">
        <w:rPr>
          <w:rFonts w:asciiTheme="minorHAnsi" w:hAnsiTheme="minorHAnsi" w:cstheme="minorBidi"/>
        </w:rPr>
        <w:t xml:space="preserve">on 30 April 2023 </w:t>
      </w:r>
      <w:r w:rsidR="009D6402" w:rsidRPr="008D10F5">
        <w:rPr>
          <w:rFonts w:asciiTheme="minorHAnsi" w:hAnsiTheme="minorHAnsi" w:cstheme="minorBidi"/>
        </w:rPr>
        <w:t xml:space="preserve">from </w:t>
      </w:r>
      <w:r w:rsidR="008E366B">
        <w:rPr>
          <w:rFonts w:asciiTheme="minorHAnsi" w:hAnsiTheme="minorHAnsi" w:cstheme="minorBidi"/>
        </w:rPr>
        <w:t xml:space="preserve">the </w:t>
      </w:r>
      <w:r w:rsidR="009D6402" w:rsidRPr="008D10F5">
        <w:rPr>
          <w:rFonts w:asciiTheme="minorHAnsi" w:hAnsiTheme="minorHAnsi" w:cstheme="minorBidi"/>
        </w:rPr>
        <w:t>People</w:t>
      </w:r>
      <w:r w:rsidR="009F0006">
        <w:rPr>
          <w:rFonts w:asciiTheme="minorHAnsi" w:hAnsiTheme="minorHAnsi" w:cstheme="minorBidi"/>
        </w:rPr>
        <w:t>’</w:t>
      </w:r>
      <w:r w:rsidR="009D6402" w:rsidRPr="008D10F5">
        <w:rPr>
          <w:rFonts w:asciiTheme="minorHAnsi" w:hAnsiTheme="minorHAnsi" w:cstheme="minorBidi"/>
        </w:rPr>
        <w:t>s Republic of China a</w:t>
      </w:r>
      <w:r w:rsidR="00567FE9" w:rsidRPr="008D10F5">
        <w:rPr>
          <w:rFonts w:asciiTheme="minorHAnsi" w:hAnsiTheme="minorHAnsi" w:cstheme="minorBidi"/>
        </w:rPr>
        <w:t xml:space="preserve"> proposal</w:t>
      </w:r>
      <w:r w:rsidR="00695DE4" w:rsidRPr="008D10F5">
        <w:rPr>
          <w:rFonts w:asciiTheme="minorHAnsi" w:hAnsiTheme="minorHAnsi" w:cstheme="minorBidi"/>
        </w:rPr>
        <w:t>,</w:t>
      </w:r>
      <w:r w:rsidR="009D6402" w:rsidRPr="008D10F5">
        <w:rPr>
          <w:rFonts w:asciiTheme="minorHAnsi" w:hAnsiTheme="minorHAnsi" w:cstheme="minorBidi"/>
        </w:rPr>
        <w:t xml:space="preserve"> </w:t>
      </w:r>
      <w:r w:rsidR="00695DE4" w:rsidRPr="008D10F5">
        <w:rPr>
          <w:rFonts w:asciiTheme="minorHAnsi" w:hAnsiTheme="minorHAnsi" w:cstheme="minorBidi"/>
        </w:rPr>
        <w:t xml:space="preserve">in line with Annex 2 of Resolution XIV.7, </w:t>
      </w:r>
      <w:r w:rsidR="00D15990" w:rsidRPr="008D10F5">
        <w:rPr>
          <w:rFonts w:asciiTheme="minorHAnsi" w:hAnsiTheme="minorHAnsi" w:cstheme="minorBidi"/>
        </w:rPr>
        <w:t xml:space="preserve">on the establishment of </w:t>
      </w:r>
      <w:r w:rsidR="008E366B">
        <w:rPr>
          <w:rFonts w:asciiTheme="minorHAnsi" w:hAnsiTheme="minorHAnsi" w:cstheme="minorBidi"/>
        </w:rPr>
        <w:t xml:space="preserve">the </w:t>
      </w:r>
      <w:r w:rsidR="00D15990" w:rsidRPr="008D10F5">
        <w:rPr>
          <w:rFonts w:asciiTheme="minorHAnsi" w:hAnsiTheme="minorHAnsi" w:cstheme="minorBidi"/>
        </w:rPr>
        <w:t xml:space="preserve">International Mangrove </w:t>
      </w:r>
      <w:r w:rsidR="008E366B" w:rsidRPr="008D10F5">
        <w:rPr>
          <w:rFonts w:asciiTheme="minorHAnsi" w:hAnsiTheme="minorHAnsi" w:cstheme="minorBidi"/>
        </w:rPr>
        <w:t>Cent</w:t>
      </w:r>
      <w:r w:rsidR="008E366B">
        <w:rPr>
          <w:rFonts w:asciiTheme="minorHAnsi" w:hAnsiTheme="minorHAnsi" w:cstheme="minorBidi"/>
        </w:rPr>
        <w:t>er</w:t>
      </w:r>
      <w:r w:rsidR="008E366B" w:rsidRPr="008D10F5">
        <w:rPr>
          <w:rFonts w:asciiTheme="minorHAnsi" w:hAnsiTheme="minorHAnsi" w:cstheme="minorBidi"/>
        </w:rPr>
        <w:t xml:space="preserve"> </w:t>
      </w:r>
      <w:r w:rsidR="00D15990" w:rsidRPr="008D10F5">
        <w:rPr>
          <w:rFonts w:asciiTheme="minorHAnsi" w:hAnsiTheme="minorHAnsi" w:cstheme="minorBidi"/>
        </w:rPr>
        <w:t>(IMC)</w:t>
      </w:r>
      <w:r w:rsidR="009D6402" w:rsidRPr="008D10F5">
        <w:rPr>
          <w:rFonts w:asciiTheme="minorHAnsi" w:hAnsiTheme="minorHAnsi" w:cstheme="minorBidi"/>
        </w:rPr>
        <w:t xml:space="preserve"> </w:t>
      </w:r>
      <w:r w:rsidR="00D15990" w:rsidRPr="008D10F5">
        <w:rPr>
          <w:rFonts w:asciiTheme="minorHAnsi" w:hAnsiTheme="minorHAnsi" w:cstheme="minorBidi"/>
        </w:rPr>
        <w:t>as a R</w:t>
      </w:r>
      <w:r w:rsidR="00695DE4" w:rsidRPr="008D10F5">
        <w:rPr>
          <w:rFonts w:asciiTheme="minorHAnsi" w:hAnsiTheme="minorHAnsi" w:cstheme="minorBidi"/>
        </w:rPr>
        <w:t xml:space="preserve">amsar </w:t>
      </w:r>
      <w:r w:rsidR="00D15990" w:rsidRPr="008D10F5">
        <w:rPr>
          <w:rFonts w:asciiTheme="minorHAnsi" w:hAnsiTheme="minorHAnsi" w:cstheme="minorBidi"/>
        </w:rPr>
        <w:t>R</w:t>
      </w:r>
      <w:r w:rsidR="00695DE4" w:rsidRPr="008D10F5">
        <w:rPr>
          <w:rFonts w:asciiTheme="minorHAnsi" w:hAnsiTheme="minorHAnsi" w:cstheme="minorBidi"/>
        </w:rPr>
        <w:t xml:space="preserve">egional </w:t>
      </w:r>
      <w:r w:rsidR="00D15990" w:rsidRPr="008D10F5">
        <w:rPr>
          <w:rFonts w:asciiTheme="minorHAnsi" w:hAnsiTheme="minorHAnsi" w:cstheme="minorBidi"/>
        </w:rPr>
        <w:t>I</w:t>
      </w:r>
      <w:r w:rsidR="00695DE4" w:rsidRPr="008D10F5">
        <w:rPr>
          <w:rFonts w:asciiTheme="minorHAnsi" w:hAnsiTheme="minorHAnsi" w:cstheme="minorBidi"/>
        </w:rPr>
        <w:t>nitiative</w:t>
      </w:r>
      <w:r w:rsidR="00D15990" w:rsidRPr="008D10F5">
        <w:rPr>
          <w:rFonts w:asciiTheme="minorHAnsi" w:hAnsiTheme="minorHAnsi" w:cstheme="minorBidi"/>
        </w:rPr>
        <w:t xml:space="preserve">. The proposal can be found </w:t>
      </w:r>
      <w:r w:rsidR="008E366B">
        <w:rPr>
          <w:rFonts w:asciiTheme="minorHAnsi" w:hAnsiTheme="minorHAnsi" w:cstheme="minorBidi"/>
        </w:rPr>
        <w:t>at</w:t>
      </w:r>
      <w:r w:rsidR="008E366B" w:rsidRPr="008D10F5">
        <w:rPr>
          <w:rFonts w:asciiTheme="minorHAnsi" w:hAnsiTheme="minorHAnsi" w:cstheme="minorBidi"/>
        </w:rPr>
        <w:t xml:space="preserve"> </w:t>
      </w:r>
      <w:r w:rsidR="00D15990" w:rsidRPr="00B94661">
        <w:rPr>
          <w:rFonts w:asciiTheme="minorHAnsi" w:hAnsiTheme="minorHAnsi" w:cstheme="minorBidi"/>
        </w:rPr>
        <w:t>this link</w:t>
      </w:r>
      <w:r w:rsidR="00B94661">
        <w:rPr>
          <w:rFonts w:asciiTheme="minorHAnsi" w:hAnsiTheme="minorHAnsi" w:cstheme="minorBidi"/>
        </w:rPr>
        <w:t xml:space="preserve">: </w:t>
      </w:r>
      <w:hyperlink r:id="rId12" w:history="1">
        <w:r w:rsidR="00B94661" w:rsidRPr="00030E76">
          <w:rPr>
            <w:rStyle w:val="Hyperlink"/>
            <w:rFonts w:asciiTheme="minorHAnsi" w:hAnsiTheme="minorHAnsi" w:cstheme="minorBidi"/>
          </w:rPr>
          <w:t>https://www.ramsar.org/document/ramsar-regional-initiative-proposal-form-international-mangrove-centre</w:t>
        </w:r>
      </w:hyperlink>
      <w:r w:rsidR="00D15990" w:rsidRPr="008D10F5">
        <w:rPr>
          <w:rFonts w:asciiTheme="minorHAnsi" w:hAnsiTheme="minorHAnsi" w:cstheme="minorBidi"/>
        </w:rPr>
        <w:t xml:space="preserve">. </w:t>
      </w:r>
    </w:p>
    <w:p w14:paraId="647557C5" w14:textId="77777777" w:rsidR="00D15990" w:rsidRPr="00D15990" w:rsidRDefault="00D15990" w:rsidP="008D10F5">
      <w:pPr>
        <w:pStyle w:val="ListParagraph"/>
        <w:ind w:left="425"/>
        <w:rPr>
          <w:rFonts w:asciiTheme="minorHAnsi" w:hAnsiTheme="minorHAnsi" w:cstheme="minorBidi"/>
        </w:rPr>
      </w:pPr>
    </w:p>
    <w:p w14:paraId="45639EA0" w14:textId="0C84BE66" w:rsidR="008B3AA1" w:rsidRPr="008D10F5" w:rsidRDefault="008D10F5" w:rsidP="008D10F5">
      <w:pPr>
        <w:rPr>
          <w:rFonts w:asciiTheme="minorHAnsi" w:hAnsiTheme="minorHAnsi" w:cstheme="minorBidi"/>
        </w:rPr>
      </w:pPr>
      <w:r>
        <w:rPr>
          <w:rFonts w:asciiTheme="minorHAnsi" w:hAnsiTheme="minorHAnsi" w:cstheme="minorBidi"/>
        </w:rPr>
        <w:t>20.</w:t>
      </w:r>
      <w:r>
        <w:rPr>
          <w:rFonts w:asciiTheme="minorHAnsi" w:hAnsiTheme="minorHAnsi" w:cstheme="minorBidi"/>
        </w:rPr>
        <w:tab/>
      </w:r>
      <w:r w:rsidR="00D15990" w:rsidRPr="008D10F5">
        <w:rPr>
          <w:rFonts w:asciiTheme="minorHAnsi" w:hAnsiTheme="minorHAnsi" w:cstheme="minorBidi"/>
        </w:rPr>
        <w:t>T</w:t>
      </w:r>
      <w:r w:rsidR="009D6402" w:rsidRPr="008D10F5">
        <w:rPr>
          <w:rFonts w:asciiTheme="minorHAnsi" w:hAnsiTheme="minorHAnsi" w:cstheme="minorBidi"/>
        </w:rPr>
        <w:t>he proposal w</w:t>
      </w:r>
      <w:r w:rsidR="5D5B9483" w:rsidRPr="008D10F5">
        <w:rPr>
          <w:rFonts w:asciiTheme="minorHAnsi" w:hAnsiTheme="minorHAnsi" w:cstheme="minorBidi"/>
        </w:rPr>
        <w:t>as</w:t>
      </w:r>
      <w:r w:rsidR="009D6402" w:rsidRPr="008D10F5">
        <w:rPr>
          <w:rFonts w:asciiTheme="minorHAnsi" w:hAnsiTheme="minorHAnsi" w:cstheme="minorBidi"/>
        </w:rPr>
        <w:t xml:space="preserve"> evaluated by the Secretariat using </w:t>
      </w:r>
      <w:r w:rsidR="04F54E41" w:rsidRPr="008D10F5">
        <w:rPr>
          <w:rFonts w:asciiTheme="minorHAnsi" w:hAnsiTheme="minorHAnsi" w:cstheme="minorBidi"/>
        </w:rPr>
        <w:t xml:space="preserve">the </w:t>
      </w:r>
      <w:r w:rsidR="009D6402" w:rsidRPr="008D10F5">
        <w:rPr>
          <w:rFonts w:asciiTheme="minorHAnsi" w:hAnsiTheme="minorHAnsi" w:cstheme="minorBidi"/>
        </w:rPr>
        <w:t xml:space="preserve">criteria in Resolution XIV.7 and the </w:t>
      </w:r>
      <w:r w:rsidR="009D6402" w:rsidRPr="008E366B">
        <w:rPr>
          <w:rFonts w:asciiTheme="minorHAnsi" w:hAnsiTheme="minorHAnsi" w:cstheme="minorBidi"/>
          <w:i/>
        </w:rPr>
        <w:t>Operational Guidelines for Ramsar Regional Initiatives</w:t>
      </w:r>
      <w:r w:rsidR="009D6402" w:rsidRPr="008D10F5">
        <w:rPr>
          <w:rFonts w:asciiTheme="minorHAnsi" w:hAnsiTheme="minorHAnsi" w:cstheme="minorBidi"/>
        </w:rPr>
        <w:t xml:space="preserve">. </w:t>
      </w:r>
      <w:r w:rsidR="1599E351" w:rsidRPr="008D10F5">
        <w:rPr>
          <w:rFonts w:asciiTheme="minorHAnsi" w:hAnsiTheme="minorHAnsi" w:cstheme="minorBidi"/>
        </w:rPr>
        <w:t>The</w:t>
      </w:r>
      <w:r w:rsidR="008E366B">
        <w:rPr>
          <w:rFonts w:asciiTheme="minorHAnsi" w:hAnsiTheme="minorHAnsi" w:cstheme="minorBidi"/>
        </w:rPr>
        <w:t xml:space="preserve"> </w:t>
      </w:r>
      <w:r w:rsidR="009D6402" w:rsidRPr="008D10F5">
        <w:rPr>
          <w:rFonts w:asciiTheme="minorHAnsi" w:hAnsiTheme="minorHAnsi" w:cstheme="minorBidi"/>
        </w:rPr>
        <w:t>evaluation</w:t>
      </w:r>
      <w:r w:rsidR="1C0079B5" w:rsidRPr="008D10F5">
        <w:rPr>
          <w:rFonts w:asciiTheme="minorHAnsi" w:hAnsiTheme="minorHAnsi" w:cstheme="minorBidi"/>
        </w:rPr>
        <w:t xml:space="preserve"> result is that the</w:t>
      </w:r>
      <w:r w:rsidR="009D6402" w:rsidRPr="008D10F5">
        <w:rPr>
          <w:rFonts w:asciiTheme="minorHAnsi" w:hAnsiTheme="minorHAnsi" w:cstheme="minorBidi"/>
        </w:rPr>
        <w:t xml:space="preserve"> </w:t>
      </w:r>
      <w:r w:rsidR="00D15990" w:rsidRPr="008D10F5">
        <w:rPr>
          <w:rFonts w:asciiTheme="minorHAnsi" w:hAnsiTheme="minorHAnsi" w:cstheme="minorBidi"/>
        </w:rPr>
        <w:t>IMC</w:t>
      </w:r>
      <w:r w:rsidR="008E366B">
        <w:rPr>
          <w:rFonts w:asciiTheme="minorHAnsi" w:hAnsiTheme="minorHAnsi" w:cstheme="minorBidi"/>
        </w:rPr>
        <w:t xml:space="preserve"> </w:t>
      </w:r>
      <w:r w:rsidR="00D15990" w:rsidRPr="008D10F5">
        <w:rPr>
          <w:rFonts w:asciiTheme="minorHAnsi" w:hAnsiTheme="minorHAnsi" w:cstheme="minorBidi"/>
        </w:rPr>
        <w:t xml:space="preserve">meets the requirements outlined in the </w:t>
      </w:r>
      <w:r w:rsidR="00D15990" w:rsidRPr="008E366B">
        <w:rPr>
          <w:rFonts w:asciiTheme="minorHAnsi" w:hAnsiTheme="minorHAnsi" w:cstheme="minorBidi"/>
          <w:i/>
        </w:rPr>
        <w:t>Operational Guidelines</w:t>
      </w:r>
      <w:r w:rsidR="00D15990" w:rsidRPr="008D10F5">
        <w:rPr>
          <w:rFonts w:asciiTheme="minorHAnsi" w:hAnsiTheme="minorHAnsi" w:cstheme="minorBidi"/>
        </w:rPr>
        <w:t xml:space="preserve">. </w:t>
      </w:r>
      <w:r w:rsidR="0082479D" w:rsidRPr="008D10F5">
        <w:rPr>
          <w:rFonts w:asciiTheme="minorHAnsi" w:hAnsiTheme="minorHAnsi" w:cstheme="minorBidi"/>
        </w:rPr>
        <w:t>T</w:t>
      </w:r>
      <w:r w:rsidR="005F6C04" w:rsidRPr="008D10F5">
        <w:rPr>
          <w:rFonts w:asciiTheme="minorHAnsi" w:hAnsiTheme="minorHAnsi" w:cstheme="minorBidi"/>
        </w:rPr>
        <w:t xml:space="preserve">he Secretariat has received </w:t>
      </w:r>
      <w:r w:rsidR="006E157E">
        <w:rPr>
          <w:rFonts w:asciiTheme="minorHAnsi" w:hAnsiTheme="minorHAnsi" w:cstheme="minorBidi"/>
        </w:rPr>
        <w:t>t</w:t>
      </w:r>
      <w:r w:rsidR="0006615F">
        <w:rPr>
          <w:rFonts w:asciiTheme="minorHAnsi" w:hAnsiTheme="minorHAnsi" w:cstheme="minorBidi"/>
        </w:rPr>
        <w:t>hree</w:t>
      </w:r>
      <w:r w:rsidR="006E157E">
        <w:rPr>
          <w:rFonts w:asciiTheme="minorHAnsi" w:hAnsiTheme="minorHAnsi" w:cstheme="minorBidi"/>
        </w:rPr>
        <w:t xml:space="preserve"> </w:t>
      </w:r>
      <w:r w:rsidR="008E366B">
        <w:rPr>
          <w:rFonts w:asciiTheme="minorHAnsi" w:hAnsiTheme="minorHAnsi" w:cstheme="minorBidi"/>
        </w:rPr>
        <w:t>l</w:t>
      </w:r>
      <w:r w:rsidR="008E366B" w:rsidRPr="008D10F5">
        <w:rPr>
          <w:rFonts w:asciiTheme="minorHAnsi" w:hAnsiTheme="minorHAnsi" w:cstheme="minorBidi"/>
        </w:rPr>
        <w:t xml:space="preserve">etters </w:t>
      </w:r>
      <w:r w:rsidR="005F6C04" w:rsidRPr="008D10F5">
        <w:rPr>
          <w:rFonts w:asciiTheme="minorHAnsi" w:hAnsiTheme="minorHAnsi" w:cstheme="minorBidi"/>
        </w:rPr>
        <w:t xml:space="preserve">of </w:t>
      </w:r>
      <w:r w:rsidR="008E366B">
        <w:rPr>
          <w:rFonts w:asciiTheme="minorHAnsi" w:hAnsiTheme="minorHAnsi" w:cstheme="minorBidi"/>
        </w:rPr>
        <w:t>s</w:t>
      </w:r>
      <w:r w:rsidR="008E366B" w:rsidRPr="008D10F5">
        <w:rPr>
          <w:rFonts w:asciiTheme="minorHAnsi" w:hAnsiTheme="minorHAnsi" w:cstheme="minorBidi"/>
        </w:rPr>
        <w:t xml:space="preserve">upport </w:t>
      </w:r>
      <w:r w:rsidR="005F6C04" w:rsidRPr="008D10F5">
        <w:rPr>
          <w:rFonts w:asciiTheme="minorHAnsi" w:hAnsiTheme="minorHAnsi" w:cstheme="minorBidi"/>
        </w:rPr>
        <w:t xml:space="preserve">from Contracting Parties at the time of </w:t>
      </w:r>
      <w:r w:rsidR="008E366B">
        <w:rPr>
          <w:rFonts w:asciiTheme="minorHAnsi" w:hAnsiTheme="minorHAnsi" w:cstheme="minorBidi"/>
        </w:rPr>
        <w:t>drafting of this document (</w:t>
      </w:r>
      <w:r w:rsidR="0006615F">
        <w:rPr>
          <w:rFonts w:asciiTheme="minorHAnsi" w:hAnsiTheme="minorHAnsi" w:cstheme="minorBidi"/>
        </w:rPr>
        <w:t>early June</w:t>
      </w:r>
      <w:r w:rsidR="008E366B">
        <w:rPr>
          <w:rFonts w:asciiTheme="minorHAnsi" w:hAnsiTheme="minorHAnsi" w:cstheme="minorBidi"/>
        </w:rPr>
        <w:t xml:space="preserve"> 2023)</w:t>
      </w:r>
      <w:r w:rsidR="005F6C04" w:rsidRPr="008D10F5">
        <w:rPr>
          <w:rFonts w:asciiTheme="minorHAnsi" w:hAnsiTheme="minorHAnsi" w:cstheme="minorBidi"/>
        </w:rPr>
        <w:t xml:space="preserve">. </w:t>
      </w:r>
      <w:r w:rsidR="7B52EC4D" w:rsidRPr="008D10F5">
        <w:rPr>
          <w:rFonts w:asciiTheme="minorHAnsi" w:hAnsiTheme="minorHAnsi" w:cstheme="minorBidi"/>
        </w:rPr>
        <w:t>The p</w:t>
      </w:r>
      <w:r w:rsidR="00660874" w:rsidRPr="008D10F5">
        <w:rPr>
          <w:rFonts w:asciiTheme="minorHAnsi" w:hAnsiTheme="minorHAnsi" w:cstheme="minorBidi"/>
        </w:rPr>
        <w:t>roposal</w:t>
      </w:r>
      <w:r w:rsidR="4C7DF127" w:rsidRPr="008D10F5">
        <w:rPr>
          <w:rFonts w:asciiTheme="minorHAnsi" w:hAnsiTheme="minorHAnsi" w:cstheme="minorBidi"/>
        </w:rPr>
        <w:t xml:space="preserve"> for the RRI</w:t>
      </w:r>
      <w:r w:rsidR="00660874" w:rsidRPr="008D10F5">
        <w:rPr>
          <w:rFonts w:asciiTheme="minorHAnsi" w:hAnsiTheme="minorHAnsi" w:cstheme="minorBidi"/>
        </w:rPr>
        <w:t xml:space="preserve"> indicates that </w:t>
      </w:r>
      <w:r w:rsidR="006E157E">
        <w:rPr>
          <w:rFonts w:asciiTheme="minorHAnsi" w:hAnsiTheme="minorHAnsi" w:cstheme="minorBidi"/>
        </w:rPr>
        <w:t xml:space="preserve">more </w:t>
      </w:r>
      <w:r w:rsidR="008E366B">
        <w:rPr>
          <w:rFonts w:asciiTheme="minorHAnsi" w:hAnsiTheme="minorHAnsi" w:cstheme="minorBidi"/>
        </w:rPr>
        <w:t>such l</w:t>
      </w:r>
      <w:r w:rsidR="008E366B" w:rsidRPr="008D10F5">
        <w:rPr>
          <w:rFonts w:asciiTheme="minorHAnsi" w:hAnsiTheme="minorHAnsi" w:cstheme="minorBidi"/>
        </w:rPr>
        <w:t xml:space="preserve">etters </w:t>
      </w:r>
      <w:r w:rsidR="00660874" w:rsidRPr="008D10F5">
        <w:rPr>
          <w:rFonts w:asciiTheme="minorHAnsi" w:hAnsiTheme="minorHAnsi" w:cstheme="minorBidi"/>
        </w:rPr>
        <w:t xml:space="preserve">of </w:t>
      </w:r>
      <w:r w:rsidR="008E366B">
        <w:rPr>
          <w:rFonts w:asciiTheme="minorHAnsi" w:hAnsiTheme="minorHAnsi" w:cstheme="minorBidi"/>
        </w:rPr>
        <w:t>s</w:t>
      </w:r>
      <w:r w:rsidR="008E366B" w:rsidRPr="008D10F5">
        <w:rPr>
          <w:rFonts w:asciiTheme="minorHAnsi" w:hAnsiTheme="minorHAnsi" w:cstheme="minorBidi"/>
        </w:rPr>
        <w:t xml:space="preserve">upport </w:t>
      </w:r>
      <w:r w:rsidR="00660874" w:rsidRPr="008D10F5">
        <w:rPr>
          <w:rFonts w:asciiTheme="minorHAnsi" w:hAnsiTheme="minorHAnsi" w:cstheme="minorBidi"/>
        </w:rPr>
        <w:t xml:space="preserve">will be received before </w:t>
      </w:r>
      <w:r w:rsidR="008E366B">
        <w:rPr>
          <w:rFonts w:asciiTheme="minorHAnsi" w:hAnsiTheme="minorHAnsi" w:cstheme="minorBidi"/>
        </w:rPr>
        <w:t>SC62</w:t>
      </w:r>
      <w:r w:rsidR="00660874" w:rsidRPr="008D10F5">
        <w:rPr>
          <w:rFonts w:asciiTheme="minorHAnsi" w:hAnsiTheme="minorHAnsi" w:cstheme="minorBidi"/>
        </w:rPr>
        <w:t xml:space="preserve">. </w:t>
      </w:r>
      <w:r w:rsidR="0082479D" w:rsidRPr="008D10F5">
        <w:rPr>
          <w:rFonts w:asciiTheme="minorHAnsi" w:hAnsiTheme="minorHAnsi" w:cstheme="minorBidi"/>
        </w:rPr>
        <w:t>Annex 2 presents a summary of the evaluation of the proposal.</w:t>
      </w:r>
    </w:p>
    <w:p w14:paraId="4872D109" w14:textId="77777777" w:rsidR="00D15990" w:rsidRPr="00D15990" w:rsidRDefault="00D15990" w:rsidP="008D10F5">
      <w:pPr>
        <w:pStyle w:val="ListParagraph"/>
        <w:ind w:left="425"/>
        <w:rPr>
          <w:rFonts w:asciiTheme="minorHAnsi" w:hAnsiTheme="minorHAnsi" w:cstheme="minorBidi"/>
        </w:rPr>
      </w:pPr>
    </w:p>
    <w:p w14:paraId="352E334D" w14:textId="296E2654" w:rsidR="00D15990" w:rsidRPr="008D10F5" w:rsidRDefault="008D10F5" w:rsidP="008D10F5">
      <w:pPr>
        <w:rPr>
          <w:rFonts w:asciiTheme="minorHAnsi" w:hAnsiTheme="minorHAnsi" w:cstheme="minorBidi"/>
        </w:rPr>
      </w:pPr>
      <w:r>
        <w:rPr>
          <w:rFonts w:asciiTheme="minorHAnsi" w:hAnsiTheme="minorHAnsi" w:cstheme="minorBidi"/>
        </w:rPr>
        <w:lastRenderedPageBreak/>
        <w:t>21.</w:t>
      </w:r>
      <w:r>
        <w:rPr>
          <w:rFonts w:asciiTheme="minorHAnsi" w:hAnsiTheme="minorHAnsi" w:cstheme="minorBidi"/>
        </w:rPr>
        <w:tab/>
      </w:r>
      <w:r w:rsidR="00D15990" w:rsidRPr="008D10F5">
        <w:rPr>
          <w:rFonts w:asciiTheme="minorHAnsi" w:hAnsiTheme="minorHAnsi" w:cstheme="minorBidi"/>
        </w:rPr>
        <w:t xml:space="preserve">The Secretariat requests that </w:t>
      </w:r>
      <w:r w:rsidR="008E366B">
        <w:rPr>
          <w:rFonts w:asciiTheme="minorHAnsi" w:hAnsiTheme="minorHAnsi" w:cstheme="minorBidi"/>
        </w:rPr>
        <w:t xml:space="preserve">the </w:t>
      </w:r>
      <w:r w:rsidR="00D15990" w:rsidRPr="008D10F5">
        <w:rPr>
          <w:rFonts w:asciiTheme="minorHAnsi" w:hAnsiTheme="minorHAnsi" w:cstheme="minorBidi"/>
        </w:rPr>
        <w:t>Standing Committee at its 62nd meeting consider the International Mangrove Cent</w:t>
      </w:r>
      <w:r w:rsidR="00EF365F">
        <w:rPr>
          <w:rFonts w:asciiTheme="minorHAnsi" w:hAnsiTheme="minorHAnsi" w:cstheme="minorBidi"/>
        </w:rPr>
        <w:t>re</w:t>
      </w:r>
      <w:r w:rsidR="00D15990" w:rsidRPr="008D10F5">
        <w:rPr>
          <w:rFonts w:asciiTheme="minorHAnsi" w:hAnsiTheme="minorHAnsi" w:cstheme="minorBidi"/>
        </w:rPr>
        <w:t xml:space="preserve"> for endorsement as operating within the framework of the Convention</w:t>
      </w:r>
      <w:r w:rsidR="00660874" w:rsidRPr="008D10F5">
        <w:rPr>
          <w:rFonts w:asciiTheme="minorHAnsi" w:hAnsiTheme="minorHAnsi" w:cstheme="minorBidi"/>
        </w:rPr>
        <w:t>, should</w:t>
      </w:r>
      <w:r w:rsidR="7570880B" w:rsidRPr="008D10F5">
        <w:rPr>
          <w:rFonts w:asciiTheme="minorHAnsi" w:hAnsiTheme="minorHAnsi" w:cstheme="minorBidi"/>
        </w:rPr>
        <w:t xml:space="preserve"> a</w:t>
      </w:r>
      <w:r w:rsidR="00660874" w:rsidRPr="008D10F5">
        <w:rPr>
          <w:rFonts w:asciiTheme="minorHAnsi" w:hAnsiTheme="minorHAnsi" w:cstheme="minorBidi"/>
        </w:rPr>
        <w:t xml:space="preserve"> sufficient number of </w:t>
      </w:r>
      <w:r w:rsidR="008E366B">
        <w:rPr>
          <w:rFonts w:asciiTheme="minorHAnsi" w:hAnsiTheme="minorHAnsi" w:cstheme="minorBidi"/>
        </w:rPr>
        <w:t>l</w:t>
      </w:r>
      <w:r w:rsidR="008E366B" w:rsidRPr="008D10F5">
        <w:rPr>
          <w:rFonts w:asciiTheme="minorHAnsi" w:hAnsiTheme="minorHAnsi" w:cstheme="minorBidi"/>
        </w:rPr>
        <w:t xml:space="preserve">etters </w:t>
      </w:r>
      <w:r w:rsidR="00660874" w:rsidRPr="008D10F5">
        <w:rPr>
          <w:rFonts w:asciiTheme="minorHAnsi" w:hAnsiTheme="minorHAnsi" w:cstheme="minorBidi"/>
        </w:rPr>
        <w:t xml:space="preserve">of </w:t>
      </w:r>
      <w:r w:rsidR="008E366B">
        <w:rPr>
          <w:rFonts w:asciiTheme="minorHAnsi" w:hAnsiTheme="minorHAnsi" w:cstheme="minorBidi"/>
        </w:rPr>
        <w:t>s</w:t>
      </w:r>
      <w:r w:rsidR="008E366B" w:rsidRPr="008D10F5">
        <w:rPr>
          <w:rFonts w:asciiTheme="minorHAnsi" w:hAnsiTheme="minorHAnsi" w:cstheme="minorBidi"/>
        </w:rPr>
        <w:t xml:space="preserve">upport </w:t>
      </w:r>
      <w:r w:rsidR="3205C11D" w:rsidRPr="008D10F5">
        <w:rPr>
          <w:rFonts w:asciiTheme="minorHAnsi" w:hAnsiTheme="minorHAnsi" w:cstheme="minorBidi"/>
        </w:rPr>
        <w:t>be</w:t>
      </w:r>
      <w:r w:rsidR="008E366B">
        <w:rPr>
          <w:rFonts w:asciiTheme="minorHAnsi" w:hAnsiTheme="minorHAnsi" w:cstheme="minorBidi"/>
        </w:rPr>
        <w:t xml:space="preserve"> </w:t>
      </w:r>
      <w:r w:rsidR="00660874" w:rsidRPr="008D10F5">
        <w:rPr>
          <w:rFonts w:asciiTheme="minorHAnsi" w:hAnsiTheme="minorHAnsi" w:cstheme="minorBidi"/>
        </w:rPr>
        <w:t xml:space="preserve">received from Contracting Parties in the pantropic region by the start of </w:t>
      </w:r>
      <w:r w:rsidR="008E366B">
        <w:rPr>
          <w:rFonts w:asciiTheme="minorHAnsi" w:hAnsiTheme="minorHAnsi" w:cstheme="minorBidi"/>
        </w:rPr>
        <w:t>SC62</w:t>
      </w:r>
      <w:r w:rsidR="00D15990" w:rsidRPr="008D10F5">
        <w:rPr>
          <w:rFonts w:asciiTheme="minorHAnsi" w:hAnsiTheme="minorHAnsi" w:cstheme="minorBidi"/>
        </w:rPr>
        <w:t xml:space="preserve">. </w:t>
      </w:r>
    </w:p>
    <w:p w14:paraId="56FFAFDF" w14:textId="77777777" w:rsidR="00D15990" w:rsidRPr="00D15990" w:rsidRDefault="00D15990" w:rsidP="008D10F5">
      <w:pPr>
        <w:pStyle w:val="ListParagraph"/>
        <w:ind w:left="425"/>
        <w:rPr>
          <w:rFonts w:asciiTheme="minorHAnsi" w:hAnsiTheme="minorHAnsi" w:cstheme="minorBidi"/>
        </w:rPr>
      </w:pPr>
    </w:p>
    <w:p w14:paraId="43072326" w14:textId="19C2A4A7" w:rsidR="00695DE4" w:rsidRPr="008D10F5" w:rsidRDefault="008D10F5" w:rsidP="008D10F5">
      <w:pPr>
        <w:rPr>
          <w:rFonts w:asciiTheme="minorHAnsi" w:hAnsiTheme="minorHAnsi" w:cstheme="minorBidi"/>
        </w:rPr>
      </w:pPr>
      <w:r>
        <w:rPr>
          <w:rFonts w:asciiTheme="minorHAnsi" w:hAnsiTheme="minorHAnsi" w:cstheme="minorBidi"/>
        </w:rPr>
        <w:t>22.</w:t>
      </w:r>
      <w:r>
        <w:rPr>
          <w:rFonts w:asciiTheme="minorHAnsi" w:hAnsiTheme="minorHAnsi" w:cstheme="minorBidi"/>
        </w:rPr>
        <w:tab/>
      </w:r>
      <w:r w:rsidR="00D15990" w:rsidRPr="008D10F5">
        <w:rPr>
          <w:rFonts w:asciiTheme="minorHAnsi" w:hAnsiTheme="minorHAnsi" w:cstheme="minorBidi"/>
        </w:rPr>
        <w:t>P</w:t>
      </w:r>
      <w:r w:rsidR="008B3AA1" w:rsidRPr="008D10F5">
        <w:rPr>
          <w:rFonts w:asciiTheme="minorHAnsi" w:hAnsiTheme="minorHAnsi" w:cstheme="minorBidi"/>
        </w:rPr>
        <w:t>aragraph 27 of Resolution XIV.7</w:t>
      </w:r>
      <w:r w:rsidR="00934224">
        <w:rPr>
          <w:rFonts w:asciiTheme="minorHAnsi" w:hAnsiTheme="minorHAnsi" w:cstheme="minorBidi"/>
        </w:rPr>
        <w:t xml:space="preserve"> </w:t>
      </w:r>
      <w:r w:rsidR="00D15990" w:rsidRPr="008D10F5">
        <w:rPr>
          <w:rFonts w:asciiTheme="minorHAnsi" w:hAnsiTheme="minorHAnsi" w:cstheme="minorBidi"/>
        </w:rPr>
        <w:t xml:space="preserve">instructs the Secretariat </w:t>
      </w:r>
      <w:r w:rsidR="008B3AA1" w:rsidRPr="008D10F5">
        <w:rPr>
          <w:rFonts w:asciiTheme="minorHAnsi" w:hAnsiTheme="minorHAnsi" w:cstheme="minorBidi"/>
        </w:rPr>
        <w:t>to open calls for proposals for new RRIs, to be endorsed by the C</w:t>
      </w:r>
      <w:r w:rsidR="008E366B">
        <w:rPr>
          <w:rFonts w:asciiTheme="minorHAnsi" w:hAnsiTheme="minorHAnsi" w:cstheme="minorBidi"/>
        </w:rPr>
        <w:t xml:space="preserve">onference of the Contracting Parties </w:t>
      </w:r>
      <w:r w:rsidR="008B3AA1" w:rsidRPr="008D10F5">
        <w:rPr>
          <w:rFonts w:asciiTheme="minorHAnsi" w:hAnsiTheme="minorHAnsi" w:cstheme="minorBidi"/>
        </w:rPr>
        <w:t>or intersessionally by the Standing Committee.</w:t>
      </w:r>
      <w:r w:rsidR="00D15990" w:rsidRPr="008D10F5">
        <w:rPr>
          <w:rFonts w:asciiTheme="minorHAnsi" w:hAnsiTheme="minorHAnsi" w:cstheme="minorBidi"/>
        </w:rPr>
        <w:t xml:space="preserve"> The Secretariat sent </w:t>
      </w:r>
      <w:r w:rsidR="006B5B9C">
        <w:rPr>
          <w:rFonts w:asciiTheme="minorHAnsi" w:hAnsiTheme="minorHAnsi" w:cstheme="minorBidi"/>
        </w:rPr>
        <w:t>Parties</w:t>
      </w:r>
      <w:r w:rsidR="006B5B9C" w:rsidRPr="008D10F5">
        <w:rPr>
          <w:rFonts w:asciiTheme="minorHAnsi" w:hAnsiTheme="minorHAnsi" w:cstheme="minorBidi"/>
        </w:rPr>
        <w:t xml:space="preserve"> </w:t>
      </w:r>
      <w:r w:rsidR="00D15990" w:rsidRPr="008D10F5">
        <w:rPr>
          <w:rFonts w:asciiTheme="minorHAnsi" w:hAnsiTheme="minorHAnsi" w:cstheme="minorBidi"/>
        </w:rPr>
        <w:t>a diplomatic note (</w:t>
      </w:r>
      <w:r w:rsidR="00FF231F">
        <w:rPr>
          <w:rFonts w:asciiTheme="minorHAnsi" w:hAnsiTheme="minorHAnsi" w:cstheme="minorBidi"/>
        </w:rPr>
        <w:t xml:space="preserve">Note </w:t>
      </w:r>
      <w:r w:rsidR="00D15990" w:rsidRPr="008D10F5">
        <w:rPr>
          <w:rFonts w:asciiTheme="minorHAnsi" w:hAnsiTheme="minorHAnsi" w:cstheme="minorBidi"/>
        </w:rPr>
        <w:t xml:space="preserve">2023/3) on 3 April </w:t>
      </w:r>
      <w:r w:rsidR="001F7864" w:rsidRPr="008D10F5">
        <w:rPr>
          <w:rFonts w:asciiTheme="minorHAnsi" w:hAnsiTheme="minorHAnsi" w:cstheme="minorBidi"/>
        </w:rPr>
        <w:t xml:space="preserve">2023 inviting </w:t>
      </w:r>
      <w:r w:rsidR="008E366B">
        <w:rPr>
          <w:rFonts w:asciiTheme="minorHAnsi" w:hAnsiTheme="minorHAnsi" w:cstheme="minorBidi"/>
        </w:rPr>
        <w:t xml:space="preserve">the submission of </w:t>
      </w:r>
      <w:r w:rsidR="001F7864" w:rsidRPr="008D10F5">
        <w:rPr>
          <w:rFonts w:asciiTheme="minorHAnsi" w:hAnsiTheme="minorHAnsi" w:cstheme="minorBidi"/>
        </w:rPr>
        <w:t xml:space="preserve">proposals </w:t>
      </w:r>
      <w:r w:rsidR="008E366B" w:rsidRPr="008D10F5">
        <w:rPr>
          <w:rFonts w:asciiTheme="minorHAnsi" w:hAnsiTheme="minorHAnsi" w:cstheme="minorBidi"/>
        </w:rPr>
        <w:t>by 30 September 2023</w:t>
      </w:r>
      <w:r w:rsidR="008E366B">
        <w:rPr>
          <w:rFonts w:asciiTheme="minorHAnsi" w:hAnsiTheme="minorHAnsi" w:cstheme="minorBidi"/>
        </w:rPr>
        <w:t xml:space="preserve"> </w:t>
      </w:r>
      <w:r w:rsidR="001F7864" w:rsidRPr="008D10F5">
        <w:rPr>
          <w:rFonts w:asciiTheme="minorHAnsi" w:hAnsiTheme="minorHAnsi" w:cstheme="minorBidi"/>
        </w:rPr>
        <w:t xml:space="preserve">for new </w:t>
      </w:r>
      <w:r w:rsidR="008E366B">
        <w:rPr>
          <w:rFonts w:asciiTheme="minorHAnsi" w:hAnsiTheme="minorHAnsi" w:cstheme="minorBidi"/>
        </w:rPr>
        <w:t>RRIs</w:t>
      </w:r>
      <w:r w:rsidR="001F7864" w:rsidRPr="008D10F5">
        <w:rPr>
          <w:rFonts w:asciiTheme="minorHAnsi" w:hAnsiTheme="minorHAnsi" w:cstheme="minorBidi"/>
        </w:rPr>
        <w:t xml:space="preserve"> to be formally recognized during the period of the </w:t>
      </w:r>
      <w:r w:rsidR="008E366B" w:rsidRPr="008D10F5">
        <w:rPr>
          <w:rFonts w:asciiTheme="minorHAnsi" w:hAnsiTheme="minorHAnsi" w:cstheme="minorBidi"/>
        </w:rPr>
        <w:t xml:space="preserve">2023-2025 </w:t>
      </w:r>
      <w:r w:rsidR="001F7864" w:rsidRPr="008D10F5">
        <w:rPr>
          <w:rFonts w:asciiTheme="minorHAnsi" w:hAnsiTheme="minorHAnsi" w:cstheme="minorBidi"/>
        </w:rPr>
        <w:t xml:space="preserve">triennium. The Secretariat plans to report on the result of the call for proposals to the Standing Committee at </w:t>
      </w:r>
      <w:r w:rsidR="008E366B">
        <w:rPr>
          <w:rFonts w:asciiTheme="minorHAnsi" w:hAnsiTheme="minorHAnsi" w:cstheme="minorBidi"/>
        </w:rPr>
        <w:t>SC63</w:t>
      </w:r>
      <w:r w:rsidR="001F7864" w:rsidRPr="008D10F5">
        <w:rPr>
          <w:rFonts w:asciiTheme="minorHAnsi" w:hAnsiTheme="minorHAnsi" w:cstheme="minorBidi"/>
        </w:rPr>
        <w:t xml:space="preserve">. </w:t>
      </w:r>
    </w:p>
    <w:p w14:paraId="3171A295" w14:textId="77777777" w:rsidR="00695DE4" w:rsidRDefault="00695DE4" w:rsidP="008D10F5">
      <w:pPr>
        <w:pStyle w:val="ListParagraph"/>
        <w:ind w:left="425"/>
        <w:rPr>
          <w:rFonts w:asciiTheme="minorHAnsi" w:hAnsiTheme="minorHAnsi" w:cstheme="minorBidi"/>
        </w:rPr>
      </w:pPr>
    </w:p>
    <w:p w14:paraId="21C0E88F" w14:textId="1BAB1AB5" w:rsidR="00A12B1D" w:rsidRPr="008D10F5" w:rsidRDefault="008D10F5" w:rsidP="008D10F5">
      <w:pPr>
        <w:rPr>
          <w:rFonts w:asciiTheme="minorHAnsi" w:hAnsiTheme="minorHAnsi" w:cstheme="minorBidi"/>
        </w:rPr>
      </w:pPr>
      <w:r>
        <w:rPr>
          <w:rFonts w:asciiTheme="minorHAnsi" w:hAnsiTheme="minorHAnsi" w:cstheme="minorBidi"/>
        </w:rPr>
        <w:t>23.</w:t>
      </w:r>
      <w:r>
        <w:rPr>
          <w:rFonts w:asciiTheme="minorHAnsi" w:hAnsiTheme="minorHAnsi" w:cstheme="minorBidi"/>
        </w:rPr>
        <w:tab/>
      </w:r>
      <w:r w:rsidR="001F7864" w:rsidRPr="008D10F5">
        <w:rPr>
          <w:rFonts w:asciiTheme="minorHAnsi" w:hAnsiTheme="minorHAnsi" w:cstheme="minorBidi"/>
        </w:rPr>
        <w:t>In</w:t>
      </w:r>
      <w:r w:rsidR="00695DE4" w:rsidRPr="008D10F5">
        <w:rPr>
          <w:rFonts w:asciiTheme="minorHAnsi" w:hAnsiTheme="minorHAnsi" w:cstheme="minorBidi"/>
        </w:rPr>
        <w:t xml:space="preserve"> connection </w:t>
      </w:r>
      <w:r w:rsidR="001F7864" w:rsidRPr="008D10F5">
        <w:rPr>
          <w:rFonts w:asciiTheme="minorHAnsi" w:hAnsiTheme="minorHAnsi" w:cstheme="minorBidi"/>
        </w:rPr>
        <w:t>with the call for proposals</w:t>
      </w:r>
      <w:r w:rsidR="00695DE4" w:rsidRPr="008D10F5">
        <w:rPr>
          <w:rFonts w:asciiTheme="minorHAnsi" w:hAnsiTheme="minorHAnsi" w:cstheme="minorBidi"/>
        </w:rPr>
        <w:t xml:space="preserve"> for new RRIs</w:t>
      </w:r>
      <w:r w:rsidR="001F7864" w:rsidRPr="008D10F5">
        <w:rPr>
          <w:rFonts w:asciiTheme="minorHAnsi" w:hAnsiTheme="minorHAnsi" w:cstheme="minorBidi"/>
        </w:rPr>
        <w:t xml:space="preserve">, the Secretariat </w:t>
      </w:r>
      <w:r w:rsidR="005F6C04" w:rsidRPr="008D10F5">
        <w:rPr>
          <w:rFonts w:asciiTheme="minorHAnsi" w:hAnsiTheme="minorHAnsi" w:cstheme="minorBidi"/>
        </w:rPr>
        <w:t>has begun</w:t>
      </w:r>
      <w:r w:rsidR="001F7864" w:rsidRPr="008D10F5">
        <w:rPr>
          <w:rFonts w:asciiTheme="minorHAnsi" w:hAnsiTheme="minorHAnsi" w:cstheme="minorBidi"/>
        </w:rPr>
        <w:t xml:space="preserve"> working with the International Organization Partners, to identify opportunities for promoting the establishment of RRIs in parts of the world where there are currently no RRIs and where there is currently limited wetland management capacity, as requested by paragraph 9 of Resolution XIV.7.</w:t>
      </w:r>
    </w:p>
    <w:p w14:paraId="07C4EA19" w14:textId="77777777" w:rsidR="0018743D" w:rsidRPr="000A2EBE" w:rsidRDefault="0018743D" w:rsidP="00695DE4">
      <w:pPr>
        <w:pStyle w:val="ListParagraph"/>
        <w:ind w:left="295" w:firstLine="0"/>
        <w:sectPr w:rsidR="0018743D" w:rsidRPr="000A2EBE" w:rsidSect="00E55212">
          <w:footerReference w:type="default" r:id="rId13"/>
          <w:pgSz w:w="11906" w:h="16838"/>
          <w:pgMar w:top="1440" w:right="1440" w:bottom="1440" w:left="1440" w:header="709" w:footer="709" w:gutter="0"/>
          <w:cols w:space="708"/>
          <w:titlePg/>
          <w:docGrid w:linePitch="360"/>
        </w:sectPr>
      </w:pPr>
    </w:p>
    <w:bookmarkEnd w:id="0"/>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77EAF8D7"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802EEC">
        <w:rPr>
          <w:rFonts w:asciiTheme="minorHAnsi" w:hAnsiTheme="minorHAnsi" w:cstheme="minorHAnsi"/>
          <w:b/>
          <w:sz w:val="24"/>
          <w:szCs w:val="24"/>
        </w:rPr>
        <w:t>2-2023</w:t>
      </w:r>
    </w:p>
    <w:p w14:paraId="692BDBE1" w14:textId="5E4B147B" w:rsidR="00175FA5" w:rsidRDefault="00175FA5" w:rsidP="000A2EBE">
      <w:pPr>
        <w:ind w:left="0" w:firstLine="0"/>
        <w:rPr>
          <w:rFonts w:asciiTheme="minorHAnsi" w:hAnsiTheme="minorHAnsi" w:cstheme="minorHAnsi"/>
          <w:b/>
          <w:sz w:val="24"/>
          <w:szCs w:val="24"/>
        </w:rPr>
      </w:pPr>
    </w:p>
    <w:p w14:paraId="015D99A4" w14:textId="77777777" w:rsidR="00FC61A0" w:rsidRPr="000A2EBE" w:rsidRDefault="00FC61A0"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AA413A" w:rsidRPr="000A2EBE" w14:paraId="78489522" w14:textId="77777777" w:rsidTr="00B54E24">
        <w:trPr>
          <w:cantSplit/>
          <w:tblHeader/>
        </w:trPr>
        <w:tc>
          <w:tcPr>
            <w:tcW w:w="1560" w:type="dxa"/>
            <w:vMerge w:val="restart"/>
            <w:shd w:val="clear" w:color="auto" w:fill="DBE5F1" w:themeFill="accent1" w:themeFillTint="33"/>
            <w:vAlign w:val="center"/>
          </w:tcPr>
          <w:p w14:paraId="2FE83A35"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7B0DD6CC"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II.9</w:t>
            </w:r>
          </w:p>
        </w:tc>
        <w:tc>
          <w:tcPr>
            <w:tcW w:w="1134" w:type="dxa"/>
            <w:vMerge w:val="restart"/>
            <w:shd w:val="clear" w:color="auto" w:fill="DBE5F1" w:themeFill="accent1" w:themeFillTint="33"/>
            <w:vAlign w:val="center"/>
          </w:tcPr>
          <w:p w14:paraId="5CF63E41" w14:textId="13B5F856"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w:t>
            </w:r>
            <w:r w:rsidR="00945D3D" w:rsidRPr="006A38DF">
              <w:rPr>
                <w:rFonts w:asciiTheme="minorHAnsi" w:hAnsiTheme="minorHAnsi" w:cstheme="minorHAnsi"/>
                <w:b/>
                <w:bCs/>
                <w:spacing w:val="-4"/>
                <w:sz w:val="20"/>
                <w:szCs w:val="20"/>
              </w:rPr>
              <w:t>2</w:t>
            </w:r>
            <w:r w:rsidR="0087359F" w:rsidRPr="006A38DF">
              <w:rPr>
                <w:rFonts w:asciiTheme="minorHAnsi" w:hAnsiTheme="minorHAnsi" w:cstheme="minorHAnsi"/>
                <w:b/>
                <w:bCs/>
                <w:spacing w:val="-4"/>
                <w:sz w:val="20"/>
                <w:szCs w:val="20"/>
              </w:rPr>
              <w:t>2</w:t>
            </w:r>
            <w:r w:rsidR="006B315B" w:rsidRPr="006A38DF">
              <w:rPr>
                <w:rFonts w:asciiTheme="minorHAnsi" w:hAnsiTheme="minorHAnsi" w:cstheme="minorHAnsi"/>
                <w:b/>
                <w:bCs/>
                <w:spacing w:val="-4"/>
                <w:sz w:val="20"/>
                <w:szCs w:val="20"/>
              </w:rPr>
              <w:t xml:space="preserve"> </w:t>
            </w:r>
            <w:r w:rsidRPr="006A38DF">
              <w:rPr>
                <w:rFonts w:asciiTheme="minorHAnsi" w:hAnsiTheme="minorHAnsi" w:cstheme="minorHAnsi"/>
                <w:b/>
                <w:bCs/>
                <w:spacing w:val="-4"/>
                <w:sz w:val="20"/>
                <w:szCs w:val="20"/>
              </w:rPr>
              <w:t>(CHF unless stated)</w:t>
            </w:r>
          </w:p>
        </w:tc>
        <w:tc>
          <w:tcPr>
            <w:tcW w:w="991" w:type="dxa"/>
            <w:vMerge w:val="restart"/>
            <w:shd w:val="clear" w:color="auto" w:fill="DBE5F1" w:themeFill="accent1" w:themeFillTint="33"/>
            <w:vAlign w:val="center"/>
          </w:tcPr>
          <w:p w14:paraId="6DBF1E0D" w14:textId="365F0116" w:rsidR="00AA413A" w:rsidRPr="00E71965" w:rsidRDefault="00AA413A" w:rsidP="00FC61A0">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w:t>
            </w:r>
            <w:r w:rsidR="00945D3D" w:rsidRPr="00E71965">
              <w:rPr>
                <w:rFonts w:asciiTheme="minorHAnsi" w:hAnsiTheme="minorHAnsi" w:cstheme="minorHAnsi"/>
                <w:b/>
                <w:bCs/>
                <w:spacing w:val="-8"/>
                <w:sz w:val="20"/>
                <w:szCs w:val="20"/>
              </w:rPr>
              <w:t>2</w:t>
            </w:r>
            <w:r w:rsidR="005C0733" w:rsidRPr="00E71965">
              <w:rPr>
                <w:rFonts w:asciiTheme="minorHAnsi" w:hAnsiTheme="minorHAnsi" w:cstheme="minorHAnsi"/>
                <w:b/>
                <w:bCs/>
                <w:spacing w:val="-8"/>
                <w:sz w:val="20"/>
                <w:szCs w:val="20"/>
              </w:rPr>
              <w:t>2</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57F0BBC7" w14:textId="6BA08B79"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960A03A"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1AEFB03B"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AA413A" w:rsidRPr="000A2EBE" w14:paraId="68FFEA38" w14:textId="77777777" w:rsidTr="00B54E24">
        <w:trPr>
          <w:cantSplit/>
          <w:tblHeader/>
        </w:trPr>
        <w:tc>
          <w:tcPr>
            <w:tcW w:w="1560" w:type="dxa"/>
            <w:vMerge/>
            <w:vAlign w:val="center"/>
          </w:tcPr>
          <w:p w14:paraId="138E210E"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0BFE511F"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367AD912"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21E653F8" w14:textId="579E793D"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00FC61A0">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1C300F10"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ABE949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1" w:type="dxa"/>
            <w:vMerge/>
            <w:vAlign w:val="center"/>
          </w:tcPr>
          <w:p w14:paraId="7C57D632"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418" w:type="dxa"/>
            <w:vMerge/>
            <w:vAlign w:val="center"/>
          </w:tcPr>
          <w:p w14:paraId="50C13EE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2268" w:type="dxa"/>
            <w:vMerge/>
            <w:vAlign w:val="center"/>
          </w:tcPr>
          <w:p w14:paraId="20976F80"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134" w:type="dxa"/>
            <w:vMerge/>
            <w:vAlign w:val="center"/>
          </w:tcPr>
          <w:p w14:paraId="6C9D48D4" w14:textId="77777777" w:rsidR="00AA413A" w:rsidRPr="000A2EBE" w:rsidRDefault="00AA413A" w:rsidP="00FC61A0">
            <w:pPr>
              <w:ind w:left="0" w:firstLine="0"/>
              <w:jc w:val="center"/>
              <w:outlineLvl w:val="1"/>
              <w:rPr>
                <w:rFonts w:asciiTheme="minorHAnsi" w:hAnsiTheme="minorHAnsi" w:cstheme="minorHAnsi"/>
                <w:b/>
                <w:bCs/>
                <w:sz w:val="20"/>
                <w:szCs w:val="20"/>
              </w:rPr>
            </w:pPr>
          </w:p>
        </w:tc>
      </w:tr>
      <w:tr w:rsidR="00974BF7" w:rsidRPr="000A2EBE" w14:paraId="2FD2BDA8" w14:textId="77777777" w:rsidTr="00B54E24">
        <w:trPr>
          <w:cantSplit/>
        </w:trPr>
        <w:tc>
          <w:tcPr>
            <w:tcW w:w="1560" w:type="dxa"/>
            <w:shd w:val="clear" w:color="auto" w:fill="auto"/>
          </w:tcPr>
          <w:p w14:paraId="3CC9544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shd w:val="clear" w:color="auto" w:fill="auto"/>
          </w:tcPr>
          <w:p w14:paraId="12B27A17" w14:textId="77777777" w:rsidR="00974BF7" w:rsidRPr="0025674A" w:rsidRDefault="00974BF7" w:rsidP="00FC61A0">
            <w:pPr>
              <w:ind w:left="0" w:firstLine="0"/>
              <w:outlineLvl w:val="1"/>
              <w:rPr>
                <w:rFonts w:asciiTheme="minorHAnsi" w:hAnsiTheme="minorHAnsi" w:cstheme="minorHAnsi"/>
                <w:bCs/>
                <w:sz w:val="20"/>
                <w:szCs w:val="20"/>
              </w:rPr>
            </w:pPr>
            <w:r w:rsidRPr="0025674A">
              <w:rPr>
                <w:rFonts w:asciiTheme="minorHAnsi" w:hAnsiTheme="minorHAnsi" w:cstheme="minorHAnsi"/>
                <w:bCs/>
                <w:sz w:val="20"/>
                <w:szCs w:val="20"/>
              </w:rPr>
              <w:t>5</w:t>
            </w:r>
          </w:p>
        </w:tc>
        <w:tc>
          <w:tcPr>
            <w:tcW w:w="709" w:type="dxa"/>
            <w:shd w:val="clear" w:color="auto" w:fill="auto"/>
          </w:tcPr>
          <w:p w14:paraId="64027F7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4EE12ADC" w14:textId="7E0624E3"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policy-making body</w:t>
            </w:r>
            <w:r w:rsidR="00753A48">
              <w:rPr>
                <w:rFonts w:asciiTheme="minorHAnsi" w:hAnsiTheme="minorHAnsi" w:cstheme="minorHAnsi"/>
                <w:bCs/>
                <w:sz w:val="20"/>
                <w:szCs w:val="20"/>
              </w:rPr>
              <w:t>.</w:t>
            </w:r>
            <w:r w:rsidRPr="000A2EBE">
              <w:rPr>
                <w:rFonts w:asciiTheme="minorHAnsi" w:hAnsiTheme="minorHAnsi" w:cstheme="minorHAnsi"/>
                <w:bCs/>
                <w:sz w:val="20"/>
                <w:szCs w:val="20"/>
              </w:rPr>
              <w:t xml:space="preserve"> The RAMCEA Secretariat is responsible for day-to-day activities and report</w:t>
            </w:r>
            <w:r w:rsidR="00753A48">
              <w:rPr>
                <w:rFonts w:asciiTheme="minorHAnsi" w:hAnsiTheme="minorHAnsi" w:cstheme="minorHAnsi"/>
                <w:bCs/>
                <w:sz w:val="20"/>
                <w:szCs w:val="20"/>
              </w:rPr>
              <w:t>s</w:t>
            </w:r>
            <w:r w:rsidRPr="000A2EBE">
              <w:rPr>
                <w:rFonts w:asciiTheme="minorHAnsi" w:hAnsiTheme="minorHAnsi" w:cstheme="minorHAnsi"/>
                <w:bCs/>
                <w:sz w:val="20"/>
                <w:szCs w:val="20"/>
              </w:rPr>
              <w:t xml:space="preserve"> to the Governing Council</w:t>
            </w:r>
            <w:r w:rsidR="00121EE0">
              <w:rPr>
                <w:rFonts w:asciiTheme="minorHAnsi" w:hAnsiTheme="minorHAnsi" w:cstheme="minorHAnsi"/>
                <w:bCs/>
                <w:sz w:val="20"/>
                <w:szCs w:val="20"/>
              </w:rPr>
              <w:t>.</w:t>
            </w:r>
          </w:p>
        </w:tc>
        <w:tc>
          <w:tcPr>
            <w:tcW w:w="1133" w:type="dxa"/>
            <w:shd w:val="clear" w:color="auto" w:fill="auto"/>
          </w:tcPr>
          <w:p w14:paraId="2F3614F6"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48CEEF71" w14:textId="0FFC5B5D"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Responsibility of </w:t>
            </w:r>
            <w:r w:rsidR="00974BF7" w:rsidRPr="000A2EBE">
              <w:rPr>
                <w:rFonts w:asciiTheme="minorHAnsi" w:hAnsiTheme="minorHAnsi" w:cstheme="minorHAnsi"/>
                <w:bCs/>
                <w:sz w:val="20"/>
                <w:szCs w:val="20"/>
              </w:rPr>
              <w:t>RAMCEA Secretariat</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r w:rsidR="00121EE0">
              <w:rPr>
                <w:rFonts w:asciiTheme="minorHAnsi" w:hAnsiTheme="minorHAnsi" w:cstheme="minorHAnsi"/>
                <w:sz w:val="20"/>
                <w:szCs w:val="20"/>
              </w:rPr>
              <w:t>.</w:t>
            </w:r>
          </w:p>
        </w:tc>
        <w:tc>
          <w:tcPr>
            <w:tcW w:w="1134" w:type="dxa"/>
            <w:shd w:val="clear" w:color="auto" w:fill="auto"/>
          </w:tcPr>
          <w:p w14:paraId="45C4A63B" w14:textId="1AD4CD54" w:rsidR="00B32A1A"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87359F">
              <w:rPr>
                <w:rFonts w:asciiTheme="minorHAnsi" w:hAnsiTheme="minorHAnsi" w:cstheme="minorHAnsi"/>
                <w:bCs/>
                <w:sz w:val="20"/>
                <w:szCs w:val="20"/>
              </w:rPr>
              <w:t>2</w:t>
            </w:r>
            <w:r w:rsidRPr="000A2EBE">
              <w:rPr>
                <w:rFonts w:asciiTheme="minorHAnsi" w:hAnsiTheme="minorHAnsi" w:cstheme="minorHAnsi"/>
                <w:bCs/>
                <w:sz w:val="20"/>
                <w:szCs w:val="20"/>
              </w:rPr>
              <w:t>0,000</w:t>
            </w:r>
          </w:p>
        </w:tc>
        <w:tc>
          <w:tcPr>
            <w:tcW w:w="991" w:type="dxa"/>
            <w:shd w:val="clear" w:color="auto" w:fill="auto"/>
          </w:tcPr>
          <w:p w14:paraId="2429F9A8" w14:textId="6DF46C2F" w:rsidR="00974BF7" w:rsidRPr="000A2EBE" w:rsidRDefault="0087359F"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9,473</w:t>
            </w:r>
          </w:p>
        </w:tc>
        <w:tc>
          <w:tcPr>
            <w:tcW w:w="1418" w:type="dxa"/>
            <w:shd w:val="clear" w:color="auto" w:fill="auto"/>
          </w:tcPr>
          <w:p w14:paraId="795B5BCC" w14:textId="49701FF4" w:rsidR="001C3962"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Uganda</w:t>
            </w:r>
            <w:r w:rsidR="005C0733">
              <w:rPr>
                <w:rFonts w:asciiTheme="minorHAnsi" w:hAnsiTheme="minorHAnsi" w:cstheme="minorHAnsi"/>
                <w:bCs/>
                <w:sz w:val="20"/>
                <w:szCs w:val="20"/>
              </w:rPr>
              <w:t xml:space="preserve"> </w:t>
            </w:r>
          </w:p>
          <w:p w14:paraId="40DDA309" w14:textId="75B98813" w:rsidR="00974BF7" w:rsidRPr="000A2EBE" w:rsidRDefault="00974BF7" w:rsidP="00FC61A0">
            <w:pPr>
              <w:ind w:left="0" w:firstLine="0"/>
              <w:outlineLvl w:val="1"/>
              <w:rPr>
                <w:rFonts w:asciiTheme="minorHAnsi" w:hAnsiTheme="minorHAnsi" w:cstheme="minorHAnsi"/>
                <w:bCs/>
                <w:sz w:val="20"/>
                <w:szCs w:val="20"/>
              </w:rPr>
            </w:pPr>
          </w:p>
        </w:tc>
        <w:tc>
          <w:tcPr>
            <w:tcW w:w="2268" w:type="dxa"/>
            <w:shd w:val="clear" w:color="auto" w:fill="auto"/>
          </w:tcPr>
          <w:p w14:paraId="53D459E0" w14:textId="7BBDDEC4"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RAMCEA Governing Council held</w:t>
            </w:r>
          </w:p>
          <w:p w14:paraId="5ED53D8C" w14:textId="6D2430BA"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753A48">
              <w:rPr>
                <w:rFonts w:asciiTheme="minorHAnsi" w:hAnsiTheme="minorHAnsi" w:cstheme="minorHAnsi"/>
                <w:bCs/>
                <w:sz w:val="20"/>
                <w:szCs w:val="20"/>
              </w:rPr>
              <w:t>S</w:t>
            </w:r>
            <w:r w:rsidR="0087359F">
              <w:rPr>
                <w:rFonts w:asciiTheme="minorHAnsi" w:hAnsiTheme="minorHAnsi" w:cstheme="minorHAnsi"/>
                <w:bCs/>
                <w:sz w:val="20"/>
                <w:szCs w:val="20"/>
              </w:rPr>
              <w:t>upported COP14 participation, including organ</w:t>
            </w:r>
            <w:r w:rsidR="004108C0">
              <w:rPr>
                <w:rFonts w:asciiTheme="minorHAnsi" w:hAnsiTheme="minorHAnsi" w:cstheme="minorHAnsi"/>
                <w:bCs/>
                <w:sz w:val="20"/>
                <w:szCs w:val="20"/>
              </w:rPr>
              <w:t>izing</w:t>
            </w:r>
            <w:r w:rsidR="0087359F">
              <w:rPr>
                <w:rFonts w:asciiTheme="minorHAnsi" w:hAnsiTheme="minorHAnsi" w:cstheme="minorHAnsi"/>
                <w:bCs/>
                <w:sz w:val="20"/>
                <w:szCs w:val="20"/>
              </w:rPr>
              <w:t xml:space="preserve"> side event / exhibition</w:t>
            </w:r>
          </w:p>
          <w:p w14:paraId="7F1F5337" w14:textId="2C7671E8"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Globwetland Africa toolbox training for 3 countries (Kenya, Burundi, Tanzania)</w:t>
            </w:r>
          </w:p>
          <w:p w14:paraId="1DDFEA9C" w14:textId="67C4BC7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CEPA material publication</w:t>
            </w:r>
          </w:p>
        </w:tc>
        <w:tc>
          <w:tcPr>
            <w:tcW w:w="1134" w:type="dxa"/>
            <w:shd w:val="clear" w:color="auto" w:fill="auto"/>
          </w:tcPr>
          <w:p w14:paraId="32382AE7" w14:textId="18A040D2" w:rsidR="00974BF7" w:rsidRPr="000A2EBE" w:rsidRDefault="52A32ADF" w:rsidP="004108C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Admin</w:t>
            </w:r>
            <w:r w:rsidR="004108C0">
              <w:rPr>
                <w:rFonts w:asciiTheme="minorHAnsi" w:hAnsiTheme="minorHAnsi" w:cstheme="minorBidi"/>
                <w:sz w:val="20"/>
                <w:szCs w:val="20"/>
              </w:rPr>
              <w:t>-</w:t>
            </w:r>
            <w:r w:rsidRPr="052B014F">
              <w:rPr>
                <w:rFonts w:asciiTheme="minorHAnsi" w:hAnsiTheme="minorHAnsi" w:cstheme="minorBidi"/>
                <w:sz w:val="20"/>
                <w:szCs w:val="20"/>
              </w:rPr>
              <w:t xml:space="preserve">istrative and </w:t>
            </w:r>
            <w:r w:rsidR="1E49967F" w:rsidRPr="052B014F">
              <w:rPr>
                <w:rFonts w:asciiTheme="minorHAnsi" w:hAnsiTheme="minorHAnsi" w:cstheme="minorBidi"/>
                <w:sz w:val="20"/>
                <w:szCs w:val="20"/>
              </w:rPr>
              <w:t>resource</w:t>
            </w:r>
            <w:r w:rsidRPr="052B014F">
              <w:rPr>
                <w:rFonts w:asciiTheme="minorHAnsi" w:hAnsiTheme="minorHAnsi" w:cstheme="minorBidi"/>
                <w:sz w:val="20"/>
                <w:szCs w:val="20"/>
              </w:rPr>
              <w:t xml:space="preserve"> </w:t>
            </w:r>
            <w:r w:rsidR="004108C0" w:rsidRPr="052B014F">
              <w:rPr>
                <w:rFonts w:asciiTheme="minorHAnsi" w:hAnsiTheme="minorHAnsi" w:cstheme="minorBidi"/>
                <w:sz w:val="20"/>
                <w:szCs w:val="20"/>
              </w:rPr>
              <w:t>mobili</w:t>
            </w:r>
            <w:r w:rsidR="004108C0">
              <w:rPr>
                <w:rFonts w:asciiTheme="minorHAnsi" w:hAnsiTheme="minorHAnsi" w:cstheme="minorBidi"/>
                <w:sz w:val="20"/>
                <w:szCs w:val="20"/>
              </w:rPr>
              <w:t>z</w:t>
            </w:r>
            <w:r w:rsidR="004108C0" w:rsidRPr="052B014F">
              <w:rPr>
                <w:rFonts w:asciiTheme="minorHAnsi" w:hAnsiTheme="minorHAnsi" w:cstheme="minorBidi"/>
                <w:sz w:val="20"/>
                <w:szCs w:val="20"/>
              </w:rPr>
              <w:t xml:space="preserve">ation </w:t>
            </w:r>
            <w:r w:rsidRPr="052B014F">
              <w:rPr>
                <w:rFonts w:asciiTheme="minorHAnsi" w:hAnsiTheme="minorHAnsi" w:cstheme="minorBidi"/>
                <w:sz w:val="20"/>
                <w:szCs w:val="20"/>
              </w:rPr>
              <w:t>challenges</w:t>
            </w:r>
          </w:p>
        </w:tc>
      </w:tr>
      <w:tr w:rsidR="00974BF7" w:rsidRPr="000A2EBE" w14:paraId="3CC0487A" w14:textId="77777777" w:rsidTr="00B54E24">
        <w:trPr>
          <w:cantSplit/>
        </w:trPr>
        <w:tc>
          <w:tcPr>
            <w:tcW w:w="1560" w:type="dxa"/>
            <w:shd w:val="clear" w:color="auto" w:fill="auto"/>
          </w:tcPr>
          <w:p w14:paraId="42C2926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shd w:val="clear" w:color="auto" w:fill="auto"/>
          </w:tcPr>
          <w:p w14:paraId="3D782282"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shd w:val="clear" w:color="auto" w:fill="auto"/>
          </w:tcPr>
          <w:p w14:paraId="44D0B6EF"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606C345"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C7DFCBE" w14:textId="7503BAF2"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Body is the Board of Directors (responsible for all financial, administrative and operational decis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855D43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702" w:type="dxa"/>
            <w:shd w:val="clear" w:color="auto" w:fill="auto"/>
          </w:tcPr>
          <w:p w14:paraId="7FBB6851" w14:textId="2B27C20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r w:rsidR="00121EE0">
              <w:rPr>
                <w:rFonts w:asciiTheme="minorHAnsi" w:hAnsiTheme="minorHAnsi" w:cstheme="minorHAnsi"/>
                <w:bCs/>
                <w:sz w:val="20"/>
                <w:szCs w:val="20"/>
              </w:rPr>
              <w:t>.</w:t>
            </w:r>
          </w:p>
        </w:tc>
        <w:tc>
          <w:tcPr>
            <w:tcW w:w="1134" w:type="dxa"/>
            <w:shd w:val="clear" w:color="auto" w:fill="auto"/>
          </w:tcPr>
          <w:p w14:paraId="539DF4EB" w14:textId="46BEC015"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60,698</w:t>
            </w:r>
          </w:p>
        </w:tc>
        <w:tc>
          <w:tcPr>
            <w:tcW w:w="991" w:type="dxa"/>
            <w:shd w:val="clear" w:color="auto" w:fill="auto"/>
          </w:tcPr>
          <w:p w14:paraId="6DC9C132" w14:textId="32CF8F63"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39,457</w:t>
            </w:r>
          </w:p>
        </w:tc>
        <w:tc>
          <w:tcPr>
            <w:tcW w:w="1418" w:type="dxa"/>
            <w:shd w:val="clear" w:color="auto" w:fill="auto"/>
          </w:tcPr>
          <w:p w14:paraId="66DA2339" w14:textId="77777777" w:rsidR="00974BF7"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rnell Lab of Ornithology (CSF),</w:t>
            </w:r>
          </w:p>
          <w:p w14:paraId="70059598" w14:textId="1FC3754C" w:rsidR="00441AD5"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Empresa Education First (EFF)</w:t>
            </w:r>
          </w:p>
        </w:tc>
        <w:tc>
          <w:tcPr>
            <w:tcW w:w="2268" w:type="dxa"/>
            <w:shd w:val="clear" w:color="auto" w:fill="auto"/>
          </w:tcPr>
          <w:p w14:paraId="047B5878" w14:textId="324BCB2D" w:rsidR="00974BF7"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 xml:space="preserve">Implementation </w:t>
            </w:r>
            <w:r w:rsidR="00441AD5">
              <w:rPr>
                <w:rFonts w:asciiTheme="minorHAnsi" w:hAnsiTheme="minorHAnsi" w:cstheme="minorHAnsi"/>
                <w:bCs/>
                <w:sz w:val="20"/>
                <w:szCs w:val="20"/>
              </w:rPr>
              <w:t xml:space="preserve">of </w:t>
            </w:r>
            <w:r w:rsidR="006A38DF">
              <w:rPr>
                <w:rFonts w:asciiTheme="minorHAnsi" w:hAnsiTheme="minorHAnsi" w:cstheme="minorHAnsi"/>
                <w:bCs/>
                <w:sz w:val="20"/>
                <w:szCs w:val="20"/>
              </w:rPr>
              <w:t>project “</w:t>
            </w:r>
            <w:r w:rsidR="00441AD5">
              <w:rPr>
                <w:rFonts w:asciiTheme="minorHAnsi" w:hAnsiTheme="minorHAnsi" w:cstheme="minorHAnsi"/>
                <w:bCs/>
                <w:sz w:val="20"/>
                <w:szCs w:val="20"/>
              </w:rPr>
              <w:t>Guaranteeing the Water Security in Santa Maria River Mountain Forests and Wetlands</w:t>
            </w:r>
            <w:r w:rsidR="006A38DF">
              <w:rPr>
                <w:rFonts w:asciiTheme="minorHAnsi" w:hAnsiTheme="minorHAnsi" w:cstheme="minorHAnsi"/>
                <w:bCs/>
                <w:sz w:val="20"/>
                <w:szCs w:val="20"/>
              </w:rPr>
              <w:t>”</w:t>
            </w:r>
          </w:p>
          <w:p w14:paraId="04B1B254" w14:textId="4AA53C66" w:rsidR="00441AD5"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Implementation of project “</w:t>
            </w:r>
            <w:r w:rsidR="00441AD5">
              <w:rPr>
                <w:rFonts w:asciiTheme="minorHAnsi" w:hAnsiTheme="minorHAnsi" w:cstheme="minorHAnsi"/>
                <w:bCs/>
                <w:sz w:val="20"/>
                <w:szCs w:val="20"/>
              </w:rPr>
              <w:t>Governance and Green Infrastructure to Mitigate Impact in Parita Bay, Panama</w:t>
            </w:r>
            <w:r w:rsidR="006A38DF">
              <w:rPr>
                <w:rFonts w:asciiTheme="minorHAnsi" w:hAnsiTheme="minorHAnsi" w:cstheme="minorHAnsi"/>
                <w:bCs/>
                <w:sz w:val="20"/>
                <w:szCs w:val="20"/>
              </w:rPr>
              <w:t>”</w:t>
            </w:r>
          </w:p>
          <w:p w14:paraId="2148E0EE" w14:textId="0CBAF2B0" w:rsidR="00441AD5" w:rsidRPr="00B32A1A" w:rsidRDefault="00035795" w:rsidP="00FC61A0">
            <w:pPr>
              <w:ind w:left="0" w:firstLine="0"/>
              <w:outlineLvl w:val="1"/>
              <w:rPr>
                <w:rFonts w:asciiTheme="minorHAnsi" w:eastAsia="Times New Roman" w:hAnsiTheme="minorHAnsi" w:cstheme="minorHAnsi"/>
                <w:color w:val="000000"/>
                <w:sz w:val="20"/>
                <w:szCs w:val="20"/>
              </w:rPr>
            </w:pPr>
            <w:r>
              <w:rPr>
                <w:rFonts w:asciiTheme="minorHAnsi" w:hAnsiTheme="minorHAnsi" w:cstheme="minorHAnsi" w:hint="eastAsia"/>
                <w:bCs/>
                <w:sz w:val="20"/>
                <w:szCs w:val="20"/>
              </w:rPr>
              <w:t xml:space="preserve">- </w:t>
            </w:r>
            <w:r w:rsidR="00441AD5">
              <w:rPr>
                <w:rFonts w:asciiTheme="minorHAnsi" w:hAnsiTheme="minorHAnsi" w:cstheme="minorHAnsi"/>
                <w:bCs/>
                <w:sz w:val="20"/>
                <w:szCs w:val="20"/>
              </w:rPr>
              <w:t>CEPA programme for students</w:t>
            </w:r>
          </w:p>
        </w:tc>
        <w:tc>
          <w:tcPr>
            <w:tcW w:w="1134" w:type="dxa"/>
            <w:shd w:val="clear" w:color="auto" w:fill="auto"/>
          </w:tcPr>
          <w:p w14:paraId="03E9D5EB" w14:textId="5D91937D"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source mobilization and financial stability</w:t>
            </w:r>
          </w:p>
        </w:tc>
      </w:tr>
      <w:tr w:rsidR="00974BF7" w:rsidRPr="000A2EBE" w14:paraId="3B7401A6" w14:textId="77777777" w:rsidTr="00B54E24">
        <w:trPr>
          <w:cantSplit/>
        </w:trPr>
        <w:tc>
          <w:tcPr>
            <w:tcW w:w="1560" w:type="dxa"/>
            <w:shd w:val="clear" w:color="auto" w:fill="auto"/>
          </w:tcPr>
          <w:p w14:paraId="37A93B53" w14:textId="59F4BBE4" w:rsidR="00974BF7" w:rsidRPr="000A2EBE" w:rsidRDefault="00974BF7" w:rsidP="00E62B3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Ramsar Regional </w:t>
            </w:r>
            <w:r w:rsidR="00E62B32" w:rsidRPr="000A2EBE">
              <w:rPr>
                <w:rFonts w:asciiTheme="minorHAnsi" w:hAnsiTheme="minorHAnsi" w:cstheme="minorHAnsi"/>
                <w:bCs/>
                <w:sz w:val="20"/>
                <w:szCs w:val="20"/>
              </w:rPr>
              <w:t>Cent</w:t>
            </w:r>
            <w:r w:rsidR="00E62B32">
              <w:rPr>
                <w:rFonts w:asciiTheme="minorHAnsi" w:hAnsiTheme="minorHAnsi" w:cstheme="minorHAnsi"/>
                <w:bCs/>
                <w:sz w:val="20"/>
                <w:szCs w:val="20"/>
              </w:rPr>
              <w:t>er in</w:t>
            </w:r>
            <w:r w:rsidRPr="000A2EBE">
              <w:rPr>
                <w:rFonts w:asciiTheme="minorHAnsi" w:hAnsiTheme="minorHAnsi" w:cstheme="minorHAnsi"/>
                <w:bCs/>
                <w:sz w:val="20"/>
                <w:szCs w:val="20"/>
              </w:rPr>
              <w:t xml:space="preserve"> Central and West Asia (RRC-CWA), 2002</w:t>
            </w:r>
          </w:p>
        </w:tc>
        <w:tc>
          <w:tcPr>
            <w:tcW w:w="993" w:type="dxa"/>
            <w:shd w:val="clear" w:color="auto" w:fill="auto"/>
          </w:tcPr>
          <w:p w14:paraId="7255B22C" w14:textId="77777777" w:rsidR="00174BBD"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18 </w:t>
            </w:r>
          </w:p>
          <w:p w14:paraId="5CA125B6" w14:textId="159EE051"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006B315B"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r>
              <w:rPr>
                <w:rFonts w:asciiTheme="minorHAnsi" w:hAnsiTheme="minorHAnsi" w:cstheme="minorHAnsi"/>
                <w:bCs/>
                <w:sz w:val="20"/>
                <w:szCs w:val="20"/>
              </w:rPr>
              <w:t xml:space="preserve"> </w:t>
            </w:r>
            <w:r w:rsidR="00A31EBE" w:rsidRPr="000A2EBE">
              <w:rPr>
                <w:rFonts w:asciiTheme="minorHAnsi" w:hAnsiTheme="minorHAnsi" w:cstheme="minorHAnsi"/>
                <w:bCs/>
                <w:spacing w:val="-4"/>
                <w:sz w:val="20"/>
                <w:szCs w:val="20"/>
              </w:rPr>
              <w:t>Contracting</w:t>
            </w:r>
            <w:r w:rsidR="00A31EBE" w:rsidRPr="000A2EBE">
              <w:rPr>
                <w:rFonts w:asciiTheme="minorHAnsi" w:hAnsiTheme="minorHAnsi" w:cstheme="minorHAnsi"/>
                <w:bCs/>
                <w:sz w:val="20"/>
                <w:szCs w:val="20"/>
              </w:rPr>
              <w:t xml:space="preserve"> Parties</w:t>
            </w:r>
            <w:r w:rsidR="00A31EBE" w:rsidDel="00A31EBE">
              <w:rPr>
                <w:rFonts w:asciiTheme="minorHAnsi" w:hAnsiTheme="minorHAnsi" w:cstheme="minorHAnsi"/>
                <w:bCs/>
                <w:sz w:val="20"/>
                <w:szCs w:val="20"/>
              </w:rPr>
              <w:t xml:space="preserve"> </w:t>
            </w:r>
            <w:r>
              <w:rPr>
                <w:rFonts w:asciiTheme="minorHAnsi" w:hAnsiTheme="minorHAnsi" w:cstheme="minorHAnsi"/>
                <w:bCs/>
                <w:sz w:val="20"/>
                <w:szCs w:val="20"/>
              </w:rPr>
              <w:t>and 3 Non-CPs)</w:t>
            </w:r>
          </w:p>
        </w:tc>
        <w:tc>
          <w:tcPr>
            <w:tcW w:w="709" w:type="dxa"/>
            <w:shd w:val="clear" w:color="auto" w:fill="auto"/>
          </w:tcPr>
          <w:p w14:paraId="2D30AE5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3F9CA5FB" w14:textId="5029F75E"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w:t>
            </w:r>
            <w:r w:rsidR="00753A48">
              <w:rPr>
                <w:rFonts w:asciiTheme="minorHAnsi" w:hAnsiTheme="minorHAnsi" w:cstheme="minorHAnsi"/>
                <w:bCs/>
                <w:sz w:val="20"/>
                <w:szCs w:val="20"/>
              </w:rPr>
              <w:t xml:space="preserve">(CMB) </w:t>
            </w:r>
            <w:r w:rsidRPr="000A2EBE">
              <w:rPr>
                <w:rFonts w:asciiTheme="minorHAnsi" w:hAnsiTheme="minorHAnsi" w:cstheme="minorHAnsi"/>
                <w:bCs/>
                <w:sz w:val="20"/>
                <w:szCs w:val="20"/>
              </w:rPr>
              <w:t xml:space="preserve">and the RRC-CWA Secretariat. The </w:t>
            </w:r>
            <w:r w:rsidR="00753A48">
              <w:rPr>
                <w:rFonts w:asciiTheme="minorHAnsi" w:hAnsiTheme="minorHAnsi" w:cstheme="minorHAnsi"/>
                <w:bCs/>
                <w:sz w:val="20"/>
                <w:szCs w:val="20"/>
              </w:rPr>
              <w:t>CMB</w:t>
            </w:r>
            <w:r w:rsidRPr="000A2EBE">
              <w:rPr>
                <w:rFonts w:asciiTheme="minorHAnsi" w:hAnsiTheme="minorHAnsi" w:cstheme="minorHAnsi"/>
                <w:bCs/>
                <w:sz w:val="20"/>
                <w:szCs w:val="20"/>
              </w:rPr>
              <w:t xml:space="preserve"> provides strategic guidance, approves programmes/activities, approves budget and financial regulation</w:t>
            </w:r>
            <w:r w:rsidR="008E5458" w:rsidRPr="008E5458">
              <w:rPr>
                <w:rFonts w:asciiTheme="minorHAnsi" w:hAnsiTheme="minorHAnsi" w:cstheme="minorHAnsi" w:hint="eastAsia"/>
                <w:bCs/>
                <w:sz w:val="20"/>
                <w:szCs w:val="20"/>
              </w:rPr>
              <w:t>,</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and</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HR</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issues</w:t>
            </w:r>
            <w:r w:rsidR="00121EE0">
              <w:rPr>
                <w:rFonts w:asciiTheme="minorHAnsi" w:hAnsiTheme="minorHAnsi" w:cstheme="minorHAnsi"/>
                <w:bCs/>
                <w:sz w:val="20"/>
                <w:szCs w:val="20"/>
              </w:rPr>
              <w:t>.</w:t>
            </w:r>
          </w:p>
        </w:tc>
        <w:tc>
          <w:tcPr>
            <w:tcW w:w="1133" w:type="dxa"/>
            <w:shd w:val="clear" w:color="auto" w:fill="auto"/>
          </w:tcPr>
          <w:p w14:paraId="77986360"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702" w:type="dxa"/>
            <w:shd w:val="clear" w:color="auto" w:fill="auto"/>
          </w:tcPr>
          <w:p w14:paraId="2C2947DF" w14:textId="6AC2D9C9"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reviews annual reports and approves the budget and financial regulations</w:t>
            </w:r>
            <w:r w:rsidR="00121EE0">
              <w:rPr>
                <w:rFonts w:asciiTheme="minorHAnsi" w:hAnsiTheme="minorHAnsi" w:cstheme="minorHAnsi"/>
                <w:bCs/>
                <w:sz w:val="20"/>
                <w:szCs w:val="20"/>
              </w:rPr>
              <w:t>.</w:t>
            </w:r>
          </w:p>
        </w:tc>
        <w:tc>
          <w:tcPr>
            <w:tcW w:w="1134" w:type="dxa"/>
            <w:shd w:val="clear" w:color="auto" w:fill="auto"/>
          </w:tcPr>
          <w:p w14:paraId="46B7025D" w14:textId="2B2CA562" w:rsidR="00974BF7" w:rsidRPr="00B32A1A"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w:t>
            </w:r>
            <w:r w:rsidR="00931FB4">
              <w:rPr>
                <w:rFonts w:asciiTheme="minorHAnsi" w:hAnsiTheme="minorHAnsi" w:cstheme="minorHAnsi"/>
                <w:bCs/>
                <w:sz w:val="20"/>
                <w:szCs w:val="20"/>
              </w:rPr>
              <w:t>68,550</w:t>
            </w:r>
          </w:p>
        </w:tc>
        <w:tc>
          <w:tcPr>
            <w:tcW w:w="991" w:type="dxa"/>
            <w:shd w:val="clear" w:color="auto" w:fill="auto"/>
          </w:tcPr>
          <w:p w14:paraId="75E28725" w14:textId="4C3B168D" w:rsidR="00974BF7" w:rsidRPr="000A2EBE" w:rsidRDefault="001638E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3,670</w:t>
            </w:r>
          </w:p>
        </w:tc>
        <w:tc>
          <w:tcPr>
            <w:tcW w:w="1418" w:type="dxa"/>
            <w:shd w:val="clear" w:color="auto" w:fill="auto"/>
          </w:tcPr>
          <w:p w14:paraId="0E677CB9" w14:textId="3F26A5AF" w:rsidR="00974BF7" w:rsidRPr="000A2EBE"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Department of Environment (</w:t>
            </w:r>
            <w:r w:rsidR="006A38DF">
              <w:rPr>
                <w:rFonts w:asciiTheme="minorHAnsi" w:hAnsiTheme="minorHAnsi" w:cstheme="minorHAnsi"/>
                <w:bCs/>
                <w:sz w:val="20"/>
                <w:szCs w:val="20"/>
              </w:rPr>
              <w:t xml:space="preserve">I.R. </w:t>
            </w:r>
            <w:r>
              <w:rPr>
                <w:rFonts w:asciiTheme="minorHAnsi" w:hAnsiTheme="minorHAnsi" w:cstheme="minorHAnsi"/>
                <w:bCs/>
                <w:sz w:val="20"/>
                <w:szCs w:val="20"/>
              </w:rPr>
              <w:t xml:space="preserve">Iran), National Environment </w:t>
            </w:r>
            <w:r w:rsidR="00CB5F40">
              <w:rPr>
                <w:rFonts w:asciiTheme="minorHAnsi" w:hAnsiTheme="minorHAnsi" w:cstheme="minorHAnsi"/>
                <w:bCs/>
                <w:sz w:val="20"/>
                <w:szCs w:val="20"/>
              </w:rPr>
              <w:t>F</w:t>
            </w:r>
            <w:r>
              <w:rPr>
                <w:rFonts w:asciiTheme="minorHAnsi" w:hAnsiTheme="minorHAnsi" w:cstheme="minorHAnsi"/>
                <w:bCs/>
                <w:sz w:val="20"/>
                <w:szCs w:val="20"/>
              </w:rPr>
              <w:t>und</w:t>
            </w:r>
          </w:p>
        </w:tc>
        <w:tc>
          <w:tcPr>
            <w:tcW w:w="2268" w:type="dxa"/>
            <w:shd w:val="clear" w:color="auto" w:fill="auto"/>
          </w:tcPr>
          <w:p w14:paraId="2EAD5FEE" w14:textId="3815CE1D" w:rsidR="001638E2" w:rsidRDefault="00035795" w:rsidP="00FC61A0">
            <w:pPr>
              <w:ind w:left="0" w:firstLine="0"/>
              <w:rPr>
                <w:rFonts w:asciiTheme="minorHAnsi" w:hAnsiTheme="minorHAnsi" w:cstheme="minorHAnsi"/>
                <w:sz w:val="20"/>
                <w:szCs w:val="20"/>
              </w:rPr>
            </w:pPr>
            <w:r>
              <w:rPr>
                <w:rFonts w:asciiTheme="minorHAnsi" w:hAnsiTheme="minorHAnsi" w:cstheme="minorHAnsi"/>
                <w:bCs/>
                <w:sz w:val="20"/>
                <w:szCs w:val="20"/>
              </w:rPr>
              <w:t xml:space="preserve">- </w:t>
            </w:r>
            <w:r w:rsidR="001638E2">
              <w:rPr>
                <w:rFonts w:asciiTheme="minorHAnsi" w:hAnsiTheme="minorHAnsi" w:cstheme="minorHAnsi"/>
                <w:bCs/>
                <w:sz w:val="20"/>
                <w:szCs w:val="20"/>
              </w:rPr>
              <w:t xml:space="preserve">11 </w:t>
            </w:r>
            <w:r w:rsidR="006A38DF">
              <w:rPr>
                <w:rFonts w:asciiTheme="minorHAnsi" w:hAnsiTheme="minorHAnsi" w:cstheme="minorHAnsi"/>
                <w:sz w:val="20"/>
                <w:szCs w:val="20"/>
              </w:rPr>
              <w:t>c</w:t>
            </w:r>
            <w:r w:rsidR="006A38DF" w:rsidRPr="009B7B25">
              <w:rPr>
                <w:rFonts w:asciiTheme="minorHAnsi" w:hAnsiTheme="minorHAnsi" w:cstheme="minorHAnsi"/>
                <w:sz w:val="20"/>
                <w:szCs w:val="20"/>
              </w:rPr>
              <w:t>apacity</w:t>
            </w:r>
            <w:r w:rsidR="006A38DF">
              <w:rPr>
                <w:rFonts w:asciiTheme="minorHAnsi" w:hAnsiTheme="minorHAnsi" w:cstheme="minorHAnsi"/>
                <w:sz w:val="20"/>
                <w:szCs w:val="20"/>
              </w:rPr>
              <w:t>-</w:t>
            </w:r>
            <w:r w:rsidR="009B7B25" w:rsidRPr="009B7B25">
              <w:rPr>
                <w:rFonts w:asciiTheme="minorHAnsi" w:hAnsiTheme="minorHAnsi" w:cstheme="minorHAnsi"/>
                <w:sz w:val="20"/>
                <w:szCs w:val="20"/>
              </w:rPr>
              <w:t>building workshops</w:t>
            </w:r>
          </w:p>
          <w:p w14:paraId="24AFA0D7" w14:textId="0F9E96E2" w:rsidR="001638E2"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 xml:space="preserve">1 study tour for Qatari experts </w:t>
            </w:r>
          </w:p>
          <w:p w14:paraId="6B05188E" w14:textId="43791123" w:rsidR="00974BF7" w:rsidRPr="000A2EBE"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Support to 20 provinces in I.R. Iran to celebrate WWD</w:t>
            </w:r>
          </w:p>
        </w:tc>
        <w:tc>
          <w:tcPr>
            <w:tcW w:w="1134" w:type="dxa"/>
            <w:shd w:val="clear" w:color="auto" w:fill="auto"/>
          </w:tcPr>
          <w:p w14:paraId="3D8BE8F0" w14:textId="35F057F9" w:rsidR="008E5458" w:rsidRPr="000A2EBE" w:rsidRDefault="008E5458" w:rsidP="006A38DF">
            <w:pPr>
              <w:ind w:left="0" w:firstLine="0"/>
              <w:outlineLvl w:val="1"/>
              <w:rPr>
                <w:rFonts w:asciiTheme="minorHAnsi" w:hAnsiTheme="minorHAnsi" w:cstheme="minorHAnsi"/>
                <w:bCs/>
                <w:sz w:val="20"/>
                <w:szCs w:val="20"/>
              </w:rPr>
            </w:pPr>
            <w:r w:rsidRPr="00C21530">
              <w:rPr>
                <w:rFonts w:asciiTheme="minorHAnsi" w:hAnsiTheme="minorHAnsi" w:cstheme="minorHAnsi" w:hint="eastAsia"/>
                <w:bCs/>
                <w:sz w:val="20"/>
                <w:szCs w:val="20"/>
              </w:rPr>
              <w:t>Legal</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status</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006A38DF">
              <w:rPr>
                <w:rFonts w:asciiTheme="minorHAnsi" w:hAnsiTheme="minorHAnsi" w:cstheme="minorHAnsi"/>
                <w:bCs/>
                <w:sz w:val="20"/>
                <w:szCs w:val="20"/>
              </w:rPr>
              <w:t>C</w:t>
            </w:r>
            <w:r w:rsidR="006A38DF" w:rsidRPr="00C21530">
              <w:rPr>
                <w:rFonts w:asciiTheme="minorHAnsi" w:hAnsiTheme="minorHAnsi" w:cstheme="minorHAnsi" w:hint="eastAsia"/>
                <w:bCs/>
                <w:sz w:val="20"/>
                <w:szCs w:val="20"/>
              </w:rPr>
              <w:t>enter</w:t>
            </w:r>
            <w:r w:rsidRPr="00C21530">
              <w:rPr>
                <w:rFonts w:asciiTheme="minorHAnsi" w:hAnsiTheme="minorHAnsi" w:cstheme="minorHAnsi" w:hint="eastAsia"/>
                <w:bCs/>
                <w:sz w:val="20"/>
                <w:szCs w:val="20"/>
              </w:rPr>
              <w:t>,</w:t>
            </w:r>
            <w:r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challenge</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receiving</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ternational</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funds</w:t>
            </w:r>
          </w:p>
        </w:tc>
      </w:tr>
      <w:tr w:rsidR="00974BF7" w:rsidRPr="000A2EBE" w14:paraId="09FEC0F2" w14:textId="77777777" w:rsidTr="00B54E24">
        <w:trPr>
          <w:cantSplit/>
        </w:trPr>
        <w:tc>
          <w:tcPr>
            <w:tcW w:w="1560" w:type="dxa"/>
            <w:shd w:val="clear" w:color="auto" w:fill="auto"/>
          </w:tcPr>
          <w:p w14:paraId="6C701B90" w14:textId="0F605AFB" w:rsidR="00974BF7" w:rsidRPr="000A2EBE" w:rsidRDefault="00974BF7" w:rsidP="00763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w:t>
            </w:r>
            <w:r w:rsidR="0076398A" w:rsidRPr="000A2EBE">
              <w:rPr>
                <w:rFonts w:asciiTheme="minorHAnsi" w:hAnsiTheme="minorHAnsi" w:cstheme="minorHAnsi"/>
                <w:bCs/>
                <w:sz w:val="20"/>
                <w:szCs w:val="20"/>
              </w:rPr>
              <w:t>Cent</w:t>
            </w:r>
            <w:r w:rsidR="0076398A">
              <w:rPr>
                <w:rFonts w:asciiTheme="minorHAnsi" w:hAnsiTheme="minorHAnsi" w:cstheme="minorHAnsi"/>
                <w:bCs/>
                <w:sz w:val="20"/>
                <w:szCs w:val="20"/>
              </w:rPr>
              <w:t>er</w:t>
            </w:r>
            <w:r w:rsidR="0076398A"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East Asia (RRC-EA), 2009</w:t>
            </w:r>
          </w:p>
        </w:tc>
        <w:tc>
          <w:tcPr>
            <w:tcW w:w="993" w:type="dxa"/>
            <w:shd w:val="clear" w:color="auto" w:fill="auto"/>
          </w:tcPr>
          <w:p w14:paraId="23DE507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22C2718D" w14:textId="77777777" w:rsidR="00974BF7" w:rsidRPr="000A2EBE" w:rsidRDefault="00FA5210" w:rsidP="00FC61A0">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shd w:val="clear" w:color="auto" w:fill="auto"/>
          </w:tcPr>
          <w:p w14:paraId="188AF329" w14:textId="32634F6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provides guidance in the development of policies and programmes. The Executive Director leads the day-to-day operat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59F2391"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702" w:type="dxa"/>
            <w:shd w:val="clear" w:color="auto" w:fill="auto"/>
          </w:tcPr>
          <w:p w14:paraId="652449F0" w14:textId="6CFD501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121EE0">
              <w:rPr>
                <w:rFonts w:asciiTheme="minorHAnsi" w:hAnsiTheme="minorHAnsi" w:cstheme="minorHAnsi"/>
                <w:bCs/>
                <w:sz w:val="20"/>
                <w:szCs w:val="20"/>
              </w:rPr>
              <w:t>.</w:t>
            </w:r>
          </w:p>
        </w:tc>
        <w:tc>
          <w:tcPr>
            <w:tcW w:w="1134" w:type="dxa"/>
            <w:shd w:val="clear" w:color="auto" w:fill="auto"/>
          </w:tcPr>
          <w:p w14:paraId="3C357B57" w14:textId="0C6D135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1A3E0C">
              <w:rPr>
                <w:rFonts w:asciiTheme="minorHAnsi" w:hAnsiTheme="minorHAnsi" w:cstheme="minorHAnsi"/>
                <w:bCs/>
                <w:sz w:val="20"/>
                <w:szCs w:val="20"/>
              </w:rPr>
              <w:t>251</w:t>
            </w:r>
            <w:r w:rsidRPr="000A2EBE">
              <w:rPr>
                <w:rFonts w:asciiTheme="minorHAnsi" w:hAnsiTheme="minorHAnsi" w:cstheme="minorHAnsi"/>
                <w:bCs/>
                <w:sz w:val="20"/>
                <w:szCs w:val="20"/>
              </w:rPr>
              <w:t>,</w:t>
            </w:r>
            <w:r w:rsidR="001A3E0C">
              <w:rPr>
                <w:rFonts w:asciiTheme="minorHAnsi" w:hAnsiTheme="minorHAnsi" w:cstheme="minorHAnsi"/>
                <w:bCs/>
                <w:sz w:val="20"/>
                <w:szCs w:val="20"/>
              </w:rPr>
              <w:t>744</w:t>
            </w:r>
          </w:p>
        </w:tc>
        <w:tc>
          <w:tcPr>
            <w:tcW w:w="991" w:type="dxa"/>
            <w:shd w:val="clear" w:color="auto" w:fill="auto"/>
          </w:tcPr>
          <w:p w14:paraId="6AC99BCF" w14:textId="7B994A05" w:rsidR="00974BF7" w:rsidRPr="000A2EBE" w:rsidRDefault="001A3E0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784,380</w:t>
            </w:r>
          </w:p>
        </w:tc>
        <w:tc>
          <w:tcPr>
            <w:tcW w:w="1418" w:type="dxa"/>
            <w:shd w:val="clear" w:color="auto" w:fill="auto"/>
          </w:tcPr>
          <w:p w14:paraId="0BA4743D" w14:textId="77777777" w:rsidR="00974BF7"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w:t>
            </w:r>
            <w:r w:rsidR="00F3395B">
              <w:rPr>
                <w:rFonts w:asciiTheme="minorHAnsi" w:hAnsiTheme="minorHAnsi" w:cstheme="minorHAnsi"/>
                <w:bCs/>
                <w:sz w:val="20"/>
                <w:szCs w:val="20"/>
              </w:rPr>
              <w:t>,</w:t>
            </w:r>
          </w:p>
          <w:p w14:paraId="536B40EB" w14:textId="49D746E4" w:rsidR="00F3395B"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Amore-Pacific</w:t>
            </w:r>
          </w:p>
        </w:tc>
        <w:tc>
          <w:tcPr>
            <w:tcW w:w="2268" w:type="dxa"/>
            <w:shd w:val="clear" w:color="auto" w:fill="auto"/>
          </w:tcPr>
          <w:p w14:paraId="611B9185" w14:textId="3B91C5CF" w:rsidR="00F3395B"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Training of Wetland Managers (regional, sub-regional, national), development of Eco-DRR guidance</w:t>
            </w:r>
          </w:p>
          <w:p w14:paraId="151E037C" w14:textId="151AD062" w:rsid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 xml:space="preserve">Organization of </w:t>
            </w:r>
            <w:r w:rsidR="00F3395B">
              <w:rPr>
                <w:rFonts w:asciiTheme="minorHAnsi" w:eastAsia="Malgun Gothic" w:hAnsiTheme="minorHAnsi" w:cstheme="minorHAnsi"/>
                <w:bCs/>
                <w:sz w:val="20"/>
                <w:szCs w:val="20"/>
                <w:lang w:eastAsia="ko-KR"/>
              </w:rPr>
              <w:t>WLI-Asia Conference</w:t>
            </w:r>
          </w:p>
          <w:p w14:paraId="0EC2310C" w14:textId="368D1870" w:rsidR="001C3962" w:rsidRP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eastAsia="Malgun Gothic" w:hAnsiTheme="minorHAnsi" w:cstheme="minorHAnsi"/>
                <w:bCs/>
                <w:sz w:val="20"/>
                <w:szCs w:val="20"/>
                <w:lang w:eastAsia="ko-KR"/>
              </w:rPr>
              <w:t>RRC-EA Wetland Fund</w:t>
            </w:r>
          </w:p>
          <w:p w14:paraId="4AE04EC8" w14:textId="63F8D5C7" w:rsidR="001C3962"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1C3962" w:rsidRPr="001C3962">
              <w:rPr>
                <w:rFonts w:asciiTheme="minorHAnsi" w:hAnsiTheme="minorHAnsi" w:cstheme="minorHAnsi"/>
                <w:bCs/>
                <w:sz w:val="20"/>
                <w:szCs w:val="20"/>
              </w:rPr>
              <w:t>WWD activities in the Republic of Korea</w:t>
            </w:r>
          </w:p>
          <w:p w14:paraId="42730327" w14:textId="3CFD61B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C3962" w:rsidRPr="003F4027">
              <w:rPr>
                <w:rFonts w:asciiTheme="minorHAnsi" w:hAnsiTheme="minorHAnsi" w:cstheme="minorHAnsi"/>
                <w:bCs/>
                <w:sz w:val="20"/>
                <w:szCs w:val="20"/>
              </w:rPr>
              <w:t>CEPA activit</w:t>
            </w:r>
            <w:r w:rsidR="00CB5F40" w:rsidRPr="003F4027">
              <w:rPr>
                <w:rFonts w:asciiTheme="minorHAnsi" w:hAnsiTheme="minorHAnsi" w:cstheme="minorHAnsi"/>
                <w:bCs/>
                <w:sz w:val="20"/>
                <w:szCs w:val="20"/>
              </w:rPr>
              <w:t>ie</w:t>
            </w:r>
            <w:r w:rsidR="001C3962" w:rsidRPr="003F4027">
              <w:rPr>
                <w:rFonts w:asciiTheme="minorHAnsi" w:hAnsiTheme="minorHAnsi" w:cstheme="minorHAnsi"/>
                <w:bCs/>
                <w:sz w:val="20"/>
                <w:szCs w:val="20"/>
              </w:rPr>
              <w:t xml:space="preserve">s (website, web magazine, </w:t>
            </w:r>
            <w:r w:rsidR="00F3395B">
              <w:rPr>
                <w:rFonts w:asciiTheme="minorHAnsi" w:hAnsiTheme="minorHAnsi" w:cstheme="minorHAnsi"/>
                <w:bCs/>
                <w:sz w:val="20"/>
                <w:szCs w:val="20"/>
              </w:rPr>
              <w:t>documentary production</w:t>
            </w:r>
            <w:r w:rsidR="001C3962" w:rsidRPr="003F4027">
              <w:rPr>
                <w:rFonts w:asciiTheme="minorHAnsi" w:hAnsiTheme="minorHAnsi" w:cstheme="minorHAnsi"/>
                <w:bCs/>
                <w:sz w:val="20"/>
                <w:szCs w:val="20"/>
              </w:rPr>
              <w:t>)</w:t>
            </w:r>
          </w:p>
        </w:tc>
        <w:tc>
          <w:tcPr>
            <w:tcW w:w="1134" w:type="dxa"/>
            <w:shd w:val="clear" w:color="auto" w:fill="auto"/>
          </w:tcPr>
          <w:p w14:paraId="514CCA6E" w14:textId="0A94FEEA" w:rsidR="00974BF7"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No</w:t>
            </w:r>
            <w:r w:rsidR="009E6084">
              <w:rPr>
                <w:rFonts w:asciiTheme="minorHAnsi" w:hAnsiTheme="minorHAnsi" w:cstheme="minorHAnsi"/>
                <w:sz w:val="20"/>
                <w:szCs w:val="20"/>
              </w:rPr>
              <w:t xml:space="preserve"> mention</w:t>
            </w:r>
          </w:p>
        </w:tc>
      </w:tr>
      <w:tr w:rsidR="00974BF7" w:rsidRPr="000A2EBE" w14:paraId="604AF8D5" w14:textId="77777777" w:rsidTr="00B54E24">
        <w:trPr>
          <w:cantSplit/>
        </w:trPr>
        <w:tc>
          <w:tcPr>
            <w:tcW w:w="1560" w:type="dxa"/>
            <w:shd w:val="clear" w:color="auto" w:fill="auto"/>
          </w:tcPr>
          <w:p w14:paraId="0D3CB55F" w14:textId="35584361" w:rsidR="00974BF7" w:rsidRPr="000A2EBE" w:rsidRDefault="0076398A" w:rsidP="0076398A">
            <w:pPr>
              <w:ind w:left="0" w:firstLine="0"/>
              <w:outlineLvl w:val="1"/>
              <w:rPr>
                <w:rFonts w:asciiTheme="minorHAnsi" w:hAnsiTheme="minorHAnsi" w:cstheme="minorHAnsi"/>
                <w:bCs/>
                <w:spacing w:val="-4"/>
                <w:sz w:val="20"/>
                <w:szCs w:val="20"/>
              </w:rPr>
            </w:pPr>
            <w:r w:rsidRPr="0076398A">
              <w:rPr>
                <w:rFonts w:asciiTheme="minorHAnsi" w:hAnsiTheme="minorHAnsi" w:cstheme="minorHAnsi"/>
                <w:bCs/>
                <w:sz w:val="20"/>
                <w:szCs w:val="20"/>
              </w:rPr>
              <w:lastRenderedPageBreak/>
              <w:t>Ramsar Regional Initiative for</w:t>
            </w:r>
            <w:r>
              <w:t xml:space="preserve"> </w:t>
            </w:r>
            <w:r w:rsidR="00974BF7" w:rsidRPr="000A2EBE">
              <w:rPr>
                <w:rFonts w:asciiTheme="minorHAnsi" w:hAnsiTheme="minorHAnsi" w:cstheme="minorHAnsi"/>
                <w:bCs/>
                <w:spacing w:val="-4"/>
                <w:sz w:val="20"/>
                <w:szCs w:val="20"/>
              </w:rPr>
              <w:t>West African Coastal Zone Wetlands (</w:t>
            </w:r>
            <w:r w:rsidRPr="000A2EBE">
              <w:rPr>
                <w:rFonts w:asciiTheme="minorHAnsi" w:hAnsiTheme="minorHAnsi" w:cstheme="minorHAnsi"/>
                <w:bCs/>
                <w:spacing w:val="-4"/>
                <w:sz w:val="20"/>
                <w:szCs w:val="20"/>
              </w:rPr>
              <w:t>WAC</w:t>
            </w:r>
            <w:r>
              <w:rPr>
                <w:rFonts w:asciiTheme="minorHAnsi" w:hAnsiTheme="minorHAnsi" w:cstheme="minorHAnsi"/>
                <w:bCs/>
                <w:spacing w:val="-4"/>
                <w:sz w:val="20"/>
                <w:szCs w:val="20"/>
              </w:rPr>
              <w:t>o</w:t>
            </w:r>
            <w:r w:rsidRPr="000A2EBE">
              <w:rPr>
                <w:rFonts w:asciiTheme="minorHAnsi" w:hAnsiTheme="minorHAnsi" w:cstheme="minorHAnsi"/>
                <w:bCs/>
                <w:spacing w:val="-4"/>
                <w:sz w:val="20"/>
                <w:szCs w:val="20"/>
              </w:rPr>
              <w:t>Wet</w:t>
            </w:r>
            <w:r w:rsidR="00974BF7" w:rsidRPr="000A2EBE">
              <w:rPr>
                <w:rFonts w:asciiTheme="minorHAnsi" w:hAnsiTheme="minorHAnsi" w:cstheme="minorHAnsi"/>
                <w:bCs/>
                <w:spacing w:val="-4"/>
                <w:sz w:val="20"/>
                <w:szCs w:val="20"/>
              </w:rPr>
              <w:t>), 2009</w:t>
            </w:r>
          </w:p>
        </w:tc>
        <w:tc>
          <w:tcPr>
            <w:tcW w:w="993" w:type="dxa"/>
            <w:shd w:val="clear" w:color="auto" w:fill="auto"/>
          </w:tcPr>
          <w:p w14:paraId="6D06AC7D"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shd w:val="clear" w:color="auto" w:fill="auto"/>
          </w:tcPr>
          <w:p w14:paraId="34143358"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shd w:val="clear" w:color="auto" w:fill="auto"/>
          </w:tcPr>
          <w:p w14:paraId="06027B3B" w14:textId="39C96A7D" w:rsidR="00974BF7" w:rsidRPr="000A2EBE" w:rsidRDefault="00974BF7" w:rsidP="006A38DF">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The Supervisory Council is in charge of the overall supervision of the policies of the </w:t>
            </w:r>
            <w:r w:rsidR="006A38DF" w:rsidRPr="000A2EBE">
              <w:rPr>
                <w:rFonts w:asciiTheme="minorHAnsi" w:hAnsiTheme="minorHAnsi" w:cstheme="minorHAnsi"/>
                <w:bCs/>
                <w:spacing w:val="-4"/>
                <w:sz w:val="20"/>
                <w:szCs w:val="20"/>
              </w:rPr>
              <w:t>WAC</w:t>
            </w:r>
            <w:r w:rsidR="006A38DF">
              <w:rPr>
                <w:rFonts w:asciiTheme="minorHAnsi" w:hAnsiTheme="minorHAnsi" w:cstheme="minorHAnsi"/>
                <w:bCs/>
                <w:spacing w:val="-4"/>
                <w:sz w:val="20"/>
                <w:szCs w:val="20"/>
              </w:rPr>
              <w:t>o</w:t>
            </w:r>
            <w:r w:rsidR="006A38DF" w:rsidRPr="000A2EBE">
              <w:rPr>
                <w:rFonts w:asciiTheme="minorHAnsi" w:hAnsiTheme="minorHAnsi" w:cstheme="minorHAnsi"/>
                <w:bCs/>
                <w:spacing w:val="-4"/>
                <w:sz w:val="20"/>
                <w:szCs w:val="20"/>
              </w:rPr>
              <w:t xml:space="preserve">Wet </w:t>
            </w:r>
            <w:r w:rsidRPr="000A2EBE">
              <w:rPr>
                <w:rFonts w:asciiTheme="minorHAnsi" w:hAnsiTheme="minorHAnsi" w:cstheme="minorHAnsi"/>
                <w:bCs/>
                <w:spacing w:val="-4"/>
                <w:sz w:val="20"/>
                <w:szCs w:val="20"/>
              </w:rPr>
              <w:t>Secretariat, and it monitors and reviews implementation of strategies, annual plan, risk management, and financial situation / management</w:t>
            </w:r>
            <w:r w:rsidR="00121EE0">
              <w:rPr>
                <w:rFonts w:asciiTheme="minorHAnsi" w:hAnsiTheme="minorHAnsi" w:cstheme="minorHAnsi"/>
                <w:bCs/>
                <w:spacing w:val="-4"/>
                <w:sz w:val="20"/>
                <w:szCs w:val="20"/>
              </w:rPr>
              <w:t>.</w:t>
            </w:r>
          </w:p>
        </w:tc>
        <w:tc>
          <w:tcPr>
            <w:tcW w:w="1133" w:type="dxa"/>
            <w:shd w:val="clear" w:color="auto" w:fill="auto"/>
          </w:tcPr>
          <w:p w14:paraId="283E4C1E"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702" w:type="dxa"/>
            <w:shd w:val="clear" w:color="auto" w:fill="auto"/>
          </w:tcPr>
          <w:p w14:paraId="78FAF1E3" w14:textId="128B20D3"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00B93D5F">
              <w:rPr>
                <w:rFonts w:asciiTheme="minorHAnsi" w:hAnsiTheme="minorHAnsi" w:cstheme="minorHAnsi"/>
                <w:bCs/>
                <w:spacing w:val="-4"/>
                <w:sz w:val="20"/>
                <w:szCs w:val="20"/>
              </w:rPr>
              <w:br/>
            </w:r>
            <w:r w:rsidRPr="000A2EBE">
              <w:rPr>
                <w:rFonts w:asciiTheme="minorHAnsi" w:hAnsiTheme="minorHAnsi" w:cstheme="minorHAnsi"/>
                <w:bCs/>
                <w:spacing w:val="-4"/>
                <w:sz w:val="20"/>
                <w:szCs w:val="20"/>
              </w:rPr>
              <w:t>/ documents</w:t>
            </w:r>
            <w:r w:rsidR="00121EE0">
              <w:rPr>
                <w:rFonts w:asciiTheme="minorHAnsi" w:hAnsiTheme="minorHAnsi" w:cstheme="minorHAnsi"/>
                <w:bCs/>
                <w:spacing w:val="-4"/>
                <w:sz w:val="20"/>
                <w:szCs w:val="20"/>
              </w:rPr>
              <w:t>.</w:t>
            </w:r>
          </w:p>
        </w:tc>
        <w:tc>
          <w:tcPr>
            <w:tcW w:w="1134" w:type="dxa"/>
            <w:shd w:val="clear" w:color="auto" w:fill="auto"/>
          </w:tcPr>
          <w:p w14:paraId="4E1E8D3F" w14:textId="1702EDCE"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035795">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991" w:type="dxa"/>
            <w:shd w:val="clear" w:color="auto" w:fill="auto"/>
          </w:tcPr>
          <w:p w14:paraId="051D866D" w14:textId="4D1DA642"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1418" w:type="dxa"/>
            <w:shd w:val="clear" w:color="auto" w:fill="auto"/>
          </w:tcPr>
          <w:p w14:paraId="58BAC396" w14:textId="2B31B363"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report </w:t>
            </w:r>
            <w:r w:rsidR="00B93D5F">
              <w:rPr>
                <w:rFonts w:asciiTheme="minorHAnsi" w:hAnsiTheme="minorHAnsi" w:cstheme="minorHAnsi"/>
                <w:bCs/>
                <w:sz w:val="20"/>
                <w:szCs w:val="20"/>
              </w:rPr>
              <w:br/>
            </w:r>
            <w:r w:rsidR="006A38DF">
              <w:rPr>
                <w:rFonts w:asciiTheme="minorHAnsi" w:hAnsiTheme="minorHAnsi" w:cstheme="minorHAnsi"/>
                <w:bCs/>
                <w:sz w:val="20"/>
                <w:szCs w:val="20"/>
              </w:rPr>
              <w:t>submitted</w:t>
            </w:r>
            <w:r w:rsidR="006A38DF" w:rsidDel="006A38DF">
              <w:rPr>
                <w:rFonts w:asciiTheme="minorHAnsi" w:hAnsiTheme="minorHAnsi" w:cstheme="minorHAnsi"/>
                <w:bCs/>
                <w:sz w:val="20"/>
                <w:szCs w:val="20"/>
              </w:rPr>
              <w:t xml:space="preserve"> </w:t>
            </w:r>
          </w:p>
        </w:tc>
        <w:tc>
          <w:tcPr>
            <w:tcW w:w="2268" w:type="dxa"/>
            <w:shd w:val="clear" w:color="auto" w:fill="auto"/>
          </w:tcPr>
          <w:p w14:paraId="0FEE2FFB" w14:textId="0534B20C"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B93D5F">
              <w:rPr>
                <w:rFonts w:asciiTheme="minorHAnsi" w:hAnsiTheme="minorHAnsi" w:cstheme="minorHAnsi"/>
                <w:bCs/>
                <w:sz w:val="20"/>
                <w:szCs w:val="20"/>
              </w:rPr>
              <w:t>2022-23 report submitted</w:t>
            </w:r>
            <w:r w:rsidR="00B93D5F" w:rsidDel="00B93D5F">
              <w:rPr>
                <w:rFonts w:asciiTheme="minorHAnsi" w:hAnsiTheme="minorHAnsi" w:cstheme="minorHAnsi"/>
                <w:bCs/>
                <w:sz w:val="20"/>
                <w:szCs w:val="20"/>
              </w:rPr>
              <w:t xml:space="preserve"> </w:t>
            </w:r>
          </w:p>
        </w:tc>
        <w:tc>
          <w:tcPr>
            <w:tcW w:w="1134" w:type="dxa"/>
            <w:shd w:val="clear" w:color="auto" w:fill="auto"/>
          </w:tcPr>
          <w:p w14:paraId="3FB36588" w14:textId="583ACAAA"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2022-23 report submitted</w:t>
            </w:r>
          </w:p>
        </w:tc>
      </w:tr>
      <w:tr w:rsidR="003F4027" w:rsidRPr="000A2EBE" w14:paraId="45EFF6D1" w14:textId="77777777" w:rsidTr="00B54E24">
        <w:trPr>
          <w:cantSplit/>
        </w:trPr>
        <w:tc>
          <w:tcPr>
            <w:tcW w:w="1560" w:type="dxa"/>
            <w:shd w:val="clear" w:color="auto" w:fill="auto"/>
          </w:tcPr>
          <w:p w14:paraId="3738E8D5" w14:textId="4E9CE0A8" w:rsidR="003F4027"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w:t>
            </w:r>
            <w:r w:rsidR="003F4027" w:rsidRPr="000A2EBE">
              <w:rPr>
                <w:rFonts w:asciiTheme="minorHAnsi" w:hAnsiTheme="minorHAnsi" w:cstheme="minorHAnsi"/>
                <w:bCs/>
                <w:sz w:val="20"/>
                <w:szCs w:val="20"/>
              </w:rPr>
              <w:t>Niger River Basin (NigerWet),</w:t>
            </w:r>
          </w:p>
          <w:p w14:paraId="1D490AF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shd w:val="clear" w:color="auto" w:fill="auto"/>
          </w:tcPr>
          <w:p w14:paraId="1636B2E6"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shd w:val="clear" w:color="auto" w:fill="auto"/>
          </w:tcPr>
          <w:p w14:paraId="4B79DD1F"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shd w:val="clear" w:color="auto" w:fill="auto"/>
          </w:tcPr>
          <w:p w14:paraId="1D24D79D" w14:textId="703A50BC"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r w:rsidR="00121EE0">
              <w:rPr>
                <w:rFonts w:asciiTheme="minorHAnsi" w:hAnsiTheme="minorHAnsi" w:cstheme="minorHAnsi"/>
                <w:bCs/>
                <w:sz w:val="20"/>
                <w:szCs w:val="20"/>
              </w:rPr>
              <w:t>.</w:t>
            </w:r>
          </w:p>
        </w:tc>
        <w:tc>
          <w:tcPr>
            <w:tcW w:w="1133" w:type="dxa"/>
            <w:shd w:val="clear" w:color="auto" w:fill="auto"/>
          </w:tcPr>
          <w:p w14:paraId="2970645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57C67AA7" w14:textId="690FBFAE"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r w:rsidR="00121EE0">
              <w:rPr>
                <w:rFonts w:asciiTheme="minorHAnsi" w:hAnsiTheme="minorHAnsi" w:cstheme="minorHAnsi"/>
                <w:bCs/>
                <w:sz w:val="20"/>
                <w:szCs w:val="20"/>
              </w:rPr>
              <w:t>.</w:t>
            </w:r>
          </w:p>
        </w:tc>
        <w:tc>
          <w:tcPr>
            <w:tcW w:w="1134" w:type="dxa"/>
            <w:shd w:val="clear" w:color="auto" w:fill="auto"/>
          </w:tcPr>
          <w:p w14:paraId="745C4E14" w14:textId="0C0E5A41"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142C474F" w14:textId="39496C22"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1B866DD" w14:textId="686EAEDF" w:rsidR="003F4027" w:rsidRPr="000A2EBE" w:rsidRDefault="00753A48" w:rsidP="00FC61A0">
            <w:pPr>
              <w:ind w:left="0" w:firstLine="0"/>
              <w:outlineLvl w:val="1"/>
              <w:rPr>
                <w:rFonts w:asciiTheme="minorHAnsi" w:hAnsiTheme="minorHAnsi" w:cstheme="minorHAnsi"/>
                <w:bCs/>
                <w:sz w:val="20"/>
                <w:szCs w:val="20"/>
              </w:rPr>
            </w:pPr>
            <w:r w:rsidRPr="00753A48">
              <w:rPr>
                <w:rFonts w:asciiTheme="minorHAnsi" w:hAnsiTheme="minorHAnsi" w:cstheme="minorHAnsi"/>
                <w:bCs/>
                <w:sz w:val="20"/>
                <w:szCs w:val="20"/>
              </w:rPr>
              <w:t>None</w:t>
            </w:r>
          </w:p>
        </w:tc>
        <w:tc>
          <w:tcPr>
            <w:tcW w:w="2268" w:type="dxa"/>
            <w:shd w:val="clear" w:color="auto" w:fill="auto"/>
          </w:tcPr>
          <w:p w14:paraId="5CEE4467" w14:textId="5A209417" w:rsidR="003F4027" w:rsidRPr="000A2EBE" w:rsidRDefault="00BE5C2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3BC31456" w14:textId="45D89A5F" w:rsidR="003F4027" w:rsidRPr="000A2EBE" w:rsidRDefault="00BE5C28"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r>
      <w:tr w:rsidR="00A72E36" w:rsidRPr="000A2EBE" w14:paraId="3F9A7E2F" w14:textId="77777777" w:rsidTr="00B54E24">
        <w:trPr>
          <w:cantSplit/>
        </w:trPr>
        <w:tc>
          <w:tcPr>
            <w:tcW w:w="1560" w:type="dxa"/>
            <w:shd w:val="clear" w:color="auto" w:fill="auto"/>
          </w:tcPr>
          <w:p w14:paraId="21DC8605"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for the Conservation and Wise Use of High Andean Wetlands (HAW), 2005</w:t>
            </w:r>
          </w:p>
        </w:tc>
        <w:tc>
          <w:tcPr>
            <w:tcW w:w="993" w:type="dxa"/>
            <w:shd w:val="clear" w:color="auto" w:fill="auto"/>
          </w:tcPr>
          <w:p w14:paraId="240E3C58"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8</w:t>
            </w:r>
          </w:p>
        </w:tc>
        <w:tc>
          <w:tcPr>
            <w:tcW w:w="709" w:type="dxa"/>
            <w:shd w:val="clear" w:color="auto" w:fill="auto"/>
          </w:tcPr>
          <w:p w14:paraId="512DBD3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2C1624A" w14:textId="30BF6D8A" w:rsidR="00A72E36" w:rsidRPr="000A2EBE" w:rsidRDefault="00A72E36" w:rsidP="00B93D5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w:t>
            </w:r>
            <w:r w:rsidR="00B93D5F">
              <w:rPr>
                <w:rFonts w:asciiTheme="minorHAnsi" w:hAnsiTheme="minorHAnsi" w:cstheme="minorHAnsi"/>
                <w:bCs/>
                <w:sz w:val="20"/>
                <w:szCs w:val="20"/>
              </w:rPr>
              <w:t>of</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 countries) </w:t>
            </w:r>
            <w:r w:rsidR="00B93D5F" w:rsidRPr="000A2EBE">
              <w:rPr>
                <w:rFonts w:asciiTheme="minorHAnsi" w:hAnsiTheme="minorHAnsi" w:cstheme="minorHAnsi"/>
                <w:bCs/>
                <w:sz w:val="20"/>
                <w:szCs w:val="20"/>
              </w:rPr>
              <w:t>ha</w:t>
            </w:r>
            <w:r w:rsidR="00B93D5F">
              <w:rPr>
                <w:rFonts w:asciiTheme="minorHAnsi" w:hAnsiTheme="minorHAnsi" w:cstheme="minorHAnsi"/>
                <w:bCs/>
                <w:sz w:val="20"/>
                <w:szCs w:val="20"/>
              </w:rPr>
              <w:t>s</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annual meetings to follow up the implementation of the strategy and its action plan</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FE4934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6EF25E22" w14:textId="1095684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the Coordination Committee)</w:t>
            </w:r>
            <w:r w:rsidR="00121EE0">
              <w:rPr>
                <w:rFonts w:asciiTheme="minorHAnsi" w:hAnsiTheme="minorHAnsi" w:cstheme="minorHAnsi"/>
                <w:bCs/>
                <w:sz w:val="20"/>
                <w:szCs w:val="20"/>
              </w:rPr>
              <w:t>.</w:t>
            </w:r>
          </w:p>
        </w:tc>
        <w:tc>
          <w:tcPr>
            <w:tcW w:w="1134" w:type="dxa"/>
            <w:shd w:val="clear" w:color="auto" w:fill="auto"/>
          </w:tcPr>
          <w:p w14:paraId="631234A9" w14:textId="655D44DC"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991" w:type="dxa"/>
            <w:shd w:val="clear" w:color="auto" w:fill="auto"/>
          </w:tcPr>
          <w:p w14:paraId="4C7B3067" w14:textId="00EFF49F"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1418" w:type="dxa"/>
            <w:shd w:val="clear" w:color="auto" w:fill="auto"/>
          </w:tcPr>
          <w:p w14:paraId="2CFCC6AC" w14:textId="43710EBD" w:rsidR="002F1620" w:rsidRPr="000A2EBE" w:rsidRDefault="002F1620"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Wetlands</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or</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th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tur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nd</w:t>
            </w:r>
          </w:p>
        </w:tc>
        <w:tc>
          <w:tcPr>
            <w:tcW w:w="2268" w:type="dxa"/>
            <w:shd w:val="clear" w:color="auto" w:fill="auto"/>
          </w:tcPr>
          <w:p w14:paraId="5C098CD5" w14:textId="40846DCB" w:rsidR="00A72E3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Meeting</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ordin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mmitte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at</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P14</w:t>
            </w:r>
          </w:p>
          <w:p w14:paraId="785E737F" w14:textId="65EC5627" w:rsidR="00060AD1"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esent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uid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ood</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restor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actices</w:t>
            </w:r>
          </w:p>
        </w:tc>
        <w:tc>
          <w:tcPr>
            <w:tcW w:w="1134" w:type="dxa"/>
            <w:shd w:val="clear" w:color="auto" w:fill="auto"/>
          </w:tcPr>
          <w:p w14:paraId="5A81C61F" w14:textId="5C19C936" w:rsidR="00A72E36" w:rsidRPr="000A2EBE" w:rsidRDefault="00060AD1"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Rotation</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coordination</w:t>
            </w:r>
          </w:p>
        </w:tc>
      </w:tr>
      <w:tr w:rsidR="00A72E36" w:rsidRPr="000A2EBE" w14:paraId="52527AA8" w14:textId="77777777" w:rsidTr="00B54E24">
        <w:trPr>
          <w:cantSplit/>
        </w:trPr>
        <w:tc>
          <w:tcPr>
            <w:tcW w:w="1560" w:type="dxa"/>
            <w:shd w:val="clear" w:color="auto" w:fill="auto"/>
          </w:tcPr>
          <w:p w14:paraId="24E7B2A2" w14:textId="1D2B603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Ramsar Regional Initiative</w:t>
            </w:r>
            <w:r w:rsidRPr="0076398A" w:rsidDel="0076398A">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for the Conservation and Wise Use of the Plata River Basin, 2009</w:t>
            </w:r>
          </w:p>
        </w:tc>
        <w:tc>
          <w:tcPr>
            <w:tcW w:w="993" w:type="dxa"/>
            <w:shd w:val="clear" w:color="auto" w:fill="auto"/>
          </w:tcPr>
          <w:p w14:paraId="67BCB75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4DD31B5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36CCA70E" w14:textId="0EE90F6F" w:rsidR="00A72E36" w:rsidRPr="000A2EBE" w:rsidRDefault="78587E07" w:rsidP="00FC61A0">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Coordination Committee (member countries) as </w:t>
            </w:r>
            <w:r w:rsidR="773379F7" w:rsidRPr="7290F65C">
              <w:rPr>
                <w:rFonts w:asciiTheme="minorHAnsi" w:hAnsiTheme="minorHAnsi" w:cstheme="minorBidi"/>
                <w:sz w:val="20"/>
                <w:szCs w:val="20"/>
              </w:rPr>
              <w:t>the</w:t>
            </w:r>
            <w:r w:rsidRPr="7290F65C">
              <w:rPr>
                <w:rFonts w:asciiTheme="minorHAnsi" w:hAnsiTheme="minorHAnsi" w:cstheme="minorBidi"/>
                <w:sz w:val="20"/>
                <w:szCs w:val="20"/>
              </w:rPr>
              <w:t xml:space="preserve"> governance body reviews progress annually</w:t>
            </w:r>
            <w:r w:rsidR="00121EE0">
              <w:rPr>
                <w:rFonts w:asciiTheme="minorHAnsi" w:hAnsiTheme="minorHAnsi" w:cstheme="minorBidi"/>
                <w:sz w:val="20"/>
                <w:szCs w:val="20"/>
              </w:rPr>
              <w:t>.</w:t>
            </w:r>
          </w:p>
        </w:tc>
        <w:tc>
          <w:tcPr>
            <w:tcW w:w="1133" w:type="dxa"/>
            <w:shd w:val="clear" w:color="auto" w:fill="auto"/>
          </w:tcPr>
          <w:p w14:paraId="6431A4B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5F89F300" w14:textId="0FD2A665"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4A3C2902" w14:textId="107C217C"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00FDFBAF" w14:textId="10AE68AE"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2AAD26C4" w14:textId="6CDCAC13" w:rsidR="00A72E36" w:rsidRPr="003164A3" w:rsidRDefault="00A72E36" w:rsidP="00FC61A0">
            <w:pPr>
              <w:ind w:left="0" w:firstLine="0"/>
              <w:outlineLvl w:val="1"/>
              <w:rPr>
                <w:rFonts w:asciiTheme="minorHAnsi" w:hAnsiTheme="minorHAnsi" w:cstheme="minorHAnsi"/>
                <w:bCs/>
                <w:sz w:val="20"/>
                <w:szCs w:val="20"/>
              </w:rPr>
            </w:pPr>
          </w:p>
        </w:tc>
        <w:tc>
          <w:tcPr>
            <w:tcW w:w="2268" w:type="dxa"/>
            <w:shd w:val="clear" w:color="auto" w:fill="auto"/>
          </w:tcPr>
          <w:p w14:paraId="7D89F8F5" w14:textId="4D22E5E6" w:rsidR="00A72E36" w:rsidRPr="003164A3"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D1A6A67" w:rsidRPr="052B014F">
              <w:rPr>
                <w:rFonts w:asciiTheme="minorHAnsi" w:hAnsiTheme="minorHAnsi" w:cstheme="minorBidi"/>
                <w:sz w:val="20"/>
                <w:szCs w:val="20"/>
              </w:rPr>
              <w:t xml:space="preserve">Meeting </w:t>
            </w:r>
            <w:r w:rsidR="5FE97A75" w:rsidRPr="052B014F">
              <w:rPr>
                <w:rFonts w:asciiTheme="minorHAnsi" w:hAnsiTheme="minorHAnsi" w:cstheme="minorBidi"/>
                <w:sz w:val="20"/>
                <w:szCs w:val="20"/>
              </w:rPr>
              <w:t xml:space="preserve">of </w:t>
            </w:r>
            <w:r w:rsidR="7D1A6A67" w:rsidRPr="052B014F">
              <w:rPr>
                <w:rFonts w:asciiTheme="minorHAnsi" w:hAnsiTheme="minorHAnsi" w:cstheme="minorBidi"/>
                <w:sz w:val="20"/>
                <w:szCs w:val="20"/>
              </w:rPr>
              <w:t>the Coordination Committee at COP14</w:t>
            </w:r>
          </w:p>
        </w:tc>
        <w:tc>
          <w:tcPr>
            <w:tcW w:w="1134" w:type="dxa"/>
            <w:shd w:val="clear" w:color="auto" w:fill="auto"/>
          </w:tcPr>
          <w:p w14:paraId="3120CC83" w14:textId="44E18FD8" w:rsidR="00A72E36" w:rsidRPr="003164A3" w:rsidRDefault="005D689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curring institutional changes</w:t>
            </w:r>
          </w:p>
        </w:tc>
      </w:tr>
      <w:tr w:rsidR="00A72E36" w:rsidRPr="000A2EBE" w14:paraId="628AD9DE" w14:textId="77777777" w:rsidTr="00B54E24">
        <w:trPr>
          <w:cantSplit/>
        </w:trPr>
        <w:tc>
          <w:tcPr>
            <w:tcW w:w="1560" w:type="dxa"/>
            <w:shd w:val="clear" w:color="auto" w:fill="auto"/>
          </w:tcPr>
          <w:p w14:paraId="41385A4B" w14:textId="057EBFA0"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Caribbean Wetlands </w:t>
            </w:r>
            <w:r w:rsidR="0076398A" w:rsidRPr="0076398A">
              <w:rPr>
                <w:rFonts w:asciiTheme="minorHAnsi" w:hAnsiTheme="minorHAnsi" w:cstheme="minorHAnsi"/>
                <w:bCs/>
                <w:sz w:val="20"/>
                <w:szCs w:val="20"/>
              </w:rPr>
              <w:t xml:space="preserve">Ramsar </w:t>
            </w:r>
            <w:r w:rsidRPr="000A2EBE">
              <w:rPr>
                <w:rFonts w:asciiTheme="minorHAnsi" w:hAnsiTheme="minorHAnsi" w:cstheme="minorHAnsi"/>
                <w:bCs/>
                <w:sz w:val="20"/>
                <w:szCs w:val="20"/>
              </w:rPr>
              <w:t>Regional Initiative (CariWet),</w:t>
            </w:r>
          </w:p>
          <w:p w14:paraId="29ECD23A" w14:textId="77777777" w:rsidR="00A72E36" w:rsidRPr="000A2EBE" w:rsidRDefault="00A72E36" w:rsidP="00FC61A0">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shd w:val="clear" w:color="auto" w:fill="auto"/>
          </w:tcPr>
          <w:p w14:paraId="7D49D2E2" w14:textId="77777777" w:rsidR="00A72E36"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w:t>
            </w:r>
          </w:p>
          <w:p w14:paraId="142C23D0" w14:textId="794B01E9" w:rsidR="00A72E36" w:rsidRPr="000A2EBE" w:rsidRDefault="00A72E36" w:rsidP="00A31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p>
        </w:tc>
        <w:tc>
          <w:tcPr>
            <w:tcW w:w="709" w:type="dxa"/>
            <w:shd w:val="clear" w:color="auto" w:fill="auto"/>
          </w:tcPr>
          <w:p w14:paraId="7C6691D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05F5D68D" w14:textId="24AEA88A" w:rsidR="00A72E36" w:rsidRPr="000A2EBE" w:rsidRDefault="00A72E36" w:rsidP="00B54E24">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w:t>
            </w:r>
            <w:r w:rsidR="00B93D5F" w:rsidRPr="000A2EBE">
              <w:rPr>
                <w:rFonts w:asciiTheme="minorHAnsi" w:hAnsiTheme="minorHAnsi" w:cstheme="minorHAnsi"/>
                <w:bCs/>
                <w:sz w:val="20"/>
                <w:szCs w:val="20"/>
              </w:rPr>
              <w:t>Part</w:t>
            </w:r>
            <w:r w:rsidR="00B93D5F">
              <w:rPr>
                <w:rFonts w:asciiTheme="minorHAnsi" w:hAnsiTheme="minorHAnsi" w:cstheme="minorHAnsi"/>
                <w:bCs/>
                <w:sz w:val="20"/>
                <w:szCs w:val="20"/>
              </w:rPr>
              <w:t>y</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s of the </w:t>
            </w:r>
            <w:r w:rsidR="00A31EBE">
              <w:rPr>
                <w:rFonts w:asciiTheme="minorHAnsi" w:hAnsiTheme="minorHAnsi" w:cstheme="minorHAnsi"/>
                <w:bCs/>
                <w:sz w:val="20"/>
                <w:szCs w:val="20"/>
              </w:rPr>
              <w:t>I</w:t>
            </w:r>
            <w:r w:rsidRPr="000A2EBE">
              <w:rPr>
                <w:rFonts w:asciiTheme="minorHAnsi" w:hAnsiTheme="minorHAnsi" w:cstheme="minorHAnsi"/>
                <w:bCs/>
                <w:sz w:val="20"/>
                <w:szCs w:val="20"/>
              </w:rPr>
              <w:t xml:space="preserve">nitiative, the </w:t>
            </w:r>
            <w:r w:rsidR="00B54E24">
              <w:rPr>
                <w:rFonts w:asciiTheme="minorHAnsi" w:hAnsiTheme="minorHAnsi" w:cstheme="minorHAnsi"/>
                <w:bCs/>
                <w:sz w:val="20"/>
                <w:szCs w:val="20"/>
              </w:rPr>
              <w:t>Convention</w:t>
            </w:r>
            <w:r w:rsidR="00B54E24"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and the Caribbean sub-regional representatives at the Standing Committee (past, present, and future)</w:t>
            </w:r>
            <w:r w:rsidR="00121EE0">
              <w:rPr>
                <w:rFonts w:asciiTheme="minorHAnsi" w:hAnsiTheme="minorHAnsi" w:cstheme="minorHAnsi"/>
                <w:bCs/>
                <w:sz w:val="20"/>
                <w:szCs w:val="20"/>
              </w:rPr>
              <w:t>.</w:t>
            </w:r>
          </w:p>
        </w:tc>
        <w:tc>
          <w:tcPr>
            <w:tcW w:w="1133" w:type="dxa"/>
            <w:shd w:val="clear" w:color="auto" w:fill="auto"/>
          </w:tcPr>
          <w:p w14:paraId="43349300"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52F82E2E" w14:textId="1B16A7E4"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161089FB" w14:textId="27E68DED" w:rsidR="00A72E36" w:rsidRPr="00C13B66"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138A31E9" w14:textId="77777777"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361,000</w:t>
            </w:r>
          </w:p>
        </w:tc>
        <w:tc>
          <w:tcPr>
            <w:tcW w:w="1418" w:type="dxa"/>
            <w:shd w:val="clear" w:color="auto" w:fill="auto"/>
          </w:tcPr>
          <w:p w14:paraId="37A97550" w14:textId="4715B6B1"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Federal Ministry for the Environment, Nature Conservation and Nuclear Safety, Germany (IKI)</w:t>
            </w:r>
          </w:p>
        </w:tc>
        <w:tc>
          <w:tcPr>
            <w:tcW w:w="2268" w:type="dxa"/>
            <w:shd w:val="clear" w:color="auto" w:fill="auto"/>
          </w:tcPr>
          <w:p w14:paraId="7ED4A5BA" w14:textId="1451ECF1" w:rsidR="00C03B68"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Launch of the IKI project in the Dominican Republic</w:t>
            </w:r>
          </w:p>
          <w:p w14:paraId="35756B45" w14:textId="4675D75C" w:rsidR="00C03B68"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C0E6B76" w:rsidRPr="7290F65C">
              <w:rPr>
                <w:rFonts w:asciiTheme="minorHAnsi" w:hAnsiTheme="minorHAnsi" w:cstheme="minorBidi"/>
                <w:sz w:val="20"/>
                <w:szCs w:val="20"/>
              </w:rPr>
              <w:t>Workshop on Climate Change and Ecosystem Services in the Domin</w:t>
            </w:r>
            <w:r w:rsidR="41111900" w:rsidRPr="7290F65C">
              <w:rPr>
                <w:rFonts w:asciiTheme="minorHAnsi" w:hAnsiTheme="minorHAnsi" w:cstheme="minorBidi"/>
                <w:sz w:val="20"/>
                <w:szCs w:val="20"/>
              </w:rPr>
              <w:t>i</w:t>
            </w:r>
            <w:r w:rsidR="7C0E6B76" w:rsidRPr="7290F65C">
              <w:rPr>
                <w:rFonts w:asciiTheme="minorHAnsi" w:hAnsiTheme="minorHAnsi" w:cstheme="minorBidi"/>
                <w:sz w:val="20"/>
                <w:szCs w:val="20"/>
              </w:rPr>
              <w:t>can Republic</w:t>
            </w:r>
          </w:p>
          <w:p w14:paraId="474426DB" w14:textId="10F5B129" w:rsidR="00A72E36" w:rsidRPr="00C13B6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Side event at COP14</w:t>
            </w:r>
          </w:p>
        </w:tc>
        <w:tc>
          <w:tcPr>
            <w:tcW w:w="1134" w:type="dxa"/>
            <w:shd w:val="clear" w:color="auto" w:fill="auto"/>
          </w:tcPr>
          <w:p w14:paraId="1C938610" w14:textId="653B9233"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Overcoming delays due to COVID19</w:t>
            </w:r>
          </w:p>
        </w:tc>
      </w:tr>
      <w:tr w:rsidR="00A72E36" w:rsidRPr="000A2EBE" w14:paraId="1C55F958" w14:textId="77777777" w:rsidTr="00B54E24">
        <w:trPr>
          <w:cantSplit/>
        </w:trPr>
        <w:tc>
          <w:tcPr>
            <w:tcW w:w="1560" w:type="dxa"/>
            <w:shd w:val="clear" w:color="auto" w:fill="auto"/>
          </w:tcPr>
          <w:p w14:paraId="03D5137C" w14:textId="1DF5961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Conservation </w:t>
            </w:r>
            <w:r w:rsidR="00A72E36" w:rsidRPr="000A2EBE">
              <w:rPr>
                <w:rFonts w:asciiTheme="minorHAnsi" w:hAnsiTheme="minorHAnsi" w:cstheme="minorHAnsi"/>
                <w:bCs/>
                <w:sz w:val="20"/>
                <w:szCs w:val="20"/>
              </w:rPr>
              <w:t>and Wise Use of Mangroves and Coral Reefs,</w:t>
            </w:r>
            <w:r w:rsidR="009E6084">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2009</w:t>
            </w:r>
          </w:p>
        </w:tc>
        <w:tc>
          <w:tcPr>
            <w:tcW w:w="993" w:type="dxa"/>
            <w:shd w:val="clear" w:color="auto" w:fill="auto"/>
          </w:tcPr>
          <w:p w14:paraId="20593CDD"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1A80A256" w14:textId="77777777" w:rsidR="00A72E36" w:rsidRPr="000A2EBE" w:rsidRDefault="00A72E36" w:rsidP="00FC61A0">
            <w:pPr>
              <w:ind w:left="0" w:firstLine="0"/>
              <w:outlineLvl w:val="1"/>
              <w:rPr>
                <w:rFonts w:asciiTheme="minorHAnsi" w:hAnsiTheme="minorHAnsi" w:cstheme="minorHAnsi"/>
                <w:bCs/>
                <w:sz w:val="20"/>
                <w:szCs w:val="20"/>
              </w:rPr>
            </w:pPr>
          </w:p>
        </w:tc>
        <w:tc>
          <w:tcPr>
            <w:tcW w:w="709" w:type="dxa"/>
            <w:shd w:val="clear" w:color="auto" w:fill="auto"/>
          </w:tcPr>
          <w:p w14:paraId="53E06B9F"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38D9D4F" w14:textId="5222B92C"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9F0006">
              <w:rPr>
                <w:rFonts w:asciiTheme="minorHAnsi" w:hAnsiTheme="minorHAnsi" w:cstheme="minorHAnsi"/>
                <w:bCs/>
                <w:sz w:val="20"/>
                <w:szCs w:val="20"/>
              </w:rPr>
              <w:t>’</w:t>
            </w:r>
            <w:r w:rsidRPr="000A2EBE">
              <w:rPr>
                <w:rFonts w:asciiTheme="minorHAnsi" w:hAnsiTheme="minorHAnsi" w:cstheme="minorHAnsi"/>
                <w:bCs/>
                <w:sz w:val="20"/>
                <w:szCs w:val="20"/>
              </w:rPr>
              <w:t>s support</w:t>
            </w:r>
            <w:r w:rsidR="00121EE0">
              <w:rPr>
                <w:rFonts w:asciiTheme="minorHAnsi" w:hAnsiTheme="minorHAnsi" w:cstheme="minorHAnsi"/>
                <w:bCs/>
                <w:sz w:val="20"/>
                <w:szCs w:val="20"/>
              </w:rPr>
              <w:t>.</w:t>
            </w:r>
          </w:p>
        </w:tc>
        <w:tc>
          <w:tcPr>
            <w:tcW w:w="1133" w:type="dxa"/>
            <w:shd w:val="clear" w:color="auto" w:fill="auto"/>
          </w:tcPr>
          <w:p w14:paraId="4AD8C4C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702" w:type="dxa"/>
            <w:shd w:val="clear" w:color="auto" w:fill="auto"/>
          </w:tcPr>
          <w:p w14:paraId="7901E167" w14:textId="1BC89D8E"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583127D3" w14:textId="53EDC6FF" w:rsidR="00A72E36"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70D1A9C8" w14:textId="496D5BD4"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769</w:t>
            </w:r>
          </w:p>
        </w:tc>
        <w:tc>
          <w:tcPr>
            <w:tcW w:w="1418" w:type="dxa"/>
            <w:shd w:val="clear" w:color="auto" w:fill="auto"/>
          </w:tcPr>
          <w:p w14:paraId="366B5F95" w14:textId="059A5618" w:rsidR="00A72E36" w:rsidRPr="000A2EBE" w:rsidRDefault="00A72E36" w:rsidP="00FC61A0">
            <w:pPr>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Wetlands for the Future Fund</w:t>
            </w:r>
            <w:r w:rsidR="00C03B68">
              <w:rPr>
                <w:rFonts w:asciiTheme="minorHAnsi" w:hAnsiTheme="minorHAnsi" w:cstheme="minorHAnsi"/>
                <w:sz w:val="20"/>
                <w:szCs w:val="20"/>
              </w:rPr>
              <w:t>, in-kind</w:t>
            </w:r>
          </w:p>
        </w:tc>
        <w:tc>
          <w:tcPr>
            <w:tcW w:w="2268" w:type="dxa"/>
            <w:shd w:val="clear" w:color="auto" w:fill="auto"/>
          </w:tcPr>
          <w:p w14:paraId="5CEAD239" w14:textId="38EA9D30" w:rsidR="00C03B68" w:rsidRDefault="00035795" w:rsidP="00FC61A0">
            <w:pPr>
              <w:pStyle w:val="ListParagraph"/>
              <w:ind w:left="0" w:firstLine="0"/>
              <w:outlineLvl w:val="1"/>
              <w:rPr>
                <w:rFonts w:asciiTheme="minorHAnsi" w:hAnsiTheme="minorHAnsi" w:cstheme="minorHAnsi"/>
                <w:sz w:val="20"/>
                <w:szCs w:val="20"/>
              </w:rPr>
            </w:pPr>
            <w:r>
              <w:rPr>
                <w:rFonts w:asciiTheme="minorHAnsi" w:hAnsiTheme="minorHAnsi" w:cstheme="minorHAnsi" w:hint="eastAsia"/>
                <w:bCs/>
                <w:sz w:val="20"/>
                <w:szCs w:val="20"/>
              </w:rPr>
              <w:t xml:space="preserve">- </w:t>
            </w:r>
            <w:r w:rsidR="00A72E36" w:rsidRPr="000A2EBE">
              <w:rPr>
                <w:rFonts w:asciiTheme="minorHAnsi" w:hAnsiTheme="minorHAnsi" w:cstheme="minorHAnsi"/>
                <w:sz w:val="20"/>
                <w:szCs w:val="20"/>
              </w:rPr>
              <w:t>Meetings of the Coordination Committee</w:t>
            </w:r>
          </w:p>
          <w:p w14:paraId="2141E6BE" w14:textId="0DDFA3F2" w:rsidR="00C03B68" w:rsidRDefault="00035795" w:rsidP="00FC61A0">
            <w:pPr>
              <w:pStyle w:val="ListParagraph"/>
              <w:ind w:left="0" w:firstLine="0"/>
              <w:outlineLvl w:val="1"/>
              <w:rPr>
                <w:rFonts w:asciiTheme="minorHAnsi" w:hAnsiTheme="minorHAnsi" w:cstheme="minorBidi"/>
                <w:sz w:val="20"/>
                <w:szCs w:val="20"/>
              </w:rPr>
            </w:pPr>
            <w:r>
              <w:rPr>
                <w:rFonts w:asciiTheme="minorHAnsi" w:hAnsiTheme="minorHAnsi" w:cstheme="minorHAnsi" w:hint="eastAsia"/>
                <w:bCs/>
                <w:sz w:val="20"/>
                <w:szCs w:val="20"/>
              </w:rPr>
              <w:t xml:space="preserve">- </w:t>
            </w:r>
            <w:r w:rsidR="5B65CF69" w:rsidRPr="052B014F">
              <w:rPr>
                <w:rFonts w:asciiTheme="minorHAnsi" w:hAnsiTheme="minorHAnsi" w:cstheme="minorBidi"/>
                <w:sz w:val="20"/>
                <w:szCs w:val="20"/>
              </w:rPr>
              <w:t xml:space="preserve">Update of the regional </w:t>
            </w:r>
            <w:r w:rsidR="5D02CFF4" w:rsidRPr="052B014F">
              <w:rPr>
                <w:rFonts w:asciiTheme="minorHAnsi" w:hAnsiTheme="minorHAnsi" w:cstheme="minorBidi"/>
                <w:sz w:val="20"/>
                <w:szCs w:val="20"/>
              </w:rPr>
              <w:t>projects</w:t>
            </w:r>
            <w:r w:rsidR="5B65CF69" w:rsidRPr="052B014F">
              <w:rPr>
                <w:rFonts w:asciiTheme="minorHAnsi" w:hAnsiTheme="minorHAnsi" w:cstheme="minorBidi"/>
                <w:sz w:val="20"/>
                <w:szCs w:val="20"/>
              </w:rPr>
              <w:t xml:space="preserve"> </w:t>
            </w:r>
          </w:p>
          <w:p w14:paraId="503EAFC5" w14:textId="371BA2E5" w:rsidR="00A72E36" w:rsidRPr="000A2EBE" w:rsidRDefault="00035795" w:rsidP="00035795">
            <w:pPr>
              <w:pStyle w:val="ListParagraph"/>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C03B68">
              <w:rPr>
                <w:rFonts w:asciiTheme="minorHAnsi" w:hAnsiTheme="minorHAnsi" w:cstheme="minorHAnsi"/>
                <w:bCs/>
                <w:sz w:val="20"/>
                <w:szCs w:val="20"/>
              </w:rPr>
              <w:t>Implementation of the regional project</w:t>
            </w:r>
            <w:r w:rsidR="00A72E36" w:rsidRPr="000A2EBE">
              <w:rPr>
                <w:rFonts w:asciiTheme="minorHAnsi" w:hAnsiTheme="minorHAnsi" w:cstheme="minorHAnsi"/>
                <w:sz w:val="20"/>
                <w:szCs w:val="20"/>
              </w:rPr>
              <w:t xml:space="preserve"> on </w:t>
            </w:r>
            <w:r w:rsidR="00D44942">
              <w:rPr>
                <w:rFonts w:asciiTheme="minorHAnsi" w:hAnsiTheme="minorHAnsi" w:cstheme="minorHAnsi"/>
                <w:sz w:val="20"/>
                <w:szCs w:val="20"/>
              </w:rPr>
              <w:t>“Status of coastal blue carbon ecosystem and capacity-building of the countries that make up the RRI”</w:t>
            </w:r>
          </w:p>
        </w:tc>
        <w:tc>
          <w:tcPr>
            <w:tcW w:w="1134" w:type="dxa"/>
            <w:shd w:val="clear" w:color="auto" w:fill="auto"/>
          </w:tcPr>
          <w:p w14:paraId="0FE9EDD7" w14:textId="4AE00524" w:rsidR="00A72E36" w:rsidRPr="000A2EBE" w:rsidRDefault="00D4494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mmunic</w:t>
            </w:r>
            <w:r w:rsidR="00B93D5F">
              <w:rPr>
                <w:rFonts w:asciiTheme="minorHAnsi" w:hAnsiTheme="minorHAnsi" w:cstheme="minorHAnsi"/>
                <w:bCs/>
                <w:sz w:val="20"/>
                <w:szCs w:val="20"/>
              </w:rPr>
              <w:t>-</w:t>
            </w:r>
            <w:r>
              <w:rPr>
                <w:rFonts w:asciiTheme="minorHAnsi" w:hAnsiTheme="minorHAnsi" w:cstheme="minorHAnsi"/>
                <w:bCs/>
                <w:sz w:val="20"/>
                <w:szCs w:val="20"/>
              </w:rPr>
              <w:t>ation among countries, Resource Mobilization, rotation of coordination</w:t>
            </w:r>
          </w:p>
        </w:tc>
      </w:tr>
      <w:tr w:rsidR="00A72E36" w:rsidRPr="000A2EBE" w14:paraId="5CEBB83B" w14:textId="77777777" w:rsidTr="00B54E24">
        <w:trPr>
          <w:cantSplit/>
        </w:trPr>
        <w:tc>
          <w:tcPr>
            <w:tcW w:w="1560" w:type="dxa"/>
            <w:shd w:val="clear" w:color="auto" w:fill="auto"/>
          </w:tcPr>
          <w:p w14:paraId="294B6D3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East Asian-Australasian Flyway Partnership, 2006</w:t>
            </w:r>
          </w:p>
        </w:tc>
        <w:tc>
          <w:tcPr>
            <w:tcW w:w="993" w:type="dxa"/>
            <w:shd w:val="clear" w:color="auto" w:fill="auto"/>
          </w:tcPr>
          <w:p w14:paraId="4DA91B43"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6B87BC18" w14:textId="36ECE1D4" w:rsidR="00A72E36" w:rsidRPr="00B54E24" w:rsidRDefault="00A72E36" w:rsidP="00B54E24">
            <w:pPr>
              <w:ind w:left="0" w:firstLine="0"/>
              <w:outlineLvl w:val="1"/>
              <w:rPr>
                <w:rFonts w:asciiTheme="minorHAnsi" w:hAnsiTheme="minorHAnsi" w:cstheme="minorHAnsi"/>
                <w:bCs/>
                <w:sz w:val="18"/>
                <w:szCs w:val="18"/>
              </w:rPr>
            </w:pPr>
            <w:r w:rsidRPr="00B54E24">
              <w:rPr>
                <w:rFonts w:asciiTheme="minorHAnsi" w:hAnsiTheme="minorHAnsi" w:cstheme="minorHAnsi"/>
                <w:bCs/>
                <w:sz w:val="18"/>
                <w:szCs w:val="18"/>
              </w:rPr>
              <w:t>No (struct</w:t>
            </w:r>
            <w:r w:rsidR="00B54E24" w:rsidRPr="00B54E24">
              <w:rPr>
                <w:rFonts w:asciiTheme="minorHAnsi" w:hAnsiTheme="minorHAnsi" w:cstheme="minorHAnsi"/>
                <w:bCs/>
                <w:sz w:val="18"/>
                <w:szCs w:val="18"/>
              </w:rPr>
              <w:t>-</w:t>
            </w:r>
            <w:r w:rsidRPr="00B54E24">
              <w:rPr>
                <w:rFonts w:asciiTheme="minorHAnsi" w:hAnsiTheme="minorHAnsi" w:cstheme="minorHAnsi"/>
                <w:bCs/>
                <w:sz w:val="18"/>
                <w:szCs w:val="18"/>
              </w:rPr>
              <w:t xml:space="preserve">ural </w:t>
            </w:r>
            <w:r w:rsidRPr="00B54E24">
              <w:rPr>
                <w:rFonts w:asciiTheme="minorHAnsi" w:hAnsiTheme="minorHAnsi" w:cstheme="minorHAnsi"/>
                <w:bCs/>
                <w:spacing w:val="-4"/>
                <w:sz w:val="18"/>
                <w:szCs w:val="18"/>
              </w:rPr>
              <w:t>info.</w:t>
            </w:r>
            <w:r w:rsidRPr="00B54E24">
              <w:rPr>
                <w:rFonts w:asciiTheme="minorHAnsi" w:hAnsiTheme="minorHAnsi" w:cstheme="minorHAnsi"/>
                <w:bCs/>
                <w:sz w:val="18"/>
                <w:szCs w:val="18"/>
              </w:rPr>
              <w:t xml:space="preserve"> is on </w:t>
            </w:r>
            <w:r w:rsidR="00B54E24" w:rsidRPr="00B54E24">
              <w:rPr>
                <w:rFonts w:asciiTheme="minorHAnsi" w:hAnsiTheme="minorHAnsi" w:cstheme="minorHAnsi"/>
                <w:bCs/>
                <w:sz w:val="18"/>
                <w:szCs w:val="18"/>
              </w:rPr>
              <w:t xml:space="preserve">its </w:t>
            </w:r>
            <w:r w:rsidRPr="00B54E24">
              <w:rPr>
                <w:rFonts w:asciiTheme="minorHAnsi" w:hAnsiTheme="minorHAnsi" w:cstheme="minorHAnsi"/>
                <w:bCs/>
                <w:sz w:val="18"/>
                <w:szCs w:val="18"/>
              </w:rPr>
              <w:t>website)</w:t>
            </w:r>
          </w:p>
        </w:tc>
        <w:tc>
          <w:tcPr>
            <w:tcW w:w="2268" w:type="dxa"/>
            <w:shd w:val="clear" w:color="auto" w:fill="auto"/>
          </w:tcPr>
          <w:p w14:paraId="5147CDFE" w14:textId="3113BAF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r w:rsidR="00121EE0">
              <w:rPr>
                <w:rFonts w:asciiTheme="minorHAnsi" w:hAnsiTheme="minorHAnsi" w:cstheme="minorHAnsi"/>
                <w:bCs/>
                <w:sz w:val="20"/>
                <w:szCs w:val="20"/>
              </w:rPr>
              <w:t>.</w:t>
            </w:r>
          </w:p>
        </w:tc>
        <w:tc>
          <w:tcPr>
            <w:tcW w:w="1133" w:type="dxa"/>
            <w:shd w:val="clear" w:color="auto" w:fill="auto"/>
          </w:tcPr>
          <w:p w14:paraId="4AB66B0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702" w:type="dxa"/>
            <w:shd w:val="clear" w:color="auto" w:fill="auto"/>
          </w:tcPr>
          <w:p w14:paraId="5335D37F" w14:textId="365E8309" w:rsidR="00A72E36" w:rsidRPr="000A2EBE" w:rsidRDefault="78587E07" w:rsidP="00B54E24">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EAAFP Finance Sub-Committee provides </w:t>
            </w:r>
            <w:r w:rsidR="00B54E24" w:rsidRPr="7290F65C">
              <w:rPr>
                <w:rFonts w:asciiTheme="minorHAnsi" w:hAnsiTheme="minorHAnsi" w:cstheme="minorBidi"/>
                <w:sz w:val="20"/>
                <w:szCs w:val="20"/>
              </w:rPr>
              <w:t>adv</w:t>
            </w:r>
            <w:r w:rsidR="00B54E24">
              <w:rPr>
                <w:rFonts w:asciiTheme="minorHAnsi" w:hAnsiTheme="minorHAnsi" w:cstheme="minorBidi"/>
                <w:sz w:val="20"/>
                <w:szCs w:val="20"/>
              </w:rPr>
              <w:t>ises</w:t>
            </w:r>
            <w:r w:rsidR="00B54E24" w:rsidRPr="7290F65C">
              <w:rPr>
                <w:rFonts w:asciiTheme="minorHAnsi" w:hAnsiTheme="minorHAnsi" w:cstheme="minorBidi"/>
                <w:sz w:val="20"/>
                <w:szCs w:val="20"/>
              </w:rPr>
              <w:t xml:space="preserve"> </w:t>
            </w:r>
            <w:r w:rsidRPr="7290F65C">
              <w:rPr>
                <w:rFonts w:asciiTheme="minorHAnsi" w:hAnsiTheme="minorHAnsi" w:cstheme="minorBidi"/>
                <w:sz w:val="20"/>
                <w:szCs w:val="20"/>
              </w:rPr>
              <w:t xml:space="preserve">the Secretariat and Partners on overall </w:t>
            </w:r>
            <w:r w:rsidR="61C31F28" w:rsidRPr="7290F65C">
              <w:rPr>
                <w:rFonts w:asciiTheme="minorHAnsi" w:hAnsiTheme="minorHAnsi" w:cstheme="minorBidi"/>
                <w:sz w:val="20"/>
                <w:szCs w:val="20"/>
              </w:rPr>
              <w:t>financial</w:t>
            </w:r>
            <w:r w:rsidRPr="7290F65C">
              <w:rPr>
                <w:rFonts w:asciiTheme="minorHAnsi" w:hAnsiTheme="minorHAnsi" w:cstheme="minorBidi"/>
                <w:sz w:val="20"/>
                <w:szCs w:val="20"/>
              </w:rPr>
              <w:t xml:space="preserve"> management. Reporting to the Meeting of Partners (MOP)</w:t>
            </w:r>
            <w:r w:rsidR="00121EE0">
              <w:rPr>
                <w:rFonts w:asciiTheme="minorHAnsi" w:hAnsiTheme="minorHAnsi" w:cstheme="minorBidi"/>
                <w:sz w:val="20"/>
                <w:szCs w:val="20"/>
              </w:rPr>
              <w:t>.</w:t>
            </w:r>
          </w:p>
        </w:tc>
        <w:tc>
          <w:tcPr>
            <w:tcW w:w="1134" w:type="dxa"/>
            <w:shd w:val="clear" w:color="auto" w:fill="auto"/>
          </w:tcPr>
          <w:p w14:paraId="52FFA00E" w14:textId="407CAA1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53,479 (USD)</w:t>
            </w:r>
          </w:p>
        </w:tc>
        <w:tc>
          <w:tcPr>
            <w:tcW w:w="991" w:type="dxa"/>
            <w:shd w:val="clear" w:color="auto" w:fill="auto"/>
          </w:tcPr>
          <w:p w14:paraId="33AC08A9" w14:textId="41523FF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31,977 (USD)</w:t>
            </w:r>
          </w:p>
        </w:tc>
        <w:tc>
          <w:tcPr>
            <w:tcW w:w="1418" w:type="dxa"/>
            <w:shd w:val="clear" w:color="auto" w:fill="auto"/>
          </w:tcPr>
          <w:p w14:paraId="2E0CB6F0" w14:textId="369B37AA" w:rsidR="00A72E36" w:rsidRPr="003164A3" w:rsidRDefault="00A72E36" w:rsidP="00B93D5F">
            <w:pPr>
              <w:ind w:left="0" w:firstLine="0"/>
              <w:rPr>
                <w:rFonts w:asciiTheme="minorHAnsi" w:hAnsiTheme="minorHAnsi" w:cstheme="minorHAnsi"/>
                <w:bCs/>
                <w:sz w:val="20"/>
                <w:szCs w:val="20"/>
              </w:rPr>
            </w:pPr>
            <w:r w:rsidRPr="003164A3">
              <w:rPr>
                <w:rFonts w:asciiTheme="minorHAnsi" w:hAnsiTheme="minorHAnsi" w:cstheme="minorHAnsi"/>
                <w:color w:val="000000"/>
                <w:sz w:val="20"/>
                <w:szCs w:val="20"/>
              </w:rPr>
              <w:t xml:space="preserve">Incheon Metropolitan City government, EAAFP Partner voluntary contributions, </w:t>
            </w:r>
            <w:r w:rsidR="00524C6F">
              <w:rPr>
                <w:rFonts w:asciiTheme="minorHAnsi" w:hAnsiTheme="minorHAnsi" w:cstheme="minorHAnsi"/>
                <w:color w:val="000000"/>
                <w:sz w:val="20"/>
                <w:szCs w:val="20"/>
              </w:rPr>
              <w:t>f</w:t>
            </w:r>
            <w:r w:rsidRPr="003164A3">
              <w:rPr>
                <w:rFonts w:asciiTheme="minorHAnsi" w:hAnsiTheme="minorHAnsi" w:cstheme="minorHAnsi"/>
                <w:color w:val="000000"/>
                <w:sz w:val="20"/>
                <w:szCs w:val="20"/>
              </w:rPr>
              <w:t>undraising</w:t>
            </w:r>
            <w:r w:rsidR="009E6084">
              <w:rPr>
                <w:rFonts w:asciiTheme="minorHAnsi" w:hAnsiTheme="minorHAnsi" w:cstheme="minorHAnsi"/>
                <w:color w:val="000000"/>
                <w:sz w:val="20"/>
                <w:szCs w:val="20"/>
              </w:rPr>
              <w:t xml:space="preserve">, </w:t>
            </w:r>
            <w:r w:rsidR="00524C6F">
              <w:rPr>
                <w:rFonts w:asciiTheme="minorHAnsi" w:hAnsiTheme="minorHAnsi" w:cstheme="minorHAnsi"/>
                <w:color w:val="000000"/>
                <w:sz w:val="20"/>
                <w:szCs w:val="20"/>
              </w:rPr>
              <w:t>p</w:t>
            </w:r>
            <w:r w:rsidR="009E6084">
              <w:rPr>
                <w:rFonts w:asciiTheme="minorHAnsi" w:hAnsiTheme="minorHAnsi" w:cstheme="minorHAnsi"/>
                <w:color w:val="000000"/>
                <w:sz w:val="20"/>
                <w:szCs w:val="20"/>
              </w:rPr>
              <w:t xml:space="preserve">roject </w:t>
            </w:r>
            <w:r w:rsidR="00524C6F">
              <w:rPr>
                <w:rFonts w:asciiTheme="minorHAnsi" w:hAnsiTheme="minorHAnsi" w:cstheme="minorHAnsi"/>
                <w:color w:val="000000"/>
                <w:sz w:val="20"/>
                <w:szCs w:val="20"/>
              </w:rPr>
              <w:t>f</w:t>
            </w:r>
            <w:r w:rsidR="009E6084">
              <w:rPr>
                <w:rFonts w:asciiTheme="minorHAnsi" w:hAnsiTheme="minorHAnsi" w:cstheme="minorHAnsi"/>
                <w:color w:val="000000"/>
                <w:sz w:val="20"/>
                <w:szCs w:val="20"/>
              </w:rPr>
              <w:t>unding</w:t>
            </w:r>
          </w:p>
        </w:tc>
        <w:tc>
          <w:tcPr>
            <w:tcW w:w="2268" w:type="dxa"/>
            <w:shd w:val="clear" w:color="auto" w:fill="auto"/>
          </w:tcPr>
          <w:p w14:paraId="4747D2C8" w14:textId="2C62EB36" w:rsidR="00A72E36"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Maintain and develop Flyway Network Sites including small grant program</w:t>
            </w:r>
            <w:r w:rsidR="00B54E24">
              <w:rPr>
                <w:rFonts w:asciiTheme="minorHAnsi" w:eastAsia="Malgun Gothic" w:hAnsiTheme="minorHAnsi" w:cstheme="minorHAnsi"/>
                <w:bCs/>
                <w:sz w:val="20"/>
                <w:szCs w:val="20"/>
                <w:lang w:eastAsia="ko-KR"/>
              </w:rPr>
              <w:t>me</w:t>
            </w:r>
            <w:r w:rsidR="009E6084">
              <w:rPr>
                <w:rFonts w:asciiTheme="minorHAnsi" w:eastAsia="Malgun Gothic" w:hAnsiTheme="minorHAnsi" w:cstheme="minorHAnsi"/>
                <w:bCs/>
                <w:sz w:val="20"/>
                <w:szCs w:val="20"/>
                <w:lang w:eastAsia="ko-KR"/>
              </w:rPr>
              <w:t>s and technical advice on local sites</w:t>
            </w:r>
          </w:p>
          <w:p w14:paraId="48118A72" w14:textId="06F55510"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EPA </w:t>
            </w:r>
            <w:r w:rsidR="00B54E24">
              <w:rPr>
                <w:rFonts w:asciiTheme="minorHAnsi" w:eastAsia="Malgun Gothic" w:hAnsiTheme="minorHAnsi" w:cstheme="minorHAnsi"/>
                <w:bCs/>
                <w:sz w:val="20"/>
                <w:szCs w:val="20"/>
                <w:lang w:eastAsia="ko-KR"/>
              </w:rPr>
              <w:t xml:space="preserve">activities </w:t>
            </w:r>
            <w:r w:rsidR="009E6084">
              <w:rPr>
                <w:rFonts w:asciiTheme="minorHAnsi" w:eastAsia="Malgun Gothic" w:hAnsiTheme="minorHAnsi" w:cstheme="minorHAnsi"/>
                <w:bCs/>
                <w:sz w:val="20"/>
                <w:szCs w:val="20"/>
                <w:lang w:eastAsia="ko-KR"/>
              </w:rPr>
              <w:t>including Youth Think Tank and multiple webinars</w:t>
            </w:r>
          </w:p>
          <w:p w14:paraId="62EC017C" w14:textId="6337E5A9"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Research, </w:t>
            </w:r>
            <w:r w:rsidR="00B54E24">
              <w:rPr>
                <w:rFonts w:asciiTheme="minorHAnsi" w:eastAsia="Malgun Gothic" w:hAnsiTheme="minorHAnsi" w:cstheme="minorHAnsi"/>
                <w:bCs/>
                <w:sz w:val="20"/>
                <w:szCs w:val="20"/>
                <w:lang w:eastAsia="ko-KR"/>
              </w:rPr>
              <w:t>monitoring</w:t>
            </w:r>
            <w:r w:rsidR="009E6084">
              <w:rPr>
                <w:rFonts w:asciiTheme="minorHAnsi" w:eastAsia="Malgun Gothic" w:hAnsiTheme="minorHAnsi" w:cstheme="minorHAnsi"/>
                <w:bCs/>
                <w:sz w:val="20"/>
                <w:szCs w:val="20"/>
                <w:lang w:eastAsia="ko-KR"/>
              </w:rPr>
              <w:t xml:space="preserve">, </w:t>
            </w:r>
            <w:r w:rsidR="00B54E24">
              <w:rPr>
                <w:rFonts w:asciiTheme="minorHAnsi" w:eastAsia="Malgun Gothic" w:hAnsiTheme="minorHAnsi" w:cstheme="minorHAnsi"/>
                <w:bCs/>
                <w:sz w:val="20"/>
                <w:szCs w:val="20"/>
                <w:lang w:eastAsia="ko-KR"/>
              </w:rPr>
              <w:t xml:space="preserve">knowledge </w:t>
            </w:r>
            <w:r w:rsidR="009E6084">
              <w:rPr>
                <w:rFonts w:asciiTheme="minorHAnsi" w:eastAsia="Malgun Gothic" w:hAnsiTheme="minorHAnsi" w:cstheme="minorHAnsi"/>
                <w:bCs/>
                <w:sz w:val="20"/>
                <w:szCs w:val="20"/>
                <w:lang w:eastAsia="ko-KR"/>
              </w:rPr>
              <w:t>including waterbird survey</w:t>
            </w:r>
          </w:p>
          <w:p w14:paraId="62037DFC" w14:textId="2C55625F"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apacity </w:t>
            </w:r>
            <w:r w:rsidR="00B54E24">
              <w:rPr>
                <w:rFonts w:asciiTheme="minorHAnsi" w:eastAsia="Malgun Gothic" w:hAnsiTheme="minorHAnsi" w:cstheme="minorHAnsi"/>
                <w:bCs/>
                <w:sz w:val="20"/>
                <w:szCs w:val="20"/>
                <w:lang w:eastAsia="ko-KR"/>
              </w:rPr>
              <w:t>b</w:t>
            </w:r>
            <w:r w:rsidR="009E6084">
              <w:rPr>
                <w:rFonts w:asciiTheme="minorHAnsi" w:eastAsia="Malgun Gothic" w:hAnsiTheme="minorHAnsi" w:cstheme="minorHAnsi"/>
                <w:bCs/>
                <w:sz w:val="20"/>
                <w:szCs w:val="20"/>
                <w:lang w:eastAsia="ko-KR"/>
              </w:rPr>
              <w:t>uilding for local rangers</w:t>
            </w:r>
          </w:p>
          <w:p w14:paraId="38D2D673" w14:textId="09D6B6C7" w:rsidR="009E6084" w:rsidRPr="009E6084" w:rsidRDefault="00035795" w:rsidP="00B54E24">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Flyway-wide </w:t>
            </w:r>
            <w:r w:rsidR="00B54E24">
              <w:rPr>
                <w:rFonts w:asciiTheme="minorHAnsi" w:eastAsia="Malgun Gothic" w:hAnsiTheme="minorHAnsi" w:cstheme="minorHAnsi"/>
                <w:bCs/>
                <w:sz w:val="20"/>
                <w:szCs w:val="20"/>
                <w:lang w:eastAsia="ko-KR"/>
              </w:rPr>
              <w:t xml:space="preserve">approaches </w:t>
            </w:r>
            <w:r w:rsidR="009E6084">
              <w:rPr>
                <w:rFonts w:asciiTheme="minorHAnsi" w:eastAsia="Malgun Gothic" w:hAnsiTheme="minorHAnsi" w:cstheme="minorHAnsi"/>
                <w:bCs/>
                <w:sz w:val="20"/>
                <w:szCs w:val="20"/>
                <w:lang w:eastAsia="ko-KR"/>
              </w:rPr>
              <w:t>including support for ADB Regional Flyway Initiative</w:t>
            </w:r>
          </w:p>
        </w:tc>
        <w:tc>
          <w:tcPr>
            <w:tcW w:w="1134" w:type="dxa"/>
            <w:shd w:val="clear" w:color="auto" w:fill="auto"/>
          </w:tcPr>
          <w:p w14:paraId="59E68E14" w14:textId="77777777" w:rsidR="00A72E36" w:rsidRDefault="009E6084"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No mention</w:t>
            </w:r>
          </w:p>
          <w:p w14:paraId="0D0EA081" w14:textId="77777777" w:rsidR="00517E71" w:rsidRDefault="00517E71" w:rsidP="00FC61A0">
            <w:pPr>
              <w:ind w:left="0" w:firstLine="0"/>
              <w:rPr>
                <w:rFonts w:asciiTheme="minorHAnsi" w:eastAsia="Times New Roman" w:hAnsiTheme="minorHAnsi" w:cstheme="minorHAnsi"/>
                <w:sz w:val="20"/>
                <w:szCs w:val="20"/>
              </w:rPr>
            </w:pPr>
          </w:p>
          <w:p w14:paraId="0B79DBA3" w14:textId="50913531" w:rsidR="00517E71" w:rsidRPr="0070200D" w:rsidRDefault="00517E71" w:rsidP="00FC61A0">
            <w:pPr>
              <w:ind w:left="0" w:firstLine="0"/>
              <w:rPr>
                <w:rFonts w:asciiTheme="minorHAnsi" w:eastAsia="Times New Roman" w:hAnsiTheme="minorHAnsi" w:cstheme="minorHAnsi"/>
                <w:sz w:val="20"/>
                <w:szCs w:val="20"/>
              </w:rPr>
            </w:pPr>
          </w:p>
        </w:tc>
      </w:tr>
      <w:tr w:rsidR="008324CC" w:rsidRPr="000A2EBE" w14:paraId="03A2F172" w14:textId="77777777" w:rsidTr="00B54E24">
        <w:trPr>
          <w:cantSplit/>
        </w:trPr>
        <w:tc>
          <w:tcPr>
            <w:tcW w:w="1560" w:type="dxa"/>
            <w:shd w:val="clear" w:color="auto" w:fill="auto"/>
          </w:tcPr>
          <w:p w14:paraId="5EF49BD4" w14:textId="37FF689E"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Mediterranean Wetlands </w:t>
            </w:r>
            <w:r w:rsidR="00B57776" w:rsidRPr="00B5777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 (MedWet),</w:t>
            </w:r>
          </w:p>
          <w:p w14:paraId="592ED45B" w14:textId="690B04DB"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shd w:val="clear" w:color="auto" w:fill="auto"/>
          </w:tcPr>
          <w:p w14:paraId="7495999F" w14:textId="4E122A8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shd w:val="clear" w:color="auto" w:fill="auto"/>
          </w:tcPr>
          <w:p w14:paraId="2A335E8D" w14:textId="70A59CAC"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542BF09" w14:textId="1D41ACC5"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r w:rsidR="00FA05ED">
              <w:rPr>
                <w:rFonts w:asciiTheme="minorHAnsi" w:hAnsiTheme="minorHAnsi" w:cstheme="minorHAnsi"/>
                <w:bCs/>
                <w:sz w:val="20"/>
                <w:szCs w:val="20"/>
              </w:rPr>
              <w:t>.</w:t>
            </w:r>
          </w:p>
          <w:p w14:paraId="0FBF0F62" w14:textId="253DB4AB"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r w:rsidR="00121EE0">
              <w:rPr>
                <w:rFonts w:asciiTheme="minorHAnsi" w:hAnsiTheme="minorHAnsi" w:cstheme="minorHAnsi"/>
                <w:bCs/>
                <w:sz w:val="20"/>
                <w:szCs w:val="20"/>
              </w:rPr>
              <w:t>.</w:t>
            </w:r>
          </w:p>
        </w:tc>
        <w:tc>
          <w:tcPr>
            <w:tcW w:w="1133" w:type="dxa"/>
            <w:shd w:val="clear" w:color="auto" w:fill="auto"/>
          </w:tcPr>
          <w:p w14:paraId="2FBDD302" w14:textId="095E6994"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Permanent observer of the MedWet/</w:t>
            </w:r>
            <w:r w:rsidR="00FA05ED">
              <w:rPr>
                <w:rFonts w:asciiTheme="minorHAnsi" w:hAnsiTheme="minorHAnsi" w:cstheme="minorHAnsi"/>
                <w:bCs/>
                <w:sz w:val="20"/>
                <w:szCs w:val="20"/>
              </w:rPr>
              <w:br/>
            </w:r>
            <w:r>
              <w:rPr>
                <w:rFonts w:asciiTheme="minorHAnsi" w:hAnsiTheme="minorHAnsi" w:cstheme="minorHAnsi"/>
                <w:bCs/>
                <w:sz w:val="20"/>
                <w:szCs w:val="20"/>
              </w:rPr>
              <w:t>S</w:t>
            </w:r>
            <w:r w:rsidRPr="00C21530">
              <w:rPr>
                <w:rFonts w:asciiTheme="minorHAnsi" w:hAnsiTheme="minorHAnsi" w:cstheme="minorHAnsi" w:hint="eastAsia"/>
                <w:bCs/>
                <w:sz w:val="20"/>
                <w:szCs w:val="20"/>
              </w:rPr>
              <w:t>teering</w:t>
            </w:r>
            <w:r>
              <w:rPr>
                <w:rFonts w:asciiTheme="minorHAnsi" w:hAnsiTheme="minorHAnsi" w:cstheme="minorHAnsi"/>
                <w:bCs/>
                <w:sz w:val="20"/>
                <w:szCs w:val="20"/>
              </w:rPr>
              <w:t xml:space="preserve"> G</w:t>
            </w:r>
            <w:r w:rsidRPr="00C21530">
              <w:rPr>
                <w:rFonts w:asciiTheme="minorHAnsi" w:hAnsiTheme="minorHAnsi" w:cstheme="minorHAnsi" w:hint="eastAsia"/>
                <w:bCs/>
                <w:sz w:val="20"/>
                <w:szCs w:val="20"/>
              </w:rPr>
              <w:t>roup</w:t>
            </w:r>
          </w:p>
        </w:tc>
        <w:tc>
          <w:tcPr>
            <w:tcW w:w="1702" w:type="dxa"/>
            <w:shd w:val="clear" w:color="auto" w:fill="auto"/>
          </w:tcPr>
          <w:p w14:paraId="2054B43E" w14:textId="77E69B18" w:rsidR="008324CC" w:rsidRPr="7290F65C" w:rsidRDefault="008324CC" w:rsidP="00FA05ED">
            <w:pPr>
              <w:ind w:left="0" w:firstLine="0"/>
              <w:outlineLvl w:val="1"/>
              <w:rPr>
                <w:rFonts w:asciiTheme="minorHAnsi" w:hAnsiTheme="minorHAnsi" w:cstheme="minorBidi"/>
                <w:sz w:val="20"/>
                <w:szCs w:val="20"/>
              </w:rPr>
            </w:pPr>
            <w:r>
              <w:rPr>
                <w:rFonts w:asciiTheme="minorHAnsi" w:hAnsiTheme="minorHAnsi" w:cstheme="minorHAnsi"/>
                <w:bCs/>
                <w:sz w:val="20"/>
                <w:szCs w:val="20"/>
              </w:rPr>
              <w:t>The MedWet Secretariat administrates the approved budgets and submits the annual financial report to the MedWet/SG and to the MedWet/Com for approval</w:t>
            </w:r>
            <w:r w:rsidR="00121EE0">
              <w:rPr>
                <w:rFonts w:asciiTheme="minorHAnsi" w:hAnsiTheme="minorHAnsi" w:cstheme="minorHAnsi"/>
                <w:bCs/>
                <w:sz w:val="20"/>
                <w:szCs w:val="20"/>
              </w:rPr>
              <w:t>.</w:t>
            </w:r>
          </w:p>
        </w:tc>
        <w:tc>
          <w:tcPr>
            <w:tcW w:w="1134" w:type="dxa"/>
            <w:shd w:val="clear" w:color="auto" w:fill="auto"/>
          </w:tcPr>
          <w:p w14:paraId="2DAE56C6"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46,275</w:t>
            </w:r>
            <w:r w:rsidRPr="000A2EBE">
              <w:rPr>
                <w:rFonts w:asciiTheme="minorHAnsi" w:hAnsiTheme="minorHAnsi" w:cstheme="minorHAnsi"/>
                <w:bCs/>
                <w:sz w:val="20"/>
                <w:szCs w:val="20"/>
              </w:rPr>
              <w:t xml:space="preserve"> </w:t>
            </w:r>
          </w:p>
          <w:p w14:paraId="6C93710F" w14:textId="1443B024"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991" w:type="dxa"/>
            <w:shd w:val="clear" w:color="auto" w:fill="auto"/>
          </w:tcPr>
          <w:p w14:paraId="32ED5D59"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606,000 </w:t>
            </w:r>
          </w:p>
          <w:p w14:paraId="6F6531AD" w14:textId="5722E4D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1418" w:type="dxa"/>
            <w:shd w:val="clear" w:color="auto" w:fill="auto"/>
          </w:tcPr>
          <w:p w14:paraId="182FA2FA" w14:textId="38AF9C54" w:rsidR="008324CC" w:rsidRPr="003164A3" w:rsidRDefault="008324CC" w:rsidP="00FC61A0">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Partner countries of MedWet, MAVA</w:t>
            </w:r>
            <w:r>
              <w:rPr>
                <w:rFonts w:asciiTheme="minorHAnsi" w:hAnsiTheme="minorHAnsi" w:cstheme="minorHAnsi"/>
                <w:bCs/>
                <w:sz w:val="20"/>
                <w:szCs w:val="20"/>
              </w:rPr>
              <w:t xml:space="preserve"> </w:t>
            </w:r>
            <w:r w:rsidRPr="00A3094A">
              <w:rPr>
                <w:rFonts w:asciiTheme="minorHAnsi" w:hAnsiTheme="minorHAnsi" w:cstheme="minorHAnsi"/>
                <w:bCs/>
                <w:sz w:val="20"/>
                <w:szCs w:val="20"/>
              </w:rPr>
              <w:t xml:space="preserve">Foundation, European Union, French Biodiversity Agency </w:t>
            </w:r>
            <w:r>
              <w:rPr>
                <w:rFonts w:asciiTheme="minorHAnsi" w:hAnsiTheme="minorHAnsi" w:cstheme="minorHAnsi"/>
                <w:bCs/>
                <w:sz w:val="20"/>
                <w:szCs w:val="20"/>
              </w:rPr>
              <w:t>and</w:t>
            </w:r>
            <w:r w:rsidRPr="00A3094A">
              <w:rPr>
                <w:rFonts w:asciiTheme="minorHAnsi" w:hAnsiTheme="minorHAnsi" w:cstheme="minorHAnsi"/>
                <w:bCs/>
                <w:sz w:val="20"/>
                <w:szCs w:val="20"/>
              </w:rPr>
              <w:t xml:space="preserve"> </w:t>
            </w:r>
            <w:r>
              <w:rPr>
                <w:rFonts w:asciiTheme="minorHAnsi" w:hAnsiTheme="minorHAnsi" w:cstheme="minorHAnsi"/>
                <w:bCs/>
                <w:sz w:val="20"/>
                <w:szCs w:val="20"/>
              </w:rPr>
              <w:t>o</w:t>
            </w:r>
            <w:r w:rsidRPr="00A3094A">
              <w:rPr>
                <w:rFonts w:asciiTheme="minorHAnsi" w:hAnsiTheme="minorHAnsi" w:cstheme="minorHAnsi"/>
                <w:bCs/>
                <w:sz w:val="20"/>
                <w:szCs w:val="20"/>
              </w:rPr>
              <w:t>thers</w:t>
            </w:r>
          </w:p>
        </w:tc>
        <w:tc>
          <w:tcPr>
            <w:tcW w:w="2268" w:type="dxa"/>
            <w:shd w:val="clear" w:color="auto" w:fill="auto"/>
          </w:tcPr>
          <w:p w14:paraId="7EE8C6A5" w14:textId="4D020F4C"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Support for drafting of Resolution </w:t>
            </w:r>
            <w:r w:rsidR="00BF1A82">
              <w:rPr>
                <w:rFonts w:asciiTheme="minorHAnsi" w:eastAsia="Malgun Gothic" w:hAnsiTheme="minorHAnsi" w:cstheme="minorHAnsi"/>
                <w:bCs/>
                <w:sz w:val="20"/>
                <w:szCs w:val="20"/>
                <w:lang w:eastAsia="ko-KR"/>
              </w:rPr>
              <w:t>XIV.17</w:t>
            </w:r>
          </w:p>
          <w:p w14:paraId="4319A765" w14:textId="09CAF082"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Launched the Coalition of European Ramsar Regional Initiatives</w:t>
            </w:r>
          </w:p>
          <w:p w14:paraId="4A37A67B" w14:textId="6F93B25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Growth and consolidation of the Mediterranean Ramsar Site Managers Network which went from 6 to 46 managers</w:t>
            </w:r>
          </w:p>
          <w:p w14:paraId="53FA9FE3" w14:textId="15155AC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 </w:t>
            </w:r>
            <w:r w:rsidR="008324CC" w:rsidRPr="008324CC">
              <w:rPr>
                <w:rFonts w:asciiTheme="minorHAnsi" w:eastAsia="Malgun Gothic" w:hAnsiTheme="minorHAnsi" w:cstheme="minorHAnsi"/>
                <w:bCs/>
                <w:sz w:val="20"/>
                <w:szCs w:val="20"/>
                <w:lang w:eastAsia="ko-KR"/>
              </w:rPr>
              <w:t>Strong impact of the MedWet Academy including 2 technical workshops and 5 online training courses for a total of 360 direct beneficiaries</w:t>
            </w:r>
          </w:p>
          <w:p w14:paraId="768BFE4C" w14:textId="2259E3BA" w:rsidR="008324CC"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Great success of the coordination of the WWD in the Mediterranean with the direct involvement of 562 </w:t>
            </w:r>
            <w:r w:rsidR="00124EFF">
              <w:rPr>
                <w:rFonts w:asciiTheme="minorHAnsi" w:eastAsia="Malgun Gothic" w:hAnsiTheme="minorHAnsi" w:cstheme="minorHAnsi"/>
                <w:bCs/>
                <w:sz w:val="20"/>
                <w:szCs w:val="20"/>
                <w:lang w:eastAsia="ko-KR"/>
              </w:rPr>
              <w:t xml:space="preserve">organizations </w:t>
            </w:r>
            <w:r w:rsidR="008324CC" w:rsidRPr="008324CC">
              <w:rPr>
                <w:rFonts w:asciiTheme="minorHAnsi" w:eastAsia="Malgun Gothic" w:hAnsiTheme="minorHAnsi" w:cstheme="minorHAnsi"/>
                <w:bCs/>
                <w:sz w:val="20"/>
                <w:szCs w:val="20"/>
                <w:lang w:eastAsia="ko-KR"/>
              </w:rPr>
              <w:t>which organized 1121 events and reached more than 85,000 people</w:t>
            </w:r>
          </w:p>
        </w:tc>
        <w:tc>
          <w:tcPr>
            <w:tcW w:w="1134" w:type="dxa"/>
            <w:shd w:val="clear" w:color="auto" w:fill="auto"/>
          </w:tcPr>
          <w:p w14:paraId="73A7B3A0" w14:textId="01F9C93A" w:rsidR="008324CC" w:rsidRDefault="008324CC" w:rsidP="00FC61A0">
            <w:pPr>
              <w:ind w:left="0" w:firstLine="0"/>
              <w:rPr>
                <w:rFonts w:asciiTheme="minorHAnsi" w:eastAsia="Times New Roman" w:hAnsiTheme="minorHAnsi" w:cstheme="minorHAnsi"/>
                <w:sz w:val="20"/>
                <w:szCs w:val="20"/>
              </w:rPr>
            </w:pPr>
            <w:r>
              <w:rPr>
                <w:rFonts w:asciiTheme="minorHAnsi" w:hAnsiTheme="minorHAnsi" w:cstheme="minorHAnsi"/>
                <w:sz w:val="20"/>
                <w:szCs w:val="20"/>
              </w:rPr>
              <w:t>Increased coordination with other RRIs and international NGOs</w:t>
            </w:r>
          </w:p>
        </w:tc>
      </w:tr>
      <w:tr w:rsidR="005F0D12" w:rsidRPr="000A2EBE" w14:paraId="43F65606" w14:textId="77777777" w:rsidTr="00B54E24">
        <w:trPr>
          <w:cantSplit/>
        </w:trPr>
        <w:tc>
          <w:tcPr>
            <w:tcW w:w="1560" w:type="dxa"/>
            <w:shd w:val="clear" w:color="auto" w:fill="auto"/>
          </w:tcPr>
          <w:p w14:paraId="758B6D31" w14:textId="1C014EE1" w:rsidR="005F0D12" w:rsidRPr="000A2EBE" w:rsidRDefault="005F0D12" w:rsidP="005F0D12">
            <w:pPr>
              <w:ind w:left="0" w:firstLine="0"/>
              <w:outlineLvl w:val="1"/>
              <w:rPr>
                <w:rFonts w:asciiTheme="minorHAnsi" w:hAnsiTheme="minorHAnsi" w:cstheme="minorHAnsi"/>
                <w:bCs/>
                <w:sz w:val="20"/>
                <w:szCs w:val="20"/>
              </w:rPr>
            </w:pPr>
            <w:bookmarkStart w:id="1" w:name="_GoBack" w:colFirst="8" w:colLast="8"/>
            <w:r w:rsidRPr="000A2EBE">
              <w:rPr>
                <w:rFonts w:asciiTheme="minorHAnsi" w:hAnsiTheme="minorHAnsi" w:cstheme="minorHAnsi"/>
                <w:bCs/>
                <w:sz w:val="20"/>
                <w:szCs w:val="20"/>
              </w:rPr>
              <w:lastRenderedPageBreak/>
              <w:t xml:space="preserve">Carpathian </w:t>
            </w:r>
            <w:r w:rsidRPr="00B57776">
              <w:rPr>
                <w:rFonts w:asciiTheme="minorHAnsi" w:hAnsiTheme="minorHAnsi" w:cstheme="minorHAnsi"/>
                <w:bCs/>
                <w:sz w:val="20"/>
                <w:szCs w:val="20"/>
              </w:rPr>
              <w:t xml:space="preserve">Wetland </w:t>
            </w:r>
            <w:r w:rsidRPr="00B57776">
              <w:rPr>
                <w:sz w:val="20"/>
                <w:szCs w:val="20"/>
              </w:rPr>
              <w:t>Ramsar Regional</w:t>
            </w:r>
            <w:r>
              <w:t xml:space="preserve"> </w:t>
            </w:r>
            <w:r w:rsidRPr="000A2EBE">
              <w:rPr>
                <w:rFonts w:asciiTheme="minorHAnsi" w:hAnsiTheme="minorHAnsi" w:cstheme="minorHAnsi"/>
                <w:bCs/>
                <w:sz w:val="20"/>
                <w:szCs w:val="20"/>
              </w:rPr>
              <w:t>Initiative (CWI), 200</w:t>
            </w:r>
            <w:r>
              <w:rPr>
                <w:rFonts w:ascii="Malgun Gothic" w:eastAsia="Malgun Gothic" w:hAnsi="Malgun Gothic" w:cstheme="minorHAnsi" w:hint="eastAsia"/>
                <w:bCs/>
                <w:sz w:val="20"/>
                <w:szCs w:val="20"/>
                <w:lang w:eastAsia="ko-KR"/>
              </w:rPr>
              <w:t>4</w:t>
            </w:r>
          </w:p>
        </w:tc>
        <w:tc>
          <w:tcPr>
            <w:tcW w:w="993" w:type="dxa"/>
            <w:shd w:val="clear" w:color="auto" w:fill="auto"/>
          </w:tcPr>
          <w:p w14:paraId="00E8E5EB" w14:textId="24BCC01D" w:rsidR="005F0D12" w:rsidRPr="000A2EBE" w:rsidRDefault="005F0D12" w:rsidP="005F0D1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1C91841" w14:textId="51949E5A" w:rsidR="005F0D12" w:rsidRPr="000A2EBE" w:rsidRDefault="005F0D12" w:rsidP="005F0D1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AB42BB7" w14:textId="2F826D06" w:rsidR="005F0D12" w:rsidRPr="000A2EBE" w:rsidRDefault="005F0D12" w:rsidP="005F0D1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w:t>
            </w:r>
            <w:r>
              <w:rPr>
                <w:rFonts w:asciiTheme="minorHAnsi" w:hAnsiTheme="minorHAnsi" w:cstheme="minorHAnsi"/>
                <w:bCs/>
                <w:sz w:val="20"/>
                <w:szCs w:val="20"/>
              </w:rPr>
              <w:t>of</w:t>
            </w:r>
            <w:r w:rsidRPr="000A2EBE">
              <w:rPr>
                <w:rFonts w:asciiTheme="minorHAnsi" w:hAnsiTheme="minorHAnsi" w:cstheme="minorHAnsi"/>
                <w:bCs/>
                <w:sz w:val="20"/>
                <w:szCs w:val="20"/>
              </w:rPr>
              <w:t xml:space="preserve"> each member. The Board elects a chair to guide the proceedings and meet periodically</w:t>
            </w:r>
            <w:r>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0CFDD001" w14:textId="04AD06DE" w:rsidR="005F0D12" w:rsidRPr="000A2EBE" w:rsidRDefault="005F0D12" w:rsidP="005F0D1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702" w:type="dxa"/>
            <w:shd w:val="clear" w:color="auto" w:fill="auto"/>
          </w:tcPr>
          <w:p w14:paraId="00216A41" w14:textId="0ED48E82" w:rsidR="005F0D12" w:rsidRPr="7290F65C" w:rsidRDefault="005F0D12" w:rsidP="005F0D12">
            <w:pPr>
              <w:ind w:left="0" w:firstLine="0"/>
              <w:outlineLvl w:val="1"/>
              <w:rPr>
                <w:rFonts w:asciiTheme="minorHAnsi" w:hAnsiTheme="minorHAnsi" w:cstheme="minorBidi"/>
                <w:sz w:val="20"/>
                <w:szCs w:val="20"/>
              </w:rPr>
            </w:pPr>
            <w:r w:rsidRPr="000A2EBE">
              <w:rPr>
                <w:rFonts w:asciiTheme="minorHAnsi" w:hAnsiTheme="minorHAnsi" w:cstheme="minorHAnsi"/>
                <w:sz w:val="20"/>
                <w:szCs w:val="20"/>
              </w:rPr>
              <w:t>Provided by the Board</w:t>
            </w:r>
            <w:r>
              <w:rPr>
                <w:rFonts w:asciiTheme="minorHAnsi" w:hAnsiTheme="minorHAnsi" w:cstheme="minorHAnsi"/>
                <w:sz w:val="20"/>
                <w:szCs w:val="20"/>
              </w:rPr>
              <w:t xml:space="preserve"> and the coordinating institution of the host country.</w:t>
            </w:r>
          </w:p>
        </w:tc>
        <w:tc>
          <w:tcPr>
            <w:tcW w:w="1134" w:type="dxa"/>
            <w:shd w:val="clear" w:color="auto" w:fill="auto"/>
          </w:tcPr>
          <w:p w14:paraId="31D6800C" w14:textId="77777777" w:rsidR="005F0D12" w:rsidRDefault="005F0D12" w:rsidP="005F0D12">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49,558 </w:t>
            </w:r>
          </w:p>
          <w:p w14:paraId="1CF5FE12" w14:textId="0CFB1891" w:rsidR="005F0D12" w:rsidRDefault="005F0D12" w:rsidP="005F0D12">
            <w:pPr>
              <w:ind w:left="0" w:firstLine="0"/>
              <w:outlineLvl w:val="1"/>
              <w:rPr>
                <w:rFonts w:asciiTheme="minorHAnsi" w:hAnsiTheme="minorHAnsi" w:cstheme="minorHAnsi"/>
                <w:bCs/>
                <w:sz w:val="20"/>
                <w:szCs w:val="20"/>
              </w:rPr>
            </w:pPr>
            <w:r>
              <w:rPr>
                <w:rFonts w:asciiTheme="minorHAnsi" w:hAnsiTheme="minorHAnsi" w:cstheme="minorHAnsi"/>
                <w:bCs/>
                <w:sz w:val="20"/>
                <w:szCs w:val="20"/>
              </w:rPr>
              <w:t>(EUR)</w:t>
            </w:r>
            <w:r w:rsidRPr="00B32A1A">
              <w:rPr>
                <w:rFonts w:asciiTheme="minorHAnsi" w:hAnsiTheme="minorHAnsi" w:cstheme="minorHAnsi"/>
                <w:bCs/>
                <w:sz w:val="20"/>
                <w:szCs w:val="20"/>
              </w:rPr>
              <w:t xml:space="preserve"> </w:t>
            </w:r>
          </w:p>
        </w:tc>
        <w:tc>
          <w:tcPr>
            <w:tcW w:w="991" w:type="dxa"/>
            <w:shd w:val="clear" w:color="auto" w:fill="auto"/>
          </w:tcPr>
          <w:p w14:paraId="2420A816" w14:textId="17EA1BBD" w:rsidR="005F0D12" w:rsidRDefault="005F0D12" w:rsidP="005F0D12">
            <w:pPr>
              <w:ind w:left="0" w:firstLine="0"/>
              <w:outlineLvl w:val="1"/>
              <w:rPr>
                <w:rFonts w:asciiTheme="minorHAnsi" w:hAnsiTheme="minorHAnsi" w:cstheme="minorHAnsi"/>
                <w:bCs/>
                <w:sz w:val="20"/>
                <w:szCs w:val="20"/>
              </w:rPr>
            </w:pPr>
            <w:r>
              <w:rPr>
                <w:rFonts w:asciiTheme="minorHAnsi" w:hAnsiTheme="minorHAnsi" w:cstheme="minorHAnsi"/>
                <w:bCs/>
                <w:sz w:val="20"/>
                <w:szCs w:val="20"/>
              </w:rPr>
              <w:t>20,161</w:t>
            </w:r>
          </w:p>
        </w:tc>
        <w:tc>
          <w:tcPr>
            <w:tcW w:w="1418" w:type="dxa"/>
            <w:shd w:val="clear" w:color="auto" w:fill="auto"/>
          </w:tcPr>
          <w:p w14:paraId="13DD0C4E" w14:textId="3C9169CE" w:rsidR="005F0D12" w:rsidRPr="003164A3" w:rsidRDefault="005F0D12" w:rsidP="005F0D12">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State</w:t>
            </w:r>
            <w:r>
              <w:rPr>
                <w:rFonts w:asciiTheme="minorHAnsi" w:hAnsiTheme="minorHAnsi" w:cstheme="minorHAnsi"/>
                <w:bCs/>
                <w:sz w:val="20"/>
                <w:szCs w:val="20"/>
              </w:rPr>
              <w:t xml:space="preserve"> </w:t>
            </w:r>
            <w:r w:rsidRPr="00A3094A">
              <w:rPr>
                <w:rFonts w:asciiTheme="minorHAnsi" w:hAnsiTheme="minorHAnsi" w:cstheme="minorHAnsi"/>
                <w:bCs/>
                <w:sz w:val="20"/>
                <w:szCs w:val="20"/>
              </w:rPr>
              <w:t>Nature Cons</w:t>
            </w:r>
            <w:r>
              <w:rPr>
                <w:rFonts w:asciiTheme="minorHAnsi" w:hAnsiTheme="minorHAnsi" w:cstheme="minorHAnsi"/>
                <w:bCs/>
                <w:sz w:val="20"/>
                <w:szCs w:val="20"/>
              </w:rPr>
              <w:t>ervancy of the Slovak Republic</w:t>
            </w:r>
            <w:r w:rsidRPr="00A3094A">
              <w:rPr>
                <w:rFonts w:asciiTheme="minorHAnsi" w:hAnsiTheme="minorHAnsi" w:cstheme="minorHAnsi"/>
                <w:bCs/>
                <w:sz w:val="20"/>
                <w:szCs w:val="20"/>
              </w:rPr>
              <w:t>, Ministry of Environment</w:t>
            </w:r>
            <w:r>
              <w:rPr>
                <w:rFonts w:asciiTheme="minorHAnsi" w:hAnsiTheme="minorHAnsi" w:cstheme="minorHAnsi"/>
                <w:bCs/>
                <w:sz w:val="20"/>
                <w:szCs w:val="20"/>
              </w:rPr>
              <w:t xml:space="preserve"> -</w:t>
            </w:r>
            <w:r w:rsidRPr="00A3094A">
              <w:rPr>
                <w:rFonts w:asciiTheme="minorHAnsi" w:hAnsiTheme="minorHAnsi" w:cstheme="minorHAnsi"/>
                <w:bCs/>
                <w:sz w:val="20"/>
                <w:szCs w:val="20"/>
              </w:rPr>
              <w:t>Czech</w:t>
            </w:r>
            <w:r>
              <w:rPr>
                <w:rFonts w:asciiTheme="minorHAnsi" w:hAnsiTheme="minorHAnsi" w:cstheme="minorHAnsi"/>
                <w:bCs/>
                <w:sz w:val="20"/>
                <w:szCs w:val="20"/>
              </w:rPr>
              <w:t>ia,</w:t>
            </w:r>
            <w:r w:rsidRPr="00A3094A">
              <w:rPr>
                <w:rFonts w:asciiTheme="minorHAnsi" w:hAnsiTheme="minorHAnsi" w:cstheme="minorHAnsi"/>
                <w:bCs/>
                <w:sz w:val="20"/>
                <w:szCs w:val="20"/>
              </w:rPr>
              <w:t xml:space="preserve"> </w:t>
            </w:r>
            <w:r>
              <w:rPr>
                <w:rFonts w:asciiTheme="minorHAnsi" w:hAnsiTheme="minorHAnsi" w:cstheme="minorHAnsi"/>
                <w:bCs/>
                <w:sz w:val="20"/>
                <w:szCs w:val="20"/>
              </w:rPr>
              <w:t>Ministry of Environment - Slovakia Ministry of Agriculture -</w:t>
            </w:r>
            <w:r w:rsidRPr="00A3094A">
              <w:rPr>
                <w:rFonts w:asciiTheme="minorHAnsi" w:hAnsiTheme="minorHAnsi" w:cstheme="minorHAnsi"/>
                <w:bCs/>
                <w:sz w:val="20"/>
                <w:szCs w:val="20"/>
              </w:rPr>
              <w:t>Hungary</w:t>
            </w:r>
            <w:r>
              <w:rPr>
                <w:rFonts w:asciiTheme="minorHAnsi" w:hAnsiTheme="minorHAnsi" w:cstheme="minorHAnsi"/>
                <w:bCs/>
                <w:sz w:val="20"/>
                <w:szCs w:val="20"/>
              </w:rPr>
              <w:t xml:space="preserve">, </w:t>
            </w:r>
            <w:r w:rsidRPr="00A3094A">
              <w:rPr>
                <w:rFonts w:asciiTheme="minorHAnsi" w:hAnsiTheme="minorHAnsi" w:cstheme="minorHAnsi"/>
                <w:bCs/>
                <w:sz w:val="20"/>
                <w:szCs w:val="20"/>
              </w:rPr>
              <w:t>Centre for Ecological Research</w:t>
            </w:r>
            <w:r>
              <w:rPr>
                <w:rFonts w:asciiTheme="minorHAnsi" w:hAnsiTheme="minorHAnsi" w:cstheme="minorHAnsi"/>
                <w:bCs/>
                <w:sz w:val="20"/>
                <w:szCs w:val="20"/>
              </w:rPr>
              <w:t xml:space="preserve">, </w:t>
            </w:r>
            <w:r w:rsidRPr="00A3094A">
              <w:rPr>
                <w:rFonts w:asciiTheme="minorHAnsi" w:hAnsiTheme="minorHAnsi" w:cstheme="minorHAnsi"/>
                <w:bCs/>
                <w:sz w:val="20"/>
                <w:szCs w:val="20"/>
              </w:rPr>
              <w:t>UNE SCC</w:t>
            </w:r>
            <w:r>
              <w:rPr>
                <w:rFonts w:asciiTheme="minorHAnsi" w:hAnsiTheme="minorHAnsi" w:cstheme="minorHAnsi"/>
                <w:bCs/>
                <w:sz w:val="20"/>
                <w:szCs w:val="20"/>
              </w:rPr>
              <w:t>, Eurosite, Succow Stiftung - Germany, Wetlands Int’l, Convention funding carryover from previous years</w:t>
            </w:r>
          </w:p>
        </w:tc>
        <w:tc>
          <w:tcPr>
            <w:tcW w:w="2268" w:type="dxa"/>
            <w:shd w:val="clear" w:color="auto" w:fill="auto"/>
          </w:tcPr>
          <w:p w14:paraId="36976B38" w14:textId="7B9F55F0" w:rsidR="005F0D12" w:rsidRPr="008324CC" w:rsidRDefault="005F0D12" w:rsidP="005F0D12">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Continu</w:t>
            </w:r>
            <w:r>
              <w:rPr>
                <w:rFonts w:asciiTheme="minorHAnsi" w:eastAsia="Malgun Gothic" w:hAnsiTheme="minorHAnsi" w:cstheme="minorHAnsi"/>
                <w:bCs/>
                <w:sz w:val="20"/>
                <w:szCs w:val="20"/>
                <w:lang w:eastAsia="ko-KR"/>
              </w:rPr>
              <w:t>ed</w:t>
            </w:r>
            <w:r w:rsidRPr="008324CC">
              <w:rPr>
                <w:rFonts w:asciiTheme="minorHAnsi" w:eastAsia="Malgun Gothic" w:hAnsiTheme="minorHAnsi" w:cstheme="minorHAnsi"/>
                <w:bCs/>
                <w:sz w:val="20"/>
                <w:szCs w:val="20"/>
                <w:lang w:eastAsia="ko-KR"/>
              </w:rPr>
              <w:t xml:space="preserve"> activities from previous years</w:t>
            </w:r>
          </w:p>
          <w:p w14:paraId="69F90C9F" w14:textId="521AEF94" w:rsidR="005F0D12" w:rsidRPr="008324CC" w:rsidRDefault="005F0D12" w:rsidP="005F0D12">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12662255" w14:textId="1278FAB6" w:rsidR="005F0D12" w:rsidRPr="008324CC" w:rsidRDefault="005F0D12" w:rsidP="005F0D12">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Project proposals consulted and submitted</w:t>
            </w:r>
          </w:p>
          <w:p w14:paraId="733FBFF0" w14:textId="5874AFAE" w:rsidR="005F0D12" w:rsidRPr="008324CC" w:rsidRDefault="005F0D12" w:rsidP="005F0D12">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Pr="008324CC">
              <w:rPr>
                <w:rFonts w:asciiTheme="minorHAnsi" w:eastAsia="Malgun Gothic" w:hAnsiTheme="minorHAnsi" w:cstheme="minorHAnsi"/>
                <w:bCs/>
                <w:sz w:val="20"/>
                <w:szCs w:val="20"/>
                <w:lang w:eastAsia="ko-KR"/>
              </w:rPr>
              <w:t>Establishment of the European Coalition of Ramsar Regional Initiatives with support of CWI</w:t>
            </w:r>
          </w:p>
          <w:p w14:paraId="222DBFED" w14:textId="77777777" w:rsidR="005F0D12" w:rsidRPr="001C3962" w:rsidRDefault="005F0D12" w:rsidP="005F0D12">
            <w:pPr>
              <w:ind w:left="0" w:firstLine="0"/>
              <w:outlineLvl w:val="1"/>
              <w:rPr>
                <w:rFonts w:asciiTheme="minorHAnsi" w:hAnsiTheme="minorHAnsi" w:cstheme="minorHAnsi"/>
                <w:bCs/>
                <w:sz w:val="20"/>
                <w:szCs w:val="20"/>
              </w:rPr>
            </w:pPr>
          </w:p>
        </w:tc>
        <w:tc>
          <w:tcPr>
            <w:tcW w:w="1134" w:type="dxa"/>
            <w:shd w:val="clear" w:color="auto" w:fill="auto"/>
          </w:tcPr>
          <w:p w14:paraId="4CB07758" w14:textId="77777777" w:rsidR="005F0D12" w:rsidRDefault="005F0D12" w:rsidP="005F0D12">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Capacities of coordination of RRI, </w:t>
            </w:r>
          </w:p>
          <w:p w14:paraId="28DF3A9F" w14:textId="0C55B6F5" w:rsidR="005F0D12" w:rsidRDefault="005F0D12" w:rsidP="005F0D12">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governance and legal entity of RRI, </w:t>
            </w:r>
          </w:p>
          <w:p w14:paraId="5028B00A" w14:textId="43303B76" w:rsidR="005F0D12" w:rsidRDefault="005F0D12" w:rsidP="005F0D12">
            <w:pPr>
              <w:ind w:left="0" w:firstLine="0"/>
              <w:rPr>
                <w:rFonts w:asciiTheme="minorHAnsi" w:eastAsia="Times New Roman" w:hAnsiTheme="minorHAnsi" w:cstheme="minorHAnsi"/>
                <w:sz w:val="20"/>
                <w:szCs w:val="20"/>
              </w:rPr>
            </w:pPr>
            <w:r>
              <w:rPr>
                <w:rFonts w:asciiTheme="minorHAnsi" w:hAnsiTheme="minorHAnsi" w:cstheme="minorHAnsi"/>
                <w:sz w:val="20"/>
                <w:szCs w:val="20"/>
              </w:rPr>
              <w:t>war in Ukraine</w:t>
            </w:r>
          </w:p>
        </w:tc>
      </w:tr>
      <w:bookmarkEnd w:id="1"/>
      <w:tr w:rsidR="008324CC" w:rsidRPr="000A2EBE" w14:paraId="0E9AB5D6" w14:textId="77777777" w:rsidTr="00B54E24">
        <w:trPr>
          <w:cantSplit/>
        </w:trPr>
        <w:tc>
          <w:tcPr>
            <w:tcW w:w="1560" w:type="dxa"/>
            <w:shd w:val="clear" w:color="auto" w:fill="auto"/>
          </w:tcPr>
          <w:p w14:paraId="644FAD9F" w14:textId="4A4B1C4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rdic-Baltic Wetlands </w:t>
            </w:r>
            <w:r w:rsidR="004F1416" w:rsidRPr="004F141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s (NorBalWet), 2005</w:t>
            </w:r>
          </w:p>
        </w:tc>
        <w:tc>
          <w:tcPr>
            <w:tcW w:w="993" w:type="dxa"/>
            <w:shd w:val="clear" w:color="auto" w:fill="auto"/>
          </w:tcPr>
          <w:p w14:paraId="5FC4A4A5" w14:textId="3417803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15ED3FC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49B3CBF2" w14:textId="4CF80E6A" w:rsidR="008324CC" w:rsidRPr="000A2EBE" w:rsidRDefault="008324CC" w:rsidP="00116D4C">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The Coordination Group composed of the National Focal Points </w:t>
            </w:r>
            <w:r w:rsidR="00116D4C">
              <w:rPr>
                <w:rFonts w:asciiTheme="minorHAnsi" w:hAnsiTheme="minorHAnsi" w:cstheme="minorBidi"/>
                <w:sz w:val="20"/>
                <w:szCs w:val="20"/>
              </w:rPr>
              <w:t xml:space="preserve">of </w:t>
            </w:r>
            <w:r w:rsidRPr="052B014F">
              <w:rPr>
                <w:rFonts w:asciiTheme="minorHAnsi" w:hAnsiTheme="minorHAnsi" w:cstheme="minorBidi"/>
                <w:sz w:val="20"/>
                <w:szCs w:val="20"/>
              </w:rPr>
              <w:t>each participating count</w:t>
            </w:r>
            <w:r w:rsidR="00116D4C">
              <w:rPr>
                <w:rFonts w:asciiTheme="minorHAnsi" w:hAnsiTheme="minorHAnsi" w:cstheme="minorBidi"/>
                <w:sz w:val="20"/>
                <w:szCs w:val="20"/>
              </w:rPr>
              <w:t>r</w:t>
            </w:r>
            <w:r w:rsidRPr="052B014F">
              <w:rPr>
                <w:rFonts w:asciiTheme="minorHAnsi" w:hAnsiTheme="minorHAnsi" w:cstheme="minorBidi"/>
                <w:sz w:val="20"/>
                <w:szCs w:val="20"/>
              </w:rPr>
              <w:t>y is the decision-making body</w:t>
            </w:r>
            <w:r w:rsidR="00121EE0">
              <w:rPr>
                <w:rFonts w:asciiTheme="minorHAnsi" w:hAnsiTheme="minorHAnsi" w:cstheme="minorBidi"/>
                <w:sz w:val="20"/>
                <w:szCs w:val="20"/>
              </w:rPr>
              <w:t>.</w:t>
            </w:r>
          </w:p>
        </w:tc>
        <w:tc>
          <w:tcPr>
            <w:tcW w:w="1133" w:type="dxa"/>
            <w:shd w:val="clear" w:color="auto" w:fill="auto"/>
          </w:tcPr>
          <w:p w14:paraId="11A3CDEC"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Permanent observer </w:t>
            </w:r>
            <w:r w:rsidRPr="000A2EBE">
              <w:rPr>
                <w:rFonts w:asciiTheme="minorHAnsi" w:hAnsiTheme="minorHAnsi" w:cstheme="minorHAnsi"/>
                <w:bCs/>
                <w:sz w:val="20"/>
                <w:szCs w:val="20"/>
              </w:rPr>
              <w:t xml:space="preserve">of the Coordination Group </w:t>
            </w:r>
          </w:p>
        </w:tc>
        <w:tc>
          <w:tcPr>
            <w:tcW w:w="1702" w:type="dxa"/>
            <w:shd w:val="clear" w:color="auto" w:fill="auto"/>
          </w:tcPr>
          <w:p w14:paraId="541F8364" w14:textId="0B6BD60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r w:rsidR="00121EE0">
              <w:rPr>
                <w:rFonts w:asciiTheme="minorHAnsi" w:hAnsiTheme="minorHAnsi" w:cstheme="minorHAnsi"/>
                <w:bCs/>
                <w:sz w:val="20"/>
                <w:szCs w:val="20"/>
              </w:rPr>
              <w:t>.</w:t>
            </w:r>
          </w:p>
        </w:tc>
        <w:tc>
          <w:tcPr>
            <w:tcW w:w="1134" w:type="dxa"/>
            <w:shd w:val="clear" w:color="auto" w:fill="auto"/>
          </w:tcPr>
          <w:p w14:paraId="5800770E"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1</w:t>
            </w:r>
            <w:r>
              <w:rPr>
                <w:rFonts w:asciiTheme="minorHAnsi" w:hAnsiTheme="minorHAnsi" w:cstheme="minorHAnsi"/>
                <w:bCs/>
                <w:sz w:val="20"/>
                <w:szCs w:val="20"/>
              </w:rPr>
              <w:t>,190</w:t>
            </w:r>
          </w:p>
        </w:tc>
        <w:tc>
          <w:tcPr>
            <w:tcW w:w="991" w:type="dxa"/>
            <w:shd w:val="clear" w:color="auto" w:fill="auto"/>
          </w:tcPr>
          <w:p w14:paraId="24E44B39" w14:textId="0A07EE5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81</w:t>
            </w:r>
          </w:p>
        </w:tc>
        <w:tc>
          <w:tcPr>
            <w:tcW w:w="1418" w:type="dxa"/>
            <w:shd w:val="clear" w:color="auto" w:fill="auto"/>
          </w:tcPr>
          <w:p w14:paraId="65269C3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268" w:type="dxa"/>
            <w:shd w:val="clear" w:color="auto" w:fill="auto"/>
          </w:tcPr>
          <w:p w14:paraId="15435035" w14:textId="1D05196C" w:rsidR="008324CC" w:rsidRPr="00A3094A"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Pr>
                <w:rFonts w:asciiTheme="minorHAnsi" w:hAnsiTheme="minorHAnsi" w:cstheme="minorHAnsi"/>
                <w:bCs/>
                <w:sz w:val="20"/>
                <w:szCs w:val="20"/>
              </w:rPr>
              <w:t>Discussions on revital</w:t>
            </w:r>
            <w:r w:rsidR="004108C0">
              <w:rPr>
                <w:rFonts w:asciiTheme="minorHAnsi" w:hAnsiTheme="minorHAnsi" w:cstheme="minorHAnsi"/>
                <w:bCs/>
                <w:sz w:val="20"/>
                <w:szCs w:val="20"/>
              </w:rPr>
              <w:t>izing</w:t>
            </w:r>
            <w:r w:rsidR="008324CC">
              <w:rPr>
                <w:rFonts w:asciiTheme="minorHAnsi" w:hAnsiTheme="minorHAnsi" w:cstheme="minorHAnsi"/>
                <w:bCs/>
                <w:sz w:val="20"/>
                <w:szCs w:val="20"/>
              </w:rPr>
              <w:t xml:space="preserve"> the RRI were initiated</w:t>
            </w:r>
          </w:p>
          <w:p w14:paraId="5268C883" w14:textId="0C681BC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21EE0">
              <w:rPr>
                <w:rFonts w:asciiTheme="minorHAnsi" w:hAnsiTheme="minorHAnsi" w:cstheme="minorHAnsi"/>
                <w:bCs/>
                <w:sz w:val="20"/>
                <w:szCs w:val="20"/>
              </w:rPr>
              <w:t>W</w:t>
            </w:r>
            <w:r w:rsidR="008324CC">
              <w:rPr>
                <w:rFonts w:asciiTheme="minorHAnsi" w:hAnsiTheme="minorHAnsi" w:cstheme="minorHAnsi"/>
                <w:bCs/>
                <w:sz w:val="20"/>
                <w:szCs w:val="20"/>
              </w:rPr>
              <w:t>ebsite maintained until 31 Dec</w:t>
            </w:r>
            <w:r w:rsidR="00116D4C">
              <w:rPr>
                <w:rFonts w:asciiTheme="minorHAnsi" w:hAnsiTheme="minorHAnsi" w:cstheme="minorHAnsi"/>
                <w:bCs/>
                <w:sz w:val="20"/>
                <w:szCs w:val="20"/>
              </w:rPr>
              <w:t>ember</w:t>
            </w:r>
            <w:r w:rsidR="008324CC">
              <w:rPr>
                <w:rFonts w:asciiTheme="minorHAnsi" w:hAnsiTheme="minorHAnsi" w:cstheme="minorHAnsi"/>
                <w:bCs/>
                <w:sz w:val="20"/>
                <w:szCs w:val="20"/>
              </w:rPr>
              <w:t xml:space="preserve"> 2022</w:t>
            </w:r>
          </w:p>
        </w:tc>
        <w:tc>
          <w:tcPr>
            <w:tcW w:w="1134" w:type="dxa"/>
            <w:shd w:val="clear" w:color="auto" w:fill="auto"/>
          </w:tcPr>
          <w:p w14:paraId="18E11977" w14:textId="20C0E486" w:rsidR="008324CC" w:rsidRPr="000A2EBE" w:rsidRDefault="008324CC" w:rsidP="00116D4C">
            <w:pPr>
              <w:ind w:left="0" w:firstLine="0"/>
              <w:outlineLvl w:val="1"/>
              <w:rPr>
                <w:rFonts w:asciiTheme="minorHAnsi" w:hAnsiTheme="minorHAnsi" w:cstheme="minorHAnsi"/>
                <w:bCs/>
                <w:sz w:val="20"/>
                <w:szCs w:val="20"/>
              </w:rPr>
            </w:pPr>
            <w:r>
              <w:rPr>
                <w:rFonts w:asciiTheme="minorHAnsi" w:hAnsiTheme="minorHAnsi" w:cstheme="minorHAnsi"/>
                <w:sz w:val="20"/>
                <w:szCs w:val="20"/>
              </w:rPr>
              <w:t xml:space="preserve">Challenging </w:t>
            </w:r>
            <w:r w:rsidR="00116D4C">
              <w:rPr>
                <w:rFonts w:asciiTheme="minorHAnsi" w:hAnsiTheme="minorHAnsi" w:cstheme="minorHAnsi"/>
                <w:sz w:val="20"/>
                <w:szCs w:val="20"/>
              </w:rPr>
              <w:t xml:space="preserve">to hold </w:t>
            </w:r>
            <w:r>
              <w:rPr>
                <w:rFonts w:asciiTheme="minorHAnsi" w:hAnsiTheme="minorHAnsi" w:cstheme="minorHAnsi"/>
                <w:sz w:val="20"/>
                <w:szCs w:val="20"/>
              </w:rPr>
              <w:t>regular meetings</w:t>
            </w:r>
            <w:r w:rsidRPr="000A2EBE">
              <w:rPr>
                <w:rFonts w:asciiTheme="minorHAnsi" w:hAnsiTheme="minorHAnsi" w:cstheme="minorHAnsi"/>
                <w:sz w:val="20"/>
                <w:szCs w:val="20"/>
              </w:rPr>
              <w:t xml:space="preserve"> </w:t>
            </w:r>
          </w:p>
        </w:tc>
      </w:tr>
      <w:tr w:rsidR="008324CC" w:rsidRPr="000A2EBE" w14:paraId="16C3D92D" w14:textId="77777777" w:rsidTr="00B54E24">
        <w:trPr>
          <w:cantSplit/>
        </w:trPr>
        <w:tc>
          <w:tcPr>
            <w:tcW w:w="1560" w:type="dxa"/>
            <w:shd w:val="clear" w:color="auto" w:fill="auto"/>
          </w:tcPr>
          <w:p w14:paraId="603E90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on Black and Azov Seas Coastal Wetlands (BlackSeaWet), 2007</w:t>
            </w:r>
          </w:p>
        </w:tc>
        <w:tc>
          <w:tcPr>
            <w:tcW w:w="993" w:type="dxa"/>
            <w:shd w:val="clear" w:color="auto" w:fill="auto"/>
          </w:tcPr>
          <w:p w14:paraId="5B4531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893996E"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171C749" w14:textId="147CB93F" w:rsidR="008324CC" w:rsidRPr="000A2EBE"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The implementing bodies are the Management Body and the National Working Groups</w:t>
            </w:r>
            <w:r w:rsidR="00121EE0">
              <w:rPr>
                <w:rFonts w:asciiTheme="minorHAnsi" w:hAnsiTheme="minorHAnsi" w:cstheme="minorBidi"/>
                <w:sz w:val="20"/>
                <w:szCs w:val="20"/>
              </w:rPr>
              <w:t xml:space="preserve">. </w:t>
            </w:r>
            <w:r w:rsidRPr="052B014F">
              <w:rPr>
                <w:rFonts w:asciiTheme="minorHAnsi" w:hAnsiTheme="minorHAnsi" w:cstheme="minorBidi"/>
                <w:sz w:val="20"/>
                <w:szCs w:val="20"/>
              </w:rPr>
              <w:t>The responsibilities of the Management Body include taking strategic decisions and approving and monitoring annual work plans.</w:t>
            </w:r>
          </w:p>
        </w:tc>
        <w:tc>
          <w:tcPr>
            <w:tcW w:w="1133" w:type="dxa"/>
            <w:shd w:val="clear" w:color="auto" w:fill="auto"/>
          </w:tcPr>
          <w:p w14:paraId="24F70972" w14:textId="4820AE25"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w:t>
            </w:r>
            <w:r w:rsidR="00116D4C">
              <w:rPr>
                <w:rFonts w:asciiTheme="minorHAnsi" w:hAnsiTheme="minorHAnsi" w:cstheme="minorHAnsi"/>
                <w:bCs/>
                <w:sz w:val="20"/>
                <w:szCs w:val="20"/>
              </w:rPr>
              <w:t>-</w:t>
            </w:r>
            <w:r w:rsidRPr="000A2EBE">
              <w:rPr>
                <w:rFonts w:asciiTheme="minorHAnsi" w:hAnsiTheme="minorHAnsi" w:cstheme="minorHAnsi"/>
                <w:bCs/>
                <w:sz w:val="20"/>
                <w:szCs w:val="20"/>
              </w:rPr>
              <w:t>ment Body</w:t>
            </w:r>
          </w:p>
        </w:tc>
        <w:tc>
          <w:tcPr>
            <w:tcW w:w="1702" w:type="dxa"/>
            <w:shd w:val="clear" w:color="auto" w:fill="auto"/>
          </w:tcPr>
          <w:p w14:paraId="677BADAD" w14:textId="385A7A3D" w:rsidR="00121EE0"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Provided by the Government of Ukraine </w:t>
            </w:r>
          </w:p>
          <w:p w14:paraId="343230A8" w14:textId="12C8890E" w:rsidR="008324CC" w:rsidRPr="000A2EBE" w:rsidRDefault="00121EE0"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w:t>
            </w:r>
            <w:r w:rsidR="008324CC" w:rsidRPr="052B014F">
              <w:rPr>
                <w:rFonts w:asciiTheme="minorHAnsi" w:hAnsiTheme="minorHAnsi" w:cstheme="minorBidi"/>
                <w:sz w:val="20"/>
                <w:szCs w:val="20"/>
              </w:rPr>
              <w:t>No detailed information</w:t>
            </w:r>
            <w:r>
              <w:rPr>
                <w:rFonts w:asciiTheme="minorHAnsi" w:hAnsiTheme="minorHAnsi" w:cstheme="minorBidi"/>
                <w:sz w:val="20"/>
                <w:szCs w:val="20"/>
              </w:rPr>
              <w:t>)</w:t>
            </w:r>
          </w:p>
        </w:tc>
        <w:tc>
          <w:tcPr>
            <w:tcW w:w="1134" w:type="dxa"/>
            <w:shd w:val="clear" w:color="auto" w:fill="auto"/>
          </w:tcPr>
          <w:p w14:paraId="0481797F" w14:textId="343A72A2"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761EB627" w14:textId="5A5BD54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133EFF24" w14:textId="725D2339" w:rsidR="008324CC" w:rsidRPr="000A2EBE" w:rsidRDefault="00035795" w:rsidP="00FC61A0">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2268" w:type="dxa"/>
            <w:shd w:val="clear" w:color="auto" w:fill="auto"/>
          </w:tcPr>
          <w:p w14:paraId="003785AD" w14:textId="459D4E96"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134" w:type="dxa"/>
            <w:shd w:val="clear" w:color="auto" w:fill="auto"/>
          </w:tcPr>
          <w:p w14:paraId="6D0FEB54" w14:textId="179815E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26B3C744" w14:textId="77777777" w:rsidTr="00B54E24">
        <w:trPr>
          <w:cantSplit/>
        </w:trPr>
        <w:tc>
          <w:tcPr>
            <w:tcW w:w="1560" w:type="dxa"/>
            <w:shd w:val="clear" w:color="auto" w:fill="auto"/>
          </w:tcPr>
          <w:p w14:paraId="726F45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31BDA1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shd w:val="clear" w:color="auto" w:fill="auto"/>
          </w:tcPr>
          <w:p w14:paraId="52DCD5F2" w14:textId="028EC9C6"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w:t>
            </w:r>
            <w:r w:rsidR="00E71965">
              <w:rPr>
                <w:rFonts w:asciiTheme="minorHAnsi" w:hAnsiTheme="minorHAnsi" w:cstheme="minorHAnsi"/>
                <w:bCs/>
                <w:spacing w:val="-4"/>
                <w:sz w:val="20"/>
                <w:szCs w:val="20"/>
              </w:rPr>
              <w:t>-</w:t>
            </w:r>
            <w:r w:rsidRPr="000A2EBE">
              <w:rPr>
                <w:rFonts w:asciiTheme="minorHAnsi" w:hAnsiTheme="minorHAnsi" w:cstheme="minorHAnsi"/>
                <w:bCs/>
                <w:spacing w:val="-4"/>
                <w:sz w:val="20"/>
                <w:szCs w:val="20"/>
              </w:rPr>
              <w:t>ations</w:t>
            </w:r>
            <w:r w:rsidRPr="000A2EBE">
              <w:rPr>
                <w:rFonts w:asciiTheme="minorHAnsi" w:hAnsiTheme="minorHAnsi" w:cstheme="minorHAnsi"/>
                <w:bCs/>
                <w:sz w:val="20"/>
                <w:szCs w:val="20"/>
              </w:rPr>
              <w:t>)</w:t>
            </w:r>
          </w:p>
        </w:tc>
        <w:tc>
          <w:tcPr>
            <w:tcW w:w="2268" w:type="dxa"/>
            <w:shd w:val="clear" w:color="auto" w:fill="auto"/>
          </w:tcPr>
          <w:p w14:paraId="7D089142"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4CB983D7" w14:textId="2868715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9F0006">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programme and work plan, and controlling financial resources. </w:t>
            </w:r>
          </w:p>
        </w:tc>
        <w:tc>
          <w:tcPr>
            <w:tcW w:w="1133" w:type="dxa"/>
            <w:shd w:val="clear" w:color="auto" w:fill="auto"/>
          </w:tcPr>
          <w:p w14:paraId="0403BA7B"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r w:rsidRPr="000A2EBE" w:rsidDel="009B3F4A">
              <w:rPr>
                <w:rFonts w:asciiTheme="minorHAnsi" w:hAnsiTheme="minorHAnsi" w:cstheme="minorHAnsi"/>
                <w:bCs/>
                <w:sz w:val="20"/>
                <w:szCs w:val="20"/>
              </w:rPr>
              <w:t xml:space="preserve"> </w:t>
            </w:r>
          </w:p>
        </w:tc>
        <w:tc>
          <w:tcPr>
            <w:tcW w:w="1702" w:type="dxa"/>
            <w:shd w:val="clear" w:color="auto" w:fill="auto"/>
          </w:tcPr>
          <w:p w14:paraId="1E15BF53" w14:textId="18AB0881"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r w:rsidR="00121EE0">
              <w:rPr>
                <w:rFonts w:asciiTheme="minorHAnsi" w:hAnsiTheme="minorHAnsi" w:cstheme="minorHAnsi"/>
                <w:sz w:val="20"/>
                <w:szCs w:val="20"/>
              </w:rPr>
              <w:t>.</w:t>
            </w:r>
          </w:p>
        </w:tc>
        <w:tc>
          <w:tcPr>
            <w:tcW w:w="1134" w:type="dxa"/>
            <w:shd w:val="clear" w:color="auto" w:fill="auto"/>
          </w:tcPr>
          <w:p w14:paraId="4359A74C" w14:textId="53E0604D"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6173E7C6" w14:textId="0EF26C17"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368F769D" w14:textId="15E0153D"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2268" w:type="dxa"/>
            <w:shd w:val="clear" w:color="auto" w:fill="auto"/>
          </w:tcPr>
          <w:p w14:paraId="38C63D27" w14:textId="4DDD7B53"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1134" w:type="dxa"/>
            <w:shd w:val="clear" w:color="auto" w:fill="auto"/>
          </w:tcPr>
          <w:p w14:paraId="2824CC06" w14:textId="5DCA73CC"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1624228B" w14:textId="77777777" w:rsidTr="00B54E24">
        <w:trPr>
          <w:cantSplit/>
        </w:trPr>
        <w:tc>
          <w:tcPr>
            <w:tcW w:w="1560" w:type="dxa"/>
            <w:shd w:val="clear" w:color="auto" w:fill="auto"/>
          </w:tcPr>
          <w:p w14:paraId="59F0414F" w14:textId="7CABDFA4"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71066A15"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1E20A789"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shd w:val="clear" w:color="auto" w:fill="auto"/>
          </w:tcPr>
          <w:p w14:paraId="65C7E8A4" w14:textId="11893FBE"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4134CC6C" w14:textId="63B44692"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w:t>
            </w:r>
            <w:r w:rsidR="00E71965">
              <w:rPr>
                <w:rFonts w:asciiTheme="minorHAnsi" w:hAnsiTheme="minorHAnsi" w:cstheme="minorHAnsi"/>
                <w:bCs/>
                <w:sz w:val="20"/>
                <w:szCs w:val="20"/>
              </w:rPr>
              <w:t>Convention</w:t>
            </w:r>
            <w:r w:rsidR="00E71965"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supports the governance body</w:t>
            </w:r>
          </w:p>
        </w:tc>
        <w:tc>
          <w:tcPr>
            <w:tcW w:w="1702" w:type="dxa"/>
            <w:shd w:val="clear" w:color="auto" w:fill="auto"/>
          </w:tcPr>
          <w:p w14:paraId="219313D8" w14:textId="1B9F543D"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the </w:t>
            </w:r>
            <w:r w:rsidR="00E71965">
              <w:rPr>
                <w:rFonts w:asciiTheme="minorHAnsi" w:hAnsiTheme="minorHAnsi" w:cstheme="minorHAnsi"/>
                <w:bCs/>
                <w:sz w:val="20"/>
                <w:szCs w:val="20"/>
              </w:rPr>
              <w:t>Convention</w:t>
            </w:r>
            <w:r w:rsidR="00E71965" w:rsidRPr="000A2EBE" w:rsidDel="00E71965">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under decisions of the coordinator of the Initiative</w:t>
            </w:r>
            <w:r w:rsidR="00121EE0">
              <w:rPr>
                <w:rFonts w:asciiTheme="minorHAnsi" w:hAnsiTheme="minorHAnsi" w:cstheme="minorHAnsi"/>
                <w:bCs/>
                <w:sz w:val="20"/>
                <w:szCs w:val="20"/>
              </w:rPr>
              <w:t>.</w:t>
            </w:r>
          </w:p>
        </w:tc>
        <w:tc>
          <w:tcPr>
            <w:tcW w:w="1134" w:type="dxa"/>
            <w:shd w:val="clear" w:color="auto" w:fill="auto"/>
          </w:tcPr>
          <w:p w14:paraId="226CF952"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1,000</w:t>
            </w:r>
            <w:r w:rsidRPr="000A2EBE">
              <w:rPr>
                <w:rFonts w:asciiTheme="minorHAnsi" w:hAnsiTheme="minorHAnsi" w:cstheme="minorHAnsi"/>
                <w:bCs/>
                <w:sz w:val="20"/>
                <w:szCs w:val="20"/>
              </w:rPr>
              <w:t xml:space="preserve"> </w:t>
            </w:r>
          </w:p>
        </w:tc>
        <w:tc>
          <w:tcPr>
            <w:tcW w:w="991" w:type="dxa"/>
            <w:shd w:val="clear" w:color="auto" w:fill="auto"/>
          </w:tcPr>
          <w:p w14:paraId="5F310D1C" w14:textId="2ACD53A3"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87</w:t>
            </w:r>
            <w:r w:rsidR="00E71965">
              <w:rPr>
                <w:rFonts w:asciiTheme="minorHAnsi" w:hAnsiTheme="minorHAnsi" w:cstheme="minorHAnsi"/>
                <w:bCs/>
                <w:sz w:val="20"/>
                <w:szCs w:val="20"/>
              </w:rPr>
              <w:t>,</w:t>
            </w:r>
            <w:r>
              <w:rPr>
                <w:rFonts w:asciiTheme="minorHAnsi" w:hAnsiTheme="minorHAnsi" w:cstheme="minorHAnsi"/>
                <w:bCs/>
                <w:sz w:val="20"/>
                <w:szCs w:val="20"/>
              </w:rPr>
              <w:t>529</w:t>
            </w:r>
          </w:p>
          <w:p w14:paraId="3E8C61CC" w14:textId="77777777" w:rsidR="008324CC" w:rsidRDefault="008324CC" w:rsidP="00FC61A0">
            <w:pPr>
              <w:ind w:left="0" w:firstLine="0"/>
              <w:outlineLvl w:val="1"/>
              <w:rPr>
                <w:rFonts w:asciiTheme="minorHAnsi" w:hAnsiTheme="minorHAnsi" w:cstheme="minorHAnsi"/>
                <w:bCs/>
                <w:sz w:val="20"/>
                <w:szCs w:val="20"/>
              </w:rPr>
            </w:pPr>
          </w:p>
          <w:p w14:paraId="49A58CF0" w14:textId="5191BDF4" w:rsidR="008324CC" w:rsidRPr="000A2EBE" w:rsidRDefault="008324CC" w:rsidP="00FC61A0">
            <w:pPr>
              <w:ind w:left="0" w:firstLine="0"/>
              <w:outlineLvl w:val="1"/>
              <w:rPr>
                <w:rFonts w:asciiTheme="minorHAnsi" w:hAnsiTheme="minorHAnsi" w:cstheme="minorHAnsi"/>
                <w:bCs/>
                <w:sz w:val="20"/>
                <w:szCs w:val="20"/>
              </w:rPr>
            </w:pPr>
          </w:p>
        </w:tc>
        <w:tc>
          <w:tcPr>
            <w:tcW w:w="1418" w:type="dxa"/>
            <w:shd w:val="clear" w:color="auto" w:fill="auto"/>
          </w:tcPr>
          <w:p w14:paraId="5EAA0A73" w14:textId="66553B85" w:rsidR="008324CC" w:rsidRDefault="008324CC" w:rsidP="00FC61A0">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Convention</w:t>
            </w:r>
            <w:r w:rsidR="009F0006">
              <w:rPr>
                <w:rFonts w:asciiTheme="minorHAnsi" w:hAnsiTheme="minorHAnsi" w:cstheme="minorHAnsi"/>
                <w:bCs/>
                <w:sz w:val="20"/>
                <w:szCs w:val="20"/>
              </w:rPr>
              <w:t>’</w:t>
            </w:r>
            <w:r w:rsidRPr="00A3094A">
              <w:rPr>
                <w:rFonts w:asciiTheme="minorHAnsi" w:hAnsiTheme="minorHAnsi" w:cstheme="minorHAnsi"/>
                <w:bCs/>
                <w:sz w:val="20"/>
                <w:szCs w:val="20"/>
              </w:rPr>
              <w:t>s core budget</w:t>
            </w:r>
            <w:r>
              <w:rPr>
                <w:rFonts w:asciiTheme="minorHAnsi" w:hAnsiTheme="minorHAnsi" w:cstheme="minorHAnsi"/>
                <w:bCs/>
                <w:sz w:val="20"/>
                <w:szCs w:val="20"/>
              </w:rPr>
              <w:t xml:space="preserve"> (Balance carried over from previous year) </w:t>
            </w:r>
          </w:p>
          <w:p w14:paraId="6F1CBE55" w14:textId="77D0D258" w:rsidR="008324CC" w:rsidRPr="00A3094A" w:rsidRDefault="008324CC" w:rsidP="00FC61A0">
            <w:pPr>
              <w:ind w:left="0" w:firstLine="0"/>
              <w:outlineLvl w:val="1"/>
              <w:rPr>
                <w:rFonts w:asciiTheme="minorHAnsi" w:hAnsiTheme="minorHAnsi" w:cstheme="minorHAnsi"/>
                <w:bCs/>
                <w:sz w:val="20"/>
                <w:szCs w:val="20"/>
              </w:rPr>
            </w:pPr>
          </w:p>
        </w:tc>
        <w:tc>
          <w:tcPr>
            <w:tcW w:w="2268" w:type="dxa"/>
            <w:shd w:val="clear" w:color="auto" w:fill="auto"/>
          </w:tcPr>
          <w:p w14:paraId="0DA03A6A" w14:textId="6A41E5F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Meeting of RRI countries at COP14</w:t>
            </w:r>
          </w:p>
          <w:p w14:paraId="73F51E99" w14:textId="20AFD0C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Consultancy “Capacity building in wetland restoration, rehabilitation and monitoring strategies” </w:t>
            </w:r>
          </w:p>
          <w:p w14:paraId="23DBDF7E" w14:textId="73AD6C1A"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Translation of </w:t>
            </w:r>
            <w:r w:rsidR="00E71965">
              <w:rPr>
                <w:rFonts w:asciiTheme="minorHAnsi" w:hAnsiTheme="minorHAnsi" w:cstheme="minorHAnsi"/>
                <w:bCs/>
                <w:sz w:val="20"/>
                <w:szCs w:val="20"/>
              </w:rPr>
              <w:t>capacity-</w:t>
            </w:r>
            <w:r w:rsidR="008324CC">
              <w:rPr>
                <w:rFonts w:asciiTheme="minorHAnsi" w:hAnsiTheme="minorHAnsi" w:cstheme="minorHAnsi"/>
                <w:bCs/>
                <w:sz w:val="20"/>
                <w:szCs w:val="20"/>
              </w:rPr>
              <w:t>building consultancy products and 3 virtual training modules</w:t>
            </w:r>
          </w:p>
          <w:p w14:paraId="7BD91F2F" w14:textId="71558D30"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Prioritization matrix exercise</w:t>
            </w:r>
          </w:p>
        </w:tc>
        <w:tc>
          <w:tcPr>
            <w:tcW w:w="1134" w:type="dxa"/>
            <w:shd w:val="clear" w:color="auto" w:fill="auto"/>
          </w:tcPr>
          <w:p w14:paraId="538E5372" w14:textId="7226709E"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Delay/virtual meeting due to COVID19</w:t>
            </w:r>
          </w:p>
        </w:tc>
      </w:tr>
      <w:tr w:rsidR="008324CC" w:rsidRPr="000A2EBE" w14:paraId="6F511695" w14:textId="77777777" w:rsidTr="00B54E24">
        <w:trPr>
          <w:cantSplit/>
        </w:trPr>
        <w:tc>
          <w:tcPr>
            <w:tcW w:w="1560" w:type="dxa"/>
            <w:shd w:val="clear" w:color="auto" w:fill="auto"/>
          </w:tcPr>
          <w:p w14:paraId="034DF814" w14:textId="64296FE1"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RRI-CA), 2016</w:t>
            </w:r>
          </w:p>
        </w:tc>
        <w:tc>
          <w:tcPr>
            <w:tcW w:w="993" w:type="dxa"/>
            <w:shd w:val="clear" w:color="auto" w:fill="auto"/>
          </w:tcPr>
          <w:p w14:paraId="6132D8FA" w14:textId="77777777" w:rsidR="008324CC" w:rsidRPr="000A2EBE" w:rsidRDefault="008324CC" w:rsidP="00FC61A0">
            <w:pPr>
              <w:ind w:left="0" w:firstLine="0"/>
              <w:outlineLvl w:val="1"/>
              <w:rPr>
                <w:rFonts w:asciiTheme="minorHAnsi" w:hAnsiTheme="minorHAnsi" w:cstheme="minorHAnsi"/>
                <w:bCs/>
                <w:sz w:val="20"/>
                <w:szCs w:val="20"/>
              </w:rPr>
            </w:pPr>
            <w:r w:rsidRPr="00B128FE">
              <w:rPr>
                <w:rFonts w:asciiTheme="minorHAnsi" w:hAnsiTheme="minorHAnsi" w:cstheme="minorHAnsi"/>
                <w:bCs/>
                <w:sz w:val="20"/>
                <w:szCs w:val="20"/>
              </w:rPr>
              <w:t>5</w:t>
            </w:r>
          </w:p>
        </w:tc>
        <w:tc>
          <w:tcPr>
            <w:tcW w:w="709" w:type="dxa"/>
            <w:shd w:val="clear" w:color="auto" w:fill="auto"/>
          </w:tcPr>
          <w:p w14:paraId="76BAD41F"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shd w:val="clear" w:color="auto" w:fill="auto"/>
          </w:tcPr>
          <w:p w14:paraId="7868B04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33FA048" w14:textId="79C439C3"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Observer</w:t>
            </w:r>
          </w:p>
        </w:tc>
        <w:tc>
          <w:tcPr>
            <w:tcW w:w="1702" w:type="dxa"/>
            <w:shd w:val="clear" w:color="auto" w:fill="auto"/>
          </w:tcPr>
          <w:p w14:paraId="1AF4DA2D" w14:textId="54F26AB0"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r w:rsidR="00121EE0">
              <w:rPr>
                <w:rFonts w:asciiTheme="minorHAnsi" w:hAnsiTheme="minorHAnsi" w:cstheme="minorHAnsi"/>
                <w:sz w:val="20"/>
                <w:szCs w:val="20"/>
              </w:rPr>
              <w:t>.</w:t>
            </w:r>
          </w:p>
        </w:tc>
        <w:tc>
          <w:tcPr>
            <w:tcW w:w="1134" w:type="dxa"/>
            <w:shd w:val="clear" w:color="auto" w:fill="auto"/>
          </w:tcPr>
          <w:p w14:paraId="3E62B907" w14:textId="49E9445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9,752</w:t>
            </w:r>
          </w:p>
          <w:p w14:paraId="6C6122B9" w14:textId="77777777" w:rsidR="008324CC" w:rsidRDefault="008324CC" w:rsidP="00FC61A0">
            <w:pPr>
              <w:ind w:left="0"/>
              <w:rPr>
                <w:rFonts w:asciiTheme="minorHAnsi" w:hAnsiTheme="minorHAnsi" w:cstheme="minorHAnsi"/>
                <w:sz w:val="20"/>
                <w:szCs w:val="20"/>
              </w:rPr>
            </w:pPr>
          </w:p>
          <w:p w14:paraId="657E0399" w14:textId="77777777" w:rsidR="008324CC" w:rsidRPr="009B7B25" w:rsidRDefault="008324CC" w:rsidP="00FC61A0">
            <w:pPr>
              <w:ind w:left="0"/>
              <w:rPr>
                <w:rFonts w:asciiTheme="minorHAnsi" w:hAnsiTheme="minorHAnsi" w:cstheme="minorHAnsi"/>
                <w:sz w:val="20"/>
                <w:szCs w:val="20"/>
              </w:rPr>
            </w:pPr>
          </w:p>
        </w:tc>
        <w:tc>
          <w:tcPr>
            <w:tcW w:w="991" w:type="dxa"/>
            <w:shd w:val="clear" w:color="auto" w:fill="auto"/>
          </w:tcPr>
          <w:p w14:paraId="2E5CF01B" w14:textId="356D92D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047</w:t>
            </w:r>
          </w:p>
        </w:tc>
        <w:tc>
          <w:tcPr>
            <w:tcW w:w="1418" w:type="dxa"/>
            <w:shd w:val="clear" w:color="auto" w:fill="auto"/>
          </w:tcPr>
          <w:p w14:paraId="3E740863" w14:textId="34EA8E9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GIZ</w:t>
            </w:r>
          </w:p>
        </w:tc>
        <w:tc>
          <w:tcPr>
            <w:tcW w:w="2268" w:type="dxa"/>
            <w:shd w:val="clear" w:color="auto" w:fill="auto"/>
          </w:tcPr>
          <w:p w14:paraId="047289DF" w14:textId="2EF36AF3"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RRI-CA coordination meeting and inception workshop</w:t>
            </w:r>
          </w:p>
          <w:p w14:paraId="0A827F48" w14:textId="22299FB8"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Assessment of common problems in Ramsar Sites in Central Asia</w:t>
            </w:r>
          </w:p>
          <w:p w14:paraId="30A3713F" w14:textId="26841B6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Nomination of 4 sites in Uzbekistan for Ramsar Sites</w:t>
            </w:r>
          </w:p>
          <w:p w14:paraId="4F4D9EA2" w14:textId="1DF6BCC7"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Updating of RRI-CA websites</w:t>
            </w:r>
          </w:p>
        </w:tc>
        <w:tc>
          <w:tcPr>
            <w:tcW w:w="1134" w:type="dxa"/>
            <w:shd w:val="clear" w:color="auto" w:fill="auto"/>
          </w:tcPr>
          <w:p w14:paraId="6FCB8F9B" w14:textId="0E733858" w:rsidR="008324CC" w:rsidRPr="000A2EBE" w:rsidRDefault="008324CC" w:rsidP="00FC61A0">
            <w:pPr>
              <w:ind w:left="0" w:firstLine="0"/>
              <w:outlineLvl w:val="1"/>
              <w:rPr>
                <w:rFonts w:asciiTheme="minorHAnsi" w:hAnsiTheme="minorHAnsi" w:cstheme="minorHAnsi"/>
                <w:bCs/>
                <w:spacing w:val="-4"/>
                <w:sz w:val="20"/>
                <w:szCs w:val="20"/>
              </w:rPr>
            </w:pPr>
            <w:r>
              <w:rPr>
                <w:rFonts w:asciiTheme="minorHAnsi" w:hAnsiTheme="minorHAnsi" w:cstheme="minorHAnsi"/>
                <w:bCs/>
                <w:spacing w:val="-4"/>
                <w:sz w:val="20"/>
                <w:szCs w:val="20"/>
              </w:rPr>
              <w:t>Need for more face-to-face meetings</w:t>
            </w:r>
          </w:p>
        </w:tc>
      </w:tr>
      <w:tr w:rsidR="008324CC" w:rsidRPr="000A2EBE" w14:paraId="38E8E4BA" w14:textId="77777777" w:rsidTr="00B54E24">
        <w:trPr>
          <w:cantSplit/>
        </w:trPr>
        <w:tc>
          <w:tcPr>
            <w:tcW w:w="1560" w:type="dxa"/>
            <w:shd w:val="clear" w:color="auto" w:fill="auto"/>
          </w:tcPr>
          <w:p w14:paraId="14DC33EA"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Indo-Burma Ramsar Regional Initiative (IBRRI), 2016</w:t>
            </w:r>
          </w:p>
        </w:tc>
        <w:tc>
          <w:tcPr>
            <w:tcW w:w="993" w:type="dxa"/>
            <w:shd w:val="clear" w:color="auto" w:fill="auto"/>
          </w:tcPr>
          <w:p w14:paraId="5EC04D21"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125BE2E0"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A1B76D3" w14:textId="29AA63AA"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Administrative Authorities of member countries, provides oversight of the Initiative</w:t>
            </w:r>
            <w:r w:rsidR="009F0006">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133" w:type="dxa"/>
            <w:shd w:val="clear" w:color="auto" w:fill="auto"/>
          </w:tcPr>
          <w:p w14:paraId="3AAA797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3903550D"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IUCN Asia Regional Office. </w:t>
            </w:r>
          </w:p>
        </w:tc>
        <w:tc>
          <w:tcPr>
            <w:tcW w:w="1134" w:type="dxa"/>
            <w:shd w:val="clear" w:color="auto" w:fill="auto"/>
          </w:tcPr>
          <w:p w14:paraId="4FE2A6BE" w14:textId="30AD5D98"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96,408</w:t>
            </w:r>
          </w:p>
        </w:tc>
        <w:tc>
          <w:tcPr>
            <w:tcW w:w="991" w:type="dxa"/>
            <w:shd w:val="clear" w:color="auto" w:fill="auto"/>
          </w:tcPr>
          <w:p w14:paraId="4523AAC1" w14:textId="265155AA"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28,212</w:t>
            </w:r>
          </w:p>
        </w:tc>
        <w:tc>
          <w:tcPr>
            <w:tcW w:w="1418" w:type="dxa"/>
            <w:shd w:val="clear" w:color="auto" w:fill="auto"/>
          </w:tcPr>
          <w:p w14:paraId="045A7EE4" w14:textId="578A9895" w:rsidR="008324CC" w:rsidRPr="003164A3" w:rsidRDefault="008324CC"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Korea Environmental Industry &amp; Technology Institute, BMU-IKI, EAAFP, ASEAN Centre for Biodiversity</w:t>
            </w:r>
          </w:p>
          <w:p w14:paraId="1EC29CF7" w14:textId="77777777" w:rsidR="008324CC" w:rsidRPr="003164A3" w:rsidRDefault="008324CC" w:rsidP="00FC61A0">
            <w:pPr>
              <w:pStyle w:val="ListParagraph"/>
              <w:widowControl w:val="0"/>
              <w:ind w:left="0" w:firstLine="0"/>
              <w:outlineLvl w:val="1"/>
              <w:rPr>
                <w:rFonts w:asciiTheme="minorHAnsi" w:hAnsiTheme="minorHAnsi" w:cstheme="minorHAnsi"/>
                <w:bCs/>
                <w:sz w:val="20"/>
                <w:szCs w:val="20"/>
              </w:rPr>
            </w:pPr>
          </w:p>
        </w:tc>
        <w:tc>
          <w:tcPr>
            <w:tcW w:w="2268" w:type="dxa"/>
            <w:shd w:val="clear" w:color="auto" w:fill="auto"/>
          </w:tcPr>
          <w:p w14:paraId="43322DEF" w14:textId="5B70943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Development of GCF concept note</w:t>
            </w:r>
          </w:p>
          <w:p w14:paraId="2B0C62AF" w14:textId="325D3DF2"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sidRPr="003164A3">
              <w:rPr>
                <w:rFonts w:asciiTheme="minorHAnsi" w:hAnsiTheme="minorHAnsi" w:cstheme="minorHAnsi"/>
                <w:color w:val="000000"/>
                <w:sz w:val="20"/>
                <w:szCs w:val="20"/>
              </w:rPr>
              <w:t>Develop comprehensive management plans for two sites</w:t>
            </w:r>
          </w:p>
          <w:p w14:paraId="15329AD5" w14:textId="59AF2C67"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Small grant workshop on EbA best practices </w:t>
            </w:r>
          </w:p>
          <w:p w14:paraId="299D6D78" w14:textId="4B5D6741"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Training on landscape-scale assessments</w:t>
            </w:r>
          </w:p>
          <w:p w14:paraId="04856238" w14:textId="01E631ED" w:rsidR="008324CC" w:rsidRPr="003164A3"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IBRRI Wetlands Outlook publication and support for WWD, CEPA activities</w:t>
            </w:r>
          </w:p>
        </w:tc>
        <w:tc>
          <w:tcPr>
            <w:tcW w:w="1134" w:type="dxa"/>
            <w:shd w:val="clear" w:color="auto" w:fill="auto"/>
          </w:tcPr>
          <w:p w14:paraId="0C15BC63" w14:textId="5CD9BC85" w:rsidR="008324CC" w:rsidRPr="003164A3" w:rsidRDefault="008324CC" w:rsidP="00FC61A0">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xml:space="preserve">Travel restrictions in the Indo-Burma Region </w:t>
            </w:r>
            <w:r>
              <w:rPr>
                <w:rFonts w:asciiTheme="minorHAnsi" w:hAnsiTheme="minorHAnsi" w:cstheme="minorHAnsi"/>
                <w:bCs/>
                <w:sz w:val="20"/>
                <w:szCs w:val="20"/>
              </w:rPr>
              <w:t>until July 2022</w:t>
            </w:r>
          </w:p>
        </w:tc>
      </w:tr>
      <w:tr w:rsidR="008324CC" w:rsidRPr="000A2EBE" w14:paraId="73B63771" w14:textId="77777777" w:rsidTr="00B54E24">
        <w:trPr>
          <w:cantSplit/>
        </w:trPr>
        <w:tc>
          <w:tcPr>
            <w:tcW w:w="1560" w:type="dxa"/>
            <w:shd w:val="clear" w:color="auto" w:fill="auto"/>
          </w:tcPr>
          <w:p w14:paraId="22817D4B" w14:textId="6B43B69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Southern Africa</w:t>
            </w:r>
            <w:r w:rsidR="004F1416">
              <w:rPr>
                <w:rFonts w:asciiTheme="minorHAnsi" w:hAnsiTheme="minorHAnsi" w:cstheme="minorHAnsi"/>
                <w:bCs/>
                <w:sz w:val="20"/>
                <w:szCs w:val="20"/>
              </w:rPr>
              <w:t>n</w:t>
            </w:r>
            <w:r>
              <w:rPr>
                <w:rFonts w:asciiTheme="minorHAnsi" w:hAnsiTheme="minorHAnsi" w:cstheme="minorHAnsi"/>
                <w:bCs/>
                <w:sz w:val="20"/>
                <w:szCs w:val="20"/>
              </w:rPr>
              <w:t xml:space="preserve"> Ramsar Regional Initiative (SARRI), 2022</w:t>
            </w:r>
          </w:p>
        </w:tc>
        <w:tc>
          <w:tcPr>
            <w:tcW w:w="993" w:type="dxa"/>
            <w:shd w:val="clear" w:color="auto" w:fill="auto"/>
          </w:tcPr>
          <w:p w14:paraId="5CB07359" w14:textId="5D34F99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7845F3A5" w14:textId="663FFB61"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w:t>
            </w:r>
          </w:p>
        </w:tc>
        <w:tc>
          <w:tcPr>
            <w:tcW w:w="2268" w:type="dxa"/>
            <w:shd w:val="clear" w:color="auto" w:fill="auto"/>
          </w:tcPr>
          <w:p w14:paraId="2EA10ABC" w14:textId="68AF2D92"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3" w:type="dxa"/>
            <w:shd w:val="clear" w:color="auto" w:fill="auto"/>
          </w:tcPr>
          <w:p w14:paraId="7325A9A2" w14:textId="37EB6F69"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702" w:type="dxa"/>
            <w:shd w:val="clear" w:color="auto" w:fill="auto"/>
          </w:tcPr>
          <w:p w14:paraId="06E995CE" w14:textId="68B83B1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4" w:type="dxa"/>
            <w:shd w:val="clear" w:color="auto" w:fill="auto"/>
          </w:tcPr>
          <w:p w14:paraId="4A24AD51" w14:textId="449CCFFD"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7C19E014" w14:textId="6B20C0CB"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7B64F70" w14:textId="1AC0DFBF" w:rsidR="008324CC" w:rsidRPr="003164A3" w:rsidRDefault="008324CC" w:rsidP="00FC61A0">
            <w:pPr>
              <w:ind w:left="0" w:firstLine="0"/>
              <w:rPr>
                <w:rFonts w:asciiTheme="minorHAnsi" w:hAnsiTheme="minorHAnsi" w:cstheme="minorHAnsi"/>
                <w:sz w:val="20"/>
                <w:szCs w:val="20"/>
              </w:rPr>
            </w:pPr>
            <w:r>
              <w:rPr>
                <w:rFonts w:asciiTheme="minorHAnsi" w:hAnsiTheme="minorHAnsi" w:cstheme="minorHAnsi"/>
                <w:sz w:val="20"/>
                <w:szCs w:val="20"/>
              </w:rPr>
              <w:t>N/A</w:t>
            </w:r>
          </w:p>
        </w:tc>
        <w:tc>
          <w:tcPr>
            <w:tcW w:w="2268" w:type="dxa"/>
            <w:shd w:val="clear" w:color="auto" w:fill="auto"/>
          </w:tcPr>
          <w:p w14:paraId="78122C03" w14:textId="696A0C9E" w:rsidR="008324CC" w:rsidRPr="003164A3" w:rsidRDefault="008324CC" w:rsidP="00FC61A0">
            <w:pPr>
              <w:ind w:left="0" w:firstLine="0"/>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6C2F755C" w14:textId="300D6844"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4"/>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2BF56A5E"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p>
    <w:p w14:paraId="6706590A" w14:textId="7992C40C" w:rsidR="005F6C04" w:rsidRDefault="005F6C04" w:rsidP="00D51110">
      <w:pPr>
        <w:ind w:left="0" w:firstLine="0"/>
        <w:rPr>
          <w:b/>
          <w:bCs/>
        </w:rPr>
      </w:pPr>
    </w:p>
    <w:p w14:paraId="0E780463" w14:textId="2D4CFF8A" w:rsidR="005F6C04" w:rsidRDefault="005F6C04" w:rsidP="00D51110">
      <w:pPr>
        <w:ind w:left="0" w:firstLine="0"/>
        <w:rPr>
          <w:b/>
          <w:bCs/>
        </w:rPr>
      </w:pPr>
    </w:p>
    <w:p w14:paraId="1003D2BB" w14:textId="71967C50" w:rsidR="005F6C04" w:rsidRDefault="005F6C04" w:rsidP="00D51110">
      <w:pPr>
        <w:pStyle w:val="ListParagraph"/>
        <w:numPr>
          <w:ilvl w:val="0"/>
          <w:numId w:val="5"/>
        </w:numPr>
        <w:ind w:left="360"/>
        <w:rPr>
          <w:rFonts w:asciiTheme="minorHAnsi" w:eastAsiaTheme="minorEastAsia" w:hAnsiTheme="minorHAnsi"/>
          <w:b/>
        </w:rPr>
      </w:pPr>
      <w:r>
        <w:rPr>
          <w:b/>
        </w:rPr>
        <w:t>The aim of Ramsar</w:t>
      </w:r>
      <w:r w:rsidR="009F0006">
        <w:rPr>
          <w:b/>
        </w:rPr>
        <w:t>’</w:t>
      </w:r>
      <w:r>
        <w:rPr>
          <w:b/>
        </w:rPr>
        <w:t>s Regional Initiatives</w:t>
      </w:r>
    </w:p>
    <w:p w14:paraId="7DB8055B" w14:textId="77777777" w:rsidR="005F6C04" w:rsidRPr="00D51110" w:rsidRDefault="005F6C04" w:rsidP="00D51110">
      <w:pPr>
        <w:ind w:left="0" w:firstLine="0"/>
      </w:pPr>
    </w:p>
    <w:p w14:paraId="17B26175" w14:textId="49BA27FB" w:rsidR="005F6C04" w:rsidRDefault="005F6C04" w:rsidP="00D51110">
      <w:pPr>
        <w:pStyle w:val="ListParagraph"/>
        <w:numPr>
          <w:ilvl w:val="0"/>
          <w:numId w:val="6"/>
        </w:numPr>
        <w:ind w:left="426" w:hanging="426"/>
      </w:pPr>
      <w:r>
        <w:t>RRIs as an operational means to provide effective support for improved implementation of the objectives of the Convention and its Strategic Plan and to raise the visibility of the Convention in the region</w:t>
      </w:r>
      <w:r w:rsidR="007462F6">
        <w:t>.</w:t>
      </w:r>
    </w:p>
    <w:p w14:paraId="31518079" w14:textId="77777777" w:rsidR="005F6C04" w:rsidRDefault="005F6C04" w:rsidP="00D51110"/>
    <w:p w14:paraId="1EBA79ED" w14:textId="6D9F85BB" w:rsidR="005F6C04" w:rsidRDefault="005F6C04" w:rsidP="00D51110">
      <w:pPr>
        <w:pStyle w:val="ListParagraph"/>
        <w:numPr>
          <w:ilvl w:val="0"/>
          <w:numId w:val="7"/>
        </w:numPr>
        <w:ind w:left="851" w:hanging="425"/>
      </w:pPr>
      <w:r>
        <w:rPr>
          <w:b/>
        </w:rPr>
        <w:t>The International Mangrove Centr</w:t>
      </w:r>
      <w:r w:rsidR="000A358E">
        <w:rPr>
          <w:b/>
        </w:rPr>
        <w:t>e</w:t>
      </w:r>
      <w:r>
        <w:rPr>
          <w:b/>
        </w:rPr>
        <w:t xml:space="preserve"> (IMC)</w:t>
      </w:r>
      <w:r>
        <w:t xml:space="preserve"> supports the implementation of Resolution</w:t>
      </w:r>
      <w:r w:rsidR="00BF413E">
        <w:t>s</w:t>
      </w:r>
      <w:r>
        <w:t xml:space="preserve"> VII.9, XIV.6 and XIV.7 on international cooperation under the Convention, as well as Resolution VIII.32, XIII.14 and XIV.19 on mangroves and coastal blue ecosystems in </w:t>
      </w:r>
      <w:r w:rsidR="00BF413E">
        <w:t xml:space="preserve">the </w:t>
      </w:r>
      <w:r>
        <w:t>pantropical region. It implements the fourth Strategic Plan 2016-2024 in Resolution</w:t>
      </w:r>
      <w:r w:rsidR="00BF413E">
        <w:t>s</w:t>
      </w:r>
      <w:r>
        <w:t xml:space="preserve"> XII.2, XIII.5 and XIV.4. The operation of IMC will provide evidence-based conservation practice to </w:t>
      </w:r>
      <w:r w:rsidR="00BF413E">
        <w:t xml:space="preserve">inform </w:t>
      </w:r>
      <w:r>
        <w:t>the development of the fifth Strategic Plan.</w:t>
      </w:r>
    </w:p>
    <w:p w14:paraId="72E43603" w14:textId="77777777" w:rsidR="005F6C04" w:rsidRDefault="005F6C04" w:rsidP="00D51110">
      <w:pPr>
        <w:rPr>
          <w:rFonts w:eastAsia="Malgun Gothic"/>
          <w:lang w:eastAsia="ko-KR"/>
        </w:rPr>
      </w:pPr>
    </w:p>
    <w:p w14:paraId="37F904C8" w14:textId="5E56F9CD" w:rsidR="005F6C04" w:rsidRDefault="005F6C04" w:rsidP="00D51110">
      <w:pPr>
        <w:pStyle w:val="ListParagraph"/>
        <w:numPr>
          <w:ilvl w:val="0"/>
          <w:numId w:val="6"/>
        </w:numPr>
        <w:ind w:left="426" w:hanging="426"/>
        <w:rPr>
          <w:rFonts w:eastAsiaTheme="minorEastAsia"/>
          <w:lang w:eastAsia="ja-JP"/>
        </w:rPr>
      </w:pPr>
      <w:r>
        <w:t>How the RRI aligns its activities and operational targets with the objectives of the Convention</w:t>
      </w:r>
      <w:r w:rsidR="009F0006">
        <w:t>’</w:t>
      </w:r>
      <w:r>
        <w:t>s Strategic Plan 2016-2024</w:t>
      </w:r>
      <w:r w:rsidR="007462F6">
        <w:t>.</w:t>
      </w:r>
    </w:p>
    <w:p w14:paraId="67393183" w14:textId="77777777" w:rsidR="005F6C04" w:rsidRDefault="005F6C04" w:rsidP="00D51110"/>
    <w:p w14:paraId="182D6C06" w14:textId="1BDA568A" w:rsidR="005F6C04" w:rsidRDefault="005F6C04" w:rsidP="00D51110">
      <w:pPr>
        <w:pStyle w:val="ListParagraph"/>
        <w:numPr>
          <w:ilvl w:val="0"/>
          <w:numId w:val="7"/>
        </w:numPr>
        <w:ind w:left="851" w:hanging="425"/>
      </w:pPr>
      <w:r>
        <w:rPr>
          <w:rFonts w:eastAsia="SimSun"/>
          <w:lang w:eastAsia="zh-CN"/>
        </w:rPr>
        <w:t xml:space="preserve">The </w:t>
      </w:r>
      <w:r>
        <w:rPr>
          <w:rFonts w:eastAsia="SimSun"/>
          <w:b/>
          <w:lang w:eastAsia="zh-CN"/>
        </w:rPr>
        <w:t>strategic objective of IMC</w:t>
      </w:r>
      <w:r>
        <w:rPr>
          <w:rFonts w:eastAsia="SimSun"/>
          <w:lang w:eastAsia="zh-CN"/>
        </w:rPr>
        <w:t xml:space="preserve"> is to promote international collaboration and joint actions on mangrove conservation, restoration and sustainable management under the framework of the Convention on Wetlands</w:t>
      </w:r>
      <w:r w:rsidR="007462F6">
        <w:rPr>
          <w:rFonts w:eastAsia="SimSun"/>
          <w:lang w:eastAsia="zh-CN"/>
        </w:rPr>
        <w:t>.</w:t>
      </w:r>
    </w:p>
    <w:p w14:paraId="2195D835" w14:textId="77777777" w:rsidR="005F6C04" w:rsidRDefault="005F6C04" w:rsidP="00D51110"/>
    <w:p w14:paraId="0C941B4F" w14:textId="26845F1A"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There are </w:t>
      </w:r>
      <w:r>
        <w:rPr>
          <w:rFonts w:eastAsia="SimSun"/>
          <w:b/>
          <w:lang w:eastAsia="zh-CN"/>
        </w:rPr>
        <w:t>6 specific targets</w:t>
      </w:r>
      <w:r>
        <w:rPr>
          <w:rFonts w:eastAsia="SimSun"/>
          <w:lang w:eastAsia="zh-CN"/>
        </w:rPr>
        <w:t xml:space="preserve"> of </w:t>
      </w:r>
      <w:r w:rsidR="00BF413E">
        <w:rPr>
          <w:rFonts w:eastAsia="SimSun"/>
          <w:lang w:eastAsia="zh-CN"/>
        </w:rPr>
        <w:t xml:space="preserve">IMC as </w:t>
      </w:r>
      <w:r>
        <w:rPr>
          <w:rFonts w:eastAsia="SimSun"/>
          <w:lang w:eastAsia="zh-CN"/>
        </w:rPr>
        <w:t>shown below.</w:t>
      </w:r>
    </w:p>
    <w:p w14:paraId="28E86610" w14:textId="77777777" w:rsidR="005F6C04" w:rsidRDefault="005F6C04" w:rsidP="00D51110">
      <w:pPr>
        <w:pStyle w:val="ListParagraph"/>
        <w:numPr>
          <w:ilvl w:val="0"/>
          <w:numId w:val="8"/>
        </w:numPr>
        <w:ind w:left="1276" w:hanging="425"/>
        <w:rPr>
          <w:rFonts w:eastAsia="SimSun"/>
          <w:lang w:eastAsia="zh-CN"/>
        </w:rPr>
      </w:pPr>
      <w:r>
        <w:rPr>
          <w:rFonts w:eastAsia="SimSun"/>
          <w:lang w:eastAsia="zh-CN"/>
        </w:rPr>
        <w:t>Promote knowledge sharing on mangroves;</w:t>
      </w:r>
    </w:p>
    <w:p w14:paraId="76A04EC6" w14:textId="77777777" w:rsidR="005F6C04" w:rsidRDefault="005F6C04" w:rsidP="00D51110">
      <w:pPr>
        <w:pStyle w:val="ListParagraph"/>
        <w:numPr>
          <w:ilvl w:val="0"/>
          <w:numId w:val="8"/>
        </w:numPr>
        <w:ind w:left="1276" w:hanging="425"/>
        <w:rPr>
          <w:rFonts w:eastAsia="SimSun"/>
          <w:lang w:eastAsia="zh-CN"/>
        </w:rPr>
      </w:pPr>
      <w:r>
        <w:rPr>
          <w:rFonts w:eastAsia="SimSun"/>
          <w:lang w:eastAsia="zh-CN"/>
        </w:rPr>
        <w:t>Enhance technical exchanges and joint research on mangrove conservation and restoration;</w:t>
      </w:r>
    </w:p>
    <w:p w14:paraId="7EFAEF65" w14:textId="3F412F8D" w:rsidR="005F6C04" w:rsidRDefault="005F6C04" w:rsidP="00D51110">
      <w:pPr>
        <w:pStyle w:val="ListParagraph"/>
        <w:numPr>
          <w:ilvl w:val="0"/>
          <w:numId w:val="8"/>
        </w:numPr>
        <w:ind w:left="1276" w:hanging="425"/>
        <w:rPr>
          <w:rFonts w:eastAsia="SimSun"/>
          <w:lang w:eastAsia="zh-CN"/>
        </w:rPr>
      </w:pPr>
      <w:r>
        <w:rPr>
          <w:rFonts w:eastAsia="SimSun"/>
          <w:lang w:eastAsia="zh-CN"/>
        </w:rPr>
        <w:t>Develop mangrove natural education system and public service;</w:t>
      </w:r>
    </w:p>
    <w:p w14:paraId="7BBF046D" w14:textId="77777777" w:rsidR="005F6C04" w:rsidRDefault="005F6C04" w:rsidP="00D51110">
      <w:pPr>
        <w:pStyle w:val="ListParagraph"/>
        <w:numPr>
          <w:ilvl w:val="0"/>
          <w:numId w:val="8"/>
        </w:numPr>
        <w:ind w:left="1276" w:hanging="425"/>
        <w:rPr>
          <w:rFonts w:eastAsia="SimSun"/>
          <w:lang w:eastAsia="zh-CN"/>
        </w:rPr>
      </w:pPr>
      <w:r>
        <w:rPr>
          <w:rFonts w:eastAsia="SimSun"/>
          <w:lang w:eastAsia="zh-CN"/>
        </w:rPr>
        <w:t>Improve capacity building on mangrove conservation, restoration and wise use;</w:t>
      </w:r>
    </w:p>
    <w:p w14:paraId="6A19CAD9" w14:textId="77777777" w:rsidR="005F6C04" w:rsidRDefault="005F6C04" w:rsidP="00D51110">
      <w:pPr>
        <w:pStyle w:val="ListParagraph"/>
        <w:numPr>
          <w:ilvl w:val="0"/>
          <w:numId w:val="8"/>
        </w:numPr>
        <w:ind w:left="1276" w:hanging="425"/>
        <w:rPr>
          <w:rFonts w:eastAsia="SimSun"/>
          <w:lang w:eastAsia="zh-CN"/>
        </w:rPr>
      </w:pPr>
      <w:r>
        <w:rPr>
          <w:rFonts w:eastAsia="SimSun"/>
          <w:lang w:eastAsia="zh-CN"/>
        </w:rPr>
        <w:t>Conduct projects on priorities in mangrove conservation and restoration;</w:t>
      </w:r>
    </w:p>
    <w:p w14:paraId="7A87CD68" w14:textId="42CA1C86" w:rsidR="005F6C04" w:rsidRDefault="005F6C04" w:rsidP="00D51110">
      <w:pPr>
        <w:pStyle w:val="ListParagraph"/>
        <w:numPr>
          <w:ilvl w:val="0"/>
          <w:numId w:val="8"/>
        </w:numPr>
        <w:ind w:left="1276" w:hanging="425"/>
        <w:rPr>
          <w:rFonts w:eastAsia="SimSun"/>
          <w:lang w:eastAsia="zh-CN"/>
        </w:rPr>
      </w:pPr>
      <w:r>
        <w:rPr>
          <w:rFonts w:eastAsia="SimSun"/>
          <w:lang w:eastAsia="zh-CN"/>
        </w:rPr>
        <w:t xml:space="preserve">Explore </w:t>
      </w:r>
      <w:r w:rsidR="00BF413E">
        <w:rPr>
          <w:rFonts w:eastAsia="SimSun"/>
          <w:lang w:eastAsia="zh-CN"/>
        </w:rPr>
        <w:t>the establishment</w:t>
      </w:r>
      <w:r>
        <w:rPr>
          <w:rFonts w:eastAsia="SimSun"/>
          <w:lang w:eastAsia="zh-CN"/>
        </w:rPr>
        <w:t xml:space="preserve"> </w:t>
      </w:r>
      <w:r w:rsidR="00BF413E">
        <w:rPr>
          <w:rFonts w:eastAsia="SimSun"/>
          <w:lang w:eastAsia="zh-CN"/>
        </w:rPr>
        <w:t xml:space="preserve">of </w:t>
      </w:r>
      <w:r>
        <w:rPr>
          <w:rFonts w:eastAsia="SimSun"/>
          <w:lang w:eastAsia="zh-CN"/>
        </w:rPr>
        <w:t>a blue carbon accounting system.</w:t>
      </w:r>
    </w:p>
    <w:p w14:paraId="46E0022C" w14:textId="77777777" w:rsidR="005F6C04" w:rsidRPr="00D51110" w:rsidRDefault="005F6C04" w:rsidP="00D51110">
      <w:pPr>
        <w:rPr>
          <w:rFonts w:eastAsia="SimSun"/>
          <w:lang w:eastAsia="zh-CN"/>
        </w:rPr>
      </w:pPr>
    </w:p>
    <w:p w14:paraId="1AC02156" w14:textId="5EB51486" w:rsidR="005F6C04" w:rsidRDefault="005F6C04" w:rsidP="00D51110">
      <w:pPr>
        <w:pStyle w:val="ListParagraph"/>
        <w:numPr>
          <w:ilvl w:val="0"/>
          <w:numId w:val="7"/>
        </w:numPr>
        <w:ind w:left="851" w:hanging="425"/>
        <w:rPr>
          <w:rFonts w:eastAsiaTheme="minorEastAsia"/>
          <w:lang w:eastAsia="ja-JP"/>
        </w:rPr>
      </w:pPr>
      <w:r>
        <w:rPr>
          <w:rFonts w:eastAsia="SimSun"/>
          <w:lang w:eastAsia="zh-CN"/>
        </w:rPr>
        <w:t>IMC is aligned with targets 1, 2, 3, 4, 5, 6, 9, 12, 14, 15, 16, 17, 18</w:t>
      </w:r>
      <w:r w:rsidR="00BF413E">
        <w:rPr>
          <w:rFonts w:eastAsia="SimSun"/>
          <w:lang w:eastAsia="zh-CN"/>
        </w:rPr>
        <w:t xml:space="preserve">, and </w:t>
      </w:r>
      <w:r>
        <w:rPr>
          <w:rFonts w:eastAsia="SimSun"/>
          <w:lang w:eastAsia="zh-CN"/>
        </w:rPr>
        <w:t xml:space="preserve">19 </w:t>
      </w:r>
      <w:r>
        <w:t>of the Convention</w:t>
      </w:r>
      <w:r w:rsidR="00BF413E">
        <w:t>’</w:t>
      </w:r>
      <w:r>
        <w:t xml:space="preserve">s </w:t>
      </w:r>
      <w:r w:rsidR="00AE0A2A">
        <w:t xml:space="preserve">Strategic Plan </w:t>
      </w:r>
      <w:r>
        <w:t>2016-2024.</w:t>
      </w:r>
    </w:p>
    <w:p w14:paraId="57CBA16E" w14:textId="77777777" w:rsidR="005F6C04" w:rsidRDefault="005F6C04" w:rsidP="00D51110"/>
    <w:p w14:paraId="39FCD3DA" w14:textId="5AF58BFA" w:rsidR="005F6C04" w:rsidRDefault="005F6C04" w:rsidP="00D51110">
      <w:pPr>
        <w:pStyle w:val="ListParagraph"/>
        <w:numPr>
          <w:ilvl w:val="0"/>
          <w:numId w:val="6"/>
        </w:numPr>
        <w:ind w:left="426" w:hanging="426"/>
      </w:pPr>
      <w:r>
        <w:t>The geographical region and a list of the countries that will actively participate</w:t>
      </w:r>
      <w:r w:rsidR="007462F6">
        <w:t>.</w:t>
      </w:r>
    </w:p>
    <w:p w14:paraId="33581256" w14:textId="77777777" w:rsidR="005F6C04" w:rsidRDefault="005F6C04" w:rsidP="00D51110">
      <w:pPr>
        <w:ind w:left="0" w:firstLine="0"/>
      </w:pPr>
    </w:p>
    <w:p w14:paraId="54C4334D" w14:textId="32D2B1C9" w:rsidR="005F6C04" w:rsidRDefault="005F6C04" w:rsidP="00D51110">
      <w:pPr>
        <w:pStyle w:val="ListParagraph"/>
        <w:numPr>
          <w:ilvl w:val="0"/>
          <w:numId w:val="7"/>
        </w:numPr>
        <w:ind w:left="851" w:hanging="425"/>
      </w:pPr>
      <w:r>
        <w:t xml:space="preserve">Geographical region is </w:t>
      </w:r>
      <w:r>
        <w:rPr>
          <w:b/>
        </w:rPr>
        <w:t>pantropic</w:t>
      </w:r>
      <w:r w:rsidR="00121EE0">
        <w:rPr>
          <w:b/>
        </w:rPr>
        <w:t>al regio</w:t>
      </w:r>
      <w:r w:rsidR="00600D24">
        <w:rPr>
          <w:b/>
        </w:rPr>
        <w:t>n</w:t>
      </w:r>
      <w:r>
        <w:t xml:space="preserve">. </w:t>
      </w:r>
    </w:p>
    <w:p w14:paraId="05F0E472" w14:textId="77777777" w:rsidR="005F6C04" w:rsidRDefault="005F6C04" w:rsidP="00D51110"/>
    <w:p w14:paraId="0578AA3B" w14:textId="3828AE29" w:rsidR="005F6C04" w:rsidRDefault="005F6C04" w:rsidP="00D51110">
      <w:pPr>
        <w:pStyle w:val="ListParagraph"/>
        <w:numPr>
          <w:ilvl w:val="0"/>
          <w:numId w:val="7"/>
        </w:numPr>
        <w:ind w:left="851" w:hanging="425"/>
      </w:pPr>
      <w:r>
        <w:t>Participating C</w:t>
      </w:r>
      <w:r w:rsidR="00AE0A2A">
        <w:t xml:space="preserve">ontracting </w:t>
      </w:r>
      <w:r>
        <w:t>P</w:t>
      </w:r>
      <w:r w:rsidR="00AE0A2A">
        <w:t>artie</w:t>
      </w:r>
      <w:r>
        <w:t>s (19), co-sponsors(3): China, Cambodia, Madagascar</w:t>
      </w:r>
      <w:r w:rsidR="007462F6">
        <w:t>.</w:t>
      </w:r>
    </w:p>
    <w:p w14:paraId="0127517C" w14:textId="77777777" w:rsidR="005F6C04" w:rsidRDefault="005F6C04" w:rsidP="00D51110"/>
    <w:p w14:paraId="2941EBFC" w14:textId="52D4790C" w:rsidR="005F6C04" w:rsidRPr="00BF413E" w:rsidRDefault="005F6C04" w:rsidP="00D51110">
      <w:pPr>
        <w:pStyle w:val="ListParagraph"/>
        <w:numPr>
          <w:ilvl w:val="0"/>
          <w:numId w:val="7"/>
        </w:numPr>
        <w:ind w:left="851" w:hanging="425"/>
        <w:rPr>
          <w:i/>
        </w:rPr>
      </w:pPr>
      <w:r w:rsidRPr="00BF413E">
        <w:rPr>
          <w:i/>
        </w:rPr>
        <w:t>Member</w:t>
      </w:r>
      <w:r w:rsidR="00AE0A2A">
        <w:rPr>
          <w:i/>
        </w:rPr>
        <w:t>s</w:t>
      </w:r>
      <w:r w:rsidR="000A358E">
        <w:rPr>
          <w:i/>
        </w:rPr>
        <w:t xml:space="preserve"> (tentative)</w:t>
      </w:r>
      <w:r w:rsidRPr="000A358E">
        <w:rPr>
          <w:i/>
        </w:rPr>
        <w:t>:</w:t>
      </w:r>
      <w:r w:rsidRPr="00BF413E">
        <w:rPr>
          <w:i/>
        </w:rPr>
        <w:t xml:space="preserve"> (Asia, 4) Bangladesh, Iran</w:t>
      </w:r>
      <w:r w:rsidR="000A358E">
        <w:rPr>
          <w:rFonts w:eastAsia="SimSun"/>
          <w:i/>
          <w:lang w:eastAsia="zh-CN"/>
        </w:rPr>
        <w:t xml:space="preserve"> (Islamic Republic of)</w:t>
      </w:r>
      <w:r w:rsidRPr="000A358E">
        <w:rPr>
          <w:i/>
        </w:rPr>
        <w:t>,</w:t>
      </w:r>
      <w:r w:rsidRPr="00BF413E">
        <w:rPr>
          <w:i/>
        </w:rPr>
        <w:t xml:space="preserve"> Pakistan</w:t>
      </w:r>
      <w:r w:rsidR="000A358E">
        <w:rPr>
          <w:rFonts w:eastAsia="SimSun"/>
          <w:i/>
          <w:lang w:eastAsia="zh-CN"/>
        </w:rPr>
        <w:t>,</w:t>
      </w:r>
      <w:r w:rsidRPr="00BF413E">
        <w:rPr>
          <w:i/>
        </w:rPr>
        <w:t xml:space="preserve"> Thailand</w:t>
      </w:r>
      <w:r w:rsidR="00AE0A2A">
        <w:rPr>
          <w:i/>
        </w:rPr>
        <w:t>;</w:t>
      </w:r>
      <w:r w:rsidR="006C5DD3" w:rsidRPr="00BF413E">
        <w:rPr>
          <w:i/>
        </w:rPr>
        <w:br/>
      </w:r>
      <w:r w:rsidRPr="00BF413E">
        <w:rPr>
          <w:i/>
        </w:rPr>
        <w:t>(Africa, 7) Cameroon, Comoros, Kenya, Liberia, Sierra Leone, South Africa, Tanzania</w:t>
      </w:r>
      <w:r w:rsidR="00AE0A2A">
        <w:rPr>
          <w:i/>
        </w:rPr>
        <w:t>;</w:t>
      </w:r>
      <w:r w:rsidR="006C5DD3" w:rsidRPr="00BF413E">
        <w:rPr>
          <w:i/>
        </w:rPr>
        <w:br/>
      </w:r>
      <w:r w:rsidRPr="00BF413E">
        <w:rPr>
          <w:i/>
        </w:rPr>
        <w:t>(</w:t>
      </w:r>
      <w:r w:rsidR="00AE0A2A">
        <w:rPr>
          <w:i/>
        </w:rPr>
        <w:t xml:space="preserve">Latin </w:t>
      </w:r>
      <w:r w:rsidRPr="00BF413E">
        <w:rPr>
          <w:i/>
        </w:rPr>
        <w:t>America</w:t>
      </w:r>
      <w:r w:rsidR="00AE0A2A">
        <w:rPr>
          <w:i/>
        </w:rPr>
        <w:t xml:space="preserve"> and the Caribbean</w:t>
      </w:r>
      <w:r w:rsidRPr="00BF413E">
        <w:rPr>
          <w:i/>
        </w:rPr>
        <w:t xml:space="preserve">, 5) Colombia, Dominican Republic, Ecuador, Panama, Venezuela. </w:t>
      </w:r>
    </w:p>
    <w:p w14:paraId="6106F5CA" w14:textId="77777777" w:rsidR="005F6C04" w:rsidRPr="00BF413E" w:rsidRDefault="005F6C04" w:rsidP="00D51110"/>
    <w:p w14:paraId="63103F04" w14:textId="77777777" w:rsidR="005F6C04" w:rsidRDefault="005F6C04" w:rsidP="00D51110">
      <w:pPr>
        <w:pStyle w:val="ListParagraph"/>
        <w:numPr>
          <w:ilvl w:val="0"/>
          <w:numId w:val="6"/>
        </w:numPr>
        <w:ind w:left="426" w:hanging="426"/>
      </w:pPr>
      <w:r>
        <w:t xml:space="preserve">List of Ramsar Administrative Authorities and all other participating stakeholders, such as Ministries other than those responsible for the implementation of the Convention on Wetlands, intergovernmental bodies, Convention on Wetlands International Organization Partners (IOPs), local communities, NGOs, economic actors, etc. that the RRIs will be engaging. </w:t>
      </w:r>
    </w:p>
    <w:p w14:paraId="014E673B" w14:textId="77777777" w:rsidR="005F6C04" w:rsidRDefault="005F6C04" w:rsidP="00D51110">
      <w:pPr>
        <w:ind w:left="0" w:firstLine="0"/>
      </w:pPr>
    </w:p>
    <w:p w14:paraId="6365DE70" w14:textId="1B5E9BA7" w:rsidR="006C5DD3" w:rsidRPr="006C5DD3" w:rsidRDefault="005F6C04" w:rsidP="00D51110">
      <w:pPr>
        <w:pStyle w:val="ListParagraph"/>
        <w:numPr>
          <w:ilvl w:val="0"/>
          <w:numId w:val="7"/>
        </w:numPr>
        <w:ind w:left="851" w:hanging="425"/>
        <w:rPr>
          <w:b/>
          <w:color w:val="000000" w:themeColor="text1"/>
        </w:rPr>
      </w:pPr>
      <w:r>
        <w:rPr>
          <w:b/>
          <w:color w:val="000000" w:themeColor="text1"/>
        </w:rPr>
        <w:t xml:space="preserve">IMC </w:t>
      </w:r>
      <w:r>
        <w:rPr>
          <w:color w:val="000000" w:themeColor="text1"/>
        </w:rPr>
        <w:t>proposes to work with Governments of the member C</w:t>
      </w:r>
      <w:r w:rsidR="00121EE0">
        <w:rPr>
          <w:color w:val="000000" w:themeColor="text1"/>
        </w:rPr>
        <w:t>ontracting Parties</w:t>
      </w:r>
      <w:r>
        <w:rPr>
          <w:color w:val="000000" w:themeColor="text1"/>
        </w:rPr>
        <w:t xml:space="preserve"> listed in question 3, represented by the Administrative Authorities</w:t>
      </w:r>
      <w:r w:rsidR="00887867">
        <w:rPr>
          <w:color w:val="000000" w:themeColor="text1"/>
        </w:rPr>
        <w:t xml:space="preserve"> of the Convention</w:t>
      </w:r>
      <w:r w:rsidR="00A12D03">
        <w:rPr>
          <w:color w:val="000000" w:themeColor="text1"/>
        </w:rPr>
        <w:t xml:space="preserve">; </w:t>
      </w:r>
      <w:r>
        <w:rPr>
          <w:color w:val="000000" w:themeColor="text1"/>
        </w:rPr>
        <w:t>Intergovernmental bodies</w:t>
      </w:r>
      <w:r w:rsidR="00A12D03">
        <w:rPr>
          <w:color w:val="000000" w:themeColor="text1"/>
        </w:rPr>
        <w:t>:</w:t>
      </w:r>
      <w:r>
        <w:rPr>
          <w:color w:val="000000" w:themeColor="text1"/>
        </w:rPr>
        <w:t xml:space="preserve"> UNEP, UNESCO, FAO, Secretariat of the Convention on Biological Diversity</w:t>
      </w:r>
      <w:r w:rsidR="00A12D03">
        <w:rPr>
          <w:color w:val="000000" w:themeColor="text1"/>
        </w:rPr>
        <w:t>;</w:t>
      </w:r>
      <w:r>
        <w:rPr>
          <w:color w:val="000000" w:themeColor="text1"/>
        </w:rPr>
        <w:t xml:space="preserve"> IOPs</w:t>
      </w:r>
      <w:r w:rsidR="00A12D03">
        <w:rPr>
          <w:color w:val="000000" w:themeColor="text1"/>
        </w:rPr>
        <w:t>:</w:t>
      </w:r>
      <w:r>
        <w:rPr>
          <w:color w:val="000000" w:themeColor="text1"/>
        </w:rPr>
        <w:t xml:space="preserve"> IUCN, WWF, Wetland International, WWT, B</w:t>
      </w:r>
      <w:r w:rsidR="00A12D03">
        <w:rPr>
          <w:color w:val="000000" w:themeColor="text1"/>
        </w:rPr>
        <w:t>irdlife Internationa</w:t>
      </w:r>
      <w:r w:rsidR="00887867">
        <w:rPr>
          <w:color w:val="000000" w:themeColor="text1"/>
        </w:rPr>
        <w:t>l</w:t>
      </w:r>
      <w:r>
        <w:rPr>
          <w:color w:val="000000" w:themeColor="text1"/>
        </w:rPr>
        <w:t>,</w:t>
      </w:r>
      <w:r w:rsidR="00A12D03">
        <w:rPr>
          <w:color w:val="000000" w:themeColor="text1"/>
        </w:rPr>
        <w:t xml:space="preserve"> and</w:t>
      </w:r>
      <w:r>
        <w:rPr>
          <w:color w:val="000000" w:themeColor="text1"/>
        </w:rPr>
        <w:t xml:space="preserve"> IWMI</w:t>
      </w:r>
      <w:r w:rsidR="00A12D03">
        <w:rPr>
          <w:color w:val="000000" w:themeColor="text1"/>
        </w:rPr>
        <w:t>;</w:t>
      </w:r>
      <w:r>
        <w:rPr>
          <w:color w:val="000000" w:themeColor="text1"/>
        </w:rPr>
        <w:t xml:space="preserve"> and NGOs</w:t>
      </w:r>
      <w:r w:rsidR="00A12D03">
        <w:rPr>
          <w:color w:val="000000" w:themeColor="text1"/>
        </w:rPr>
        <w:t>:</w:t>
      </w:r>
      <w:r>
        <w:rPr>
          <w:color w:val="000000" w:themeColor="text1"/>
        </w:rPr>
        <w:t xml:space="preserve"> Conservation International, Mangrove</w:t>
      </w:r>
      <w:r w:rsidR="00887867">
        <w:rPr>
          <w:color w:val="000000" w:themeColor="text1"/>
        </w:rPr>
        <w:t xml:space="preserve"> Conservation</w:t>
      </w:r>
      <w:r>
        <w:rPr>
          <w:color w:val="000000" w:themeColor="text1"/>
        </w:rPr>
        <w:t xml:space="preserve"> Foundation (MCF), The Nature Conservancy</w:t>
      </w:r>
      <w:r w:rsidR="00A12D03">
        <w:rPr>
          <w:color w:val="000000" w:themeColor="text1"/>
        </w:rPr>
        <w:t>;</w:t>
      </w:r>
      <w:r>
        <w:rPr>
          <w:color w:val="000000" w:themeColor="text1"/>
        </w:rPr>
        <w:t xml:space="preserve"> other RRIs</w:t>
      </w:r>
      <w:r w:rsidR="00A12D03">
        <w:rPr>
          <w:color w:val="000000" w:themeColor="text1"/>
        </w:rPr>
        <w:t>:</w:t>
      </w:r>
      <w:r>
        <w:rPr>
          <w:color w:val="000000" w:themeColor="text1"/>
        </w:rPr>
        <w:t xml:space="preserve"> </w:t>
      </w:r>
      <w:r w:rsidR="00887867">
        <w:rPr>
          <w:color w:val="000000" w:themeColor="text1"/>
        </w:rPr>
        <w:t xml:space="preserve">RAMCEA, </w:t>
      </w:r>
      <w:r>
        <w:rPr>
          <w:color w:val="000000" w:themeColor="text1"/>
        </w:rPr>
        <w:t>RRC-EA, WACoWet, RRI for the Conservation and Wise-Use of Mangroves and Coral Reefs</w:t>
      </w:r>
      <w:r w:rsidR="00887867">
        <w:rPr>
          <w:color w:val="000000" w:themeColor="text1"/>
        </w:rPr>
        <w:t xml:space="preserve">, </w:t>
      </w:r>
      <w:r>
        <w:rPr>
          <w:color w:val="000000" w:themeColor="text1"/>
        </w:rPr>
        <w:t>CariWet</w:t>
      </w:r>
      <w:r w:rsidR="00887867">
        <w:rPr>
          <w:color w:val="000000" w:themeColor="text1"/>
        </w:rPr>
        <w:t xml:space="preserve">, </w:t>
      </w:r>
      <w:r w:rsidR="00A12D03">
        <w:rPr>
          <w:color w:val="000000" w:themeColor="text1"/>
        </w:rPr>
        <w:t xml:space="preserve">and </w:t>
      </w:r>
      <w:r w:rsidR="00887867">
        <w:rPr>
          <w:color w:val="000000" w:themeColor="text1"/>
        </w:rPr>
        <w:t>EAAFP</w:t>
      </w:r>
      <w:r w:rsidR="00A12D03">
        <w:rPr>
          <w:color w:val="000000" w:themeColor="text1"/>
        </w:rPr>
        <w:t>;</w:t>
      </w:r>
      <w:r>
        <w:rPr>
          <w:color w:val="000000" w:themeColor="text1"/>
        </w:rPr>
        <w:t xml:space="preserve"> and private sector stakeholders</w:t>
      </w:r>
      <w:r w:rsidR="00A12D03">
        <w:rPr>
          <w:color w:val="000000" w:themeColor="text1"/>
        </w:rPr>
        <w:t>:</w:t>
      </w:r>
      <w:r w:rsidR="00887867">
        <w:rPr>
          <w:color w:val="000000" w:themeColor="text1"/>
        </w:rPr>
        <w:t xml:space="preserve"> </w:t>
      </w:r>
      <w:r>
        <w:rPr>
          <w:color w:val="000000" w:themeColor="text1"/>
        </w:rPr>
        <w:t xml:space="preserve">Hauwei, </w:t>
      </w:r>
      <w:r w:rsidR="000A358E">
        <w:rPr>
          <w:color w:val="000000" w:themeColor="text1"/>
        </w:rPr>
        <w:t>Tencent</w:t>
      </w:r>
      <w:r w:rsidR="00887867">
        <w:rPr>
          <w:color w:val="000000" w:themeColor="text1"/>
        </w:rPr>
        <w:t>, etc.</w:t>
      </w:r>
    </w:p>
    <w:p w14:paraId="68A9E89A" w14:textId="77777777" w:rsidR="006C5DD3" w:rsidRDefault="006C5DD3" w:rsidP="00D51110">
      <w:pPr>
        <w:rPr>
          <w:color w:val="000000" w:themeColor="text1"/>
        </w:rPr>
      </w:pPr>
    </w:p>
    <w:p w14:paraId="1D4F5C5B" w14:textId="3BCD17EC" w:rsidR="005F6C04" w:rsidRDefault="005F6C04" w:rsidP="00D51110">
      <w:pPr>
        <w:rPr>
          <w:b/>
        </w:rPr>
      </w:pPr>
      <w:r>
        <w:rPr>
          <w:b/>
        </w:rPr>
        <w:t>Coordination Mechanisms</w:t>
      </w:r>
      <w:r w:rsidR="00934224">
        <w:rPr>
          <w:b/>
        </w:rPr>
        <w:t xml:space="preserve"> </w:t>
      </w:r>
    </w:p>
    <w:p w14:paraId="0896DC8A" w14:textId="77777777" w:rsidR="005F6C04" w:rsidRPr="00D51110" w:rsidRDefault="005F6C04" w:rsidP="00D51110"/>
    <w:p w14:paraId="1E974691" w14:textId="30DC1215" w:rsidR="005F6C04" w:rsidRPr="00600D24" w:rsidRDefault="005F6C04" w:rsidP="00D51110">
      <w:pPr>
        <w:pStyle w:val="ListParagraph"/>
        <w:numPr>
          <w:ilvl w:val="0"/>
          <w:numId w:val="6"/>
        </w:numPr>
        <w:ind w:left="426" w:hanging="426"/>
      </w:pPr>
      <w:r w:rsidRPr="00600D24">
        <w:t>RRI</w:t>
      </w:r>
      <w:r w:rsidR="009F0006">
        <w:t>’</w:t>
      </w:r>
      <w:r w:rsidRPr="00600D24">
        <w:t>s plan to assure coordination between the Parties and other members of the RRI. Coordinating functions assigned to Parties or participating institutions on a rotating basis, and modalities to be reflected in a regional agreement</w:t>
      </w:r>
      <w:r w:rsidR="007462F6">
        <w:t>.</w:t>
      </w:r>
    </w:p>
    <w:p w14:paraId="2C7AF780" w14:textId="77777777" w:rsidR="005F6C04" w:rsidRPr="00D51110" w:rsidRDefault="005F6C04" w:rsidP="00D51110">
      <w:pPr>
        <w:ind w:left="0" w:firstLine="0"/>
      </w:pPr>
    </w:p>
    <w:p w14:paraId="04FD369A" w14:textId="3B2FB4BE" w:rsidR="00887867" w:rsidRDefault="005F6C04" w:rsidP="00D51110">
      <w:pPr>
        <w:pStyle w:val="ListParagraph"/>
        <w:numPr>
          <w:ilvl w:val="0"/>
          <w:numId w:val="7"/>
        </w:numPr>
        <w:ind w:left="851" w:hanging="425"/>
      </w:pPr>
      <w:r w:rsidRPr="00887867">
        <w:t>IMC will have</w:t>
      </w:r>
      <w:r w:rsidR="000A358E" w:rsidRPr="00887867">
        <w:t xml:space="preserve"> a</w:t>
      </w:r>
      <w:r w:rsidRPr="00887867">
        <w:t xml:space="preserve"> </w:t>
      </w:r>
      <w:r w:rsidRPr="001338E8">
        <w:t>Secretariat</w:t>
      </w:r>
      <w:r w:rsidRPr="00887867">
        <w:t>, hosted jointly by</w:t>
      </w:r>
      <w:r w:rsidR="00124EFF" w:rsidRPr="00887867">
        <w:t xml:space="preserve"> </w:t>
      </w:r>
      <w:r w:rsidR="00124EFF" w:rsidRPr="001338E8">
        <w:t>the National Forest and Grassland Administration of China</w:t>
      </w:r>
      <w:r w:rsidRPr="001338E8">
        <w:t xml:space="preserve"> </w:t>
      </w:r>
      <w:r w:rsidR="00124EFF" w:rsidRPr="001338E8">
        <w:t>(</w:t>
      </w:r>
      <w:r w:rsidRPr="001338E8">
        <w:t>NFGA</w:t>
      </w:r>
      <w:r w:rsidR="00124EFF" w:rsidRPr="001338E8">
        <w:t>)</w:t>
      </w:r>
      <w:r w:rsidRPr="001338E8">
        <w:t xml:space="preserve"> and the Shenzhen Municipal Government</w:t>
      </w:r>
      <w:r w:rsidR="000A358E" w:rsidRPr="00887867">
        <w:t>.</w:t>
      </w:r>
      <w:r w:rsidRPr="00887867">
        <w:t xml:space="preserve"> </w:t>
      </w:r>
    </w:p>
    <w:p w14:paraId="0475C6A4" w14:textId="3035A063" w:rsidR="005F6C04" w:rsidRPr="00887867" w:rsidRDefault="005F6C04" w:rsidP="00D51110">
      <w:pPr>
        <w:pStyle w:val="ListParagraph"/>
        <w:numPr>
          <w:ilvl w:val="0"/>
          <w:numId w:val="7"/>
        </w:numPr>
        <w:ind w:left="851" w:hanging="425"/>
      </w:pPr>
      <w:r w:rsidRPr="00887867">
        <w:t xml:space="preserve">The Secretariat </w:t>
      </w:r>
      <w:r w:rsidR="00A12D03">
        <w:t>will be</w:t>
      </w:r>
      <w:r w:rsidRPr="00887867">
        <w:t xml:space="preserve"> managed by the Secretary-General and international staf</w:t>
      </w:r>
      <w:r w:rsidR="00887867">
        <w:t xml:space="preserve">f. </w:t>
      </w:r>
    </w:p>
    <w:p w14:paraId="35522C97" w14:textId="5E614DBB" w:rsidR="005F6C04" w:rsidRPr="00887867" w:rsidRDefault="005F6C04" w:rsidP="00D51110">
      <w:pPr>
        <w:pStyle w:val="ListParagraph"/>
        <w:numPr>
          <w:ilvl w:val="0"/>
          <w:numId w:val="7"/>
        </w:numPr>
        <w:ind w:left="851" w:hanging="425"/>
      </w:pPr>
      <w:r w:rsidRPr="00887867">
        <w:t>The Secretariat will be overseen by</w:t>
      </w:r>
      <w:r w:rsidR="000A358E" w:rsidRPr="00887867">
        <w:t xml:space="preserve"> the</w:t>
      </w:r>
      <w:r w:rsidRPr="00887867">
        <w:t xml:space="preserve"> </w:t>
      </w:r>
      <w:r w:rsidRPr="001338E8">
        <w:t>IMC Council</w:t>
      </w:r>
      <w:r w:rsidRPr="00887867">
        <w:t xml:space="preserve"> and intersessionally </w:t>
      </w:r>
      <w:r w:rsidR="000A358E" w:rsidRPr="00887867">
        <w:t>by the</w:t>
      </w:r>
      <w:r w:rsidRPr="00887867">
        <w:t xml:space="preserve"> </w:t>
      </w:r>
      <w:r w:rsidRPr="001338E8">
        <w:t>Management Board</w:t>
      </w:r>
      <w:r w:rsidRPr="00887867">
        <w:t xml:space="preserve"> </w:t>
      </w:r>
      <w:r w:rsidR="00600D24" w:rsidRPr="00887867">
        <w:t>(</w:t>
      </w:r>
      <w:r w:rsidR="00A12D03">
        <w:t>s</w:t>
      </w:r>
      <w:r w:rsidR="00600D24" w:rsidRPr="00887867">
        <w:t>ee the TOR</w:t>
      </w:r>
      <w:r w:rsidR="00A12D03">
        <w:t>s</w:t>
      </w:r>
      <w:r w:rsidR="00600D24" w:rsidRPr="00887867">
        <w:t xml:space="preserve"> for the role of</w:t>
      </w:r>
      <w:r w:rsidR="000A358E" w:rsidRPr="00887867">
        <w:t xml:space="preserve"> the</w:t>
      </w:r>
      <w:r w:rsidR="00600D24" w:rsidRPr="00887867">
        <w:t xml:space="preserve"> IMC Council and </w:t>
      </w:r>
      <w:r w:rsidR="000A358E" w:rsidRPr="00887867">
        <w:t xml:space="preserve">the </w:t>
      </w:r>
      <w:r w:rsidR="00600D24" w:rsidRPr="00887867">
        <w:t>Management Board)</w:t>
      </w:r>
      <w:r w:rsidR="007462F6">
        <w:t>.</w:t>
      </w:r>
    </w:p>
    <w:p w14:paraId="12E8CD39" w14:textId="77777777" w:rsidR="005F6C04" w:rsidRDefault="005F6C04" w:rsidP="00D51110"/>
    <w:p w14:paraId="0815CDF7" w14:textId="5C94405D" w:rsidR="005F6C04" w:rsidRDefault="005F6C04" w:rsidP="00D51110">
      <w:pPr>
        <w:pStyle w:val="ListParagraph"/>
        <w:numPr>
          <w:ilvl w:val="0"/>
          <w:numId w:val="6"/>
        </w:numPr>
        <w:ind w:left="426" w:hanging="426"/>
      </w:pPr>
      <w:r>
        <w:t>RRI</w:t>
      </w:r>
      <w:r w:rsidR="009F0006">
        <w:t>’</w:t>
      </w:r>
      <w:r>
        <w:t xml:space="preserve">s plans to develop an own identity, a specific logo (to be used in combination with the Ramsar logo) to avoid any confusion between its role and those of the Ramsar Administrative Authorities and the Secretariat and to establish and regularly update a website for the </w:t>
      </w:r>
      <w:r w:rsidR="007462F6">
        <w:t>R</w:t>
      </w:r>
      <w:r>
        <w:t>RI</w:t>
      </w:r>
      <w:r w:rsidR="007462F6">
        <w:t>.</w:t>
      </w:r>
    </w:p>
    <w:p w14:paraId="478B306E" w14:textId="77777777" w:rsidR="005F6C04" w:rsidRDefault="005F6C04" w:rsidP="00D51110">
      <w:pPr>
        <w:ind w:left="0" w:firstLine="0"/>
      </w:pPr>
    </w:p>
    <w:p w14:paraId="41CDD28A" w14:textId="38474207" w:rsidR="005F6C04" w:rsidRDefault="005F6C04" w:rsidP="00D51110">
      <w:pPr>
        <w:pStyle w:val="ListParagraph"/>
        <w:numPr>
          <w:ilvl w:val="0"/>
          <w:numId w:val="7"/>
        </w:numPr>
        <w:ind w:left="851" w:hanging="425"/>
      </w:pPr>
      <w:r>
        <w:rPr>
          <w:b/>
        </w:rPr>
        <w:t xml:space="preserve">IMC </w:t>
      </w:r>
      <w:r>
        <w:t xml:space="preserve">has </w:t>
      </w:r>
      <w:r w:rsidR="00A12D03">
        <w:t xml:space="preserve">an </w:t>
      </w:r>
      <w:r>
        <w:t>independent staff recruitment process, finance management and workplan</w:t>
      </w:r>
      <w:r w:rsidR="00A12D03">
        <w:t>; a t</w:t>
      </w:r>
      <w:r>
        <w:t>hird</w:t>
      </w:r>
      <w:r w:rsidR="00A12D03">
        <w:t>-</w:t>
      </w:r>
      <w:r>
        <w:t>party auditor</w:t>
      </w:r>
      <w:r w:rsidR="00A12D03">
        <w:t xml:space="preserve">; and </w:t>
      </w:r>
      <w:r>
        <w:t xml:space="preserve">legal status as an independent international </w:t>
      </w:r>
      <w:r w:rsidR="00A12D03">
        <w:t xml:space="preserve">organization </w:t>
      </w:r>
      <w:r>
        <w:t>registered in China.</w:t>
      </w:r>
      <w:r>
        <w:rPr>
          <w:b/>
        </w:rPr>
        <w:t xml:space="preserve"> </w:t>
      </w:r>
    </w:p>
    <w:p w14:paraId="1012C52A" w14:textId="77777777" w:rsidR="005F6C04" w:rsidRDefault="005F6C04" w:rsidP="00D51110"/>
    <w:p w14:paraId="3B22853F" w14:textId="2530C272" w:rsidR="005F6C04" w:rsidRDefault="005F6C04" w:rsidP="00D51110">
      <w:pPr>
        <w:pStyle w:val="ListParagraph"/>
        <w:numPr>
          <w:ilvl w:val="0"/>
          <w:numId w:val="6"/>
        </w:numPr>
        <w:ind w:left="426" w:hanging="426"/>
      </w:pPr>
      <w:r>
        <w:t>RRI</w:t>
      </w:r>
      <w:r w:rsidR="009F0006">
        <w:t>’</w:t>
      </w:r>
      <w:r>
        <w:t>s plans to coordinate regional projects or programmes which are ongoing or developed under the Initiative, and note if professional staff will be involved in their implementation or supervision</w:t>
      </w:r>
      <w:r w:rsidR="007462F6">
        <w:t>.</w:t>
      </w:r>
    </w:p>
    <w:p w14:paraId="365E8313" w14:textId="77777777" w:rsidR="005F6C04" w:rsidRDefault="005F6C04" w:rsidP="00D51110"/>
    <w:p w14:paraId="62D74ACA" w14:textId="77777777" w:rsidR="005F6C04" w:rsidRDefault="005F6C04" w:rsidP="00D51110">
      <w:pPr>
        <w:pStyle w:val="ListParagraph"/>
        <w:numPr>
          <w:ilvl w:val="0"/>
          <w:numId w:val="7"/>
        </w:numPr>
        <w:ind w:left="851" w:hanging="425"/>
        <w:rPr>
          <w:b/>
        </w:rPr>
      </w:pPr>
      <w:r>
        <w:rPr>
          <w:b/>
        </w:rPr>
        <w:t>Initial projects concept:</w:t>
      </w:r>
    </w:p>
    <w:p w14:paraId="785D0DE2" w14:textId="06D0FA1C" w:rsidR="005F6C04" w:rsidRDefault="005F6C04" w:rsidP="00D51110">
      <w:pPr>
        <w:pStyle w:val="ListParagraph"/>
        <w:numPr>
          <w:ilvl w:val="0"/>
          <w:numId w:val="9"/>
        </w:numPr>
        <w:ind w:left="1276" w:hanging="425"/>
        <w:rPr>
          <w:rFonts w:eastAsia="SimSun"/>
          <w:lang w:eastAsia="zh-CN"/>
        </w:rPr>
      </w:pPr>
      <w:r>
        <w:rPr>
          <w:rFonts w:eastAsia="SimSun"/>
          <w:lang w:eastAsia="zh-CN"/>
        </w:rPr>
        <w:t xml:space="preserve">One year joint research by member parties and multiple stakeholders on 1) global need and priorities in international cooperation on mangrove conservation and restoration; 2) trends and gaps </w:t>
      </w:r>
      <w:r w:rsidR="00B62154">
        <w:rPr>
          <w:rFonts w:eastAsia="SimSun"/>
          <w:lang w:eastAsia="zh-CN"/>
        </w:rPr>
        <w:t xml:space="preserve">in </w:t>
      </w:r>
      <w:r>
        <w:rPr>
          <w:rFonts w:eastAsia="SimSun"/>
          <w:lang w:eastAsia="zh-CN"/>
        </w:rPr>
        <w:t>global mangrove and blue carbon ecosystem conservation and restoration; 3) innovations and best practices in mangrove conservation, restoration and wise use. The result will be shared with STRP for technical input.</w:t>
      </w:r>
    </w:p>
    <w:p w14:paraId="24EA8386" w14:textId="77777777" w:rsidR="005F6C04" w:rsidRDefault="005F6C04" w:rsidP="00D51110">
      <w:pPr>
        <w:pStyle w:val="ListParagraph"/>
        <w:numPr>
          <w:ilvl w:val="0"/>
          <w:numId w:val="9"/>
        </w:numPr>
        <w:ind w:left="1276" w:hanging="425"/>
        <w:rPr>
          <w:rFonts w:eastAsia="SimSun"/>
          <w:lang w:eastAsia="zh-CN"/>
        </w:rPr>
      </w:pPr>
      <w:r>
        <w:rPr>
          <w:rFonts w:eastAsia="SimSun"/>
          <w:lang w:eastAsia="zh-CN"/>
        </w:rPr>
        <w:t>Annual workshop on mangrove conservation, restoration and international cooperation, with 100-200 participants. The first one is to be held in May 2023.</w:t>
      </w:r>
    </w:p>
    <w:p w14:paraId="53C47F39" w14:textId="1509F822" w:rsidR="005F6C04" w:rsidRDefault="005F6C04" w:rsidP="00D51110">
      <w:pPr>
        <w:pStyle w:val="ListParagraph"/>
        <w:numPr>
          <w:ilvl w:val="0"/>
          <w:numId w:val="9"/>
        </w:numPr>
        <w:ind w:left="1276" w:hanging="425"/>
        <w:rPr>
          <w:rFonts w:eastAsia="SimSun"/>
          <w:lang w:eastAsia="zh-CN"/>
        </w:rPr>
      </w:pPr>
      <w:r>
        <w:rPr>
          <w:rFonts w:eastAsia="SimSun"/>
          <w:lang w:eastAsia="zh-CN"/>
        </w:rPr>
        <w:t>Annual training seminar for capacity building on mangrove conservation, restoration, sustainable management and wise use. The first one is to be organized in October 2023. Four seminars will be held annually from 2024.</w:t>
      </w:r>
    </w:p>
    <w:p w14:paraId="3A80E9F9" w14:textId="77777777" w:rsidR="006C5DD3" w:rsidRPr="006C5DD3" w:rsidRDefault="006C5DD3" w:rsidP="00D51110">
      <w:pPr>
        <w:rPr>
          <w:rFonts w:eastAsia="SimSun"/>
          <w:lang w:eastAsia="zh-CN"/>
        </w:rPr>
      </w:pPr>
    </w:p>
    <w:p w14:paraId="39D4D47C" w14:textId="77777777" w:rsidR="005F6C04" w:rsidRDefault="005F6C04" w:rsidP="00B62154">
      <w:pPr>
        <w:pStyle w:val="ListParagraph"/>
        <w:keepNext/>
        <w:numPr>
          <w:ilvl w:val="0"/>
          <w:numId w:val="5"/>
        </w:numPr>
        <w:ind w:left="360"/>
        <w:rPr>
          <w:b/>
        </w:rPr>
      </w:pPr>
      <w:r>
        <w:rPr>
          <w:b/>
        </w:rPr>
        <w:lastRenderedPageBreak/>
        <w:t xml:space="preserve"> Governance </w:t>
      </w:r>
    </w:p>
    <w:p w14:paraId="34E86E2B" w14:textId="77777777" w:rsidR="005F6C04" w:rsidRDefault="005F6C04" w:rsidP="00B62154">
      <w:pPr>
        <w:keepNext/>
        <w:rPr>
          <w:highlight w:val="green"/>
        </w:rPr>
      </w:pPr>
    </w:p>
    <w:p w14:paraId="53D72849" w14:textId="6011C7F4" w:rsidR="005F6C04" w:rsidRDefault="005F6C04" w:rsidP="00D51110">
      <w:pPr>
        <w:pStyle w:val="ListParagraph"/>
        <w:numPr>
          <w:ilvl w:val="0"/>
          <w:numId w:val="6"/>
        </w:numPr>
        <w:ind w:left="426" w:hanging="426"/>
      </w:pPr>
      <w:r>
        <w:t>RRI</w:t>
      </w:r>
      <w:r w:rsidR="009F0006">
        <w:t>’</w:t>
      </w:r>
      <w:r>
        <w:t>s plan to establish in the region existing or planned mechanisms to provide governance, coordination and advice (committees, boards, etc.), and how all relevant Contracting Parties and other stakeholders will be able to provide guidance and insight</w:t>
      </w:r>
      <w:r w:rsidR="007462F6">
        <w:t>.</w:t>
      </w:r>
    </w:p>
    <w:p w14:paraId="003148FF" w14:textId="77777777" w:rsidR="005F6C04" w:rsidRDefault="005F6C04" w:rsidP="00D51110"/>
    <w:p w14:paraId="7DCA1542" w14:textId="77777777" w:rsidR="005F6C04" w:rsidRDefault="005F6C04" w:rsidP="00D51110">
      <w:pPr>
        <w:pStyle w:val="ListParagraph"/>
        <w:numPr>
          <w:ilvl w:val="0"/>
          <w:numId w:val="7"/>
        </w:numPr>
        <w:ind w:left="851" w:hanging="425"/>
        <w:rPr>
          <w:rFonts w:eastAsia="SimSun"/>
          <w:lang w:eastAsia="zh-CN"/>
        </w:rPr>
      </w:pPr>
      <w:r>
        <w:rPr>
          <w:rFonts w:eastAsia="SimSun"/>
          <w:lang w:eastAsia="zh-CN"/>
        </w:rPr>
        <w:t>The governance structure is composed of 5 bodies.</w:t>
      </w:r>
    </w:p>
    <w:p w14:paraId="4C9E6EC7"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Council, decision making body, consists of party members in biennial rotation;</w:t>
      </w:r>
    </w:p>
    <w:p w14:paraId="750C9C6F" w14:textId="398C1574" w:rsidR="005F6C04" w:rsidRDefault="005F6C04" w:rsidP="00D51110">
      <w:pPr>
        <w:pStyle w:val="ListParagraph"/>
        <w:numPr>
          <w:ilvl w:val="0"/>
          <w:numId w:val="10"/>
        </w:numPr>
        <w:ind w:left="1276" w:hanging="425"/>
        <w:rPr>
          <w:rFonts w:eastAsia="SimSun"/>
          <w:lang w:eastAsia="zh-CN"/>
        </w:rPr>
      </w:pPr>
      <w:r>
        <w:rPr>
          <w:rFonts w:eastAsia="SimSun"/>
          <w:lang w:eastAsia="zh-CN"/>
        </w:rPr>
        <w:t xml:space="preserve">Management Board, </w:t>
      </w:r>
      <w:r w:rsidR="00B62154">
        <w:rPr>
          <w:rFonts w:eastAsia="SimSun"/>
          <w:lang w:eastAsia="zh-CN"/>
        </w:rPr>
        <w:t xml:space="preserve">providing </w:t>
      </w:r>
      <w:r>
        <w:rPr>
          <w:rFonts w:eastAsia="SimSun"/>
          <w:lang w:eastAsia="zh-CN"/>
        </w:rPr>
        <w:t>governance intersessionally;</w:t>
      </w:r>
    </w:p>
    <w:p w14:paraId="7FDA4DD9"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Scientific and Technical Committee, advisory body;</w:t>
      </w:r>
    </w:p>
    <w:p w14:paraId="74E98407"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Resource Mobilizing Committee, fund raising and resource mobilizing body;</w:t>
      </w:r>
    </w:p>
    <w:p w14:paraId="3D7AE6AC"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The Secretariat, coordination body.</w:t>
      </w:r>
    </w:p>
    <w:p w14:paraId="2EF01E24" w14:textId="77777777" w:rsidR="005F6C04" w:rsidRPr="00D51110" w:rsidRDefault="005F6C04" w:rsidP="00D51110">
      <w:pPr>
        <w:rPr>
          <w:rFonts w:eastAsia="SimSun"/>
          <w:lang w:eastAsia="zh-CN"/>
        </w:rPr>
      </w:pPr>
    </w:p>
    <w:p w14:paraId="4CC113C2" w14:textId="4E1FC574" w:rsidR="005F6C04" w:rsidRDefault="005F6C04" w:rsidP="00D51110">
      <w:pPr>
        <w:pStyle w:val="ListParagraph"/>
        <w:numPr>
          <w:ilvl w:val="0"/>
          <w:numId w:val="7"/>
        </w:numPr>
        <w:ind w:left="851" w:hanging="425"/>
        <w:rPr>
          <w:rFonts w:eastAsia="SimSun"/>
          <w:bCs/>
          <w:lang w:eastAsia="zh-CN"/>
        </w:rPr>
      </w:pPr>
      <w:r>
        <w:rPr>
          <w:rFonts w:eastAsia="SimSun"/>
          <w:bCs/>
          <w:lang w:eastAsia="zh-CN"/>
        </w:rPr>
        <w:t xml:space="preserve">Contracting </w:t>
      </w:r>
      <w:r w:rsidR="00B62154">
        <w:rPr>
          <w:rFonts w:eastAsia="SimSun"/>
          <w:bCs/>
          <w:lang w:eastAsia="zh-CN"/>
        </w:rPr>
        <w:t xml:space="preserve">Parties </w:t>
      </w:r>
      <w:r>
        <w:rPr>
          <w:rFonts w:eastAsia="SimSun"/>
          <w:bCs/>
          <w:lang w:eastAsia="zh-CN"/>
        </w:rPr>
        <w:t>and stakeholders provide guidance and insights as either rotating members or observers through annual working meetings and intersessional communication with the Council and Management Board, and meetings of Scientific and Technical Committee and Resource Mobilizing Committee.</w:t>
      </w:r>
    </w:p>
    <w:p w14:paraId="261FDAA9" w14:textId="77777777" w:rsidR="005F6C04" w:rsidRPr="00D51110" w:rsidRDefault="005F6C04" w:rsidP="00D51110">
      <w:pPr>
        <w:rPr>
          <w:rFonts w:eastAsia="SimSun"/>
          <w:bCs/>
          <w:lang w:eastAsia="zh-CN"/>
        </w:rPr>
      </w:pPr>
    </w:p>
    <w:p w14:paraId="2F144F6D" w14:textId="33E6C377" w:rsidR="005F6C04" w:rsidRDefault="005F6C04" w:rsidP="00D51110">
      <w:pPr>
        <w:pStyle w:val="ListParagraph"/>
        <w:numPr>
          <w:ilvl w:val="0"/>
          <w:numId w:val="6"/>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r w:rsidR="007462F6">
        <w:t>.</w:t>
      </w:r>
    </w:p>
    <w:p w14:paraId="3937CDC2" w14:textId="77777777" w:rsidR="005F6C04" w:rsidRDefault="005F6C04" w:rsidP="00D51110"/>
    <w:p w14:paraId="2CDD580E" w14:textId="36E57B48" w:rsidR="005F6C04" w:rsidRDefault="005F6C04" w:rsidP="00D51110">
      <w:pPr>
        <w:pStyle w:val="ListParagraph"/>
        <w:numPr>
          <w:ilvl w:val="0"/>
          <w:numId w:val="7"/>
        </w:numPr>
        <w:ind w:left="851" w:hanging="425"/>
      </w:pPr>
      <w:r>
        <w:t>A draft TOR has been developed</w:t>
      </w:r>
      <w:r w:rsidR="00121EE0">
        <w:t>. Proposal notes that the MedWet TOR was taken as re</w:t>
      </w:r>
      <w:r>
        <w:t>ference (Attachment 1)</w:t>
      </w:r>
      <w:r w:rsidR="007462F6">
        <w:t>.</w:t>
      </w:r>
    </w:p>
    <w:p w14:paraId="7135AFD2" w14:textId="77777777" w:rsidR="005F6C04" w:rsidRDefault="005F6C04" w:rsidP="00D51110">
      <w:pPr>
        <w:ind w:left="0" w:firstLine="0"/>
      </w:pPr>
    </w:p>
    <w:p w14:paraId="33A70A4B" w14:textId="77777777" w:rsidR="005F6C04" w:rsidRDefault="005F6C04" w:rsidP="00D51110">
      <w:pPr>
        <w:pStyle w:val="ListParagraph"/>
        <w:numPr>
          <w:ilvl w:val="0"/>
          <w:numId w:val="5"/>
        </w:numPr>
        <w:ind w:left="360"/>
        <w:rPr>
          <w:b/>
          <w:color w:val="000000" w:themeColor="text1"/>
        </w:rPr>
      </w:pPr>
      <w:r>
        <w:rPr>
          <w:b/>
          <w:color w:val="000000" w:themeColor="text1"/>
        </w:rPr>
        <w:t xml:space="preserve">Substantive Elements </w:t>
      </w:r>
    </w:p>
    <w:p w14:paraId="2A42B497" w14:textId="77777777" w:rsidR="005F6C04" w:rsidRDefault="005F6C04" w:rsidP="00D51110">
      <w:pPr>
        <w:rPr>
          <w:color w:val="000000" w:themeColor="text1"/>
        </w:rPr>
      </w:pPr>
    </w:p>
    <w:p w14:paraId="5C16DA6C" w14:textId="3761C305" w:rsidR="005F6C04" w:rsidRDefault="005F6C04" w:rsidP="00D51110">
      <w:pPr>
        <w:pStyle w:val="ListParagraph"/>
        <w:numPr>
          <w:ilvl w:val="0"/>
          <w:numId w:val="6"/>
        </w:numPr>
        <w:ind w:left="426" w:hanging="426"/>
      </w:pPr>
      <w:r>
        <w:t>RRI</w:t>
      </w:r>
      <w:r w:rsidR="009F0006">
        <w:t>’</w:t>
      </w:r>
      <w:r>
        <w:t>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r w:rsidR="007462F6">
        <w:t>.</w:t>
      </w:r>
    </w:p>
    <w:p w14:paraId="73C64BB4" w14:textId="77777777" w:rsidR="005F6C04" w:rsidRDefault="005F6C04" w:rsidP="00D51110">
      <w:pPr>
        <w:ind w:left="0" w:firstLine="0"/>
      </w:pPr>
    </w:p>
    <w:p w14:paraId="19533CDE" w14:textId="77777777" w:rsidR="005F6C04" w:rsidRDefault="005F6C04" w:rsidP="00D51110">
      <w:pPr>
        <w:pStyle w:val="ListParagraph"/>
        <w:numPr>
          <w:ilvl w:val="0"/>
          <w:numId w:val="7"/>
        </w:numPr>
        <w:ind w:left="851" w:hanging="425"/>
      </w:pPr>
      <w:r>
        <w:rPr>
          <w:b/>
        </w:rPr>
        <w:t>IMC</w:t>
      </w:r>
      <w:r>
        <w:t xml:space="preserve"> will engage Parties and stakeholders through participating governance and effective coordination. Objectives and activities of the Initiative will be designed with shared interests under the framework of the Ramsar Convention and its Strategic Plan. Annual work meetings of governance bodies, international workshops and training seminars will provide stable networks for members and stakeholders. </w:t>
      </w:r>
    </w:p>
    <w:p w14:paraId="2952C985" w14:textId="77777777" w:rsidR="005F6C04" w:rsidRDefault="005F6C04" w:rsidP="00D51110"/>
    <w:p w14:paraId="6809C7FC" w14:textId="0F07C01D" w:rsidR="005F6C04" w:rsidRDefault="005F6C04" w:rsidP="00D51110">
      <w:pPr>
        <w:pStyle w:val="ListParagraph"/>
        <w:numPr>
          <w:ilvl w:val="0"/>
          <w:numId w:val="6"/>
        </w:numPr>
        <w:ind w:left="426" w:hanging="426"/>
      </w:pPr>
      <w:r>
        <w:t>RRI</w:t>
      </w:r>
      <w:r w:rsidR="009F0006">
        <w:t>’</w:t>
      </w:r>
      <w:r>
        <w:t>s plan to make optimal use of the Ramsar tools and to consider strong scientific and technical backing provided by relevant institutions to become partners in the Initiative</w:t>
      </w:r>
      <w:r w:rsidR="007462F6">
        <w:t>.</w:t>
      </w:r>
    </w:p>
    <w:p w14:paraId="5A49F220" w14:textId="77777777" w:rsidR="005F6C04" w:rsidRDefault="005F6C04" w:rsidP="00D51110">
      <w:pPr>
        <w:ind w:left="0" w:firstLine="0"/>
      </w:pPr>
    </w:p>
    <w:p w14:paraId="61DA9ED3" w14:textId="07032016"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develop its Strategic Plan and Work Plan combining Resolutions and </w:t>
      </w:r>
      <w:r w:rsidR="00B62154">
        <w:rPr>
          <w:rFonts w:eastAsia="SimSun"/>
          <w:lang w:eastAsia="zh-CN"/>
        </w:rPr>
        <w:t xml:space="preserve">the </w:t>
      </w:r>
      <w:r>
        <w:rPr>
          <w:rFonts w:eastAsia="SimSun"/>
          <w:lang w:eastAsia="zh-CN"/>
        </w:rPr>
        <w:t xml:space="preserve">Strategic Plan of the Convention with other global agendas in </w:t>
      </w:r>
      <w:r w:rsidR="00B62154">
        <w:rPr>
          <w:rFonts w:eastAsia="SimSun"/>
          <w:lang w:eastAsia="zh-CN"/>
        </w:rPr>
        <w:t>biodiversity</w:t>
      </w:r>
      <w:r>
        <w:rPr>
          <w:rFonts w:eastAsia="SimSun"/>
          <w:lang w:eastAsia="zh-CN"/>
        </w:rPr>
        <w:t xml:space="preserve">, </w:t>
      </w:r>
      <w:r w:rsidR="00B62154">
        <w:rPr>
          <w:rFonts w:eastAsia="SimSun"/>
          <w:lang w:eastAsia="zh-CN"/>
        </w:rPr>
        <w:t>climate</w:t>
      </w:r>
      <w:r>
        <w:rPr>
          <w:rFonts w:eastAsia="SimSun"/>
          <w:lang w:eastAsia="zh-CN"/>
        </w:rPr>
        <w:t xml:space="preserve">, </w:t>
      </w:r>
      <w:r w:rsidR="00B62154">
        <w:rPr>
          <w:rFonts w:eastAsia="SimSun"/>
          <w:lang w:eastAsia="zh-CN"/>
        </w:rPr>
        <w:t>l</w:t>
      </w:r>
      <w:r>
        <w:rPr>
          <w:rFonts w:eastAsia="SimSun"/>
          <w:lang w:eastAsia="zh-CN"/>
        </w:rPr>
        <w:t xml:space="preserve">and and </w:t>
      </w:r>
      <w:r w:rsidR="00B62154">
        <w:rPr>
          <w:rFonts w:eastAsia="SimSun"/>
          <w:lang w:eastAsia="zh-CN"/>
        </w:rPr>
        <w:t>sustainable development</w:t>
      </w:r>
      <w:r>
        <w:rPr>
          <w:rFonts w:eastAsia="SimSun"/>
          <w:lang w:eastAsia="zh-CN"/>
        </w:rPr>
        <w:t xml:space="preserve">. Handbooks, Technical Reports and Briefing Notes of </w:t>
      </w:r>
      <w:r w:rsidR="00B62154">
        <w:rPr>
          <w:rFonts w:eastAsia="SimSun"/>
          <w:lang w:eastAsia="zh-CN"/>
        </w:rPr>
        <w:t xml:space="preserve">the </w:t>
      </w:r>
      <w:r>
        <w:rPr>
          <w:rFonts w:eastAsia="SimSun"/>
          <w:lang w:eastAsia="zh-CN"/>
        </w:rPr>
        <w:t xml:space="preserve">STRP will be the guidance for knowledge sharing, technical exchange, joint research and training activities. Also, there will be feedback and inputs to the tools </w:t>
      </w:r>
      <w:r w:rsidR="00B62154">
        <w:rPr>
          <w:rFonts w:eastAsia="SimSun"/>
          <w:lang w:eastAsia="zh-CN"/>
        </w:rPr>
        <w:t xml:space="preserve">based </w:t>
      </w:r>
      <w:r>
        <w:rPr>
          <w:rFonts w:eastAsia="SimSun"/>
          <w:lang w:eastAsia="zh-CN"/>
        </w:rPr>
        <w:t>on practice and improvement.</w:t>
      </w:r>
    </w:p>
    <w:p w14:paraId="1B0BDF65" w14:textId="77777777" w:rsidR="005F6C04" w:rsidRPr="00D51110" w:rsidRDefault="005F6C04" w:rsidP="00D51110">
      <w:pPr>
        <w:ind w:left="0" w:firstLine="0"/>
        <w:rPr>
          <w:rFonts w:eastAsia="SimSun"/>
          <w:lang w:eastAsia="zh-CN"/>
        </w:rPr>
      </w:pPr>
    </w:p>
    <w:p w14:paraId="3185D7E5" w14:textId="56BF96C4" w:rsidR="005F6C04" w:rsidRDefault="005F6C04" w:rsidP="00D51110">
      <w:pPr>
        <w:pStyle w:val="ListParagraph"/>
        <w:numPr>
          <w:ilvl w:val="0"/>
          <w:numId w:val="6"/>
        </w:numPr>
        <w:ind w:left="426" w:hanging="426"/>
        <w:rPr>
          <w:rFonts w:eastAsia="SimSun"/>
          <w:lang w:eastAsia="zh-CN"/>
        </w:rPr>
      </w:pPr>
      <w:r>
        <w:t>RRI</w:t>
      </w:r>
      <w:r w:rsidR="009F0006">
        <w:t>’</w:t>
      </w:r>
      <w:r>
        <w:t>s plans to raise the visibility of the Convention and awareness of Convention objectives, with specific activities to increase the visibility of the Convention and the general understanding of its objectives</w:t>
      </w:r>
      <w:r w:rsidR="007462F6">
        <w:t>.</w:t>
      </w:r>
    </w:p>
    <w:p w14:paraId="76B83A7D" w14:textId="77777777" w:rsidR="005F6C04" w:rsidRPr="00D51110" w:rsidRDefault="005F6C04" w:rsidP="00D51110">
      <w:pPr>
        <w:ind w:left="0" w:firstLine="0"/>
        <w:rPr>
          <w:rFonts w:eastAsia="SimSun"/>
          <w:lang w:eastAsia="zh-CN"/>
        </w:rPr>
      </w:pPr>
    </w:p>
    <w:p w14:paraId="14A8C67F" w14:textId="2FDCCC12" w:rsidR="005F6C04" w:rsidRDefault="005F6C04" w:rsidP="00D51110">
      <w:pPr>
        <w:pStyle w:val="ListParagraph"/>
        <w:numPr>
          <w:ilvl w:val="0"/>
          <w:numId w:val="7"/>
        </w:numPr>
        <w:ind w:left="851" w:hanging="425"/>
        <w:rPr>
          <w:rFonts w:eastAsia="SimSun"/>
          <w:lang w:eastAsia="zh-CN"/>
        </w:rPr>
      </w:pPr>
      <w:r>
        <w:rPr>
          <w:rFonts w:eastAsia="SimSun"/>
          <w:b/>
          <w:lang w:eastAsia="zh-CN"/>
        </w:rPr>
        <w:lastRenderedPageBreak/>
        <w:t>IMC</w:t>
      </w:r>
      <w:r>
        <w:rPr>
          <w:rFonts w:eastAsia="SimSun"/>
          <w:lang w:eastAsia="zh-CN"/>
        </w:rPr>
        <w:t xml:space="preserve"> will increase the visibility of wetlands and the Convention </w:t>
      </w:r>
      <w:r w:rsidR="00121EE0">
        <w:rPr>
          <w:rFonts w:eastAsia="SimSun"/>
          <w:lang w:eastAsia="zh-CN"/>
        </w:rPr>
        <w:t xml:space="preserve">on Wetlands </w:t>
      </w:r>
      <w:r>
        <w:rPr>
          <w:rFonts w:eastAsia="SimSun"/>
          <w:lang w:eastAsia="zh-CN"/>
        </w:rPr>
        <w:t xml:space="preserve">through development of </w:t>
      </w:r>
      <w:r w:rsidR="00B62154">
        <w:rPr>
          <w:rFonts w:eastAsia="SimSun"/>
          <w:lang w:eastAsia="zh-CN"/>
        </w:rPr>
        <w:t xml:space="preserve">an </w:t>
      </w:r>
      <w:r>
        <w:rPr>
          <w:rFonts w:eastAsia="SimSun"/>
          <w:lang w:eastAsia="zh-CN"/>
        </w:rPr>
        <w:t>education system and international network. Activities for mangrove conservation</w:t>
      </w:r>
      <w:r w:rsidR="00B62154">
        <w:rPr>
          <w:rFonts w:eastAsia="SimSun"/>
          <w:lang w:eastAsia="zh-CN"/>
        </w:rPr>
        <w:t xml:space="preserve"> and </w:t>
      </w:r>
      <w:r>
        <w:rPr>
          <w:rFonts w:eastAsia="SimSun"/>
          <w:lang w:eastAsia="zh-CN"/>
        </w:rPr>
        <w:t>restoration will promote cooperation among Parties and non-Party countries, as well as intergovernmental organizations and MEAs.</w:t>
      </w:r>
    </w:p>
    <w:p w14:paraId="29D3BDFF" w14:textId="77777777" w:rsidR="005F6C04" w:rsidRDefault="005F6C04" w:rsidP="00D51110">
      <w:pPr>
        <w:rPr>
          <w:rFonts w:eastAsiaTheme="minorEastAsia"/>
          <w:lang w:eastAsia="ja-JP"/>
        </w:rPr>
      </w:pPr>
    </w:p>
    <w:p w14:paraId="3B2C9A88" w14:textId="77777777" w:rsidR="005F6C04" w:rsidRDefault="005F6C04" w:rsidP="00D51110">
      <w:pPr>
        <w:pStyle w:val="ListParagraph"/>
        <w:keepNext/>
        <w:numPr>
          <w:ilvl w:val="0"/>
          <w:numId w:val="5"/>
        </w:numPr>
        <w:ind w:left="360"/>
        <w:rPr>
          <w:b/>
        </w:rPr>
      </w:pPr>
      <w:r>
        <w:rPr>
          <w:b/>
        </w:rPr>
        <w:t xml:space="preserve">Financial and Other Support </w:t>
      </w:r>
    </w:p>
    <w:p w14:paraId="39312468" w14:textId="77777777" w:rsidR="005F6C04" w:rsidRDefault="005F6C04" w:rsidP="00D51110">
      <w:pPr>
        <w:keepNext/>
      </w:pPr>
    </w:p>
    <w:p w14:paraId="2D4E6AD2" w14:textId="75BAF57C" w:rsidR="005F6C04" w:rsidRDefault="005F6C04" w:rsidP="00D51110">
      <w:pPr>
        <w:pStyle w:val="ListParagraph"/>
        <w:numPr>
          <w:ilvl w:val="0"/>
          <w:numId w:val="6"/>
        </w:numPr>
        <w:ind w:left="426" w:hanging="426"/>
      </w:pPr>
      <w:r>
        <w:t>RRI</w:t>
      </w:r>
      <w:r w:rsidR="009F0006">
        <w:t>’</w:t>
      </w:r>
      <w:r>
        <w:t>s plan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r w:rsidR="007462F6">
        <w:t>.</w:t>
      </w:r>
    </w:p>
    <w:p w14:paraId="3464C73E" w14:textId="77777777" w:rsidR="005F6C04" w:rsidRDefault="005F6C04" w:rsidP="00D51110">
      <w:pPr>
        <w:ind w:left="0" w:firstLine="0"/>
      </w:pPr>
    </w:p>
    <w:p w14:paraId="193C5DE8" w14:textId="4462CAC6" w:rsidR="005F6C04" w:rsidRDefault="005F6C04" w:rsidP="00D51110">
      <w:pPr>
        <w:pStyle w:val="ListParagraph"/>
        <w:numPr>
          <w:ilvl w:val="0"/>
          <w:numId w:val="7"/>
        </w:numPr>
        <w:ind w:left="851" w:hanging="425"/>
        <w:rPr>
          <w:rFonts w:eastAsia="SimSun"/>
          <w:lang w:eastAsia="zh-CN"/>
        </w:rPr>
      </w:pPr>
      <w:r>
        <w:rPr>
          <w:rFonts w:eastAsia="SimSun"/>
          <w:lang w:eastAsia="zh-CN"/>
        </w:rPr>
        <w:t>Total planned expenditure will be 3 million CHF for the period 2023-2025 (1.5 million CHF for the Secretariat operation will be</w:t>
      </w:r>
      <w:r w:rsidR="007F6094">
        <w:rPr>
          <w:rFonts w:eastAsia="SimSun"/>
          <w:lang w:eastAsia="zh-CN"/>
        </w:rPr>
        <w:t xml:space="preserve"> f</w:t>
      </w:r>
      <w:r w:rsidR="00754806">
        <w:rPr>
          <w:rFonts w:eastAsia="SimSun"/>
          <w:lang w:eastAsia="zh-CN"/>
        </w:rPr>
        <w:t>unded b</w:t>
      </w:r>
      <w:r>
        <w:rPr>
          <w:rFonts w:eastAsia="SimSun"/>
          <w:lang w:eastAsia="zh-CN"/>
        </w:rPr>
        <w:t>y</w:t>
      </w:r>
      <w:r w:rsidR="00754806">
        <w:rPr>
          <w:rFonts w:eastAsia="SimSun"/>
          <w:lang w:eastAsia="zh-CN"/>
        </w:rPr>
        <w:t xml:space="preserve"> the</w:t>
      </w:r>
      <w:r>
        <w:rPr>
          <w:rFonts w:eastAsia="SimSun"/>
          <w:lang w:eastAsia="zh-CN"/>
        </w:rPr>
        <w:t>Shenzhen Municipal Government</w:t>
      </w:r>
      <w:r w:rsidR="00754806">
        <w:rPr>
          <w:rFonts w:eastAsia="SimSun"/>
          <w:lang w:eastAsia="zh-CN"/>
        </w:rPr>
        <w:t>,</w:t>
      </w:r>
      <w:r>
        <w:rPr>
          <w:rFonts w:eastAsia="SimSun"/>
          <w:lang w:eastAsia="zh-CN"/>
        </w:rPr>
        <w:t xml:space="preserve"> 1.5 million CHF for activities will be</w:t>
      </w:r>
      <w:r w:rsidR="007F6094">
        <w:rPr>
          <w:rFonts w:eastAsia="SimSun"/>
          <w:lang w:eastAsia="zh-CN"/>
        </w:rPr>
        <w:t xml:space="preserve"> f</w:t>
      </w:r>
      <w:r w:rsidR="00754806">
        <w:rPr>
          <w:rFonts w:eastAsia="SimSun"/>
          <w:lang w:eastAsia="zh-CN"/>
        </w:rPr>
        <w:t>unded by</w:t>
      </w:r>
      <w:r>
        <w:rPr>
          <w:rFonts w:eastAsia="SimSun"/>
          <w:lang w:eastAsia="zh-CN"/>
        </w:rPr>
        <w:t xml:space="preserve"> the International Mangrove Foundation </w:t>
      </w:r>
      <w:r w:rsidR="00754806">
        <w:rPr>
          <w:rFonts w:eastAsia="SimSun"/>
          <w:lang w:eastAsia="zh-CN"/>
        </w:rPr>
        <w:t xml:space="preserve">of </w:t>
      </w:r>
      <w:r>
        <w:rPr>
          <w:rFonts w:eastAsia="SimSun"/>
          <w:lang w:eastAsia="zh-CN"/>
        </w:rPr>
        <w:t>China)</w:t>
      </w:r>
      <w:r w:rsidR="007462F6">
        <w:rPr>
          <w:rFonts w:eastAsia="SimSun"/>
          <w:lang w:eastAsia="zh-CN"/>
        </w:rPr>
        <w:t>.</w:t>
      </w:r>
    </w:p>
    <w:p w14:paraId="4DCC455E" w14:textId="77777777" w:rsidR="005F6C04" w:rsidRPr="00754806" w:rsidRDefault="005F6C04" w:rsidP="00754806">
      <w:pPr>
        <w:pStyle w:val="ListParagraph"/>
        <w:ind w:left="0" w:firstLine="0"/>
        <w:rPr>
          <w:rFonts w:eastAsia="SimSun"/>
          <w:lang w:eastAsia="zh-CN"/>
        </w:rPr>
      </w:pPr>
    </w:p>
    <w:p w14:paraId="308E112C" w14:textId="17CAD651"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1.5 million CHF </w:t>
      </w:r>
      <w:r w:rsidR="00754806">
        <w:rPr>
          <w:rFonts w:eastAsia="SimSun"/>
          <w:lang w:eastAsia="zh-CN"/>
        </w:rPr>
        <w:t>is expected to be used for</w:t>
      </w:r>
      <w:r>
        <w:rPr>
          <w:rFonts w:eastAsia="SimSun"/>
          <w:lang w:eastAsia="zh-CN"/>
        </w:rPr>
        <w:t xml:space="preserve"> the operation of the Secretariat and another 1.5 million CHF </w:t>
      </w:r>
      <w:r w:rsidR="00754806">
        <w:rPr>
          <w:rFonts w:eastAsia="SimSun"/>
          <w:lang w:eastAsia="zh-CN"/>
        </w:rPr>
        <w:t>is to be used f</w:t>
      </w:r>
      <w:r>
        <w:rPr>
          <w:rFonts w:eastAsia="SimSun"/>
          <w:lang w:eastAsia="zh-CN"/>
        </w:rPr>
        <w:t xml:space="preserve">or annual work meeting, annual international workshop, </w:t>
      </w:r>
      <w:r w:rsidR="000517AC">
        <w:rPr>
          <w:rFonts w:eastAsia="SimSun"/>
          <w:lang w:eastAsia="zh-CN"/>
        </w:rPr>
        <w:t xml:space="preserve">and </w:t>
      </w:r>
      <w:r>
        <w:rPr>
          <w:rFonts w:eastAsia="SimSun"/>
          <w:lang w:eastAsia="zh-CN"/>
        </w:rPr>
        <w:t>2-4 training seminar</w:t>
      </w:r>
      <w:r w:rsidR="000517AC">
        <w:rPr>
          <w:rFonts w:eastAsia="SimSun"/>
          <w:lang w:eastAsia="zh-CN"/>
        </w:rPr>
        <w:t>s</w:t>
      </w:r>
      <w:r>
        <w:rPr>
          <w:rFonts w:eastAsia="SimSun"/>
          <w:lang w:eastAsia="zh-CN"/>
        </w:rPr>
        <w:t xml:space="preserve"> per year</w:t>
      </w:r>
      <w:r w:rsidR="007462F6">
        <w:rPr>
          <w:rFonts w:eastAsia="SimSun"/>
          <w:lang w:eastAsia="zh-CN"/>
        </w:rPr>
        <w:t>.</w:t>
      </w:r>
    </w:p>
    <w:p w14:paraId="55359FA6" w14:textId="77777777" w:rsidR="005F6C04" w:rsidRPr="00D51110" w:rsidRDefault="005F6C04" w:rsidP="00D51110">
      <w:pPr>
        <w:rPr>
          <w:rFonts w:eastAsiaTheme="minorEastAsia"/>
          <w:lang w:eastAsia="ja-JP"/>
        </w:rPr>
      </w:pPr>
    </w:p>
    <w:p w14:paraId="053A74E8" w14:textId="54AC670E" w:rsidR="005F6C04" w:rsidRDefault="005F6C04" w:rsidP="00D51110">
      <w:pPr>
        <w:pStyle w:val="ListParagraph"/>
        <w:numPr>
          <w:ilvl w:val="0"/>
          <w:numId w:val="6"/>
        </w:numPr>
        <w:ind w:left="426" w:hanging="426"/>
      </w:pPr>
      <w:r>
        <w:t>Requesting for start-up funding from the core funding. If yes, a plan on how the Initiative will generate its resources and become financially self-sufficient after the start-up phase and in the long term</w:t>
      </w:r>
      <w:r w:rsidR="007462F6">
        <w:t>.</w:t>
      </w:r>
    </w:p>
    <w:p w14:paraId="2EA39457" w14:textId="77777777" w:rsidR="005F6C04" w:rsidRDefault="005F6C04" w:rsidP="00D51110"/>
    <w:p w14:paraId="547E9FF3" w14:textId="23FD8D39"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No core budget </w:t>
      </w:r>
      <w:r w:rsidR="00121EE0">
        <w:rPr>
          <w:rFonts w:eastAsia="SimSun"/>
          <w:lang w:eastAsia="zh-CN"/>
        </w:rPr>
        <w:t xml:space="preserve">from the Convention </w:t>
      </w:r>
      <w:r>
        <w:rPr>
          <w:rFonts w:eastAsia="SimSun"/>
          <w:lang w:eastAsia="zh-CN"/>
        </w:rPr>
        <w:t>is requested for the Initiative. The</w:t>
      </w:r>
      <w:r w:rsidR="00121EE0">
        <w:rPr>
          <w:rFonts w:eastAsia="SimSun"/>
          <w:lang w:eastAsia="zh-CN"/>
        </w:rPr>
        <w:t xml:space="preserve">re is a request for </w:t>
      </w:r>
      <w:r>
        <w:rPr>
          <w:rFonts w:eastAsia="SimSun"/>
          <w:lang w:eastAsia="zh-CN"/>
        </w:rPr>
        <w:t xml:space="preserve">Secretariat </w:t>
      </w:r>
      <w:r w:rsidR="00121EE0">
        <w:rPr>
          <w:rFonts w:eastAsia="SimSun"/>
          <w:lang w:eastAsia="zh-CN"/>
        </w:rPr>
        <w:t xml:space="preserve">staff support </w:t>
      </w:r>
      <w:r w:rsidR="000517AC">
        <w:rPr>
          <w:rFonts w:eastAsia="SimSun"/>
          <w:lang w:eastAsia="zh-CN"/>
        </w:rPr>
        <w:t xml:space="preserve">in </w:t>
      </w:r>
      <w:r>
        <w:rPr>
          <w:rFonts w:eastAsia="SimSun"/>
          <w:lang w:eastAsia="zh-CN"/>
        </w:rPr>
        <w:t xml:space="preserve">coordination with the IMC Secretariat. Travels from the Convention Secretariat to IMC will be </w:t>
      </w:r>
      <w:r w:rsidR="00121EE0">
        <w:rPr>
          <w:rFonts w:eastAsia="SimSun"/>
          <w:lang w:eastAsia="zh-CN"/>
        </w:rPr>
        <w:t>provided through the budget of IMC.</w:t>
      </w:r>
    </w:p>
    <w:p w14:paraId="18CB1F05" w14:textId="77777777" w:rsidR="005F6C04" w:rsidRPr="00D51110" w:rsidRDefault="005F6C04" w:rsidP="00D51110">
      <w:pPr>
        <w:ind w:left="0" w:firstLine="0"/>
        <w:rPr>
          <w:rFonts w:eastAsia="SimSun"/>
          <w:lang w:eastAsia="zh-CN"/>
        </w:rPr>
      </w:pPr>
    </w:p>
    <w:p w14:paraId="4371D251" w14:textId="74FA6018" w:rsidR="005F6C04" w:rsidRDefault="005F6C04" w:rsidP="00D51110">
      <w:pPr>
        <w:pStyle w:val="ListParagraph"/>
        <w:numPr>
          <w:ilvl w:val="0"/>
          <w:numId w:val="6"/>
        </w:numPr>
        <w:ind w:left="426" w:hanging="426"/>
        <w:rPr>
          <w:rFonts w:eastAsiaTheme="minorEastAsia"/>
          <w:lang w:eastAsia="ja-JP"/>
        </w:rPr>
      </w:pPr>
      <w:r>
        <w:t>Plan on how the RI will implement financial management to ensure transparency and accountability</w:t>
      </w:r>
      <w:r w:rsidR="007462F6">
        <w:t>.</w:t>
      </w:r>
    </w:p>
    <w:p w14:paraId="009E3C8E" w14:textId="77777777" w:rsidR="005F6C04" w:rsidRDefault="005F6C04" w:rsidP="00D51110"/>
    <w:p w14:paraId="5185BFDE" w14:textId="7BB382E4"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The budget, income and expenditure are approved by the Council and Management Board through open meetings. There will </w:t>
      </w:r>
      <w:r w:rsidR="000517AC">
        <w:rPr>
          <w:rFonts w:eastAsia="SimSun"/>
          <w:lang w:eastAsia="zh-CN"/>
        </w:rPr>
        <w:t xml:space="preserve">be a </w:t>
      </w:r>
      <w:r>
        <w:rPr>
          <w:rFonts w:eastAsia="SimSun"/>
          <w:lang w:eastAsia="zh-CN"/>
        </w:rPr>
        <w:t>third party auditor o</w:t>
      </w:r>
      <w:r w:rsidR="000517AC">
        <w:rPr>
          <w:rFonts w:eastAsia="SimSun"/>
          <w:lang w:eastAsia="zh-CN"/>
        </w:rPr>
        <w:t>f</w:t>
      </w:r>
      <w:r>
        <w:rPr>
          <w:rFonts w:eastAsia="SimSun"/>
          <w:lang w:eastAsia="zh-CN"/>
        </w:rPr>
        <w:t xml:space="preserve"> </w:t>
      </w:r>
      <w:r w:rsidR="000517AC">
        <w:rPr>
          <w:rFonts w:eastAsia="SimSun"/>
          <w:lang w:eastAsia="zh-CN"/>
        </w:rPr>
        <w:t xml:space="preserve">the </w:t>
      </w:r>
      <w:r>
        <w:rPr>
          <w:rFonts w:eastAsia="SimSun"/>
          <w:lang w:eastAsia="zh-CN"/>
        </w:rPr>
        <w:t>finance of the Secretariat and it will open to the public and the Convention Secretariat through annual report.</w:t>
      </w:r>
    </w:p>
    <w:p w14:paraId="131E8EE7" w14:textId="77777777" w:rsidR="005F6C04" w:rsidRDefault="005F6C04" w:rsidP="00D51110">
      <w:pPr>
        <w:rPr>
          <w:rFonts w:eastAsiaTheme="minorEastAsia"/>
          <w:lang w:eastAsia="ja-JP"/>
        </w:rPr>
      </w:pPr>
    </w:p>
    <w:p w14:paraId="165CFE66" w14:textId="44457B05" w:rsidR="005F6C04" w:rsidRDefault="005F6C04" w:rsidP="00D51110">
      <w:pPr>
        <w:pStyle w:val="ListParagraph"/>
        <w:numPr>
          <w:ilvl w:val="0"/>
          <w:numId w:val="6"/>
        </w:numPr>
        <w:ind w:left="426" w:hanging="426"/>
      </w:pPr>
      <w:r>
        <w:t>Bodies that have expressed political support in addition to those which have submitted a National Letter of Support</w:t>
      </w:r>
      <w:r w:rsidR="007462F6">
        <w:t>.</w:t>
      </w:r>
    </w:p>
    <w:p w14:paraId="089857AA" w14:textId="77777777" w:rsidR="005F6C04" w:rsidRDefault="005F6C04" w:rsidP="00D51110"/>
    <w:p w14:paraId="5767C89B" w14:textId="30B1584B" w:rsidR="005F6C04" w:rsidRDefault="005F6C04" w:rsidP="00D51110">
      <w:pPr>
        <w:pStyle w:val="ListParagraph"/>
        <w:numPr>
          <w:ilvl w:val="0"/>
          <w:numId w:val="7"/>
        </w:numPr>
        <w:ind w:left="851" w:hanging="425"/>
      </w:pPr>
      <w:r>
        <w:t>Not Available</w:t>
      </w:r>
      <w:r w:rsidR="007462F6">
        <w:t>.</w:t>
      </w:r>
    </w:p>
    <w:p w14:paraId="4387D6D2" w14:textId="77777777" w:rsidR="005F6C04" w:rsidRDefault="005F6C04" w:rsidP="00D51110">
      <w:pPr>
        <w:pStyle w:val="ListParagraph"/>
        <w:ind w:left="426" w:hanging="426"/>
      </w:pPr>
    </w:p>
    <w:p w14:paraId="4D492170" w14:textId="772427C6" w:rsidR="005F6C04" w:rsidRDefault="005F6C04" w:rsidP="00D51110">
      <w:pPr>
        <w:pStyle w:val="ListParagraph"/>
        <w:numPr>
          <w:ilvl w:val="0"/>
          <w:numId w:val="6"/>
        </w:numPr>
        <w:ind w:left="426" w:hanging="426"/>
      </w:pPr>
      <w:r>
        <w:t>List of the letters of support (Form B submission) by national Ramsar Administrative Authorities and other partners</w:t>
      </w:r>
      <w:r w:rsidR="007462F6">
        <w:t>.</w:t>
      </w:r>
    </w:p>
    <w:p w14:paraId="099495CA" w14:textId="77777777" w:rsidR="005F6C04" w:rsidRDefault="005F6C04" w:rsidP="00D51110"/>
    <w:p w14:paraId="03616E17" w14:textId="77777777" w:rsidR="006A1A12" w:rsidRDefault="006A1A12" w:rsidP="00D51110">
      <w:pPr>
        <w:pStyle w:val="ListParagraph"/>
        <w:numPr>
          <w:ilvl w:val="0"/>
          <w:numId w:val="7"/>
        </w:numPr>
        <w:ind w:left="851" w:hanging="425"/>
      </w:pPr>
      <w:r>
        <w:t>Cambodia;</w:t>
      </w:r>
    </w:p>
    <w:p w14:paraId="3E43B316" w14:textId="0A5500EE" w:rsidR="005F6C04" w:rsidRDefault="006E157E" w:rsidP="00D51110">
      <w:pPr>
        <w:pStyle w:val="ListParagraph"/>
        <w:numPr>
          <w:ilvl w:val="0"/>
          <w:numId w:val="7"/>
        </w:numPr>
        <w:ind w:left="851" w:hanging="425"/>
      </w:pPr>
      <w:r>
        <w:t>China</w:t>
      </w:r>
      <w:r w:rsidR="006A1A12">
        <w:t>; and</w:t>
      </w:r>
    </w:p>
    <w:p w14:paraId="3BFB8E1E" w14:textId="6A22DE85" w:rsidR="006E157E" w:rsidRDefault="006E157E" w:rsidP="00D51110">
      <w:pPr>
        <w:pStyle w:val="ListParagraph"/>
        <w:numPr>
          <w:ilvl w:val="0"/>
          <w:numId w:val="7"/>
        </w:numPr>
        <w:ind w:left="851" w:hanging="425"/>
      </w:pPr>
      <w:r>
        <w:t>Madagascar</w:t>
      </w:r>
      <w:r w:rsidR="007462F6">
        <w:t>.</w:t>
      </w:r>
    </w:p>
    <w:p w14:paraId="463A16E1" w14:textId="77777777" w:rsidR="005F6C04" w:rsidRDefault="005F6C04" w:rsidP="005F6C04">
      <w:r>
        <w:br w:type="page"/>
      </w:r>
    </w:p>
    <w:p w14:paraId="3D8C7EF2" w14:textId="25F0C9BF" w:rsidR="005F6C04" w:rsidRPr="00121EE0" w:rsidRDefault="005F6C04" w:rsidP="00225D2D">
      <w:pPr>
        <w:ind w:left="0" w:firstLine="0"/>
        <w:rPr>
          <w:b/>
        </w:rPr>
      </w:pPr>
      <w:r w:rsidRPr="00121EE0">
        <w:rPr>
          <w:b/>
        </w:rPr>
        <w:lastRenderedPageBreak/>
        <w:t xml:space="preserve">Attachment 1: Draft </w:t>
      </w:r>
      <w:r w:rsidR="009F0006">
        <w:rPr>
          <w:b/>
        </w:rPr>
        <w:t>t</w:t>
      </w:r>
      <w:r w:rsidRPr="00121EE0">
        <w:rPr>
          <w:b/>
        </w:rPr>
        <w:t xml:space="preserve">erms of </w:t>
      </w:r>
      <w:r w:rsidR="009F0006">
        <w:rPr>
          <w:b/>
        </w:rPr>
        <w:t>r</w:t>
      </w:r>
      <w:r w:rsidRPr="00121EE0">
        <w:rPr>
          <w:b/>
        </w:rPr>
        <w:t>eference of the International Mangrove Cent</w:t>
      </w:r>
      <w:r w:rsidR="00600D24">
        <w:rPr>
          <w:b/>
        </w:rPr>
        <w:t>re</w:t>
      </w:r>
      <w:r w:rsidRPr="00121EE0">
        <w:rPr>
          <w:b/>
        </w:rPr>
        <w:t xml:space="preserve"> (IMC)</w:t>
      </w:r>
    </w:p>
    <w:p w14:paraId="51EECF26" w14:textId="029FE268" w:rsidR="005F6C04" w:rsidRDefault="005F6C04" w:rsidP="00225D2D">
      <w:pPr>
        <w:ind w:left="0" w:firstLine="0"/>
      </w:pPr>
    </w:p>
    <w:p w14:paraId="4ABD5F5C" w14:textId="77777777" w:rsidR="00925993" w:rsidRDefault="00925993" w:rsidP="00225D2D">
      <w:pPr>
        <w:ind w:left="0" w:firstLine="0"/>
      </w:pPr>
    </w:p>
    <w:p w14:paraId="518DB859" w14:textId="77777777" w:rsidR="005F6C04" w:rsidRPr="00925993" w:rsidRDefault="005F6C04" w:rsidP="00225D2D">
      <w:pPr>
        <w:ind w:left="0" w:firstLine="0"/>
        <w:rPr>
          <w:b/>
        </w:rPr>
      </w:pPr>
      <w:r w:rsidRPr="00925993">
        <w:rPr>
          <w:b/>
        </w:rPr>
        <w:t>I.</w:t>
      </w:r>
      <w:r w:rsidRPr="00925993">
        <w:rPr>
          <w:b/>
        </w:rPr>
        <w:tab/>
        <w:t>Purposes</w:t>
      </w:r>
    </w:p>
    <w:p w14:paraId="44E61C7A" w14:textId="77777777" w:rsidR="005F6C04" w:rsidRDefault="005F6C04" w:rsidP="00225D2D">
      <w:pPr>
        <w:ind w:left="0" w:firstLine="0"/>
      </w:pPr>
    </w:p>
    <w:p w14:paraId="13308BDF" w14:textId="5E57A12B" w:rsidR="00225D2D" w:rsidRDefault="005F6C04" w:rsidP="00225D2D">
      <w:pPr>
        <w:pStyle w:val="ListParagraph"/>
        <w:numPr>
          <w:ilvl w:val="0"/>
          <w:numId w:val="23"/>
        </w:numPr>
        <w:ind w:left="426" w:hanging="426"/>
      </w:pPr>
      <w:r>
        <w:t xml:space="preserve">Under the framework of the implementation of the Convention on Wetlands (Ramsar, Iran, 1971), these Terms of Reference, made public and shared with the Ramsar Secretariat, set out the initiative and functioning of the International Mangrove </w:t>
      </w:r>
      <w:r w:rsidR="00EF365F">
        <w:t xml:space="preserve">Centre </w:t>
      </w:r>
      <w:r>
        <w:t>(hereafter referred to as IMC), which was established to support countries with mangrove distribution in the pantropic region (hereafter referred to as Region) in their implementation of the conservation, restoration, sustainable management and wise use of mangrove wetlands, therefore, to contribute achieving 2030 Global Biodiversity Framework, global climate goals and UN 2030 Sustainable Development Goals.</w:t>
      </w:r>
    </w:p>
    <w:p w14:paraId="737A6EC4" w14:textId="77777777" w:rsidR="00225D2D" w:rsidRDefault="00225D2D" w:rsidP="00225D2D">
      <w:pPr>
        <w:pStyle w:val="ListParagraph"/>
        <w:ind w:left="426" w:firstLine="0"/>
      </w:pPr>
    </w:p>
    <w:p w14:paraId="2EDFF59B" w14:textId="77777777" w:rsidR="00225D2D" w:rsidRDefault="00225D2D" w:rsidP="00225D2D">
      <w:pPr>
        <w:pStyle w:val="ListParagraph"/>
        <w:numPr>
          <w:ilvl w:val="0"/>
          <w:numId w:val="23"/>
        </w:numPr>
        <w:ind w:left="426" w:hanging="426"/>
      </w:pPr>
      <w:r>
        <w:t>I</w:t>
      </w:r>
      <w:r w:rsidR="005F6C04">
        <w:t>MC is a long-term collaborative effort between pantropic and other interested countries and entities, the Ramsar Convention Secretariat, intergovernmental institutions, international non-governmental organizations and national institutions specialized in mangrove issues, which aims to ensure the effective conservation and restoration of mangroves and the wise use of their resources, values and services under the framework of the Ramsar Convention.</w:t>
      </w:r>
    </w:p>
    <w:p w14:paraId="60DE057C" w14:textId="77777777" w:rsidR="00225D2D" w:rsidRDefault="00225D2D" w:rsidP="00225D2D">
      <w:pPr>
        <w:pStyle w:val="ListParagraph"/>
      </w:pPr>
    </w:p>
    <w:p w14:paraId="34EA1A5B" w14:textId="77777777" w:rsidR="00225D2D" w:rsidRDefault="005F6C04" w:rsidP="00225D2D">
      <w:pPr>
        <w:pStyle w:val="ListParagraph"/>
        <w:numPr>
          <w:ilvl w:val="0"/>
          <w:numId w:val="23"/>
        </w:numPr>
        <w:ind w:left="426" w:hanging="426"/>
      </w:pPr>
      <w:r>
        <w:t>IMC is an endogenous mechanism based on mutual trust and respect.</w:t>
      </w:r>
    </w:p>
    <w:p w14:paraId="1401DCD8" w14:textId="77777777" w:rsidR="00225D2D" w:rsidRDefault="00225D2D" w:rsidP="00225D2D">
      <w:pPr>
        <w:pStyle w:val="ListParagraph"/>
      </w:pPr>
    </w:p>
    <w:p w14:paraId="1838CB75" w14:textId="1FD4771B" w:rsidR="005F6C04" w:rsidRDefault="005F6C04" w:rsidP="00225D2D">
      <w:pPr>
        <w:pStyle w:val="ListParagraph"/>
        <w:numPr>
          <w:ilvl w:val="0"/>
          <w:numId w:val="23"/>
        </w:numPr>
        <w:ind w:left="426" w:hanging="426"/>
      </w:pPr>
      <w:r>
        <w:t>IMC shall foster synergies with the relevant institutions dealing with the conservation and wise use of mangroves in the pantropic region, including but not limited in other Ramsar Regional Initiatives and international initiatives.</w:t>
      </w:r>
    </w:p>
    <w:p w14:paraId="55E2028C" w14:textId="0812960C" w:rsidR="005F6C04" w:rsidRDefault="005F6C04" w:rsidP="00225D2D">
      <w:pPr>
        <w:ind w:left="0" w:firstLine="0"/>
      </w:pPr>
    </w:p>
    <w:p w14:paraId="7D5F0C67" w14:textId="77777777" w:rsidR="00225D2D" w:rsidRDefault="00225D2D" w:rsidP="00225D2D">
      <w:pPr>
        <w:ind w:left="0" w:firstLine="0"/>
        <w:rPr>
          <w:b/>
        </w:rPr>
      </w:pPr>
    </w:p>
    <w:p w14:paraId="5A8893CB" w14:textId="1D55BDCC" w:rsidR="005F6C04" w:rsidRPr="00925993" w:rsidRDefault="005F6C04" w:rsidP="00225D2D">
      <w:pPr>
        <w:ind w:left="0" w:firstLine="0"/>
        <w:rPr>
          <w:b/>
        </w:rPr>
      </w:pPr>
      <w:r w:rsidRPr="00925993">
        <w:rPr>
          <w:b/>
        </w:rPr>
        <w:t>II.</w:t>
      </w:r>
      <w:r w:rsidRPr="00925993">
        <w:rPr>
          <w:b/>
        </w:rPr>
        <w:tab/>
        <w:t>Scope and Objectives of IMC</w:t>
      </w:r>
    </w:p>
    <w:p w14:paraId="449AB1E8" w14:textId="77777777" w:rsidR="005F6C04" w:rsidRDefault="005F6C04" w:rsidP="00225D2D">
      <w:pPr>
        <w:ind w:left="0" w:firstLine="0"/>
      </w:pPr>
    </w:p>
    <w:p w14:paraId="7DA7DEFA" w14:textId="0812332D" w:rsidR="005F6C04" w:rsidRDefault="005F6C04" w:rsidP="00225D2D">
      <w:pPr>
        <w:pStyle w:val="ListParagraph"/>
        <w:numPr>
          <w:ilvl w:val="0"/>
          <w:numId w:val="23"/>
        </w:numPr>
        <w:ind w:left="426" w:hanging="426"/>
      </w:pPr>
      <w:r>
        <w:t>IMC is a Ramsar Regional Initiative (RRI) intended to provide operational means for international cooperation and support for an effective implementation of the Ramsar Convention and its Strategic Plan in the pantropic region, for improving the visibility of the Ramsar Convention and mangrove wetland-related issues of common concern through voluntary international cooperation at regional level and, in particular involving all mangrove relevant national and regional stakeholders.</w:t>
      </w:r>
    </w:p>
    <w:p w14:paraId="2C222AE3" w14:textId="77777777" w:rsidR="005F6C04" w:rsidRDefault="005F6C04" w:rsidP="00225D2D">
      <w:pPr>
        <w:pStyle w:val="ListParagraph"/>
        <w:ind w:left="426" w:firstLine="0"/>
      </w:pPr>
    </w:p>
    <w:p w14:paraId="35D408ED" w14:textId="77A8EE58" w:rsidR="005F6C04" w:rsidRDefault="005F6C04" w:rsidP="00225D2D">
      <w:pPr>
        <w:pStyle w:val="ListParagraph"/>
        <w:numPr>
          <w:ilvl w:val="0"/>
          <w:numId w:val="23"/>
        </w:numPr>
        <w:ind w:left="426" w:hanging="426"/>
      </w:pPr>
      <w:r>
        <w:t>IMC objectives are:</w:t>
      </w:r>
    </w:p>
    <w:p w14:paraId="22674A5C" w14:textId="1B91340F" w:rsidR="005F6C04" w:rsidRDefault="005F6C04" w:rsidP="00225D2D">
      <w:pPr>
        <w:pStyle w:val="ListParagraph"/>
        <w:numPr>
          <w:ilvl w:val="0"/>
          <w:numId w:val="24"/>
        </w:numPr>
      </w:pPr>
      <w:r>
        <w:t>Promote knowledge sharing on mangroves;</w:t>
      </w:r>
    </w:p>
    <w:p w14:paraId="6F9C723A" w14:textId="6769B43F" w:rsidR="005F6C04" w:rsidRDefault="005F6C04" w:rsidP="00225D2D">
      <w:pPr>
        <w:pStyle w:val="ListParagraph"/>
        <w:numPr>
          <w:ilvl w:val="0"/>
          <w:numId w:val="24"/>
        </w:numPr>
      </w:pPr>
      <w:r>
        <w:t>Enhance technical exchanges and joint research on mangrove conservation and restoration;</w:t>
      </w:r>
    </w:p>
    <w:p w14:paraId="5FD70DDC" w14:textId="5D34B9E3" w:rsidR="005F6C04" w:rsidRDefault="005F6C04" w:rsidP="00225D2D">
      <w:pPr>
        <w:pStyle w:val="ListParagraph"/>
        <w:numPr>
          <w:ilvl w:val="0"/>
          <w:numId w:val="24"/>
        </w:numPr>
      </w:pPr>
      <w:r>
        <w:t>Develop of mangrove natural education system and public service;</w:t>
      </w:r>
    </w:p>
    <w:p w14:paraId="583B9540" w14:textId="4ACC33F9" w:rsidR="005F6C04" w:rsidRDefault="005F6C04" w:rsidP="00225D2D">
      <w:pPr>
        <w:pStyle w:val="ListParagraph"/>
        <w:numPr>
          <w:ilvl w:val="0"/>
          <w:numId w:val="24"/>
        </w:numPr>
      </w:pPr>
      <w:r>
        <w:t>Improve capacity building on mangrove conservation, restoration and wise use;</w:t>
      </w:r>
    </w:p>
    <w:p w14:paraId="00D99A69" w14:textId="16F2B0A0" w:rsidR="005F6C04" w:rsidRDefault="005F6C04" w:rsidP="00225D2D">
      <w:pPr>
        <w:pStyle w:val="ListParagraph"/>
        <w:numPr>
          <w:ilvl w:val="0"/>
          <w:numId w:val="24"/>
        </w:numPr>
      </w:pPr>
      <w:r>
        <w:t>Conduct projects on priorities in mangrove conservation and restoration;</w:t>
      </w:r>
    </w:p>
    <w:p w14:paraId="37055FAC" w14:textId="776EA371" w:rsidR="005F6C04" w:rsidRDefault="005F6C04" w:rsidP="00225D2D">
      <w:pPr>
        <w:pStyle w:val="ListParagraph"/>
        <w:numPr>
          <w:ilvl w:val="0"/>
          <w:numId w:val="24"/>
        </w:numPr>
      </w:pPr>
      <w:r>
        <w:t xml:space="preserve">Explore to establish a blue carbon accounting system. </w:t>
      </w:r>
    </w:p>
    <w:p w14:paraId="643425CC" w14:textId="0FB7CB62" w:rsidR="005F6C04" w:rsidRDefault="005F6C04" w:rsidP="00225D2D">
      <w:pPr>
        <w:ind w:left="0" w:firstLine="0"/>
      </w:pPr>
    </w:p>
    <w:p w14:paraId="19022706" w14:textId="77777777" w:rsidR="00925993" w:rsidRDefault="00925993" w:rsidP="00225D2D">
      <w:pPr>
        <w:ind w:left="0" w:firstLine="0"/>
      </w:pPr>
    </w:p>
    <w:p w14:paraId="3F9AE005" w14:textId="7DB4AFC6" w:rsidR="005F6C04" w:rsidRPr="00925993" w:rsidRDefault="005F6C04" w:rsidP="00225D2D">
      <w:pPr>
        <w:ind w:left="0" w:firstLine="0"/>
        <w:rPr>
          <w:b/>
        </w:rPr>
      </w:pPr>
      <w:r w:rsidRPr="00925993">
        <w:rPr>
          <w:b/>
        </w:rPr>
        <w:t>III.</w:t>
      </w:r>
      <w:r w:rsidRPr="00925993">
        <w:rPr>
          <w:b/>
        </w:rPr>
        <w:tab/>
        <w:t xml:space="preserve">Membership </w:t>
      </w:r>
      <w:r w:rsidR="000517AC">
        <w:rPr>
          <w:b/>
        </w:rPr>
        <w:t>of</w:t>
      </w:r>
      <w:r w:rsidR="000517AC" w:rsidRPr="00925993">
        <w:rPr>
          <w:b/>
        </w:rPr>
        <w:t xml:space="preserve"> </w:t>
      </w:r>
      <w:r w:rsidRPr="00925993">
        <w:rPr>
          <w:b/>
        </w:rPr>
        <w:t>IMC</w:t>
      </w:r>
    </w:p>
    <w:p w14:paraId="339102A6" w14:textId="77777777" w:rsidR="005F6C04" w:rsidRDefault="005F6C04" w:rsidP="00225D2D">
      <w:pPr>
        <w:ind w:left="0" w:firstLine="0"/>
      </w:pPr>
    </w:p>
    <w:p w14:paraId="5D1F642F" w14:textId="35A50F6D" w:rsidR="005F6C04" w:rsidRDefault="005F6C04" w:rsidP="00225D2D">
      <w:pPr>
        <w:pStyle w:val="ListParagraph"/>
        <w:numPr>
          <w:ilvl w:val="0"/>
          <w:numId w:val="23"/>
        </w:numPr>
        <w:ind w:left="426" w:hanging="426"/>
      </w:pPr>
      <w:r>
        <w:t>Members</w:t>
      </w:r>
    </w:p>
    <w:p w14:paraId="77634042" w14:textId="612FB282" w:rsidR="00225D2D" w:rsidRDefault="00225D2D" w:rsidP="00225D2D">
      <w:pPr>
        <w:pStyle w:val="ListParagraph"/>
        <w:ind w:left="360" w:firstLine="0"/>
      </w:pPr>
    </w:p>
    <w:p w14:paraId="18533CAA" w14:textId="77777777" w:rsidR="005F6C04" w:rsidRDefault="005F6C04" w:rsidP="000664A2">
      <w:pPr>
        <w:ind w:left="426" w:hanging="426"/>
      </w:pPr>
      <w:r>
        <w:t>The IMC membership includes:</w:t>
      </w:r>
    </w:p>
    <w:p w14:paraId="4C4AF437" w14:textId="77777777" w:rsidR="005F6C04" w:rsidRDefault="005F6C04" w:rsidP="000664A2">
      <w:pPr>
        <w:ind w:left="0" w:firstLine="0"/>
      </w:pPr>
    </w:p>
    <w:p w14:paraId="7287AD21" w14:textId="77777777" w:rsidR="005F6C04" w:rsidRDefault="005F6C04" w:rsidP="008E167F">
      <w:pPr>
        <w:pStyle w:val="ListParagraph"/>
        <w:numPr>
          <w:ilvl w:val="0"/>
          <w:numId w:val="25"/>
        </w:numPr>
        <w:ind w:left="426" w:hanging="426"/>
      </w:pPr>
      <w:r>
        <w:lastRenderedPageBreak/>
        <w:t>Mangrove Country-members: states with mangroves in their territory as the Contracting Parties to the Ramsar Convention in the pantropic region. They have the right to vote.</w:t>
      </w:r>
    </w:p>
    <w:p w14:paraId="5A09D24F" w14:textId="77777777" w:rsidR="005F6C04" w:rsidRDefault="005F6C04" w:rsidP="008E167F">
      <w:pPr>
        <w:pStyle w:val="ListParagraph"/>
        <w:numPr>
          <w:ilvl w:val="0"/>
          <w:numId w:val="25"/>
        </w:numPr>
        <w:ind w:left="426" w:hanging="426"/>
      </w:pPr>
      <w:r>
        <w:t>Non Mangrove Country-members: states without mangroves as the Contracting Parties to the Ramsar Convention. They have the right to vote.</w:t>
      </w:r>
    </w:p>
    <w:p w14:paraId="45D5FC56" w14:textId="77777777" w:rsidR="005F6C04" w:rsidRDefault="005F6C04" w:rsidP="008E167F">
      <w:pPr>
        <w:pStyle w:val="ListParagraph"/>
        <w:numPr>
          <w:ilvl w:val="0"/>
          <w:numId w:val="25"/>
        </w:numPr>
        <w:ind w:left="426" w:hanging="426"/>
      </w:pPr>
      <w:r>
        <w:t>Non-country members: national non-governmental organisations; international non-governmental organisations; other non-governmental organisations; universities and research institutes, local communities and the private sector. They are observers.</w:t>
      </w:r>
    </w:p>
    <w:p w14:paraId="3D3E4EB4" w14:textId="77777777" w:rsidR="005F6C04" w:rsidRDefault="005F6C04" w:rsidP="008E167F">
      <w:pPr>
        <w:ind w:left="0" w:firstLine="0"/>
      </w:pPr>
    </w:p>
    <w:p w14:paraId="1A5E129B" w14:textId="77777777" w:rsidR="005F6C04" w:rsidRDefault="005F6C04" w:rsidP="008E167F">
      <w:pPr>
        <w:ind w:left="0" w:firstLine="0"/>
      </w:pPr>
      <w:r>
        <w:t xml:space="preserve">Members with the right to vote, contribute to IMC by active involvement of activities, resources mobilizing and paying negotiated membership dues and active involvement. </w:t>
      </w:r>
    </w:p>
    <w:p w14:paraId="25FC752A" w14:textId="77777777" w:rsidR="005F6C04" w:rsidRDefault="005F6C04" w:rsidP="008E167F">
      <w:pPr>
        <w:ind w:left="0" w:firstLine="0"/>
      </w:pPr>
      <w:r>
        <w:t>The membership of the IMC is listed in Annex A.</w:t>
      </w:r>
    </w:p>
    <w:p w14:paraId="61279037" w14:textId="77777777" w:rsidR="005F6C04" w:rsidRDefault="005F6C04" w:rsidP="008E167F">
      <w:pPr>
        <w:ind w:left="0" w:firstLine="0"/>
      </w:pPr>
    </w:p>
    <w:p w14:paraId="45D48484" w14:textId="25401488" w:rsidR="005F6C04" w:rsidRDefault="005F6C04" w:rsidP="00225D2D">
      <w:pPr>
        <w:pStyle w:val="ListParagraph"/>
        <w:numPr>
          <w:ilvl w:val="0"/>
          <w:numId w:val="23"/>
        </w:numPr>
        <w:ind w:left="426" w:hanging="426"/>
      </w:pPr>
      <w:r>
        <w:t>Admission</w:t>
      </w:r>
    </w:p>
    <w:p w14:paraId="48BFCA62" w14:textId="77777777" w:rsidR="00925993" w:rsidRDefault="00925993" w:rsidP="00225D2D">
      <w:pPr>
        <w:ind w:left="0" w:firstLine="0"/>
      </w:pPr>
    </w:p>
    <w:p w14:paraId="28F0F5B3" w14:textId="244683B5" w:rsidR="00225D2D" w:rsidRDefault="005F6C04" w:rsidP="00225D2D">
      <w:pPr>
        <w:ind w:left="0" w:firstLine="0"/>
      </w:pPr>
      <w:r>
        <w:t>Countries shall become members of IMC by notifying the IMC Council of their adhesion to the IMC Statutes and these Terms of Reference, effective upon participation of the first year</w:t>
      </w:r>
      <w:r w:rsidR="009F0006">
        <w:t>’</w:t>
      </w:r>
      <w:r>
        <w:t>s activity and payment of the first year</w:t>
      </w:r>
      <w:r w:rsidR="009F0006">
        <w:t>’</w:t>
      </w:r>
      <w:r>
        <w:t>s negotiated membership dues.</w:t>
      </w:r>
    </w:p>
    <w:p w14:paraId="744E2BD5" w14:textId="77777777" w:rsidR="00225D2D" w:rsidRDefault="00225D2D" w:rsidP="00225D2D">
      <w:pPr>
        <w:ind w:left="0" w:firstLine="0"/>
      </w:pPr>
    </w:p>
    <w:p w14:paraId="054686E2" w14:textId="77777777" w:rsidR="005F6C04" w:rsidRDefault="005F6C04" w:rsidP="00225D2D">
      <w:pPr>
        <w:ind w:left="0" w:firstLine="0"/>
      </w:pPr>
      <w:r>
        <w:t>Non-countries shall become members of IMC when the Council has determined that the applicant:</w:t>
      </w:r>
    </w:p>
    <w:p w14:paraId="7DB1505C" w14:textId="77777777" w:rsidR="005F6C04" w:rsidRDefault="005F6C04" w:rsidP="000664A2">
      <w:pPr>
        <w:pStyle w:val="ListParagraph"/>
        <w:numPr>
          <w:ilvl w:val="0"/>
          <w:numId w:val="26"/>
        </w:numPr>
        <w:ind w:left="426" w:hanging="426"/>
      </w:pPr>
      <w:r>
        <w:t>shares the objectives of IMC;</w:t>
      </w:r>
    </w:p>
    <w:p w14:paraId="1664C579" w14:textId="77777777" w:rsidR="005F6C04" w:rsidRDefault="005F6C04" w:rsidP="000664A2">
      <w:pPr>
        <w:pStyle w:val="ListParagraph"/>
        <w:numPr>
          <w:ilvl w:val="0"/>
          <w:numId w:val="26"/>
        </w:numPr>
        <w:ind w:left="426" w:hanging="426"/>
      </w:pPr>
      <w:r>
        <w:t>is active in the conservation of nature and natural resources, including their scientific, educational, legal, economic, social and political dimensions, at global, regional, national and local levels;</w:t>
      </w:r>
    </w:p>
    <w:p w14:paraId="32F863BD" w14:textId="77777777" w:rsidR="005F6C04" w:rsidRDefault="005F6C04" w:rsidP="000664A2">
      <w:pPr>
        <w:pStyle w:val="ListParagraph"/>
        <w:numPr>
          <w:ilvl w:val="0"/>
          <w:numId w:val="26"/>
        </w:numPr>
        <w:ind w:left="426" w:hanging="426"/>
      </w:pPr>
      <w:r>
        <w:t>is committed to participate actively in the IMC activities of the annually adopted work plan;</w:t>
      </w:r>
    </w:p>
    <w:p w14:paraId="7E1706A6" w14:textId="77777777" w:rsidR="005F6C04" w:rsidRDefault="005F6C04" w:rsidP="000664A2">
      <w:pPr>
        <w:pStyle w:val="ListParagraph"/>
        <w:numPr>
          <w:ilvl w:val="0"/>
          <w:numId w:val="26"/>
        </w:numPr>
        <w:ind w:left="426" w:hanging="426"/>
      </w:pPr>
      <w:r>
        <w:t>does not pursue objectives or carry out activities that conflict with the objectives or activities of IMC; and</w:t>
      </w:r>
    </w:p>
    <w:p w14:paraId="546708F6" w14:textId="77777777" w:rsidR="005F6C04" w:rsidRDefault="005F6C04" w:rsidP="000664A2">
      <w:pPr>
        <w:pStyle w:val="ListParagraph"/>
        <w:numPr>
          <w:ilvl w:val="0"/>
          <w:numId w:val="26"/>
        </w:numPr>
        <w:ind w:left="426" w:hanging="426"/>
      </w:pPr>
      <w:r>
        <w:t>signs a formal letter of support to the Ramsar Secretariat, using the format adopted by the Ramsar Standing Committee for the Ramsar Regional Initiatives.</w:t>
      </w:r>
    </w:p>
    <w:p w14:paraId="0FCFAC8C" w14:textId="77777777" w:rsidR="005F6C04" w:rsidRDefault="005F6C04" w:rsidP="00225D2D">
      <w:pPr>
        <w:ind w:left="0" w:firstLine="0"/>
      </w:pPr>
    </w:p>
    <w:p w14:paraId="2D1B2EE8" w14:textId="34D62EF2" w:rsidR="005F6C04" w:rsidRDefault="005F6C04" w:rsidP="00225D2D">
      <w:pPr>
        <w:ind w:left="0" w:firstLine="0"/>
      </w:pPr>
      <w:r>
        <w:t>Membership will be effective upon participation to planned activities/payment of the first year</w:t>
      </w:r>
      <w:r w:rsidR="009F0006">
        <w:t>’</w:t>
      </w:r>
      <w:r>
        <w:t>s negotiated membership dues.</w:t>
      </w:r>
    </w:p>
    <w:p w14:paraId="43510836" w14:textId="77777777" w:rsidR="00225D2D" w:rsidRDefault="00225D2D" w:rsidP="00225D2D">
      <w:pPr>
        <w:ind w:left="0" w:firstLine="0"/>
      </w:pPr>
    </w:p>
    <w:p w14:paraId="06E34F07" w14:textId="77777777" w:rsidR="005F6C04" w:rsidRDefault="005F6C04" w:rsidP="00225D2D">
      <w:pPr>
        <w:ind w:left="0" w:firstLine="0"/>
      </w:pPr>
      <w:r>
        <w:t>The maximum number of non-country members eligible is set at a maximum of one- third of the country members.</w:t>
      </w:r>
    </w:p>
    <w:p w14:paraId="3263568C" w14:textId="77777777" w:rsidR="00225D2D" w:rsidRDefault="00225D2D" w:rsidP="00225D2D">
      <w:pPr>
        <w:ind w:left="0" w:firstLine="0"/>
      </w:pPr>
    </w:p>
    <w:p w14:paraId="595B83BA" w14:textId="16B4D530" w:rsidR="005F6C04" w:rsidRDefault="005F6C04" w:rsidP="00225D2D">
      <w:pPr>
        <w:ind w:left="0" w:firstLine="0"/>
      </w:pPr>
      <w:r>
        <w:t>Before admitting an applicant, the Council shall notify members of the application and consider any objection rose. The Council shall admit the applicant by a two-thirds majority of votes cast.</w:t>
      </w:r>
    </w:p>
    <w:p w14:paraId="3FFED74F" w14:textId="77777777" w:rsidR="00467B76" w:rsidRDefault="00467B76" w:rsidP="00225D2D">
      <w:pPr>
        <w:ind w:left="0" w:firstLine="0"/>
      </w:pPr>
    </w:p>
    <w:p w14:paraId="26D95BA7" w14:textId="7D444B04" w:rsidR="005F6C04" w:rsidRDefault="005F6C04" w:rsidP="00225D2D">
      <w:pPr>
        <w:ind w:left="0" w:firstLine="0"/>
      </w:pPr>
      <w:r>
        <w:t>Members shall:</w:t>
      </w:r>
    </w:p>
    <w:p w14:paraId="7B9DCA6A" w14:textId="77777777" w:rsidR="005F6C04" w:rsidRDefault="005F6C04" w:rsidP="000664A2">
      <w:pPr>
        <w:pStyle w:val="ListParagraph"/>
        <w:numPr>
          <w:ilvl w:val="0"/>
          <w:numId w:val="27"/>
        </w:numPr>
        <w:ind w:left="426" w:hanging="426"/>
      </w:pPr>
      <w:r>
        <w:t>support and facilitate the objectives, activities and governance of IMC;</w:t>
      </w:r>
    </w:p>
    <w:p w14:paraId="6F6B3FEA" w14:textId="4C237701" w:rsidR="005F6C04" w:rsidRDefault="005F6C04" w:rsidP="000664A2">
      <w:pPr>
        <w:pStyle w:val="ListParagraph"/>
        <w:numPr>
          <w:ilvl w:val="0"/>
          <w:numId w:val="27"/>
        </w:numPr>
        <w:ind w:left="426" w:hanging="426"/>
      </w:pPr>
      <w:r>
        <w:t>provide to IMC, upon request, readily available information regarding their activities in support of IMC</w:t>
      </w:r>
      <w:r w:rsidR="009F0006">
        <w:t>’</w:t>
      </w:r>
      <w:r>
        <w:t>s objectives;</w:t>
      </w:r>
    </w:p>
    <w:p w14:paraId="007FD425" w14:textId="77777777" w:rsidR="005F6C04" w:rsidRDefault="005F6C04" w:rsidP="000664A2">
      <w:pPr>
        <w:pStyle w:val="ListParagraph"/>
        <w:numPr>
          <w:ilvl w:val="0"/>
          <w:numId w:val="27"/>
        </w:numPr>
        <w:ind w:left="426" w:hanging="426"/>
      </w:pPr>
      <w:r>
        <w:t>avoid pursuing objectives or carry out activities that conflict with the objectives or activities of IMC;</w:t>
      </w:r>
    </w:p>
    <w:p w14:paraId="42FA44B7" w14:textId="77777777" w:rsidR="005F6C04" w:rsidRDefault="005F6C04" w:rsidP="000664A2">
      <w:pPr>
        <w:pStyle w:val="ListParagraph"/>
        <w:numPr>
          <w:ilvl w:val="0"/>
          <w:numId w:val="27"/>
        </w:numPr>
        <w:ind w:left="426" w:hanging="426"/>
      </w:pPr>
      <w:r>
        <w:t>disclose any potential conflict of interest on matters under consideration by the Council and refrain from participating in the discussion and voting on these matters;</w:t>
      </w:r>
    </w:p>
    <w:p w14:paraId="162AFFF1" w14:textId="77777777" w:rsidR="005F6C04" w:rsidRDefault="005F6C04" w:rsidP="000664A2">
      <w:pPr>
        <w:pStyle w:val="ListParagraph"/>
        <w:numPr>
          <w:ilvl w:val="0"/>
          <w:numId w:val="27"/>
        </w:numPr>
        <w:ind w:left="426" w:hanging="426"/>
      </w:pPr>
      <w:r>
        <w:t>pay negotiated membership dues as prescribed in the para. X.</w:t>
      </w:r>
    </w:p>
    <w:p w14:paraId="0AA98F3B" w14:textId="77777777" w:rsidR="005F6C04" w:rsidRDefault="005F6C04" w:rsidP="00225D2D">
      <w:pPr>
        <w:ind w:left="0" w:firstLine="0"/>
      </w:pPr>
    </w:p>
    <w:p w14:paraId="25E87345" w14:textId="0A2F452E" w:rsidR="005F6C04" w:rsidRDefault="005F6C04" w:rsidP="00D51110">
      <w:pPr>
        <w:pStyle w:val="ListParagraph"/>
        <w:keepNext/>
        <w:numPr>
          <w:ilvl w:val="0"/>
          <w:numId w:val="23"/>
        </w:numPr>
        <w:ind w:left="426" w:hanging="426"/>
      </w:pPr>
      <w:r>
        <w:lastRenderedPageBreak/>
        <w:t>Suspension, Rescission and Withdrawal</w:t>
      </w:r>
    </w:p>
    <w:p w14:paraId="3AECFB4F" w14:textId="77777777" w:rsidR="00225D2D" w:rsidRDefault="00225D2D" w:rsidP="00D51110">
      <w:pPr>
        <w:keepNext/>
        <w:ind w:left="0" w:firstLine="0"/>
      </w:pPr>
    </w:p>
    <w:p w14:paraId="619AF7AE" w14:textId="3071C6BD" w:rsidR="005F6C04" w:rsidRDefault="005F6C04" w:rsidP="00225D2D">
      <w:pPr>
        <w:ind w:left="0" w:firstLine="0"/>
      </w:pPr>
      <w:r>
        <w:t>The rights of a member in connection with elections and voting shall ipso facto be suspended when no appearance in IMC activities or the negotiated dues of that member are two years in arrears. If a Member intends to reobtain the right to vote, it has to regularize the arrears of contributions due to IMC.</w:t>
      </w:r>
    </w:p>
    <w:p w14:paraId="17E20D9D" w14:textId="77777777" w:rsidR="00225D2D" w:rsidRDefault="00225D2D" w:rsidP="00225D2D">
      <w:pPr>
        <w:ind w:left="0" w:firstLine="0"/>
      </w:pPr>
    </w:p>
    <w:p w14:paraId="111CB158" w14:textId="77777777" w:rsidR="005F6C04" w:rsidRDefault="005F6C04" w:rsidP="00225D2D">
      <w:pPr>
        <w:ind w:left="0" w:firstLine="0"/>
      </w:pPr>
      <w:r>
        <w:t>If absence in IMC activities are more than two years, or the negotiated dues of a Member are more than two years in arrears, the matter shall be referred to the Meeting of the Council, which may rescind all the remaining rights of the Member concerned. Such rescission shall be on such terms as the Meeting of the Council may determine.</w:t>
      </w:r>
    </w:p>
    <w:p w14:paraId="321CB62E" w14:textId="77777777" w:rsidR="00225D2D" w:rsidRDefault="00225D2D" w:rsidP="00225D2D">
      <w:pPr>
        <w:ind w:left="0" w:firstLine="0"/>
      </w:pPr>
    </w:p>
    <w:p w14:paraId="14CC3C5C" w14:textId="5631086A" w:rsidR="005F6C04" w:rsidRDefault="005F6C04" w:rsidP="00225D2D">
      <w:pPr>
        <w:ind w:left="0" w:firstLine="0"/>
      </w:pPr>
      <w:r>
        <w:t>Should a Member act in a manner seriously inconsistent with the requirements of article 9, the Council may suspend that Member by a two-thirds majority of votes cast. While under suspension, a member shall not be entitled to exercise any membership rights except the right of withdrawal. To reinstate membership of the Council after being suspended, the Admission procedure as stated in para. 8 has to be completed.</w:t>
      </w:r>
    </w:p>
    <w:p w14:paraId="3484BDBB" w14:textId="77777777" w:rsidR="00225D2D" w:rsidRDefault="00225D2D" w:rsidP="00225D2D">
      <w:pPr>
        <w:ind w:left="0" w:firstLine="0"/>
      </w:pPr>
    </w:p>
    <w:p w14:paraId="7A346285" w14:textId="1285DD3A" w:rsidR="005F6C04" w:rsidRDefault="005F6C04" w:rsidP="00225D2D">
      <w:pPr>
        <w:ind w:left="0" w:firstLine="0"/>
      </w:pPr>
      <w:r>
        <w:t>Any Member may withdraw at any time from membership of Council by giving notice in writing to the Chair to that effect. The Member withdrawing shall not be entitled to any refund of membership dues paid.</w:t>
      </w:r>
    </w:p>
    <w:p w14:paraId="46B484FF" w14:textId="636F8998" w:rsidR="005F6C04" w:rsidRDefault="005F6C04" w:rsidP="00225D2D">
      <w:pPr>
        <w:ind w:left="0" w:firstLine="0"/>
      </w:pPr>
    </w:p>
    <w:p w14:paraId="48FE842E" w14:textId="77777777" w:rsidR="00225D2D" w:rsidRDefault="00225D2D" w:rsidP="00225D2D">
      <w:pPr>
        <w:ind w:left="0" w:firstLine="0"/>
      </w:pPr>
    </w:p>
    <w:p w14:paraId="165F0E12" w14:textId="77777777" w:rsidR="005F6C04" w:rsidRPr="00225D2D" w:rsidRDefault="005F6C04" w:rsidP="00225D2D">
      <w:pPr>
        <w:ind w:left="0" w:firstLine="0"/>
        <w:rPr>
          <w:b/>
        </w:rPr>
      </w:pPr>
      <w:r w:rsidRPr="00225D2D">
        <w:rPr>
          <w:b/>
        </w:rPr>
        <w:t>IV.</w:t>
      </w:r>
      <w:r w:rsidRPr="00225D2D">
        <w:rPr>
          <w:b/>
        </w:rPr>
        <w:tab/>
        <w:t>Governance and functioning</w:t>
      </w:r>
    </w:p>
    <w:p w14:paraId="57AB7D70" w14:textId="77777777" w:rsidR="005F6C04" w:rsidRDefault="005F6C04" w:rsidP="00225D2D">
      <w:pPr>
        <w:ind w:left="0" w:firstLine="0"/>
      </w:pPr>
    </w:p>
    <w:p w14:paraId="68F814AA" w14:textId="1B476EBE" w:rsidR="005F6C04" w:rsidRDefault="005F6C04" w:rsidP="00225D2D">
      <w:pPr>
        <w:pStyle w:val="ListParagraph"/>
        <w:numPr>
          <w:ilvl w:val="0"/>
          <w:numId w:val="23"/>
        </w:numPr>
        <w:ind w:left="426" w:hanging="426"/>
      </w:pPr>
      <w:r>
        <w:t>The IMC structure is composed of five bodies:</w:t>
      </w:r>
    </w:p>
    <w:p w14:paraId="103DBBF1" w14:textId="77777777" w:rsidR="005F6C04" w:rsidRDefault="005F6C04" w:rsidP="000664A2">
      <w:pPr>
        <w:ind w:left="426" w:hanging="426"/>
      </w:pPr>
    </w:p>
    <w:p w14:paraId="2B5FBB88" w14:textId="69F426A9" w:rsidR="005F6C04" w:rsidRDefault="005F6C04" w:rsidP="000664A2">
      <w:pPr>
        <w:pStyle w:val="ListParagraph"/>
        <w:numPr>
          <w:ilvl w:val="0"/>
          <w:numId w:val="28"/>
        </w:numPr>
        <w:ind w:left="426" w:hanging="426"/>
      </w:pPr>
      <w:r>
        <w:t>Council, decision making body, consists of party members in biennial rotation;</w:t>
      </w:r>
    </w:p>
    <w:p w14:paraId="12AA25FA" w14:textId="7E2BB0FB" w:rsidR="005F6C04" w:rsidRDefault="005F6C04" w:rsidP="000664A2">
      <w:pPr>
        <w:pStyle w:val="ListParagraph"/>
        <w:numPr>
          <w:ilvl w:val="0"/>
          <w:numId w:val="28"/>
        </w:numPr>
        <w:ind w:left="426" w:hanging="426"/>
      </w:pPr>
      <w:r>
        <w:t>Management Board, provide governance intersessionally;</w:t>
      </w:r>
    </w:p>
    <w:p w14:paraId="247FABEF" w14:textId="20CB376D" w:rsidR="005F6C04" w:rsidRDefault="005F6C04" w:rsidP="000664A2">
      <w:pPr>
        <w:pStyle w:val="ListParagraph"/>
        <w:numPr>
          <w:ilvl w:val="0"/>
          <w:numId w:val="28"/>
        </w:numPr>
        <w:ind w:left="426" w:hanging="426"/>
      </w:pPr>
      <w:r>
        <w:t>Scientific and Technical Committee, advisory body;</w:t>
      </w:r>
    </w:p>
    <w:p w14:paraId="50F3A792" w14:textId="5B159DFA" w:rsidR="005F6C04" w:rsidRDefault="005F6C04" w:rsidP="000664A2">
      <w:pPr>
        <w:pStyle w:val="ListParagraph"/>
        <w:numPr>
          <w:ilvl w:val="0"/>
          <w:numId w:val="28"/>
        </w:numPr>
        <w:ind w:left="426" w:hanging="426"/>
      </w:pPr>
      <w:r>
        <w:t>Resource Mobilizing Committee, fund raising and resource mobilizing body;</w:t>
      </w:r>
    </w:p>
    <w:p w14:paraId="2E706B46" w14:textId="11287662" w:rsidR="005F6C04" w:rsidRDefault="005F6C04" w:rsidP="000664A2">
      <w:pPr>
        <w:pStyle w:val="ListParagraph"/>
        <w:numPr>
          <w:ilvl w:val="0"/>
          <w:numId w:val="28"/>
        </w:numPr>
        <w:ind w:left="426" w:hanging="426"/>
      </w:pPr>
      <w:r>
        <w:t>The Secretariat, coordination body.</w:t>
      </w:r>
    </w:p>
    <w:p w14:paraId="29D0311A" w14:textId="77777777" w:rsidR="005F6C04" w:rsidRDefault="005F6C04" w:rsidP="00225D2D">
      <w:pPr>
        <w:ind w:left="0" w:firstLine="0"/>
      </w:pPr>
    </w:p>
    <w:p w14:paraId="32F86FAA" w14:textId="350483A1" w:rsidR="005F6C04" w:rsidRDefault="005F6C04" w:rsidP="00225D2D">
      <w:pPr>
        <w:pStyle w:val="ListParagraph"/>
        <w:numPr>
          <w:ilvl w:val="0"/>
          <w:numId w:val="23"/>
        </w:numPr>
        <w:ind w:left="426" w:hanging="426"/>
      </w:pPr>
      <w:r>
        <w:t>IMC shall establish regular contacts and cooperation with the Ramsar Scientific and Technical Review Panel (STRP) and the Convention</w:t>
      </w:r>
      <w:r w:rsidR="009F0006">
        <w:t>’</w:t>
      </w:r>
      <w:r>
        <w:t>s programme on Communication, Capacity building, Education, Participation and Awareness (CEPA) National Focal Points of the IMC country members, as well as with other appropriate experts, in order to obtain the best scientific and technical advice, and to contribute with IMC regional experience and knowledge into STRP</w:t>
      </w:r>
      <w:r w:rsidR="009F0006">
        <w:t>’</w:t>
      </w:r>
      <w:r>
        <w:t>s and CEPA</w:t>
      </w:r>
      <w:r w:rsidR="009F0006">
        <w:t>’</w:t>
      </w:r>
      <w:r>
        <w:t>s work at the global level.</w:t>
      </w:r>
    </w:p>
    <w:p w14:paraId="7FE08F97" w14:textId="1E702E57" w:rsidR="005F6C04" w:rsidRDefault="005F6C04" w:rsidP="00225D2D">
      <w:pPr>
        <w:ind w:left="0" w:firstLine="0"/>
      </w:pPr>
    </w:p>
    <w:p w14:paraId="50AE85BD" w14:textId="77777777" w:rsidR="00225D2D" w:rsidRDefault="00225D2D" w:rsidP="00225D2D">
      <w:pPr>
        <w:ind w:left="0" w:firstLine="0"/>
      </w:pPr>
    </w:p>
    <w:p w14:paraId="64F194F4" w14:textId="77777777" w:rsidR="005F6C04" w:rsidRPr="00225D2D" w:rsidRDefault="005F6C04" w:rsidP="00225D2D">
      <w:pPr>
        <w:ind w:left="0" w:firstLine="0"/>
        <w:rPr>
          <w:b/>
        </w:rPr>
      </w:pPr>
      <w:r w:rsidRPr="00225D2D">
        <w:rPr>
          <w:b/>
        </w:rPr>
        <w:t>V.</w:t>
      </w:r>
      <w:r w:rsidRPr="00225D2D">
        <w:rPr>
          <w:b/>
        </w:rPr>
        <w:tab/>
        <w:t>The IMC Council</w:t>
      </w:r>
    </w:p>
    <w:p w14:paraId="22EC53A5" w14:textId="77777777" w:rsidR="005F6C04" w:rsidRDefault="005F6C04" w:rsidP="00225D2D">
      <w:pPr>
        <w:ind w:left="0" w:firstLine="0"/>
      </w:pPr>
    </w:p>
    <w:p w14:paraId="165B0524" w14:textId="4B7DFBE1" w:rsidR="005F6C04" w:rsidRDefault="005F6C04" w:rsidP="00225D2D">
      <w:pPr>
        <w:pStyle w:val="ListParagraph"/>
        <w:numPr>
          <w:ilvl w:val="0"/>
          <w:numId w:val="23"/>
        </w:numPr>
        <w:ind w:left="426" w:hanging="426"/>
      </w:pPr>
      <w:r>
        <w:t>The Council is the governing and decision-making body for the IMC Initiative.</w:t>
      </w:r>
      <w:r w:rsidR="00225D2D">
        <w:t xml:space="preserve"> </w:t>
      </w:r>
      <w:r>
        <w:t>The Council includes representatives of all the members of the IMC Initiative.</w:t>
      </w:r>
      <w:r w:rsidR="00225D2D">
        <w:t xml:space="preserve"> </w:t>
      </w:r>
      <w:r>
        <w:t>It meets, regularly, at least once a year, guides and monitors the Initiative</w:t>
      </w:r>
      <w:r w:rsidR="009F0006">
        <w:t>’</w:t>
      </w:r>
      <w:r>
        <w:t>s work</w:t>
      </w:r>
      <w:r w:rsidR="00225D2D">
        <w:t xml:space="preserve"> </w:t>
      </w:r>
      <w:r>
        <w:t>programme and its resources consistently with the Ramsar Strategic Plan.</w:t>
      </w:r>
    </w:p>
    <w:p w14:paraId="3CE0F279" w14:textId="77777777" w:rsidR="005F6C04" w:rsidRDefault="005F6C04" w:rsidP="00225D2D">
      <w:pPr>
        <w:pStyle w:val="ListParagraph"/>
        <w:ind w:left="426" w:firstLine="0"/>
      </w:pPr>
    </w:p>
    <w:p w14:paraId="7AAE2B92" w14:textId="152AF74B" w:rsidR="005F6C04" w:rsidRDefault="005F6C04" w:rsidP="00225D2D">
      <w:pPr>
        <w:pStyle w:val="ListParagraph"/>
        <w:numPr>
          <w:ilvl w:val="0"/>
          <w:numId w:val="23"/>
        </w:numPr>
        <w:ind w:left="426" w:hanging="426"/>
      </w:pPr>
      <w:r>
        <w:t xml:space="preserve">In addition to members, non-governmental organizations and individuals may also be invited to participate in Council meetings as observers, without the right to vote, and participate in the </w:t>
      </w:r>
      <w:r>
        <w:lastRenderedPageBreak/>
        <w:t>adoption of decisions and in the presentation of information or reports relevant to the objectives of the meeting.</w:t>
      </w:r>
      <w:r w:rsidR="00225D2D">
        <w:t xml:space="preserve"> </w:t>
      </w:r>
      <w:r>
        <w:t>Ramsar Secretariat is permanent observers in IMC.</w:t>
      </w:r>
    </w:p>
    <w:p w14:paraId="06CA8C02" w14:textId="77777777" w:rsidR="005F6C04" w:rsidRDefault="005F6C04" w:rsidP="00225D2D">
      <w:pPr>
        <w:ind w:left="0" w:firstLine="0"/>
      </w:pPr>
    </w:p>
    <w:p w14:paraId="2369E7E5" w14:textId="4E14CB0A" w:rsidR="005F6C04" w:rsidRDefault="005F6C04" w:rsidP="00225D2D">
      <w:pPr>
        <w:pStyle w:val="ListParagraph"/>
        <w:numPr>
          <w:ilvl w:val="0"/>
          <w:numId w:val="23"/>
        </w:numPr>
        <w:ind w:left="426" w:hanging="426"/>
      </w:pPr>
      <w:r>
        <w:t>The Council has been entrusted by the Conference of the Contracting Parties to the Ramsar Convention to assist in the effective implementation of the Ramsar Strategic Plans and Resolutions relevant to the Pantropic region.</w:t>
      </w:r>
    </w:p>
    <w:p w14:paraId="30F1F464" w14:textId="77777777" w:rsidR="005F6C04" w:rsidRDefault="005F6C04" w:rsidP="00225D2D">
      <w:pPr>
        <w:pStyle w:val="ListParagraph"/>
        <w:ind w:left="426" w:firstLine="0"/>
      </w:pPr>
    </w:p>
    <w:p w14:paraId="4D395CA5" w14:textId="1BA049D3" w:rsidR="005F6C04" w:rsidRDefault="00225D2D" w:rsidP="00225D2D">
      <w:pPr>
        <w:pStyle w:val="ListParagraph"/>
        <w:numPr>
          <w:ilvl w:val="0"/>
          <w:numId w:val="23"/>
        </w:numPr>
        <w:ind w:left="426" w:hanging="426"/>
      </w:pPr>
      <w:r>
        <w:t>T</w:t>
      </w:r>
      <w:r w:rsidR="005F6C04">
        <w:t>he responsibilities of the Council in overseeing the implementation of the IMC Initiative are:</w:t>
      </w:r>
    </w:p>
    <w:p w14:paraId="2CA40840" w14:textId="77777777" w:rsidR="005F6C04" w:rsidRDefault="005F6C04" w:rsidP="00225D2D">
      <w:pPr>
        <w:ind w:left="0" w:firstLine="0"/>
      </w:pPr>
    </w:p>
    <w:p w14:paraId="2BDD3EB7" w14:textId="77777777" w:rsidR="005F6C04" w:rsidRDefault="005F6C04" w:rsidP="000664A2">
      <w:pPr>
        <w:pStyle w:val="ListParagraph"/>
        <w:numPr>
          <w:ilvl w:val="0"/>
          <w:numId w:val="29"/>
        </w:numPr>
        <w:ind w:left="851" w:hanging="425"/>
      </w:pPr>
      <w:r>
        <w:t>to adopt the IMC strategic documents, including the three-year strategic work plan and related provisional budget, and work plans;</w:t>
      </w:r>
    </w:p>
    <w:p w14:paraId="61BBC68C" w14:textId="77777777" w:rsidR="005F6C04" w:rsidRDefault="005F6C04" w:rsidP="000664A2">
      <w:pPr>
        <w:pStyle w:val="ListParagraph"/>
        <w:numPr>
          <w:ilvl w:val="0"/>
          <w:numId w:val="29"/>
        </w:numPr>
        <w:ind w:left="851" w:hanging="425"/>
      </w:pPr>
      <w:r>
        <w:t>to monitor the implementation and results of IMC activities;</w:t>
      </w:r>
    </w:p>
    <w:p w14:paraId="7BBCE16A" w14:textId="77777777" w:rsidR="005F6C04" w:rsidRDefault="005F6C04" w:rsidP="000664A2">
      <w:pPr>
        <w:pStyle w:val="ListParagraph"/>
        <w:numPr>
          <w:ilvl w:val="0"/>
          <w:numId w:val="29"/>
        </w:numPr>
        <w:ind w:left="851" w:hanging="425"/>
      </w:pPr>
      <w:r>
        <w:t>to consider the reports and recommendations from Management Board;</w:t>
      </w:r>
    </w:p>
    <w:p w14:paraId="1820A9AE" w14:textId="77777777" w:rsidR="005F6C04" w:rsidRDefault="005F6C04" w:rsidP="000664A2">
      <w:pPr>
        <w:pStyle w:val="ListParagraph"/>
        <w:numPr>
          <w:ilvl w:val="0"/>
          <w:numId w:val="29"/>
        </w:numPr>
        <w:ind w:left="851" w:hanging="425"/>
      </w:pPr>
      <w:r>
        <w:t>to comment on the proposed new programmes and activities by the Ramsar Convention, by invitation of the Ramsar Convention Secretariat;</w:t>
      </w:r>
    </w:p>
    <w:p w14:paraId="381A2997" w14:textId="77777777" w:rsidR="005F6C04" w:rsidRDefault="005F6C04" w:rsidP="000664A2">
      <w:pPr>
        <w:pStyle w:val="ListParagraph"/>
        <w:numPr>
          <w:ilvl w:val="0"/>
          <w:numId w:val="29"/>
        </w:numPr>
        <w:ind w:left="851" w:hanging="425"/>
      </w:pPr>
      <w:r>
        <w:t>to approve the selection and replacement of the Secretary General;</w:t>
      </w:r>
    </w:p>
    <w:p w14:paraId="5EBA543B" w14:textId="77777777" w:rsidR="005F6C04" w:rsidRDefault="005F6C04" w:rsidP="000664A2">
      <w:pPr>
        <w:pStyle w:val="ListParagraph"/>
        <w:numPr>
          <w:ilvl w:val="0"/>
          <w:numId w:val="29"/>
        </w:numPr>
        <w:ind w:left="851" w:hanging="425"/>
      </w:pPr>
      <w:r>
        <w:t>to approve the establishment of temporary ad hoc working groups and their dissolution;</w:t>
      </w:r>
    </w:p>
    <w:p w14:paraId="2D3E3520" w14:textId="77777777" w:rsidR="005F6C04" w:rsidRDefault="005F6C04" w:rsidP="000664A2">
      <w:pPr>
        <w:pStyle w:val="ListParagraph"/>
        <w:numPr>
          <w:ilvl w:val="0"/>
          <w:numId w:val="29"/>
        </w:numPr>
        <w:ind w:left="851" w:hanging="425"/>
      </w:pPr>
      <w:r>
        <w:t>to designate the members of Management Board;</w:t>
      </w:r>
    </w:p>
    <w:p w14:paraId="4688D05C" w14:textId="77777777" w:rsidR="005F6C04" w:rsidRDefault="005F6C04" w:rsidP="000664A2">
      <w:pPr>
        <w:pStyle w:val="ListParagraph"/>
        <w:numPr>
          <w:ilvl w:val="0"/>
          <w:numId w:val="29"/>
        </w:numPr>
        <w:ind w:left="851" w:hanging="425"/>
      </w:pPr>
      <w:r>
        <w:t>to admit new members of IMC;</w:t>
      </w:r>
    </w:p>
    <w:p w14:paraId="09AE3B0F" w14:textId="77777777" w:rsidR="005F6C04" w:rsidRDefault="005F6C04" w:rsidP="000664A2">
      <w:pPr>
        <w:pStyle w:val="ListParagraph"/>
        <w:numPr>
          <w:ilvl w:val="0"/>
          <w:numId w:val="29"/>
        </w:numPr>
        <w:ind w:left="851" w:hanging="425"/>
      </w:pPr>
      <w:r>
        <w:t>to take any other decisions for the good and effective functioning of the Initiative; and</w:t>
      </w:r>
    </w:p>
    <w:p w14:paraId="7C1C558F" w14:textId="77777777" w:rsidR="005F6C04" w:rsidRDefault="005F6C04" w:rsidP="000664A2">
      <w:pPr>
        <w:pStyle w:val="ListParagraph"/>
        <w:numPr>
          <w:ilvl w:val="0"/>
          <w:numId w:val="29"/>
        </w:numPr>
        <w:ind w:left="851" w:hanging="425"/>
      </w:pPr>
      <w:r>
        <w:t>to provide guidance to the IMC bodies, promote IMC and its work, as well as the co-funding of its activities by its members and any additional donor.</w:t>
      </w:r>
    </w:p>
    <w:p w14:paraId="660B481B" w14:textId="77777777" w:rsidR="005F6C04" w:rsidRDefault="005F6C04" w:rsidP="00225D2D">
      <w:pPr>
        <w:ind w:left="0" w:firstLine="0"/>
      </w:pPr>
    </w:p>
    <w:p w14:paraId="59DA2912" w14:textId="6DDA23B4" w:rsidR="005F6C04" w:rsidRDefault="005F6C04" w:rsidP="00225D2D">
      <w:pPr>
        <w:pStyle w:val="ListParagraph"/>
        <w:numPr>
          <w:ilvl w:val="0"/>
          <w:numId w:val="23"/>
        </w:numPr>
        <w:ind w:left="426" w:hanging="426"/>
      </w:pPr>
      <w:r>
        <w:t>The members of Council shall make every effort to reach agreement on all matters of substance by consensus. Where consensus cannot be reached, the report shall reflect the views of all members of Council. If all efforts to reach consensus have been exhausted and no agreement has been reached, any decision shall, as a last resort, be taken by a simple majority vote of the members, present and voting.</w:t>
      </w:r>
    </w:p>
    <w:p w14:paraId="21667BA5" w14:textId="461B83D0" w:rsidR="005F6C04" w:rsidRDefault="005F6C04" w:rsidP="00225D2D">
      <w:pPr>
        <w:ind w:left="0" w:firstLine="0"/>
      </w:pPr>
    </w:p>
    <w:p w14:paraId="4CEA34F0" w14:textId="77777777" w:rsidR="00225D2D" w:rsidRDefault="00225D2D" w:rsidP="00225D2D">
      <w:pPr>
        <w:ind w:left="0" w:firstLine="0"/>
      </w:pPr>
    </w:p>
    <w:p w14:paraId="73A23631" w14:textId="77777777" w:rsidR="005F6C04" w:rsidRPr="00225D2D" w:rsidRDefault="005F6C04" w:rsidP="00225D2D">
      <w:pPr>
        <w:ind w:left="0" w:firstLine="0"/>
        <w:rPr>
          <w:b/>
        </w:rPr>
      </w:pPr>
      <w:r w:rsidRPr="00225D2D">
        <w:rPr>
          <w:b/>
        </w:rPr>
        <w:t>VI.</w:t>
      </w:r>
      <w:r w:rsidRPr="00225D2D">
        <w:rPr>
          <w:b/>
        </w:rPr>
        <w:tab/>
        <w:t>The IMC Management Board</w:t>
      </w:r>
    </w:p>
    <w:p w14:paraId="3105DA0E" w14:textId="77777777" w:rsidR="005F6C04" w:rsidRDefault="005F6C04" w:rsidP="00225D2D">
      <w:pPr>
        <w:ind w:left="0" w:firstLine="0"/>
      </w:pPr>
    </w:p>
    <w:p w14:paraId="488B266C" w14:textId="2738A82D" w:rsidR="005F6C04" w:rsidRDefault="005F6C04" w:rsidP="00225D2D">
      <w:pPr>
        <w:pStyle w:val="ListParagraph"/>
        <w:numPr>
          <w:ilvl w:val="0"/>
          <w:numId w:val="23"/>
        </w:numPr>
        <w:ind w:left="426" w:hanging="426"/>
      </w:pPr>
      <w:r>
        <w:t>Management Board is the governance body that operates intersessionally between Council meetings with the responsibility to supervise the implementation of the decisions of the Council and the effective functioning of the IMC Secretariat.</w:t>
      </w:r>
    </w:p>
    <w:p w14:paraId="1D4DE72F" w14:textId="77777777" w:rsidR="005F6C04" w:rsidRDefault="005F6C04" w:rsidP="00225D2D">
      <w:pPr>
        <w:pStyle w:val="ListParagraph"/>
        <w:ind w:left="426" w:firstLine="0"/>
      </w:pPr>
    </w:p>
    <w:p w14:paraId="50AAC9C5" w14:textId="7E3C7A73" w:rsidR="005F6C04" w:rsidRDefault="005F6C04" w:rsidP="00225D2D">
      <w:pPr>
        <w:pStyle w:val="ListParagraph"/>
        <w:numPr>
          <w:ilvl w:val="0"/>
          <w:numId w:val="23"/>
        </w:numPr>
        <w:ind w:left="426" w:hanging="426"/>
      </w:pPr>
      <w:r>
        <w:t>Management Board is composed of:</w:t>
      </w:r>
    </w:p>
    <w:p w14:paraId="430B6049" w14:textId="77777777" w:rsidR="005F6C04" w:rsidRDefault="005F6C04" w:rsidP="00225D2D">
      <w:pPr>
        <w:ind w:left="0" w:firstLine="0"/>
      </w:pPr>
    </w:p>
    <w:p w14:paraId="2679A291" w14:textId="77777777" w:rsidR="005F6C04" w:rsidRDefault="005F6C04" w:rsidP="000664A2">
      <w:pPr>
        <w:pStyle w:val="ListParagraph"/>
        <w:numPr>
          <w:ilvl w:val="0"/>
          <w:numId w:val="30"/>
        </w:numPr>
        <w:ind w:left="851" w:hanging="425"/>
      </w:pPr>
      <w:r>
        <w:t xml:space="preserve">six country representatives, one from each of the following Ramsar regions: Africa, Asia, Central and South America, Oceania; </w:t>
      </w:r>
    </w:p>
    <w:p w14:paraId="235E6A8C" w14:textId="77777777" w:rsidR="005F6C04" w:rsidRDefault="005F6C04" w:rsidP="000664A2">
      <w:pPr>
        <w:pStyle w:val="ListParagraph"/>
        <w:numPr>
          <w:ilvl w:val="0"/>
          <w:numId w:val="30"/>
        </w:numPr>
        <w:ind w:left="851" w:hanging="425"/>
      </w:pPr>
      <w:r>
        <w:t>a permanent representative of the country hosting the IMC Secretariat;</w:t>
      </w:r>
    </w:p>
    <w:p w14:paraId="782A367A" w14:textId="77777777" w:rsidR="005F6C04" w:rsidRDefault="005F6C04" w:rsidP="000664A2">
      <w:pPr>
        <w:pStyle w:val="ListParagraph"/>
        <w:numPr>
          <w:ilvl w:val="0"/>
          <w:numId w:val="30"/>
        </w:numPr>
        <w:ind w:left="851" w:hanging="425"/>
      </w:pPr>
      <w:r>
        <w:t>a representative of the non-country members;</w:t>
      </w:r>
    </w:p>
    <w:p w14:paraId="0678DA50" w14:textId="77777777" w:rsidR="005F6C04" w:rsidRDefault="005F6C04" w:rsidP="000664A2">
      <w:pPr>
        <w:pStyle w:val="ListParagraph"/>
        <w:numPr>
          <w:ilvl w:val="0"/>
          <w:numId w:val="30"/>
        </w:numPr>
        <w:ind w:left="851" w:hanging="425"/>
      </w:pPr>
      <w:r>
        <w:t>a representative of the Secretariat of the Ramsar Convention on Wetlands, as a permanent observer (</w:t>
      </w:r>
      <w:r w:rsidRPr="00225D2D">
        <w:t>ex officio</w:t>
      </w:r>
      <w:r>
        <w:t>);</w:t>
      </w:r>
    </w:p>
    <w:p w14:paraId="655BE96E" w14:textId="77777777" w:rsidR="005F6C04" w:rsidRDefault="005F6C04" w:rsidP="000664A2">
      <w:pPr>
        <w:pStyle w:val="ListParagraph"/>
        <w:numPr>
          <w:ilvl w:val="0"/>
          <w:numId w:val="30"/>
        </w:numPr>
        <w:ind w:left="851" w:hanging="425"/>
      </w:pPr>
      <w:r>
        <w:t>a representative of UNEP, as a permanent observer (</w:t>
      </w:r>
      <w:r w:rsidRPr="00225D2D">
        <w:t>ex officio</w:t>
      </w:r>
      <w:r>
        <w:t>);</w:t>
      </w:r>
    </w:p>
    <w:p w14:paraId="12170DE9" w14:textId="77777777" w:rsidR="005F6C04" w:rsidRDefault="005F6C04" w:rsidP="000664A2">
      <w:pPr>
        <w:pStyle w:val="ListParagraph"/>
        <w:numPr>
          <w:ilvl w:val="0"/>
          <w:numId w:val="30"/>
        </w:numPr>
        <w:ind w:left="851" w:hanging="425"/>
      </w:pPr>
      <w:r>
        <w:t>a representative of FAO, as a permanent observer (</w:t>
      </w:r>
      <w:r w:rsidRPr="00225D2D">
        <w:t>ex officio</w:t>
      </w:r>
      <w:r>
        <w:t>);</w:t>
      </w:r>
    </w:p>
    <w:p w14:paraId="197D5B2B" w14:textId="77777777" w:rsidR="005F6C04" w:rsidRDefault="005F6C04" w:rsidP="000664A2">
      <w:pPr>
        <w:pStyle w:val="ListParagraph"/>
        <w:numPr>
          <w:ilvl w:val="0"/>
          <w:numId w:val="30"/>
        </w:numPr>
        <w:ind w:left="851" w:hanging="425"/>
      </w:pPr>
      <w:r>
        <w:t>the IMC Secretary General (</w:t>
      </w:r>
      <w:r w:rsidRPr="00225D2D">
        <w:t>ex officio</w:t>
      </w:r>
      <w:r>
        <w:t>).</w:t>
      </w:r>
    </w:p>
    <w:p w14:paraId="791F4AF2" w14:textId="77777777" w:rsidR="005F6C04" w:rsidRDefault="005F6C04" w:rsidP="00225D2D">
      <w:pPr>
        <w:ind w:left="0" w:firstLine="0"/>
      </w:pPr>
    </w:p>
    <w:p w14:paraId="408B2D4F" w14:textId="17E3E809" w:rsidR="005F6C04" w:rsidRDefault="005F6C04" w:rsidP="00225D2D">
      <w:pPr>
        <w:pStyle w:val="ListParagraph"/>
        <w:numPr>
          <w:ilvl w:val="0"/>
          <w:numId w:val="23"/>
        </w:numPr>
        <w:ind w:left="426" w:hanging="426"/>
      </w:pPr>
      <w:r>
        <w:t>In the case of the six countries, an alternate country from each region is designated by the Council to serve in the event that the regular country representative of the six regions should be unable to attend a meeting.</w:t>
      </w:r>
    </w:p>
    <w:p w14:paraId="3656123B" w14:textId="77777777" w:rsidR="005F6C04" w:rsidRDefault="005F6C04" w:rsidP="00225D2D">
      <w:pPr>
        <w:pStyle w:val="ListParagraph"/>
        <w:ind w:left="426" w:firstLine="0"/>
      </w:pPr>
    </w:p>
    <w:p w14:paraId="4C4AE78B" w14:textId="2B19726D" w:rsidR="005F6C04" w:rsidRDefault="00225D2D" w:rsidP="00225D2D">
      <w:pPr>
        <w:pStyle w:val="ListParagraph"/>
        <w:numPr>
          <w:ilvl w:val="0"/>
          <w:numId w:val="23"/>
        </w:numPr>
        <w:ind w:left="426" w:hanging="426"/>
      </w:pPr>
      <w:r>
        <w:t>T</w:t>
      </w:r>
      <w:r w:rsidR="005F6C04">
        <w:t>he Chair and Vice-Chair of Management Board are designated, on a rotating basis, by the Council at the time of election of Management Board members among the representatives of the six countries.</w:t>
      </w:r>
      <w:r>
        <w:t xml:space="preserve"> </w:t>
      </w:r>
      <w:r w:rsidR="005F6C04">
        <w:t>They shall serve the Council in the intersessional period until the closure of the next Council meeting and therefore serve in those capacities until their successors take office. The Chair and Vice-Chair of Management Board shall not serve for more than two consecutive terms.</w:t>
      </w:r>
    </w:p>
    <w:p w14:paraId="70A192D0" w14:textId="77777777" w:rsidR="005F6C04" w:rsidRDefault="005F6C04" w:rsidP="00225D2D">
      <w:pPr>
        <w:pStyle w:val="ListParagraph"/>
        <w:ind w:left="426" w:firstLine="0"/>
      </w:pPr>
    </w:p>
    <w:p w14:paraId="018A352B" w14:textId="3C3E8CB0" w:rsidR="005F6C04" w:rsidRDefault="005F6C04" w:rsidP="00225D2D">
      <w:pPr>
        <w:pStyle w:val="ListParagraph"/>
        <w:numPr>
          <w:ilvl w:val="0"/>
          <w:numId w:val="23"/>
        </w:numPr>
        <w:ind w:left="426" w:hanging="426"/>
      </w:pPr>
      <w:r>
        <w:t>Countries to serve on Management Board should be proposed by their regional group of Council members.</w:t>
      </w:r>
    </w:p>
    <w:p w14:paraId="2E2672FC" w14:textId="77777777" w:rsidR="005F6C04" w:rsidRDefault="005F6C04" w:rsidP="00225D2D">
      <w:pPr>
        <w:pStyle w:val="ListParagraph"/>
        <w:ind w:left="426" w:firstLine="0"/>
      </w:pPr>
    </w:p>
    <w:p w14:paraId="14160884" w14:textId="7B9EA2EF" w:rsidR="005F6C04" w:rsidRDefault="005F6C04" w:rsidP="00225D2D">
      <w:pPr>
        <w:pStyle w:val="ListParagraph"/>
        <w:numPr>
          <w:ilvl w:val="0"/>
          <w:numId w:val="23"/>
        </w:numPr>
        <w:ind w:left="426" w:hanging="426"/>
      </w:pPr>
      <w:r>
        <w:t>Management Board meets periodically, at least two times a year, face-to-face but shall operate largely through email and online processes. The necessary budget provisions to cover travel and subsistence costs of the members of the Steering Group eligible for such support are included in the IMC Secretariat budget.</w:t>
      </w:r>
    </w:p>
    <w:p w14:paraId="2C515C33" w14:textId="77777777" w:rsidR="005F6C04" w:rsidRDefault="005F6C04" w:rsidP="00225D2D">
      <w:pPr>
        <w:pStyle w:val="ListParagraph"/>
        <w:ind w:left="426" w:firstLine="0"/>
      </w:pPr>
    </w:p>
    <w:p w14:paraId="484AE11D" w14:textId="5211AB83" w:rsidR="005F6C04" w:rsidRDefault="005F6C04" w:rsidP="00225D2D">
      <w:pPr>
        <w:pStyle w:val="ListParagraph"/>
        <w:numPr>
          <w:ilvl w:val="0"/>
          <w:numId w:val="23"/>
        </w:numPr>
        <w:ind w:left="426" w:hanging="426"/>
      </w:pPr>
      <w:r>
        <w:t>The responsibilities of Management Board are:</w:t>
      </w:r>
    </w:p>
    <w:p w14:paraId="7BAAE9CA" w14:textId="77777777" w:rsidR="005F6C04" w:rsidRDefault="005F6C04" w:rsidP="00225D2D">
      <w:pPr>
        <w:ind w:left="0" w:firstLine="0"/>
      </w:pPr>
    </w:p>
    <w:p w14:paraId="66D7E138" w14:textId="77777777" w:rsidR="005F6C04" w:rsidRDefault="005F6C04" w:rsidP="000664A2">
      <w:pPr>
        <w:pStyle w:val="ListParagraph"/>
        <w:numPr>
          <w:ilvl w:val="0"/>
          <w:numId w:val="31"/>
        </w:numPr>
        <w:ind w:left="851" w:hanging="425"/>
      </w:pPr>
      <w:r>
        <w:t>to take operational decisions between Council meetings based on the decisions of the Council;</w:t>
      </w:r>
    </w:p>
    <w:p w14:paraId="191A860F" w14:textId="2331E975" w:rsidR="005F6C04" w:rsidRDefault="005F6C04" w:rsidP="00E748E6">
      <w:pPr>
        <w:pStyle w:val="ListParagraph"/>
        <w:numPr>
          <w:ilvl w:val="0"/>
          <w:numId w:val="31"/>
        </w:numPr>
        <w:ind w:left="851" w:hanging="425"/>
      </w:pPr>
      <w:r>
        <w:t>to approve the three-year strategic work plan and related provisional budget,</w:t>
      </w:r>
      <w:r w:rsidR="00E748E6">
        <w:t xml:space="preserve"> </w:t>
      </w:r>
      <w:r>
        <w:t>prepared by the Secretariat, to be submitted for adoption by the Council;</w:t>
      </w:r>
    </w:p>
    <w:p w14:paraId="2995AAF8" w14:textId="77777777" w:rsidR="005F6C04" w:rsidRDefault="005F6C04" w:rsidP="000664A2">
      <w:pPr>
        <w:pStyle w:val="ListParagraph"/>
        <w:numPr>
          <w:ilvl w:val="0"/>
          <w:numId w:val="31"/>
        </w:numPr>
        <w:ind w:left="851" w:hanging="425"/>
      </w:pPr>
      <w:r>
        <w:t>to approve the annual work plans and annual budgets prepared by the Secretariat;</w:t>
      </w:r>
    </w:p>
    <w:p w14:paraId="6DCCBB71" w14:textId="77777777" w:rsidR="005F6C04" w:rsidRDefault="005F6C04" w:rsidP="000664A2">
      <w:pPr>
        <w:pStyle w:val="ListParagraph"/>
        <w:numPr>
          <w:ilvl w:val="0"/>
          <w:numId w:val="31"/>
        </w:numPr>
        <w:ind w:left="851" w:hanging="425"/>
      </w:pPr>
      <w:r>
        <w:t>to approve the annual contributions of IMC members to the IMC budget;</w:t>
      </w:r>
    </w:p>
    <w:p w14:paraId="623FC59A" w14:textId="77777777" w:rsidR="005F6C04" w:rsidRDefault="005F6C04" w:rsidP="000664A2">
      <w:pPr>
        <w:pStyle w:val="ListParagraph"/>
        <w:numPr>
          <w:ilvl w:val="0"/>
          <w:numId w:val="31"/>
        </w:numPr>
        <w:ind w:left="851" w:hanging="425"/>
      </w:pPr>
      <w:r>
        <w:t>to approve the annual reports and audited accounts prepared by the IMC Secretariat;</w:t>
      </w:r>
    </w:p>
    <w:p w14:paraId="438C7FFC" w14:textId="77777777" w:rsidR="005F6C04" w:rsidRDefault="005F6C04" w:rsidP="000664A2">
      <w:pPr>
        <w:pStyle w:val="ListParagraph"/>
        <w:numPr>
          <w:ilvl w:val="0"/>
          <w:numId w:val="31"/>
        </w:numPr>
        <w:ind w:left="851" w:hanging="425"/>
      </w:pPr>
      <w:r>
        <w:t>to guide and supervise arrangements for the meetings of Council;</w:t>
      </w:r>
    </w:p>
    <w:p w14:paraId="0016B4A0" w14:textId="77777777" w:rsidR="005F6C04" w:rsidRDefault="005F6C04" w:rsidP="000664A2">
      <w:pPr>
        <w:pStyle w:val="ListParagraph"/>
        <w:numPr>
          <w:ilvl w:val="0"/>
          <w:numId w:val="31"/>
        </w:numPr>
        <w:ind w:left="851" w:hanging="425"/>
      </w:pPr>
      <w:r>
        <w:t>to select and appoint the Secretary General to be submitted for approval by the Council or provide arguments for his/her replacement to the Council;</w:t>
      </w:r>
    </w:p>
    <w:p w14:paraId="021C1BF2" w14:textId="77777777" w:rsidR="005F6C04" w:rsidRDefault="005F6C04" w:rsidP="000664A2">
      <w:pPr>
        <w:pStyle w:val="ListParagraph"/>
        <w:numPr>
          <w:ilvl w:val="0"/>
          <w:numId w:val="31"/>
        </w:numPr>
        <w:ind w:left="851" w:hanging="425"/>
      </w:pPr>
      <w:r>
        <w:t>to evaluate, on an annual basis, the performance of the Secretary General and report to the Council;</w:t>
      </w:r>
    </w:p>
    <w:p w14:paraId="0B68C0C6" w14:textId="77777777" w:rsidR="005F6C04" w:rsidRDefault="005F6C04" w:rsidP="000664A2">
      <w:pPr>
        <w:pStyle w:val="ListParagraph"/>
        <w:numPr>
          <w:ilvl w:val="0"/>
          <w:numId w:val="31"/>
        </w:numPr>
        <w:ind w:left="851" w:hanging="425"/>
      </w:pPr>
      <w:r>
        <w:t>to propose to the Council the renewal of the Secretary General contract or his/her replacement;</w:t>
      </w:r>
    </w:p>
    <w:p w14:paraId="4CB8335B" w14:textId="77777777" w:rsidR="005F6C04" w:rsidRDefault="005F6C04" w:rsidP="000664A2">
      <w:pPr>
        <w:pStyle w:val="ListParagraph"/>
        <w:numPr>
          <w:ilvl w:val="0"/>
          <w:numId w:val="31"/>
        </w:numPr>
        <w:ind w:left="851" w:hanging="425"/>
      </w:pPr>
      <w:r>
        <w:t>to approve the recruitment of Secretariat staff members in consultation with the Secretary General.</w:t>
      </w:r>
    </w:p>
    <w:p w14:paraId="51970005" w14:textId="73523279" w:rsidR="005F6C04" w:rsidRDefault="005F6C04" w:rsidP="00225D2D">
      <w:pPr>
        <w:ind w:left="0" w:firstLine="0"/>
      </w:pPr>
    </w:p>
    <w:p w14:paraId="3367384E" w14:textId="77777777" w:rsidR="00225D2D" w:rsidRDefault="00225D2D" w:rsidP="00225D2D">
      <w:pPr>
        <w:ind w:left="0" w:firstLine="0"/>
      </w:pPr>
    </w:p>
    <w:p w14:paraId="28E89EE7" w14:textId="77777777" w:rsidR="005F6C04" w:rsidRPr="00225D2D" w:rsidRDefault="005F6C04" w:rsidP="00225D2D">
      <w:pPr>
        <w:ind w:left="0" w:firstLine="0"/>
        <w:rPr>
          <w:b/>
        </w:rPr>
      </w:pPr>
      <w:r w:rsidRPr="00225D2D">
        <w:rPr>
          <w:b/>
        </w:rPr>
        <w:t>VII.</w:t>
      </w:r>
      <w:r w:rsidRPr="00225D2D">
        <w:rPr>
          <w:b/>
        </w:rPr>
        <w:tab/>
        <w:t>The IMC Secretariat</w:t>
      </w:r>
    </w:p>
    <w:p w14:paraId="7F24CAA6" w14:textId="77777777" w:rsidR="005F6C04" w:rsidRDefault="005F6C04" w:rsidP="00225D2D">
      <w:pPr>
        <w:ind w:left="0" w:firstLine="0"/>
      </w:pPr>
    </w:p>
    <w:p w14:paraId="417F2E20" w14:textId="72AFCF05" w:rsidR="005F6C04" w:rsidRDefault="005F6C04" w:rsidP="00225D2D">
      <w:pPr>
        <w:pStyle w:val="ListParagraph"/>
        <w:numPr>
          <w:ilvl w:val="0"/>
          <w:numId w:val="23"/>
        </w:numPr>
        <w:ind w:left="426" w:hanging="426"/>
      </w:pPr>
      <w:r>
        <w:t>IMC is coordinated by the IMC Secretariat, which carries out the operational management and the administrative functions, with the support of the Ramsar Secretariat, as appropriate.</w:t>
      </w:r>
    </w:p>
    <w:p w14:paraId="47196A26" w14:textId="77777777" w:rsidR="005F6C04" w:rsidRDefault="005F6C04" w:rsidP="00225D2D">
      <w:pPr>
        <w:pStyle w:val="ListParagraph"/>
        <w:ind w:left="426" w:firstLine="0"/>
      </w:pPr>
    </w:p>
    <w:p w14:paraId="350A1C8E" w14:textId="11D67CEA" w:rsidR="005F6C04" w:rsidRDefault="005F6C04" w:rsidP="00225D2D">
      <w:pPr>
        <w:pStyle w:val="ListParagraph"/>
        <w:numPr>
          <w:ilvl w:val="0"/>
          <w:numId w:val="23"/>
        </w:numPr>
        <w:ind w:left="426" w:hanging="426"/>
      </w:pPr>
      <w:r>
        <w:t>The IMC Secretariat operates under the authority and supervision of the Council and, intersessionally, of Management Board.</w:t>
      </w:r>
    </w:p>
    <w:p w14:paraId="5FF64AE0" w14:textId="77777777" w:rsidR="005F6C04" w:rsidRDefault="005F6C04" w:rsidP="00225D2D">
      <w:pPr>
        <w:pStyle w:val="ListParagraph"/>
        <w:ind w:left="426" w:firstLine="0"/>
      </w:pPr>
    </w:p>
    <w:p w14:paraId="06A364AC" w14:textId="44D2FAD3" w:rsidR="005F6C04" w:rsidRDefault="005F6C04" w:rsidP="00225D2D">
      <w:pPr>
        <w:pStyle w:val="ListParagraph"/>
        <w:numPr>
          <w:ilvl w:val="0"/>
          <w:numId w:val="23"/>
        </w:numPr>
        <w:ind w:left="426" w:hanging="426"/>
      </w:pPr>
      <w:r>
        <w:t>The IMC Secretariat is managed by the Secretary General, who is selected via a competitive procedure. The Secretary General is appointed through a public call with a selection procedure approved by the Council. The Secretary General has a term of office of three years. At the end of each mandate the Secretary General</w:t>
      </w:r>
      <w:r w:rsidR="009F0006">
        <w:t>’</w:t>
      </w:r>
      <w:r>
        <w:t>s terms of offices can be renewed after a prior and positive evaluation carried out by Management Board and approved by the Council.</w:t>
      </w:r>
    </w:p>
    <w:p w14:paraId="4559C02C" w14:textId="77777777" w:rsidR="005F6C04" w:rsidRDefault="005F6C04" w:rsidP="00225D2D">
      <w:pPr>
        <w:pStyle w:val="ListParagraph"/>
        <w:ind w:left="426" w:firstLine="0"/>
      </w:pPr>
    </w:p>
    <w:p w14:paraId="1F2E3FD6" w14:textId="1100AE46" w:rsidR="005F6C04" w:rsidRDefault="005F6C04" w:rsidP="00225D2D">
      <w:pPr>
        <w:pStyle w:val="ListParagraph"/>
        <w:numPr>
          <w:ilvl w:val="0"/>
          <w:numId w:val="23"/>
        </w:numPr>
        <w:ind w:left="426" w:hanging="426"/>
      </w:pPr>
      <w:r>
        <w:lastRenderedPageBreak/>
        <w:t>The core IMC Secretariat consists of the Secretary General, an Administrative Officer, a Financial Officer, a Science Officer, a Communication Officer, a Training Officer, and a Programme Officer. Other Secretariat staff members may be recruited according to the needs of the work plan and available resources.</w:t>
      </w:r>
    </w:p>
    <w:p w14:paraId="4C53C524" w14:textId="77777777" w:rsidR="005F6C04" w:rsidRDefault="005F6C04" w:rsidP="00225D2D">
      <w:pPr>
        <w:pStyle w:val="ListParagraph"/>
        <w:ind w:left="426" w:firstLine="0"/>
      </w:pPr>
    </w:p>
    <w:p w14:paraId="44BECC19" w14:textId="592D1A10" w:rsidR="005F6C04" w:rsidRDefault="005F6C04" w:rsidP="00225D2D">
      <w:pPr>
        <w:pStyle w:val="ListParagraph"/>
        <w:numPr>
          <w:ilvl w:val="0"/>
          <w:numId w:val="23"/>
        </w:numPr>
        <w:ind w:left="426" w:hanging="426"/>
      </w:pPr>
      <w:r>
        <w:t>The IMC Secretariat employs the Secretary General and other staff members of the IMC Secretariat according to the laws of the host country.</w:t>
      </w:r>
    </w:p>
    <w:p w14:paraId="66A8A2A3" w14:textId="77777777" w:rsidR="005F6C04" w:rsidRDefault="005F6C04" w:rsidP="00225D2D">
      <w:pPr>
        <w:pStyle w:val="ListParagraph"/>
        <w:ind w:left="426" w:firstLine="0"/>
      </w:pPr>
    </w:p>
    <w:p w14:paraId="7AD3E8D8" w14:textId="42B02D07" w:rsidR="005F6C04" w:rsidRDefault="005F6C04" w:rsidP="00225D2D">
      <w:pPr>
        <w:pStyle w:val="ListParagraph"/>
        <w:numPr>
          <w:ilvl w:val="0"/>
          <w:numId w:val="23"/>
        </w:numPr>
        <w:ind w:left="426" w:hanging="426"/>
      </w:pPr>
      <w:r>
        <w:t>Under the leadership of the Secretary General, the responsibilities of the IMC Secretariat are:</w:t>
      </w:r>
    </w:p>
    <w:p w14:paraId="2E98B2D0" w14:textId="77777777" w:rsidR="005F6C04" w:rsidRDefault="005F6C04" w:rsidP="000664A2">
      <w:pPr>
        <w:pStyle w:val="ListParagraph"/>
        <w:numPr>
          <w:ilvl w:val="0"/>
          <w:numId w:val="32"/>
        </w:numPr>
        <w:ind w:left="851" w:hanging="425"/>
      </w:pPr>
      <w:r>
        <w:t>to facilitate and promote collaboration among IMC members;</w:t>
      </w:r>
    </w:p>
    <w:p w14:paraId="33109148" w14:textId="77777777" w:rsidR="005F6C04" w:rsidRDefault="005F6C04" w:rsidP="000664A2">
      <w:pPr>
        <w:pStyle w:val="ListParagraph"/>
        <w:numPr>
          <w:ilvl w:val="0"/>
          <w:numId w:val="32"/>
        </w:numPr>
        <w:ind w:left="851" w:hanging="425"/>
      </w:pPr>
      <w:r>
        <w:t>to coordinate the implementation of the work plans adopted by the Council;</w:t>
      </w:r>
    </w:p>
    <w:p w14:paraId="1DA24815" w14:textId="77777777" w:rsidR="005F6C04" w:rsidRDefault="005F6C04" w:rsidP="000664A2">
      <w:pPr>
        <w:pStyle w:val="ListParagraph"/>
        <w:numPr>
          <w:ilvl w:val="0"/>
          <w:numId w:val="32"/>
        </w:numPr>
        <w:ind w:left="851" w:hanging="425"/>
      </w:pPr>
      <w:r>
        <w:t>to prepare annual work plans and budgets for the approval of Management Board and adoption by the Council;</w:t>
      </w:r>
    </w:p>
    <w:p w14:paraId="75B407B2" w14:textId="77777777" w:rsidR="005F6C04" w:rsidRDefault="005F6C04" w:rsidP="000664A2">
      <w:pPr>
        <w:pStyle w:val="ListParagraph"/>
        <w:numPr>
          <w:ilvl w:val="0"/>
          <w:numId w:val="32"/>
        </w:numPr>
        <w:ind w:left="851" w:hanging="425"/>
      </w:pPr>
      <w:r>
        <w:t>to act as the secretariat for the Council and Management Board;</w:t>
      </w:r>
    </w:p>
    <w:p w14:paraId="16982F1A" w14:textId="77777777" w:rsidR="005F6C04" w:rsidRDefault="005F6C04" w:rsidP="000664A2">
      <w:pPr>
        <w:pStyle w:val="ListParagraph"/>
        <w:numPr>
          <w:ilvl w:val="0"/>
          <w:numId w:val="32"/>
        </w:numPr>
        <w:ind w:left="851" w:hanging="425"/>
      </w:pPr>
      <w:r>
        <w:t>to identify and actively promote the involvement of pantropic stakeholders in the implementation of the IMC work plans;</w:t>
      </w:r>
    </w:p>
    <w:p w14:paraId="6753C099" w14:textId="77777777" w:rsidR="005F6C04" w:rsidRDefault="005F6C04" w:rsidP="000664A2">
      <w:pPr>
        <w:pStyle w:val="ListParagraph"/>
        <w:numPr>
          <w:ilvl w:val="0"/>
          <w:numId w:val="32"/>
        </w:numPr>
        <w:ind w:left="851" w:hanging="425"/>
      </w:pPr>
      <w:r>
        <w:t>to administer the budgets adopted by the Council and to prepare the annual financial reports to be submitted to Management Board and to the Council; and</w:t>
      </w:r>
    </w:p>
    <w:p w14:paraId="1310AAB7" w14:textId="77777777" w:rsidR="005F6C04" w:rsidRDefault="005F6C04" w:rsidP="000664A2">
      <w:pPr>
        <w:pStyle w:val="ListParagraph"/>
        <w:numPr>
          <w:ilvl w:val="0"/>
          <w:numId w:val="32"/>
        </w:numPr>
        <w:ind w:left="851" w:hanging="425"/>
      </w:pPr>
      <w:r>
        <w:t>to report periodically to Management Board the progress of the initiatives of the IMC bodies and relevant outcomes.</w:t>
      </w:r>
    </w:p>
    <w:p w14:paraId="0171EEFF" w14:textId="77777777" w:rsidR="005F6C04" w:rsidRDefault="005F6C04" w:rsidP="000664A2">
      <w:pPr>
        <w:pStyle w:val="ListParagraph"/>
        <w:numPr>
          <w:ilvl w:val="0"/>
          <w:numId w:val="32"/>
        </w:numPr>
        <w:ind w:left="851" w:hanging="425"/>
      </w:pPr>
      <w:r>
        <w:t>to report to the Council meeting the progress of the initiatives of the IMC bodies and relevant outcomes</w:t>
      </w:r>
    </w:p>
    <w:p w14:paraId="0AEA6F2D" w14:textId="77777777" w:rsidR="005F6C04" w:rsidRDefault="005F6C04" w:rsidP="000664A2">
      <w:pPr>
        <w:pStyle w:val="ListParagraph"/>
        <w:numPr>
          <w:ilvl w:val="0"/>
          <w:numId w:val="32"/>
        </w:numPr>
        <w:ind w:left="851" w:hanging="425"/>
      </w:pPr>
      <w:r>
        <w:t>to represent the IMC initiative in the international fora</w:t>
      </w:r>
    </w:p>
    <w:p w14:paraId="5EB7D036" w14:textId="77777777" w:rsidR="005F6C04" w:rsidRDefault="005F6C04" w:rsidP="00225D2D">
      <w:pPr>
        <w:ind w:left="0" w:firstLine="0"/>
      </w:pPr>
    </w:p>
    <w:p w14:paraId="4CBB9C2B" w14:textId="4BF3C10C" w:rsidR="005F6C04" w:rsidRDefault="005F6C04" w:rsidP="00225D2D">
      <w:pPr>
        <w:pStyle w:val="ListParagraph"/>
        <w:numPr>
          <w:ilvl w:val="0"/>
          <w:numId w:val="23"/>
        </w:numPr>
        <w:ind w:left="426" w:hanging="426"/>
      </w:pPr>
      <w:r>
        <w:t>The IMC Secretariat may have a formal recognition by signing a hosting agreement with the host country, and with the host institution to recognize the specific status of the Initiative and its operational independence with regard to the host institution.</w:t>
      </w:r>
    </w:p>
    <w:p w14:paraId="5462F908" w14:textId="6141D674" w:rsidR="005F6C04" w:rsidRDefault="005F6C04" w:rsidP="00225D2D">
      <w:pPr>
        <w:ind w:left="0" w:firstLine="0"/>
      </w:pPr>
    </w:p>
    <w:p w14:paraId="35CD0BF7" w14:textId="77777777" w:rsidR="00225D2D" w:rsidRDefault="00225D2D" w:rsidP="00225D2D">
      <w:pPr>
        <w:ind w:left="0" w:firstLine="0"/>
      </w:pPr>
    </w:p>
    <w:p w14:paraId="73F898D2" w14:textId="77777777" w:rsidR="005F6C04" w:rsidRPr="00225D2D" w:rsidRDefault="005F6C04" w:rsidP="00225D2D">
      <w:pPr>
        <w:ind w:left="0" w:firstLine="0"/>
        <w:rPr>
          <w:b/>
        </w:rPr>
      </w:pPr>
      <w:r w:rsidRPr="00225D2D">
        <w:rPr>
          <w:b/>
        </w:rPr>
        <w:t>VIII.</w:t>
      </w:r>
      <w:r w:rsidRPr="00225D2D">
        <w:rPr>
          <w:b/>
        </w:rPr>
        <w:tab/>
        <w:t>The IMC Scientific and Technical Committee (STC)</w:t>
      </w:r>
    </w:p>
    <w:p w14:paraId="230BA63A" w14:textId="77777777" w:rsidR="005F6C04" w:rsidRDefault="005F6C04" w:rsidP="00225D2D">
      <w:pPr>
        <w:ind w:left="0" w:firstLine="0"/>
      </w:pPr>
    </w:p>
    <w:p w14:paraId="10F4D551" w14:textId="3ED166B3" w:rsidR="005F6C04" w:rsidRDefault="005F6C04" w:rsidP="00225D2D">
      <w:pPr>
        <w:pStyle w:val="ListParagraph"/>
        <w:numPr>
          <w:ilvl w:val="0"/>
          <w:numId w:val="23"/>
        </w:numPr>
        <w:ind w:left="426" w:hanging="426"/>
      </w:pPr>
      <w:r>
        <w:t>The Terms of Reference for the STC are to be developed by the committee.</w:t>
      </w:r>
    </w:p>
    <w:p w14:paraId="1BA83A87" w14:textId="025DB6E6" w:rsidR="005F6C04" w:rsidRDefault="005F6C04" w:rsidP="00225D2D">
      <w:pPr>
        <w:ind w:left="0" w:firstLine="0"/>
      </w:pPr>
      <w:r>
        <w:t xml:space="preserve"> </w:t>
      </w:r>
    </w:p>
    <w:p w14:paraId="603E4F2C" w14:textId="77777777" w:rsidR="00225D2D" w:rsidRDefault="00225D2D" w:rsidP="00225D2D">
      <w:pPr>
        <w:ind w:left="0" w:firstLine="0"/>
      </w:pPr>
    </w:p>
    <w:p w14:paraId="1FDA0611" w14:textId="77777777" w:rsidR="005F6C04" w:rsidRPr="00225D2D" w:rsidRDefault="005F6C04" w:rsidP="00225D2D">
      <w:pPr>
        <w:ind w:left="0" w:firstLine="0"/>
        <w:rPr>
          <w:b/>
        </w:rPr>
      </w:pPr>
      <w:r w:rsidRPr="00225D2D">
        <w:rPr>
          <w:b/>
        </w:rPr>
        <w:t>IX.</w:t>
      </w:r>
      <w:r w:rsidRPr="00225D2D">
        <w:rPr>
          <w:b/>
        </w:rPr>
        <w:tab/>
        <w:t>The IMC Resource Mobilizing Committee (RMC)</w:t>
      </w:r>
    </w:p>
    <w:p w14:paraId="0A27766C" w14:textId="77777777" w:rsidR="005F6C04" w:rsidRDefault="005F6C04" w:rsidP="00225D2D">
      <w:pPr>
        <w:ind w:left="0" w:firstLine="0"/>
      </w:pPr>
    </w:p>
    <w:p w14:paraId="26F6C236" w14:textId="5DEE7CF9" w:rsidR="005F6C04" w:rsidRDefault="005F6C04" w:rsidP="00225D2D">
      <w:pPr>
        <w:pStyle w:val="ListParagraph"/>
        <w:numPr>
          <w:ilvl w:val="0"/>
          <w:numId w:val="23"/>
        </w:numPr>
        <w:ind w:left="426" w:hanging="426"/>
      </w:pPr>
      <w:r>
        <w:t>The Terms of Reference for the RMC are to be developed by the committee.</w:t>
      </w:r>
    </w:p>
    <w:p w14:paraId="63855533" w14:textId="213D4309" w:rsidR="005F6C04" w:rsidRDefault="005F6C04" w:rsidP="00225D2D">
      <w:pPr>
        <w:ind w:left="0" w:firstLine="0"/>
      </w:pPr>
    </w:p>
    <w:p w14:paraId="46417D4C" w14:textId="77777777" w:rsidR="00225D2D" w:rsidRDefault="00225D2D" w:rsidP="00225D2D">
      <w:pPr>
        <w:ind w:left="0" w:firstLine="0"/>
      </w:pPr>
    </w:p>
    <w:p w14:paraId="0D227F97" w14:textId="77777777" w:rsidR="005F6C04" w:rsidRPr="00225D2D" w:rsidRDefault="005F6C04" w:rsidP="00225D2D">
      <w:pPr>
        <w:ind w:left="0" w:firstLine="0"/>
        <w:rPr>
          <w:b/>
        </w:rPr>
      </w:pPr>
      <w:r w:rsidRPr="00225D2D">
        <w:rPr>
          <w:b/>
        </w:rPr>
        <w:t>X.</w:t>
      </w:r>
      <w:r w:rsidRPr="00225D2D">
        <w:rPr>
          <w:b/>
        </w:rPr>
        <w:tab/>
        <w:t>Financing</w:t>
      </w:r>
    </w:p>
    <w:p w14:paraId="7F857335" w14:textId="77777777" w:rsidR="005F6C04" w:rsidRDefault="005F6C04" w:rsidP="00225D2D">
      <w:pPr>
        <w:ind w:left="0" w:firstLine="0"/>
      </w:pPr>
    </w:p>
    <w:p w14:paraId="3DA1B0AA" w14:textId="221FEA92" w:rsidR="005F6C04" w:rsidRDefault="005F6C04" w:rsidP="00225D2D">
      <w:pPr>
        <w:pStyle w:val="ListParagraph"/>
        <w:numPr>
          <w:ilvl w:val="0"/>
          <w:numId w:val="23"/>
        </w:numPr>
        <w:ind w:left="426" w:hanging="426"/>
      </w:pPr>
      <w:r>
        <w:t>The income of IMC shall be derived from contribution of host country and negotiated membership dues, contracts, grants, donations, investments and from other sources approved by the Council.</w:t>
      </w:r>
    </w:p>
    <w:p w14:paraId="7F033FB2" w14:textId="77777777" w:rsidR="005F6C04" w:rsidRDefault="005F6C04" w:rsidP="00225D2D">
      <w:pPr>
        <w:ind w:left="0" w:firstLine="0"/>
      </w:pPr>
    </w:p>
    <w:p w14:paraId="7E2612D6" w14:textId="14037E8D" w:rsidR="005F6C04" w:rsidRDefault="005F6C04" w:rsidP="00225D2D">
      <w:pPr>
        <w:pStyle w:val="ListParagraph"/>
        <w:numPr>
          <w:ilvl w:val="0"/>
          <w:numId w:val="23"/>
        </w:numPr>
        <w:ind w:left="426" w:hanging="426"/>
      </w:pPr>
      <w:r>
        <w:t>The Council adopts a baseline annual budget to cover the costs of the core staff and operations of the IMC Secretariat.</w:t>
      </w:r>
    </w:p>
    <w:p w14:paraId="15AD8ACA" w14:textId="77777777" w:rsidR="005F6C04" w:rsidRDefault="005F6C04" w:rsidP="00225D2D">
      <w:pPr>
        <w:pStyle w:val="ListParagraph"/>
        <w:ind w:left="426" w:firstLine="0"/>
      </w:pPr>
    </w:p>
    <w:p w14:paraId="3DB2225A" w14:textId="1DD1CB4F" w:rsidR="005F6C04" w:rsidRDefault="005F6C04" w:rsidP="00225D2D">
      <w:pPr>
        <w:pStyle w:val="ListParagraph"/>
        <w:numPr>
          <w:ilvl w:val="0"/>
          <w:numId w:val="23"/>
        </w:numPr>
        <w:ind w:left="426" w:hanging="426"/>
      </w:pPr>
      <w:r>
        <w:t xml:space="preserve">In order to allow IMC to provide lasting structural and operational support to facilitate and improve the implementation of the Ramsar Convention in the pantropic region, all IMC members should provide sufficient and adequate contributions to the baseline annual budget </w:t>
      </w:r>
      <w:r>
        <w:lastRenderedPageBreak/>
        <w:t>to support a minimal operational structure for effective work in the region and take the necessary steps to achieve and ensure financial sustainability of IMC.</w:t>
      </w:r>
    </w:p>
    <w:p w14:paraId="75DCAEA8" w14:textId="77777777" w:rsidR="005F6C04" w:rsidRDefault="005F6C04" w:rsidP="00225D2D">
      <w:pPr>
        <w:pStyle w:val="ListParagraph"/>
        <w:ind w:left="426" w:firstLine="0"/>
      </w:pPr>
    </w:p>
    <w:p w14:paraId="27E1C114" w14:textId="181DD975" w:rsidR="005F6C04" w:rsidRDefault="005F6C04" w:rsidP="00600D24">
      <w:pPr>
        <w:pStyle w:val="ListParagraph"/>
        <w:numPr>
          <w:ilvl w:val="0"/>
          <w:numId w:val="23"/>
        </w:numPr>
        <w:ind w:left="426" w:hanging="426"/>
      </w:pPr>
      <w:r>
        <w:t>If agreed after negotiation, dues for country members shall be established by the Council according to the UN Scale of Assessment adopted by Ramsar and adjusted to the context of IMC. The Council may establish a minimum contribution and groups for the setting of dues.</w:t>
      </w:r>
      <w:r w:rsidR="00600D24">
        <w:t xml:space="preserve"> </w:t>
      </w:r>
      <w:r>
        <w:t>Dues for non-country members shall be established by the Council on the proposal of Management Board</w:t>
      </w:r>
      <w:r w:rsidR="00600D24">
        <w:t xml:space="preserve">. </w:t>
      </w:r>
      <w:r>
        <w:t>Negotiated membership dues shall become payable on the first day of each calendar year.</w:t>
      </w:r>
    </w:p>
    <w:p w14:paraId="1AB8EF37" w14:textId="77777777" w:rsidR="005F6C04" w:rsidRDefault="005F6C04" w:rsidP="00600D24">
      <w:pPr>
        <w:pStyle w:val="ListParagraph"/>
        <w:ind w:left="426" w:firstLine="0"/>
      </w:pPr>
    </w:p>
    <w:p w14:paraId="43BDC761" w14:textId="46C937B1" w:rsidR="005F6C04" w:rsidRDefault="005F6C04" w:rsidP="00225D2D">
      <w:pPr>
        <w:pStyle w:val="ListParagraph"/>
        <w:numPr>
          <w:ilvl w:val="0"/>
          <w:numId w:val="23"/>
        </w:numPr>
        <w:ind w:left="426" w:hanging="426"/>
      </w:pPr>
      <w:r>
        <w:t>IMC</w:t>
      </w:r>
      <w:r w:rsidR="009F0006">
        <w:t>’</w:t>
      </w:r>
      <w:r>
        <w:t>s specific programmes and activities are supported by an International Mangrove Fund hosted by China through application and selection.</w:t>
      </w:r>
    </w:p>
    <w:p w14:paraId="6296A921" w14:textId="77777777" w:rsidR="005F6C04" w:rsidRDefault="005F6C04" w:rsidP="00600D24">
      <w:pPr>
        <w:pStyle w:val="ListParagraph"/>
        <w:ind w:left="426" w:firstLine="0"/>
      </w:pPr>
    </w:p>
    <w:p w14:paraId="48E34F79" w14:textId="15EE3621" w:rsidR="005F6C04" w:rsidRDefault="005F6C04" w:rsidP="00225D2D">
      <w:pPr>
        <w:pStyle w:val="ListParagraph"/>
        <w:numPr>
          <w:ilvl w:val="0"/>
          <w:numId w:val="23"/>
        </w:numPr>
        <w:ind w:left="426" w:hanging="426"/>
      </w:pPr>
      <w:r>
        <w:t>Council members are encouraged to make voluntary contributions to the IMC budget beyond the baseline annual budget, for IMC</w:t>
      </w:r>
      <w:r w:rsidR="009F0006">
        <w:t>’</w:t>
      </w:r>
      <w:r>
        <w:t>s specific programmes and activities.</w:t>
      </w:r>
    </w:p>
    <w:p w14:paraId="536CB1CB" w14:textId="77777777" w:rsidR="005F6C04" w:rsidRDefault="005F6C04" w:rsidP="00600D24">
      <w:pPr>
        <w:pStyle w:val="ListParagraph"/>
        <w:ind w:left="426" w:firstLine="0"/>
      </w:pPr>
    </w:p>
    <w:p w14:paraId="346AF2AC" w14:textId="0163E1DF" w:rsidR="005F6C04" w:rsidRDefault="005F6C04" w:rsidP="00600D24">
      <w:pPr>
        <w:pStyle w:val="ListParagraph"/>
        <w:numPr>
          <w:ilvl w:val="0"/>
          <w:numId w:val="23"/>
        </w:numPr>
        <w:ind w:left="426" w:hanging="426"/>
      </w:pPr>
      <w:r>
        <w:t>IMC may receive donations and/or voluntary contributions from governmental, non-governmental and private sector</w:t>
      </w:r>
      <w:r w:rsidR="00600D24">
        <w:t>.</w:t>
      </w:r>
      <w:r>
        <w:t xml:space="preserve"> </w:t>
      </w:r>
    </w:p>
    <w:p w14:paraId="05EC8DB3" w14:textId="77777777" w:rsidR="005F6C04" w:rsidRDefault="005F6C04" w:rsidP="00600D24">
      <w:pPr>
        <w:pStyle w:val="ListParagraph"/>
        <w:ind w:left="426" w:firstLine="0"/>
      </w:pPr>
    </w:p>
    <w:p w14:paraId="5F04BE01" w14:textId="11A45D68" w:rsidR="005F6C04" w:rsidRDefault="005F6C04" w:rsidP="00225D2D">
      <w:pPr>
        <w:pStyle w:val="ListParagraph"/>
        <w:numPr>
          <w:ilvl w:val="0"/>
          <w:numId w:val="23"/>
        </w:numPr>
        <w:ind w:left="426" w:hanging="426"/>
      </w:pPr>
      <w:r>
        <w:t>The IMC Secretariat takes all the necessary measures to establish financial sustainability with resources from a variety of fairly distributed reliable sources, allowing for the development of its activities over the long term.</w:t>
      </w:r>
    </w:p>
    <w:p w14:paraId="53FA0C1F" w14:textId="3281CF0E" w:rsidR="005F6C04" w:rsidRDefault="005F6C04" w:rsidP="00225D2D">
      <w:pPr>
        <w:ind w:left="0" w:firstLine="0"/>
      </w:pPr>
    </w:p>
    <w:p w14:paraId="38F11045" w14:textId="77777777" w:rsidR="00225D2D" w:rsidRDefault="00225D2D" w:rsidP="00225D2D">
      <w:pPr>
        <w:ind w:left="0" w:firstLine="0"/>
      </w:pPr>
    </w:p>
    <w:p w14:paraId="3AAFE059" w14:textId="77777777" w:rsidR="005F6C04" w:rsidRPr="00225D2D" w:rsidRDefault="005F6C04" w:rsidP="00225D2D">
      <w:pPr>
        <w:ind w:left="0" w:firstLine="0"/>
        <w:rPr>
          <w:b/>
        </w:rPr>
      </w:pPr>
      <w:r w:rsidRPr="00225D2D">
        <w:rPr>
          <w:b/>
        </w:rPr>
        <w:t>XI.</w:t>
      </w:r>
      <w:r w:rsidRPr="00225D2D">
        <w:rPr>
          <w:b/>
        </w:rPr>
        <w:tab/>
        <w:t>Reporting</w:t>
      </w:r>
    </w:p>
    <w:p w14:paraId="083E7D11" w14:textId="77777777" w:rsidR="005F6C04" w:rsidRDefault="005F6C04" w:rsidP="00225D2D">
      <w:pPr>
        <w:ind w:left="0" w:firstLine="0"/>
      </w:pPr>
    </w:p>
    <w:p w14:paraId="6050BAA2" w14:textId="254BB195" w:rsidR="005F6C04" w:rsidRDefault="005F6C04" w:rsidP="00600D24">
      <w:pPr>
        <w:pStyle w:val="ListParagraph"/>
        <w:numPr>
          <w:ilvl w:val="0"/>
          <w:numId w:val="23"/>
        </w:numPr>
        <w:ind w:left="426" w:hanging="426"/>
      </w:pPr>
      <w:r>
        <w:t>IMC Secretariat reports annually to the Ramsar Secretariat on work progress, collaborations it has established, current financial status, including financial and work plans for the following year, using the format adopted by the Ramsar Convention Standing Committee.</w:t>
      </w:r>
    </w:p>
    <w:p w14:paraId="1C466853" w14:textId="77777777" w:rsidR="00600D24" w:rsidRDefault="00600D24" w:rsidP="00600D24">
      <w:pPr>
        <w:pStyle w:val="ListParagraph"/>
        <w:ind w:left="426" w:firstLine="0"/>
      </w:pPr>
    </w:p>
    <w:p w14:paraId="1414C14E" w14:textId="5943E21D" w:rsidR="005F6C04" w:rsidRDefault="005F6C04" w:rsidP="00600D24">
      <w:pPr>
        <w:pStyle w:val="ListParagraph"/>
        <w:ind w:left="426" w:firstLine="0"/>
      </w:pPr>
      <w:r>
        <w:t>A summary of Ramsar Convention and other funding sources is reported. Annual reports shall be submitted to the Ramsar Secretariat in time for the preparation of the documents for the annual meeting of to the Ramsar Convention Standing Committee.</w:t>
      </w:r>
    </w:p>
    <w:p w14:paraId="7B4888C0" w14:textId="541D004F" w:rsidR="005F6C04" w:rsidRDefault="005F6C04" w:rsidP="00225D2D">
      <w:pPr>
        <w:ind w:left="0" w:firstLine="0"/>
      </w:pPr>
    </w:p>
    <w:p w14:paraId="77A1AD77" w14:textId="77777777" w:rsidR="00600D24" w:rsidRDefault="00600D24" w:rsidP="00225D2D">
      <w:pPr>
        <w:ind w:left="0" w:firstLine="0"/>
      </w:pPr>
    </w:p>
    <w:p w14:paraId="28B32F87" w14:textId="77777777" w:rsidR="005F6C04" w:rsidRPr="00600D24" w:rsidRDefault="005F6C04" w:rsidP="00225D2D">
      <w:pPr>
        <w:ind w:left="0" w:firstLine="0"/>
        <w:rPr>
          <w:b/>
        </w:rPr>
      </w:pPr>
      <w:r w:rsidRPr="00600D24">
        <w:rPr>
          <w:b/>
        </w:rPr>
        <w:t>XII.</w:t>
      </w:r>
      <w:r w:rsidRPr="00600D24">
        <w:rPr>
          <w:b/>
        </w:rPr>
        <w:tab/>
        <w:t>Use of the IMC name and logo</w:t>
      </w:r>
    </w:p>
    <w:p w14:paraId="7D331898" w14:textId="77777777" w:rsidR="005F6C04" w:rsidRDefault="005F6C04" w:rsidP="00225D2D">
      <w:pPr>
        <w:ind w:left="0" w:firstLine="0"/>
      </w:pPr>
    </w:p>
    <w:p w14:paraId="2C437528" w14:textId="3A1056B4" w:rsidR="005F6C04" w:rsidRDefault="005F6C04" w:rsidP="00600D24">
      <w:pPr>
        <w:pStyle w:val="ListParagraph"/>
        <w:numPr>
          <w:ilvl w:val="0"/>
          <w:numId w:val="23"/>
        </w:numPr>
        <w:ind w:left="426" w:hanging="426"/>
      </w:pPr>
      <w:r>
        <w:t>The name and logo of IMC are protected. They should be used by any Council member in conjunction with the Ramsar Convention logo for activities implemented within the framework of IMC Initiative.</w:t>
      </w:r>
    </w:p>
    <w:p w14:paraId="32F255C6" w14:textId="77777777" w:rsidR="005F6C04" w:rsidRDefault="005F6C04" w:rsidP="00600D24">
      <w:pPr>
        <w:pStyle w:val="ListParagraph"/>
        <w:ind w:left="426" w:firstLine="0"/>
      </w:pPr>
    </w:p>
    <w:p w14:paraId="16D5F4CA" w14:textId="3EEA6205" w:rsidR="005F6C04" w:rsidRPr="00600D24" w:rsidRDefault="005F6C04" w:rsidP="00467B76">
      <w:pPr>
        <w:pStyle w:val="ListParagraph"/>
        <w:numPr>
          <w:ilvl w:val="0"/>
          <w:numId w:val="23"/>
        </w:numPr>
        <w:ind w:left="426" w:hanging="426"/>
      </w:pPr>
      <w:r>
        <w:t>Any other organization or individual wishing to use the logo should obtain approval from the Secretary General.</w:t>
      </w:r>
    </w:p>
    <w:sectPr w:rsidR="005F6C04" w:rsidRPr="00600D24"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C6C2D3" w16cex:dateUtc="2023-04-27T07:45:02.09Z"/>
  <w16cex:commentExtensible w16cex:durableId="1F8E6509" w16cex:dateUtc="2023-04-27T07:46:04.388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E0E3E" w14:textId="77777777" w:rsidR="00E748E6" w:rsidRDefault="00E748E6" w:rsidP="00DF2386">
      <w:r>
        <w:separator/>
      </w:r>
    </w:p>
  </w:endnote>
  <w:endnote w:type="continuationSeparator" w:id="0">
    <w:p w14:paraId="7E1671F9" w14:textId="77777777" w:rsidR="00E748E6" w:rsidRDefault="00E748E6" w:rsidP="00DF2386">
      <w:r>
        <w:continuationSeparator/>
      </w:r>
    </w:p>
  </w:endnote>
  <w:endnote w:type="continuationNotice" w:id="1">
    <w:p w14:paraId="5652D761" w14:textId="77777777" w:rsidR="00E748E6" w:rsidRDefault="00E748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6BDC8210" w:rsidR="00E748E6" w:rsidRPr="00134E17" w:rsidRDefault="00E748E6"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5F0D12">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17425050" w:rsidR="00E748E6" w:rsidRDefault="00E748E6"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5F0D12">
          <w:rPr>
            <w:noProof/>
            <w:sz w:val="20"/>
            <w:szCs w:val="20"/>
          </w:rPr>
          <w:t>18</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982AC" w14:textId="77777777" w:rsidR="00E748E6" w:rsidRDefault="00E748E6" w:rsidP="00DF2386">
      <w:r>
        <w:separator/>
      </w:r>
    </w:p>
  </w:footnote>
  <w:footnote w:type="continuationSeparator" w:id="0">
    <w:p w14:paraId="670FD004" w14:textId="77777777" w:rsidR="00E748E6" w:rsidRDefault="00E748E6" w:rsidP="00DF2386">
      <w:r>
        <w:continuationSeparator/>
      </w:r>
    </w:p>
  </w:footnote>
  <w:footnote w:type="continuationNotice" w:id="1">
    <w:p w14:paraId="385D0B05" w14:textId="77777777" w:rsidR="00E748E6" w:rsidRDefault="00E748E6"/>
  </w:footnote>
  <w:footnote w:id="2">
    <w:p w14:paraId="7E1911D5" w14:textId="06709E85" w:rsidR="00E748E6" w:rsidRPr="00BF413E" w:rsidRDefault="00E748E6"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3">
    <w:p w14:paraId="6A311181" w14:textId="6D520681" w:rsidR="00E748E6" w:rsidRDefault="00E748E6" w:rsidP="00134E17">
      <w:pPr>
        <w:pStyle w:val="FootnoteText"/>
        <w:ind w:left="0" w:firstLine="0"/>
      </w:pPr>
      <w:r w:rsidRPr="00BF413E">
        <w:rPr>
          <w:rStyle w:val="FootnoteReference"/>
        </w:rPr>
        <w:footnoteRef/>
      </w:r>
      <w:r w:rsidRPr="00BF413E">
        <w:t xml:space="preserve"> Expenditure rate refers to annual income (including income carried over from previous years) in relation to actual expendi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3996" w:hanging="360"/>
      </w:pPr>
      <w:rPr>
        <w:rFonts w:ascii="Symbol" w:eastAsia="SimSun" w:hAnsi="Symbol" w:cstheme="minorBidi" w:hint="default"/>
      </w:rPr>
    </w:lvl>
    <w:lvl w:ilvl="1" w:tplc="08090003">
      <w:start w:val="1"/>
      <w:numFmt w:val="bullet"/>
      <w:lvlText w:val="o"/>
      <w:lvlJc w:val="left"/>
      <w:pPr>
        <w:ind w:left="4716" w:hanging="360"/>
      </w:pPr>
      <w:rPr>
        <w:rFonts w:ascii="Courier New" w:hAnsi="Courier New" w:cs="Courier New" w:hint="default"/>
      </w:rPr>
    </w:lvl>
    <w:lvl w:ilvl="2" w:tplc="08090005">
      <w:start w:val="1"/>
      <w:numFmt w:val="bullet"/>
      <w:lvlText w:val=""/>
      <w:lvlJc w:val="left"/>
      <w:pPr>
        <w:ind w:left="5436" w:hanging="360"/>
      </w:pPr>
      <w:rPr>
        <w:rFonts w:ascii="Wingdings" w:hAnsi="Wingdings" w:hint="default"/>
      </w:rPr>
    </w:lvl>
    <w:lvl w:ilvl="3" w:tplc="08090001">
      <w:start w:val="1"/>
      <w:numFmt w:val="bullet"/>
      <w:lvlText w:val=""/>
      <w:lvlJc w:val="left"/>
      <w:pPr>
        <w:ind w:left="6156" w:hanging="360"/>
      </w:pPr>
      <w:rPr>
        <w:rFonts w:ascii="Symbol" w:hAnsi="Symbol" w:hint="default"/>
      </w:rPr>
    </w:lvl>
    <w:lvl w:ilvl="4" w:tplc="08090003">
      <w:start w:val="1"/>
      <w:numFmt w:val="bullet"/>
      <w:lvlText w:val="o"/>
      <w:lvlJc w:val="left"/>
      <w:pPr>
        <w:ind w:left="6876" w:hanging="360"/>
      </w:pPr>
      <w:rPr>
        <w:rFonts w:ascii="Courier New" w:hAnsi="Courier New" w:cs="Courier New" w:hint="default"/>
      </w:rPr>
    </w:lvl>
    <w:lvl w:ilvl="5" w:tplc="08090005">
      <w:start w:val="1"/>
      <w:numFmt w:val="bullet"/>
      <w:lvlText w:val=""/>
      <w:lvlJc w:val="left"/>
      <w:pPr>
        <w:ind w:left="7596" w:hanging="360"/>
      </w:pPr>
      <w:rPr>
        <w:rFonts w:ascii="Wingdings" w:hAnsi="Wingdings" w:hint="default"/>
      </w:rPr>
    </w:lvl>
    <w:lvl w:ilvl="6" w:tplc="08090001">
      <w:start w:val="1"/>
      <w:numFmt w:val="bullet"/>
      <w:lvlText w:val=""/>
      <w:lvlJc w:val="left"/>
      <w:pPr>
        <w:ind w:left="8316" w:hanging="360"/>
      </w:pPr>
      <w:rPr>
        <w:rFonts w:ascii="Symbol" w:hAnsi="Symbol" w:hint="default"/>
      </w:rPr>
    </w:lvl>
    <w:lvl w:ilvl="7" w:tplc="08090003">
      <w:start w:val="1"/>
      <w:numFmt w:val="bullet"/>
      <w:lvlText w:val="o"/>
      <w:lvlJc w:val="left"/>
      <w:pPr>
        <w:ind w:left="9036" w:hanging="360"/>
      </w:pPr>
      <w:rPr>
        <w:rFonts w:ascii="Courier New" w:hAnsi="Courier New" w:cs="Courier New" w:hint="default"/>
      </w:rPr>
    </w:lvl>
    <w:lvl w:ilvl="8" w:tplc="08090005">
      <w:start w:val="1"/>
      <w:numFmt w:val="bullet"/>
      <w:lvlText w:val=""/>
      <w:lvlJc w:val="left"/>
      <w:pPr>
        <w:ind w:left="9756"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E7A2231"/>
    <w:multiLevelType w:val="hybridMultilevel"/>
    <w:tmpl w:val="B33A589E"/>
    <w:lvl w:ilvl="0" w:tplc="5400DFE0">
      <w:start w:val="1"/>
      <w:numFmt w:val="bullet"/>
      <w:lvlText w:val=""/>
      <w:lvlJc w:val="left"/>
      <w:pPr>
        <w:ind w:left="3570" w:hanging="360"/>
      </w:pPr>
      <w:rPr>
        <w:rFonts w:ascii="Symbol" w:hAnsi="Symbol" w:hint="default"/>
      </w:rPr>
    </w:lvl>
    <w:lvl w:ilvl="1" w:tplc="08090003">
      <w:start w:val="1"/>
      <w:numFmt w:val="bullet"/>
      <w:lvlText w:val="o"/>
      <w:lvlJc w:val="left"/>
      <w:pPr>
        <w:ind w:left="4290" w:hanging="360"/>
      </w:pPr>
      <w:rPr>
        <w:rFonts w:ascii="Courier New" w:hAnsi="Courier New" w:cs="Courier New" w:hint="default"/>
      </w:rPr>
    </w:lvl>
    <w:lvl w:ilvl="2" w:tplc="08090005">
      <w:start w:val="1"/>
      <w:numFmt w:val="bullet"/>
      <w:lvlText w:val=""/>
      <w:lvlJc w:val="left"/>
      <w:pPr>
        <w:ind w:left="5010" w:hanging="360"/>
      </w:pPr>
      <w:rPr>
        <w:rFonts w:ascii="Wingdings" w:hAnsi="Wingdings" w:hint="default"/>
      </w:rPr>
    </w:lvl>
    <w:lvl w:ilvl="3" w:tplc="08090001">
      <w:start w:val="1"/>
      <w:numFmt w:val="bullet"/>
      <w:lvlText w:val=""/>
      <w:lvlJc w:val="left"/>
      <w:pPr>
        <w:ind w:left="5730" w:hanging="360"/>
      </w:pPr>
      <w:rPr>
        <w:rFonts w:ascii="Symbol" w:hAnsi="Symbol" w:hint="default"/>
      </w:rPr>
    </w:lvl>
    <w:lvl w:ilvl="4" w:tplc="08090003">
      <w:start w:val="1"/>
      <w:numFmt w:val="bullet"/>
      <w:lvlText w:val="o"/>
      <w:lvlJc w:val="left"/>
      <w:pPr>
        <w:ind w:left="6450" w:hanging="360"/>
      </w:pPr>
      <w:rPr>
        <w:rFonts w:ascii="Courier New" w:hAnsi="Courier New" w:cs="Courier New" w:hint="default"/>
      </w:rPr>
    </w:lvl>
    <w:lvl w:ilvl="5" w:tplc="08090005">
      <w:start w:val="1"/>
      <w:numFmt w:val="bullet"/>
      <w:lvlText w:val=""/>
      <w:lvlJc w:val="left"/>
      <w:pPr>
        <w:ind w:left="7170" w:hanging="360"/>
      </w:pPr>
      <w:rPr>
        <w:rFonts w:ascii="Wingdings" w:hAnsi="Wingdings" w:hint="default"/>
      </w:rPr>
    </w:lvl>
    <w:lvl w:ilvl="6" w:tplc="08090001">
      <w:start w:val="1"/>
      <w:numFmt w:val="bullet"/>
      <w:lvlText w:val=""/>
      <w:lvlJc w:val="left"/>
      <w:pPr>
        <w:ind w:left="7890" w:hanging="360"/>
      </w:pPr>
      <w:rPr>
        <w:rFonts w:ascii="Symbol" w:hAnsi="Symbol" w:hint="default"/>
      </w:rPr>
    </w:lvl>
    <w:lvl w:ilvl="7" w:tplc="08090003">
      <w:start w:val="1"/>
      <w:numFmt w:val="bullet"/>
      <w:lvlText w:val="o"/>
      <w:lvlJc w:val="left"/>
      <w:pPr>
        <w:ind w:left="8610" w:hanging="360"/>
      </w:pPr>
      <w:rPr>
        <w:rFonts w:ascii="Courier New" w:hAnsi="Courier New" w:cs="Courier New" w:hint="default"/>
      </w:rPr>
    </w:lvl>
    <w:lvl w:ilvl="8" w:tplc="08090005">
      <w:start w:val="1"/>
      <w:numFmt w:val="bullet"/>
      <w:lvlText w:val=""/>
      <w:lvlJc w:val="left"/>
      <w:pPr>
        <w:ind w:left="9330" w:hanging="360"/>
      </w:pPr>
      <w:rPr>
        <w:rFonts w:ascii="Wingdings" w:hAnsi="Wingdings" w:hint="default"/>
      </w:rPr>
    </w:lvl>
  </w:abstractNum>
  <w:abstractNum w:abstractNumId="5"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6"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7"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8"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4"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6" w15:restartNumberingAfterBreak="0">
    <w:nsid w:val="46532EB3"/>
    <w:multiLevelType w:val="hybridMultilevel"/>
    <w:tmpl w:val="A804207A"/>
    <w:lvl w:ilvl="0" w:tplc="5400DFE0">
      <w:start w:val="1"/>
      <w:numFmt w:val="bullet"/>
      <w:lvlText w:val=""/>
      <w:lvlJc w:val="left"/>
      <w:pPr>
        <w:ind w:left="1866" w:hanging="360"/>
      </w:pPr>
      <w:rPr>
        <w:rFonts w:ascii="Symbol" w:hAnsi="Symbol" w:hint="default"/>
      </w:rPr>
    </w:lvl>
    <w:lvl w:ilvl="1" w:tplc="08090003">
      <w:start w:val="1"/>
      <w:numFmt w:val="bullet"/>
      <w:lvlText w:val="o"/>
      <w:lvlJc w:val="left"/>
      <w:pPr>
        <w:ind w:left="2586" w:hanging="360"/>
      </w:pPr>
      <w:rPr>
        <w:rFonts w:ascii="Courier New" w:hAnsi="Courier New" w:cs="Courier New" w:hint="default"/>
      </w:rPr>
    </w:lvl>
    <w:lvl w:ilvl="2" w:tplc="08090005">
      <w:start w:val="1"/>
      <w:numFmt w:val="bullet"/>
      <w:lvlText w:val=""/>
      <w:lvlJc w:val="left"/>
      <w:pPr>
        <w:ind w:left="3306" w:hanging="360"/>
      </w:pPr>
      <w:rPr>
        <w:rFonts w:ascii="Wingdings" w:hAnsi="Wingdings" w:hint="default"/>
      </w:rPr>
    </w:lvl>
    <w:lvl w:ilvl="3" w:tplc="08090001">
      <w:start w:val="1"/>
      <w:numFmt w:val="bullet"/>
      <w:lvlText w:val=""/>
      <w:lvlJc w:val="left"/>
      <w:pPr>
        <w:ind w:left="4026" w:hanging="360"/>
      </w:pPr>
      <w:rPr>
        <w:rFonts w:ascii="Symbol" w:hAnsi="Symbol" w:hint="default"/>
      </w:rPr>
    </w:lvl>
    <w:lvl w:ilvl="4" w:tplc="08090003">
      <w:start w:val="1"/>
      <w:numFmt w:val="bullet"/>
      <w:lvlText w:val="o"/>
      <w:lvlJc w:val="left"/>
      <w:pPr>
        <w:ind w:left="4746" w:hanging="360"/>
      </w:pPr>
      <w:rPr>
        <w:rFonts w:ascii="Courier New" w:hAnsi="Courier New" w:cs="Courier New" w:hint="default"/>
      </w:rPr>
    </w:lvl>
    <w:lvl w:ilvl="5" w:tplc="08090005">
      <w:start w:val="1"/>
      <w:numFmt w:val="bullet"/>
      <w:lvlText w:val=""/>
      <w:lvlJc w:val="left"/>
      <w:pPr>
        <w:ind w:left="5466" w:hanging="360"/>
      </w:pPr>
      <w:rPr>
        <w:rFonts w:ascii="Wingdings" w:hAnsi="Wingdings" w:hint="default"/>
      </w:rPr>
    </w:lvl>
    <w:lvl w:ilvl="6" w:tplc="08090001">
      <w:start w:val="1"/>
      <w:numFmt w:val="bullet"/>
      <w:lvlText w:val=""/>
      <w:lvlJc w:val="left"/>
      <w:pPr>
        <w:ind w:left="6186" w:hanging="360"/>
      </w:pPr>
      <w:rPr>
        <w:rFonts w:ascii="Symbol" w:hAnsi="Symbol" w:hint="default"/>
      </w:rPr>
    </w:lvl>
    <w:lvl w:ilvl="7" w:tplc="08090003">
      <w:start w:val="1"/>
      <w:numFmt w:val="bullet"/>
      <w:lvlText w:val="o"/>
      <w:lvlJc w:val="left"/>
      <w:pPr>
        <w:ind w:left="6906" w:hanging="360"/>
      </w:pPr>
      <w:rPr>
        <w:rFonts w:ascii="Courier New" w:hAnsi="Courier New" w:cs="Courier New" w:hint="default"/>
      </w:rPr>
    </w:lvl>
    <w:lvl w:ilvl="8" w:tplc="08090005">
      <w:start w:val="1"/>
      <w:numFmt w:val="bullet"/>
      <w:lvlText w:val=""/>
      <w:lvlJc w:val="left"/>
      <w:pPr>
        <w:ind w:left="7626" w:hanging="360"/>
      </w:pPr>
      <w:rPr>
        <w:rFonts w:ascii="Wingdings" w:hAnsi="Wingdings" w:hint="default"/>
      </w:rPr>
    </w:lvl>
  </w:abstractNum>
  <w:abstractNum w:abstractNumId="17"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1"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3"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4"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25"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6"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27"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28"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9"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27"/>
  </w:num>
  <w:num w:numId="2">
    <w:abstractNumId w:val="17"/>
  </w:num>
  <w:num w:numId="3">
    <w:abstractNumId w:val="2"/>
  </w:num>
  <w:num w:numId="4">
    <w:abstractNumId w:val="3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0"/>
  </w:num>
  <w:num w:numId="12">
    <w:abstractNumId w:val="26"/>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31"/>
  </w:num>
  <w:num w:numId="23">
    <w:abstractNumId w:val="9"/>
  </w:num>
  <w:num w:numId="24">
    <w:abstractNumId w:val="3"/>
  </w:num>
  <w:num w:numId="25">
    <w:abstractNumId w:val="7"/>
  </w:num>
  <w:num w:numId="26">
    <w:abstractNumId w:val="21"/>
  </w:num>
  <w:num w:numId="27">
    <w:abstractNumId w:val="18"/>
  </w:num>
  <w:num w:numId="28">
    <w:abstractNumId w:val="14"/>
  </w:num>
  <w:num w:numId="29">
    <w:abstractNumId w:val="8"/>
  </w:num>
  <w:num w:numId="30">
    <w:abstractNumId w:val="28"/>
  </w:num>
  <w:num w:numId="31">
    <w:abstractNumId w:val="1"/>
  </w:num>
  <w:num w:numId="32">
    <w:abstractNumId w:val="11"/>
  </w:num>
  <w:num w:numId="33">
    <w:abstractNumId w:val="16"/>
  </w:num>
  <w:num w:numId="34">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doNotTrackFormatting/>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5795"/>
    <w:rsid w:val="0003667B"/>
    <w:rsid w:val="000378FD"/>
    <w:rsid w:val="00037CE0"/>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6DD"/>
    <w:rsid w:val="00056832"/>
    <w:rsid w:val="00060AD1"/>
    <w:rsid w:val="00061FA1"/>
    <w:rsid w:val="00062029"/>
    <w:rsid w:val="000629B2"/>
    <w:rsid w:val="000653F2"/>
    <w:rsid w:val="000654A7"/>
    <w:rsid w:val="0006615F"/>
    <w:rsid w:val="000664A2"/>
    <w:rsid w:val="00066F04"/>
    <w:rsid w:val="0007070B"/>
    <w:rsid w:val="00070EC5"/>
    <w:rsid w:val="00071256"/>
    <w:rsid w:val="0007221F"/>
    <w:rsid w:val="000723D5"/>
    <w:rsid w:val="000728D3"/>
    <w:rsid w:val="00073A39"/>
    <w:rsid w:val="00073B21"/>
    <w:rsid w:val="00074DE8"/>
    <w:rsid w:val="000828EA"/>
    <w:rsid w:val="00085AFD"/>
    <w:rsid w:val="0008772A"/>
    <w:rsid w:val="00091847"/>
    <w:rsid w:val="000918FE"/>
    <w:rsid w:val="000928F7"/>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2834"/>
    <w:rsid w:val="000D4075"/>
    <w:rsid w:val="000D5C76"/>
    <w:rsid w:val="000D6EA3"/>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16D4C"/>
    <w:rsid w:val="00120684"/>
    <w:rsid w:val="0012096C"/>
    <w:rsid w:val="0012171B"/>
    <w:rsid w:val="00121EE0"/>
    <w:rsid w:val="001232EE"/>
    <w:rsid w:val="00124EFF"/>
    <w:rsid w:val="00125014"/>
    <w:rsid w:val="001252DA"/>
    <w:rsid w:val="001254C5"/>
    <w:rsid w:val="001264E2"/>
    <w:rsid w:val="00126721"/>
    <w:rsid w:val="00127828"/>
    <w:rsid w:val="00131E4B"/>
    <w:rsid w:val="001320F7"/>
    <w:rsid w:val="001338E8"/>
    <w:rsid w:val="00134547"/>
    <w:rsid w:val="00134E17"/>
    <w:rsid w:val="00142825"/>
    <w:rsid w:val="0014546C"/>
    <w:rsid w:val="00146D2B"/>
    <w:rsid w:val="0015078F"/>
    <w:rsid w:val="00151BAC"/>
    <w:rsid w:val="0015492E"/>
    <w:rsid w:val="00155954"/>
    <w:rsid w:val="001603B9"/>
    <w:rsid w:val="00161BDA"/>
    <w:rsid w:val="001638E2"/>
    <w:rsid w:val="00164841"/>
    <w:rsid w:val="00170ACA"/>
    <w:rsid w:val="00171618"/>
    <w:rsid w:val="001735A4"/>
    <w:rsid w:val="001743A4"/>
    <w:rsid w:val="00174910"/>
    <w:rsid w:val="00174BBD"/>
    <w:rsid w:val="00175FA5"/>
    <w:rsid w:val="00180336"/>
    <w:rsid w:val="001819B1"/>
    <w:rsid w:val="00184103"/>
    <w:rsid w:val="00185194"/>
    <w:rsid w:val="00185D0F"/>
    <w:rsid w:val="001860D7"/>
    <w:rsid w:val="0018743D"/>
    <w:rsid w:val="00190133"/>
    <w:rsid w:val="00193CD6"/>
    <w:rsid w:val="00195FF2"/>
    <w:rsid w:val="001A0071"/>
    <w:rsid w:val="001A1016"/>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1506"/>
    <w:rsid w:val="001F1EFF"/>
    <w:rsid w:val="001F2349"/>
    <w:rsid w:val="001F73DE"/>
    <w:rsid w:val="001F7864"/>
    <w:rsid w:val="002005D2"/>
    <w:rsid w:val="00201185"/>
    <w:rsid w:val="002023A5"/>
    <w:rsid w:val="0020298B"/>
    <w:rsid w:val="002030A1"/>
    <w:rsid w:val="002040FC"/>
    <w:rsid w:val="00205622"/>
    <w:rsid w:val="00206111"/>
    <w:rsid w:val="00210A81"/>
    <w:rsid w:val="00211B4A"/>
    <w:rsid w:val="002137E0"/>
    <w:rsid w:val="00214374"/>
    <w:rsid w:val="00217015"/>
    <w:rsid w:val="00222ED5"/>
    <w:rsid w:val="00223263"/>
    <w:rsid w:val="00225D2D"/>
    <w:rsid w:val="00225EA6"/>
    <w:rsid w:val="002366E4"/>
    <w:rsid w:val="00240331"/>
    <w:rsid w:val="00243419"/>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741AC"/>
    <w:rsid w:val="00275F13"/>
    <w:rsid w:val="00281482"/>
    <w:rsid w:val="002819C0"/>
    <w:rsid w:val="00282A6C"/>
    <w:rsid w:val="00284818"/>
    <w:rsid w:val="00284A20"/>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3AF0"/>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3400"/>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C59"/>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61C35"/>
    <w:rsid w:val="004629B7"/>
    <w:rsid w:val="00465E25"/>
    <w:rsid w:val="00466AEE"/>
    <w:rsid w:val="00466D12"/>
    <w:rsid w:val="00466E18"/>
    <w:rsid w:val="0046792E"/>
    <w:rsid w:val="00467B76"/>
    <w:rsid w:val="00477550"/>
    <w:rsid w:val="00477E90"/>
    <w:rsid w:val="004844A8"/>
    <w:rsid w:val="00485FD1"/>
    <w:rsid w:val="00494541"/>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33C3"/>
    <w:rsid w:val="00533F37"/>
    <w:rsid w:val="00534BAC"/>
    <w:rsid w:val="00535012"/>
    <w:rsid w:val="005361B2"/>
    <w:rsid w:val="005410C9"/>
    <w:rsid w:val="0054133E"/>
    <w:rsid w:val="005430A8"/>
    <w:rsid w:val="00545D66"/>
    <w:rsid w:val="00546DEE"/>
    <w:rsid w:val="005524CF"/>
    <w:rsid w:val="00560596"/>
    <w:rsid w:val="005610FB"/>
    <w:rsid w:val="00562375"/>
    <w:rsid w:val="00562A42"/>
    <w:rsid w:val="00562DBE"/>
    <w:rsid w:val="00564214"/>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0D12"/>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71FA"/>
    <w:rsid w:val="00647229"/>
    <w:rsid w:val="006477A4"/>
    <w:rsid w:val="00647F7A"/>
    <w:rsid w:val="0065136E"/>
    <w:rsid w:val="00651C98"/>
    <w:rsid w:val="00654E42"/>
    <w:rsid w:val="00655E29"/>
    <w:rsid w:val="00660141"/>
    <w:rsid w:val="00660874"/>
    <w:rsid w:val="0066479C"/>
    <w:rsid w:val="0066534B"/>
    <w:rsid w:val="0066648C"/>
    <w:rsid w:val="00667595"/>
    <w:rsid w:val="00670D71"/>
    <w:rsid w:val="006714A3"/>
    <w:rsid w:val="006723D8"/>
    <w:rsid w:val="006725A9"/>
    <w:rsid w:val="0067613D"/>
    <w:rsid w:val="00681246"/>
    <w:rsid w:val="00681675"/>
    <w:rsid w:val="00683999"/>
    <w:rsid w:val="0068478A"/>
    <w:rsid w:val="006906CC"/>
    <w:rsid w:val="00694AE2"/>
    <w:rsid w:val="00695DE4"/>
    <w:rsid w:val="00697189"/>
    <w:rsid w:val="006A1A12"/>
    <w:rsid w:val="006A258F"/>
    <w:rsid w:val="006A365D"/>
    <w:rsid w:val="006A38DF"/>
    <w:rsid w:val="006A3988"/>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72FF"/>
    <w:rsid w:val="006E01CE"/>
    <w:rsid w:val="006E1332"/>
    <w:rsid w:val="006E157E"/>
    <w:rsid w:val="006E161E"/>
    <w:rsid w:val="006E2239"/>
    <w:rsid w:val="006E7DCE"/>
    <w:rsid w:val="006F0FFA"/>
    <w:rsid w:val="006F61AF"/>
    <w:rsid w:val="006F6A2D"/>
    <w:rsid w:val="00700EC2"/>
    <w:rsid w:val="00701FFF"/>
    <w:rsid w:val="0070200D"/>
    <w:rsid w:val="00704449"/>
    <w:rsid w:val="007050FF"/>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488A"/>
    <w:rsid w:val="007A28D0"/>
    <w:rsid w:val="007A40E8"/>
    <w:rsid w:val="007A4EBC"/>
    <w:rsid w:val="007A6AF7"/>
    <w:rsid w:val="007A6E19"/>
    <w:rsid w:val="007B06A0"/>
    <w:rsid w:val="007B06C1"/>
    <w:rsid w:val="007B0753"/>
    <w:rsid w:val="007B25EA"/>
    <w:rsid w:val="007B2B83"/>
    <w:rsid w:val="007B4C71"/>
    <w:rsid w:val="007B668F"/>
    <w:rsid w:val="007B6D26"/>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3E3B"/>
    <w:rsid w:val="008951D1"/>
    <w:rsid w:val="00897B83"/>
    <w:rsid w:val="00897C1F"/>
    <w:rsid w:val="008A2530"/>
    <w:rsid w:val="008A4D3A"/>
    <w:rsid w:val="008A70CE"/>
    <w:rsid w:val="008B0784"/>
    <w:rsid w:val="008B1E6B"/>
    <w:rsid w:val="008B382D"/>
    <w:rsid w:val="008B3AA1"/>
    <w:rsid w:val="008C25E4"/>
    <w:rsid w:val="008C2DAE"/>
    <w:rsid w:val="008C466F"/>
    <w:rsid w:val="008C59EB"/>
    <w:rsid w:val="008C7D32"/>
    <w:rsid w:val="008D09C5"/>
    <w:rsid w:val="008D10F5"/>
    <w:rsid w:val="008D11E8"/>
    <w:rsid w:val="008D27A5"/>
    <w:rsid w:val="008D54BE"/>
    <w:rsid w:val="008D715D"/>
    <w:rsid w:val="008D716C"/>
    <w:rsid w:val="008D71A7"/>
    <w:rsid w:val="008D7F21"/>
    <w:rsid w:val="008E167F"/>
    <w:rsid w:val="008E22C2"/>
    <w:rsid w:val="008E366B"/>
    <w:rsid w:val="008E5458"/>
    <w:rsid w:val="008E74E7"/>
    <w:rsid w:val="008F0951"/>
    <w:rsid w:val="008F097E"/>
    <w:rsid w:val="008F0BE3"/>
    <w:rsid w:val="008F0E24"/>
    <w:rsid w:val="008F3358"/>
    <w:rsid w:val="008F3CAB"/>
    <w:rsid w:val="008F6A50"/>
    <w:rsid w:val="008F79B0"/>
    <w:rsid w:val="009018C4"/>
    <w:rsid w:val="009027EA"/>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25993"/>
    <w:rsid w:val="00931FB4"/>
    <w:rsid w:val="009321C2"/>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2057"/>
    <w:rsid w:val="009727CD"/>
    <w:rsid w:val="009729A7"/>
    <w:rsid w:val="00974BF7"/>
    <w:rsid w:val="0097683D"/>
    <w:rsid w:val="0097776B"/>
    <w:rsid w:val="00977B6A"/>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A1374"/>
    <w:rsid w:val="009A6C40"/>
    <w:rsid w:val="009B04EE"/>
    <w:rsid w:val="009B0C04"/>
    <w:rsid w:val="009B0E86"/>
    <w:rsid w:val="009B128A"/>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6402"/>
    <w:rsid w:val="009D6B14"/>
    <w:rsid w:val="009E0AE8"/>
    <w:rsid w:val="009E1BBF"/>
    <w:rsid w:val="009E1E43"/>
    <w:rsid w:val="009E28A0"/>
    <w:rsid w:val="009E3140"/>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0A2A"/>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68CE"/>
    <w:rsid w:val="00B46B68"/>
    <w:rsid w:val="00B47AE6"/>
    <w:rsid w:val="00B501BB"/>
    <w:rsid w:val="00B52F24"/>
    <w:rsid w:val="00B532F0"/>
    <w:rsid w:val="00B53EC3"/>
    <w:rsid w:val="00B5497F"/>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5888"/>
    <w:rsid w:val="00B86ACE"/>
    <w:rsid w:val="00B87EB1"/>
    <w:rsid w:val="00B90F19"/>
    <w:rsid w:val="00B92B8B"/>
    <w:rsid w:val="00B93D5F"/>
    <w:rsid w:val="00B94661"/>
    <w:rsid w:val="00B95440"/>
    <w:rsid w:val="00BA003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54DF"/>
    <w:rsid w:val="00E16059"/>
    <w:rsid w:val="00E20329"/>
    <w:rsid w:val="00E271DE"/>
    <w:rsid w:val="00E27BC4"/>
    <w:rsid w:val="00E340ED"/>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748E6"/>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284E"/>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14D5"/>
    <w:rsid w:val="00F119C1"/>
    <w:rsid w:val="00F11E3D"/>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6010"/>
    <w:rsid w:val="00FC61A0"/>
    <w:rsid w:val="00FC7A2C"/>
    <w:rsid w:val="00FD0828"/>
    <w:rsid w:val="00FD27E2"/>
    <w:rsid w:val="00FD2F94"/>
    <w:rsid w:val="00FD3599"/>
    <w:rsid w:val="00FD7861"/>
    <w:rsid w:val="00FE1419"/>
    <w:rsid w:val="00FE54BD"/>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sort_bef_combine=search_api_relevance_DESC&amp;f%5b%5d=bodies_and_events%3A2723&amp;f%5b%5d=document_type%3A2908&amp;f%5b%5d=search_date%3A2023&amp;f%5b0%5d=type%3Adocument&amp;f%5b1%5d=field_tag_body_event%3A593&amp;f%5b2%5d=field_sort_date%3A202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640a67bf905c46f7"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5" ma:contentTypeDescription="Create a new document." ma:contentTypeScope="" ma:versionID="1ad1d3e574010c2b697b6c74c9370700">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cc5066b6cd73c94acbc636a704092c2b"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92BE679C-B4ED-48D0-8F79-6646A6AB260C}">
  <ds:schemaRefs>
    <ds:schemaRef ds:uri="http://purl.org/dc/terms/"/>
    <ds:schemaRef ds:uri="a28913f9-f658-49ad-a093-b53919ef12c6"/>
    <ds:schemaRef ds:uri="http://schemas.microsoft.com/office/2006/documentManagement/types"/>
    <ds:schemaRef ds:uri="http://purl.org/dc/dcmitype/"/>
    <ds:schemaRef ds:uri="c68b630d-a516-445e-9d53-7d1a6d7959c9"/>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647CC4F2-61E5-42CB-BF2C-A22848392A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3252FC-4671-4134-AAF6-43AF0EB45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127</Words>
  <Characters>4632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5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4-27T13:57:00Z</cp:lastPrinted>
  <dcterms:created xsi:type="dcterms:W3CDTF">2023-09-21T15:01:00Z</dcterms:created>
  <dcterms:modified xsi:type="dcterms:W3CDTF">2023-09-2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